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BF8E2C" w14:textId="390B67FC" w:rsidR="00DB0DC2" w:rsidRDefault="00BF7AD5">
      <w:pPr>
        <w:pStyle w:val="BodyText"/>
        <w:rPr>
          <w:rFonts w:ascii="Times New Roman"/>
        </w:rPr>
      </w:pPr>
      <w:r>
        <w:rPr>
          <w:noProof/>
          <w:lang w:val="en-US"/>
        </w:rPr>
        <mc:AlternateContent>
          <mc:Choice Requires="wps">
            <w:drawing>
              <wp:anchor distT="0" distB="0" distL="114300" distR="114300" simplePos="0" relativeHeight="487202304" behindDoc="1" locked="0" layoutInCell="1" allowOverlap="1" wp14:anchorId="7333FE08" wp14:editId="4ACD1780">
                <wp:simplePos x="0" y="0"/>
                <wp:positionH relativeFrom="page">
                  <wp:posOffset>685800</wp:posOffset>
                </wp:positionH>
                <wp:positionV relativeFrom="page">
                  <wp:posOffset>613410</wp:posOffset>
                </wp:positionV>
                <wp:extent cx="6193155" cy="9486900"/>
                <wp:effectExtent l="0" t="0" r="0" b="0"/>
                <wp:wrapNone/>
                <wp:docPr id="84" name="docshape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93155" cy="9486900"/>
                        </a:xfrm>
                        <a:custGeom>
                          <a:avLst/>
                          <a:gdLst>
                            <a:gd name="T0" fmla="+- 0 10733 1080"/>
                            <a:gd name="T1" fmla="*/ T0 w 9753"/>
                            <a:gd name="T2" fmla="+- 0 1066 966"/>
                            <a:gd name="T3" fmla="*/ 1066 h 14940"/>
                            <a:gd name="T4" fmla="+- 0 1180 1080"/>
                            <a:gd name="T5" fmla="*/ T4 w 9753"/>
                            <a:gd name="T6" fmla="+- 0 1066 966"/>
                            <a:gd name="T7" fmla="*/ 1066 h 14940"/>
                            <a:gd name="T8" fmla="+- 0 1180 1080"/>
                            <a:gd name="T9" fmla="*/ T8 w 9753"/>
                            <a:gd name="T10" fmla="+- 0 1086 966"/>
                            <a:gd name="T11" fmla="*/ 1086 h 14940"/>
                            <a:gd name="T12" fmla="+- 0 1180 1080"/>
                            <a:gd name="T13" fmla="*/ T12 w 9753"/>
                            <a:gd name="T14" fmla="+- 0 15786 966"/>
                            <a:gd name="T15" fmla="*/ 15786 h 14940"/>
                            <a:gd name="T16" fmla="+- 0 1180 1080"/>
                            <a:gd name="T17" fmla="*/ T16 w 9753"/>
                            <a:gd name="T18" fmla="+- 0 15806 966"/>
                            <a:gd name="T19" fmla="*/ 15806 h 14940"/>
                            <a:gd name="T20" fmla="+- 0 10733 1080"/>
                            <a:gd name="T21" fmla="*/ T20 w 9753"/>
                            <a:gd name="T22" fmla="+- 0 15806 966"/>
                            <a:gd name="T23" fmla="*/ 15806 h 14940"/>
                            <a:gd name="T24" fmla="+- 0 10733 1080"/>
                            <a:gd name="T25" fmla="*/ T24 w 9753"/>
                            <a:gd name="T26" fmla="+- 0 15786 966"/>
                            <a:gd name="T27" fmla="*/ 15786 h 14940"/>
                            <a:gd name="T28" fmla="+- 0 1200 1080"/>
                            <a:gd name="T29" fmla="*/ T28 w 9753"/>
                            <a:gd name="T30" fmla="+- 0 15786 966"/>
                            <a:gd name="T31" fmla="*/ 15786 h 14940"/>
                            <a:gd name="T32" fmla="+- 0 1200 1080"/>
                            <a:gd name="T33" fmla="*/ T32 w 9753"/>
                            <a:gd name="T34" fmla="+- 0 1086 966"/>
                            <a:gd name="T35" fmla="*/ 1086 h 14940"/>
                            <a:gd name="T36" fmla="+- 0 10713 1080"/>
                            <a:gd name="T37" fmla="*/ T36 w 9753"/>
                            <a:gd name="T38" fmla="+- 0 1086 966"/>
                            <a:gd name="T39" fmla="*/ 1086 h 14940"/>
                            <a:gd name="T40" fmla="+- 0 10713 1080"/>
                            <a:gd name="T41" fmla="*/ T40 w 9753"/>
                            <a:gd name="T42" fmla="+- 0 15786 966"/>
                            <a:gd name="T43" fmla="*/ 15786 h 14940"/>
                            <a:gd name="T44" fmla="+- 0 10733 1080"/>
                            <a:gd name="T45" fmla="*/ T44 w 9753"/>
                            <a:gd name="T46" fmla="+- 0 15786 966"/>
                            <a:gd name="T47" fmla="*/ 15786 h 14940"/>
                            <a:gd name="T48" fmla="+- 0 10733 1080"/>
                            <a:gd name="T49" fmla="*/ T48 w 9753"/>
                            <a:gd name="T50" fmla="+- 0 1086 966"/>
                            <a:gd name="T51" fmla="*/ 1086 h 14940"/>
                            <a:gd name="T52" fmla="+- 0 10733 1080"/>
                            <a:gd name="T53" fmla="*/ T52 w 9753"/>
                            <a:gd name="T54" fmla="+- 0 1086 966"/>
                            <a:gd name="T55" fmla="*/ 1086 h 14940"/>
                            <a:gd name="T56" fmla="+- 0 10733 1080"/>
                            <a:gd name="T57" fmla="*/ T56 w 9753"/>
                            <a:gd name="T58" fmla="+- 0 1066 966"/>
                            <a:gd name="T59" fmla="*/ 1066 h 14940"/>
                            <a:gd name="T60" fmla="+- 0 10793 1080"/>
                            <a:gd name="T61" fmla="*/ T60 w 9753"/>
                            <a:gd name="T62" fmla="+- 0 1006 966"/>
                            <a:gd name="T63" fmla="*/ 1006 h 14940"/>
                            <a:gd name="T64" fmla="+- 0 1120 1080"/>
                            <a:gd name="T65" fmla="*/ T64 w 9753"/>
                            <a:gd name="T66" fmla="+- 0 1006 966"/>
                            <a:gd name="T67" fmla="*/ 1006 h 14940"/>
                            <a:gd name="T68" fmla="+- 0 1120 1080"/>
                            <a:gd name="T69" fmla="*/ T68 w 9753"/>
                            <a:gd name="T70" fmla="+- 0 1046 966"/>
                            <a:gd name="T71" fmla="*/ 1046 h 14940"/>
                            <a:gd name="T72" fmla="+- 0 1120 1080"/>
                            <a:gd name="T73" fmla="*/ T72 w 9753"/>
                            <a:gd name="T74" fmla="+- 0 15826 966"/>
                            <a:gd name="T75" fmla="*/ 15826 h 14940"/>
                            <a:gd name="T76" fmla="+- 0 1120 1080"/>
                            <a:gd name="T77" fmla="*/ T76 w 9753"/>
                            <a:gd name="T78" fmla="+- 0 15866 966"/>
                            <a:gd name="T79" fmla="*/ 15866 h 14940"/>
                            <a:gd name="T80" fmla="+- 0 10793 1080"/>
                            <a:gd name="T81" fmla="*/ T80 w 9753"/>
                            <a:gd name="T82" fmla="+- 0 15866 966"/>
                            <a:gd name="T83" fmla="*/ 15866 h 14940"/>
                            <a:gd name="T84" fmla="+- 0 10793 1080"/>
                            <a:gd name="T85" fmla="*/ T84 w 9753"/>
                            <a:gd name="T86" fmla="+- 0 15826 966"/>
                            <a:gd name="T87" fmla="*/ 15826 h 14940"/>
                            <a:gd name="T88" fmla="+- 0 1160 1080"/>
                            <a:gd name="T89" fmla="*/ T88 w 9753"/>
                            <a:gd name="T90" fmla="+- 0 15826 966"/>
                            <a:gd name="T91" fmla="*/ 15826 h 14940"/>
                            <a:gd name="T92" fmla="+- 0 1160 1080"/>
                            <a:gd name="T93" fmla="*/ T92 w 9753"/>
                            <a:gd name="T94" fmla="+- 0 1046 966"/>
                            <a:gd name="T95" fmla="*/ 1046 h 14940"/>
                            <a:gd name="T96" fmla="+- 0 10753 1080"/>
                            <a:gd name="T97" fmla="*/ T96 w 9753"/>
                            <a:gd name="T98" fmla="+- 0 1046 966"/>
                            <a:gd name="T99" fmla="*/ 1046 h 14940"/>
                            <a:gd name="T100" fmla="+- 0 10753 1080"/>
                            <a:gd name="T101" fmla="*/ T100 w 9753"/>
                            <a:gd name="T102" fmla="+- 0 15826 966"/>
                            <a:gd name="T103" fmla="*/ 15826 h 14940"/>
                            <a:gd name="T104" fmla="+- 0 10793 1080"/>
                            <a:gd name="T105" fmla="*/ T104 w 9753"/>
                            <a:gd name="T106" fmla="+- 0 15826 966"/>
                            <a:gd name="T107" fmla="*/ 15826 h 14940"/>
                            <a:gd name="T108" fmla="+- 0 10793 1080"/>
                            <a:gd name="T109" fmla="*/ T108 w 9753"/>
                            <a:gd name="T110" fmla="+- 0 1046 966"/>
                            <a:gd name="T111" fmla="*/ 1046 h 14940"/>
                            <a:gd name="T112" fmla="+- 0 10793 1080"/>
                            <a:gd name="T113" fmla="*/ T112 w 9753"/>
                            <a:gd name="T114" fmla="+- 0 1046 966"/>
                            <a:gd name="T115" fmla="*/ 1046 h 14940"/>
                            <a:gd name="T116" fmla="+- 0 10793 1080"/>
                            <a:gd name="T117" fmla="*/ T116 w 9753"/>
                            <a:gd name="T118" fmla="+- 0 1006 966"/>
                            <a:gd name="T119" fmla="*/ 1006 h 14940"/>
                            <a:gd name="T120" fmla="+- 0 10833 1080"/>
                            <a:gd name="T121" fmla="*/ T120 w 9753"/>
                            <a:gd name="T122" fmla="+- 0 966 966"/>
                            <a:gd name="T123" fmla="*/ 966 h 14940"/>
                            <a:gd name="T124" fmla="+- 0 1080 1080"/>
                            <a:gd name="T125" fmla="*/ T124 w 9753"/>
                            <a:gd name="T126" fmla="+- 0 966 966"/>
                            <a:gd name="T127" fmla="*/ 966 h 14940"/>
                            <a:gd name="T128" fmla="+- 0 1080 1080"/>
                            <a:gd name="T129" fmla="*/ T128 w 9753"/>
                            <a:gd name="T130" fmla="+- 0 986 966"/>
                            <a:gd name="T131" fmla="*/ 986 h 14940"/>
                            <a:gd name="T132" fmla="+- 0 1080 1080"/>
                            <a:gd name="T133" fmla="*/ T132 w 9753"/>
                            <a:gd name="T134" fmla="+- 0 15886 966"/>
                            <a:gd name="T135" fmla="*/ 15886 h 14940"/>
                            <a:gd name="T136" fmla="+- 0 1080 1080"/>
                            <a:gd name="T137" fmla="*/ T136 w 9753"/>
                            <a:gd name="T138" fmla="+- 0 15906 966"/>
                            <a:gd name="T139" fmla="*/ 15906 h 14940"/>
                            <a:gd name="T140" fmla="+- 0 10833 1080"/>
                            <a:gd name="T141" fmla="*/ T140 w 9753"/>
                            <a:gd name="T142" fmla="+- 0 15906 966"/>
                            <a:gd name="T143" fmla="*/ 15906 h 14940"/>
                            <a:gd name="T144" fmla="+- 0 10833 1080"/>
                            <a:gd name="T145" fmla="*/ T144 w 9753"/>
                            <a:gd name="T146" fmla="+- 0 15886 966"/>
                            <a:gd name="T147" fmla="*/ 15886 h 14940"/>
                            <a:gd name="T148" fmla="+- 0 1100 1080"/>
                            <a:gd name="T149" fmla="*/ T148 w 9753"/>
                            <a:gd name="T150" fmla="+- 0 15886 966"/>
                            <a:gd name="T151" fmla="*/ 15886 h 14940"/>
                            <a:gd name="T152" fmla="+- 0 1100 1080"/>
                            <a:gd name="T153" fmla="*/ T152 w 9753"/>
                            <a:gd name="T154" fmla="+- 0 986 966"/>
                            <a:gd name="T155" fmla="*/ 986 h 14940"/>
                            <a:gd name="T156" fmla="+- 0 10813 1080"/>
                            <a:gd name="T157" fmla="*/ T156 w 9753"/>
                            <a:gd name="T158" fmla="+- 0 986 966"/>
                            <a:gd name="T159" fmla="*/ 986 h 14940"/>
                            <a:gd name="T160" fmla="+- 0 10813 1080"/>
                            <a:gd name="T161" fmla="*/ T160 w 9753"/>
                            <a:gd name="T162" fmla="+- 0 15886 966"/>
                            <a:gd name="T163" fmla="*/ 15886 h 14940"/>
                            <a:gd name="T164" fmla="+- 0 10833 1080"/>
                            <a:gd name="T165" fmla="*/ T164 w 9753"/>
                            <a:gd name="T166" fmla="+- 0 15886 966"/>
                            <a:gd name="T167" fmla="*/ 15886 h 14940"/>
                            <a:gd name="T168" fmla="+- 0 10833 1080"/>
                            <a:gd name="T169" fmla="*/ T168 w 9753"/>
                            <a:gd name="T170" fmla="+- 0 986 966"/>
                            <a:gd name="T171" fmla="*/ 986 h 14940"/>
                            <a:gd name="T172" fmla="+- 0 10833 1080"/>
                            <a:gd name="T173" fmla="*/ T172 w 9753"/>
                            <a:gd name="T174" fmla="+- 0 986 966"/>
                            <a:gd name="T175" fmla="*/ 986 h 14940"/>
                            <a:gd name="T176" fmla="+- 0 10833 1080"/>
                            <a:gd name="T177" fmla="*/ T176 w 9753"/>
                            <a:gd name="T178" fmla="+- 0 966 966"/>
                            <a:gd name="T179" fmla="*/ 966 h 149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9753" h="14940">
                              <a:moveTo>
                                <a:pt x="9653" y="100"/>
                              </a:moveTo>
                              <a:lnTo>
                                <a:pt x="100" y="100"/>
                              </a:lnTo>
                              <a:lnTo>
                                <a:pt x="100" y="120"/>
                              </a:lnTo>
                              <a:lnTo>
                                <a:pt x="100" y="14820"/>
                              </a:lnTo>
                              <a:lnTo>
                                <a:pt x="100" y="14840"/>
                              </a:lnTo>
                              <a:lnTo>
                                <a:pt x="9653" y="14840"/>
                              </a:lnTo>
                              <a:lnTo>
                                <a:pt x="9653" y="14820"/>
                              </a:lnTo>
                              <a:lnTo>
                                <a:pt x="120" y="14820"/>
                              </a:lnTo>
                              <a:lnTo>
                                <a:pt x="120" y="120"/>
                              </a:lnTo>
                              <a:lnTo>
                                <a:pt x="9633" y="120"/>
                              </a:lnTo>
                              <a:lnTo>
                                <a:pt x="9633" y="14820"/>
                              </a:lnTo>
                              <a:lnTo>
                                <a:pt x="9653" y="14820"/>
                              </a:lnTo>
                              <a:lnTo>
                                <a:pt x="9653" y="120"/>
                              </a:lnTo>
                              <a:lnTo>
                                <a:pt x="9653" y="100"/>
                              </a:lnTo>
                              <a:close/>
                              <a:moveTo>
                                <a:pt x="9713" y="40"/>
                              </a:moveTo>
                              <a:lnTo>
                                <a:pt x="40" y="40"/>
                              </a:lnTo>
                              <a:lnTo>
                                <a:pt x="40" y="80"/>
                              </a:lnTo>
                              <a:lnTo>
                                <a:pt x="40" y="14860"/>
                              </a:lnTo>
                              <a:lnTo>
                                <a:pt x="40" y="14900"/>
                              </a:lnTo>
                              <a:lnTo>
                                <a:pt x="9713" y="14900"/>
                              </a:lnTo>
                              <a:lnTo>
                                <a:pt x="9713" y="14860"/>
                              </a:lnTo>
                              <a:lnTo>
                                <a:pt x="80" y="14860"/>
                              </a:lnTo>
                              <a:lnTo>
                                <a:pt x="80" y="80"/>
                              </a:lnTo>
                              <a:lnTo>
                                <a:pt x="9673" y="80"/>
                              </a:lnTo>
                              <a:lnTo>
                                <a:pt x="9673" y="14860"/>
                              </a:lnTo>
                              <a:lnTo>
                                <a:pt x="9713" y="14860"/>
                              </a:lnTo>
                              <a:lnTo>
                                <a:pt x="9713" y="80"/>
                              </a:lnTo>
                              <a:lnTo>
                                <a:pt x="9713" y="40"/>
                              </a:lnTo>
                              <a:close/>
                              <a:moveTo>
                                <a:pt x="9753" y="0"/>
                              </a:moveTo>
                              <a:lnTo>
                                <a:pt x="0" y="0"/>
                              </a:lnTo>
                              <a:lnTo>
                                <a:pt x="0" y="20"/>
                              </a:lnTo>
                              <a:lnTo>
                                <a:pt x="0" y="14920"/>
                              </a:lnTo>
                              <a:lnTo>
                                <a:pt x="0" y="14940"/>
                              </a:lnTo>
                              <a:lnTo>
                                <a:pt x="9753" y="14940"/>
                              </a:lnTo>
                              <a:lnTo>
                                <a:pt x="9753" y="14920"/>
                              </a:lnTo>
                              <a:lnTo>
                                <a:pt x="20" y="14920"/>
                              </a:lnTo>
                              <a:lnTo>
                                <a:pt x="20" y="20"/>
                              </a:lnTo>
                              <a:lnTo>
                                <a:pt x="9733" y="20"/>
                              </a:lnTo>
                              <a:lnTo>
                                <a:pt x="9733" y="14920"/>
                              </a:lnTo>
                              <a:lnTo>
                                <a:pt x="9753" y="14920"/>
                              </a:lnTo>
                              <a:lnTo>
                                <a:pt x="9753" y="20"/>
                              </a:lnTo>
                              <a:lnTo>
                                <a:pt x="975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0FA7EA8" id="docshape1" o:spid="_x0000_s1026" style="position:absolute;margin-left:54pt;margin-top:48.3pt;width:487.65pt;height:747pt;z-index:-16114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753,14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" path="m9653,100r-9553,l100,120r,14700l100,14840r9553,l9653,14820r-9533,l120,120r9513,l9633,14820r20,l9653,120r,-20xm9713,40l40,40r,40l40,14860r,40l9713,14900r,-40l80,14860,80,80r9593,l9673,14860r40,l9713,80r,-40xm9753,l,,,20,,14920r,20l9753,14940r,-20l20,14920,20,20r9713,l9733,14920r20,l9753,20r,-20xe" fillcolor="black" stroked="f">
                <v:path arrowok="t" o:connecttype="custom" o:connectlocs="6129655,676910;63500,676910;63500,689610;63500,10024110;63500,10036810;6129655,10036810;6129655,10024110;76200,10024110;76200,689610;6116955,689610;6116955,10024110;6129655,10024110;6129655,689610;6129655,689610;6129655,676910;6167755,638810;25400,638810;25400,664210;25400,10049510;25400,10074910;6167755,10074910;6167755,10049510;50800,10049510;50800,664210;6142355,664210;6142355,10049510;6167755,10049510;6167755,664210;6167755,664210;6167755,638810;6193155,613410;0,613410;0,626110;0,10087610;0,10100310;6193155,10100310;6193155,10087610;12700,10087610;12700,626110;6180455,626110;6180455,10087610;6193155,10087610;6193155,626110;6193155,626110;6193155,613410" o:connectangles="0,0,0,0,0,0,0,0,0,0,0,0,0,0,0,0,0,0,0,0,0,0,0,0,0,0,0,0,0,0,0,0,0,0,0,0,0,0,0,0,0,0,0,0,0"/>
                <w10:wrap anchorx="page" anchory="page"/>
              </v:shape>
            </w:pict>
          </mc:Fallback>
        </mc:AlternateContent>
      </w:r>
    </w:p>
    <w:p w14:paraId="32BDF2FF" w14:textId="77777777" w:rsidR="00DB0DC2" w:rsidRDefault="00DB0DC2">
      <w:pPr>
        <w:pStyle w:val="BodyText"/>
        <w:rPr>
          <w:rFonts w:ascii="Times New Roman"/>
        </w:rPr>
      </w:pPr>
    </w:p>
    <w:p w14:paraId="3C1FDF47" w14:textId="77777777" w:rsidR="00DB0DC2" w:rsidRDefault="00DB0DC2">
      <w:pPr>
        <w:pStyle w:val="BodyText"/>
        <w:rPr>
          <w:rFonts w:ascii="Times New Roman"/>
        </w:rPr>
      </w:pPr>
    </w:p>
    <w:p w14:paraId="2DC57AF0" w14:textId="77777777" w:rsidR="00DB0DC2" w:rsidRDefault="00DB0DC2">
      <w:pPr>
        <w:pStyle w:val="BodyText"/>
        <w:spacing w:before="3"/>
        <w:rPr>
          <w:rFonts w:ascii="Times New Roman"/>
          <w:sz w:val="22"/>
        </w:rPr>
      </w:pPr>
    </w:p>
    <w:p w14:paraId="0C0A225B" w14:textId="77777777" w:rsidR="00DB0DC2" w:rsidRDefault="00C5251D">
      <w:pPr>
        <w:pStyle w:val="BodyText"/>
        <w:ind w:left="5725"/>
        <w:rPr>
          <w:rFonts w:ascii="Times New Roman"/>
        </w:rPr>
      </w:pPr>
      <w:r>
        <w:rPr>
          <w:rFonts w:ascii="Times New Roman"/>
          <w:noProof/>
          <w:lang w:val="en-US"/>
        </w:rPr>
        <w:drawing>
          <wp:inline distT="0" distB="0" distL="0" distR="0" wp14:anchorId="2CA576CA" wp14:editId="62CADCDA">
            <wp:extent cx="2386854" cy="576072"/>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print"/>
                    <a:stretch>
                      <a:fillRect/>
                    </a:stretch>
                  </pic:blipFill>
                  <pic:spPr>
                    <a:xfrm>
                      <a:off x="0" y="0"/>
                      <a:ext cx="2386854" cy="576072"/>
                    </a:xfrm>
                    <a:prstGeom prst="rect">
                      <a:avLst/>
                    </a:prstGeom>
                  </pic:spPr>
                </pic:pic>
              </a:graphicData>
            </a:graphic>
          </wp:inline>
        </w:drawing>
      </w:r>
    </w:p>
    <w:p w14:paraId="7BD4B660" w14:textId="77777777" w:rsidR="00DB0DC2" w:rsidRDefault="00DB0DC2">
      <w:pPr>
        <w:pStyle w:val="BodyText"/>
        <w:rPr>
          <w:rFonts w:ascii="Times New Roman"/>
        </w:rPr>
      </w:pPr>
    </w:p>
    <w:p w14:paraId="2A657F5B" w14:textId="77777777" w:rsidR="00DB0DC2" w:rsidRDefault="00DB0DC2">
      <w:pPr>
        <w:pStyle w:val="BodyText"/>
        <w:rPr>
          <w:rFonts w:ascii="Times New Roman"/>
        </w:rPr>
      </w:pPr>
    </w:p>
    <w:p w14:paraId="12D390EA" w14:textId="77777777" w:rsidR="00DB0DC2" w:rsidRDefault="00DB0DC2">
      <w:pPr>
        <w:pStyle w:val="BodyText"/>
        <w:rPr>
          <w:rFonts w:ascii="Times New Roman"/>
        </w:rPr>
      </w:pPr>
    </w:p>
    <w:p w14:paraId="596B2617" w14:textId="77777777" w:rsidR="00DB0DC2" w:rsidRDefault="00DB0DC2">
      <w:pPr>
        <w:pStyle w:val="BodyText"/>
        <w:rPr>
          <w:rFonts w:ascii="Times New Roman"/>
        </w:rPr>
      </w:pPr>
    </w:p>
    <w:p w14:paraId="7EA12C53" w14:textId="77777777" w:rsidR="00DB0DC2" w:rsidRDefault="00DB0DC2">
      <w:pPr>
        <w:pStyle w:val="BodyText"/>
        <w:rPr>
          <w:rFonts w:ascii="Times New Roman"/>
        </w:rPr>
      </w:pPr>
    </w:p>
    <w:p w14:paraId="082E628B" w14:textId="77777777" w:rsidR="00DB0DC2" w:rsidRDefault="00DB0DC2">
      <w:pPr>
        <w:pStyle w:val="BodyText"/>
        <w:rPr>
          <w:rFonts w:ascii="Times New Roman"/>
        </w:rPr>
      </w:pPr>
    </w:p>
    <w:p w14:paraId="768721AB" w14:textId="77777777" w:rsidR="00DB0DC2" w:rsidRDefault="00DB0DC2">
      <w:pPr>
        <w:pStyle w:val="BodyText"/>
        <w:rPr>
          <w:rFonts w:ascii="Times New Roman"/>
        </w:rPr>
      </w:pPr>
    </w:p>
    <w:p w14:paraId="39239FA6" w14:textId="77777777" w:rsidR="00DB0DC2" w:rsidRDefault="00DB0DC2">
      <w:pPr>
        <w:pStyle w:val="BodyText"/>
        <w:spacing w:before="8"/>
        <w:rPr>
          <w:rFonts w:ascii="Times New Roman"/>
          <w:sz w:val="26"/>
        </w:rPr>
      </w:pPr>
    </w:p>
    <w:p w14:paraId="26B066F8" w14:textId="77777777" w:rsidR="00DB0DC2" w:rsidRPr="004D3218" w:rsidRDefault="00C5251D">
      <w:pPr>
        <w:pStyle w:val="Title"/>
        <w:rPr>
          <w:lang w:val="en-US"/>
        </w:rPr>
      </w:pPr>
      <w:proofErr w:type="spellStart"/>
      <w:r>
        <w:rPr>
          <w:lang w:val="en"/>
        </w:rPr>
        <w:t>Techneco</w:t>
      </w:r>
      <w:proofErr w:type="spellEnd"/>
      <w:r>
        <w:rPr>
          <w:lang w:val="en"/>
        </w:rPr>
        <w:t xml:space="preserve"> </w:t>
      </w:r>
      <w:proofErr w:type="spellStart"/>
      <w:r>
        <w:rPr>
          <w:lang w:val="en"/>
        </w:rPr>
        <w:t>Elga</w:t>
      </w:r>
      <w:proofErr w:type="spellEnd"/>
      <w:r>
        <w:rPr>
          <w:lang w:val="en"/>
        </w:rPr>
        <w:t xml:space="preserve"> heat pump</w:t>
      </w:r>
    </w:p>
    <w:p w14:paraId="586AEC64" w14:textId="77777777" w:rsidR="00DB0DC2" w:rsidRPr="004D3218" w:rsidRDefault="00DB0DC2">
      <w:pPr>
        <w:pStyle w:val="BodyText"/>
        <w:rPr>
          <w:b/>
          <w:sz w:val="62"/>
          <w:lang w:val="en-US"/>
        </w:rPr>
      </w:pPr>
    </w:p>
    <w:p w14:paraId="18FBB04B" w14:textId="77777777" w:rsidR="00DB0DC2" w:rsidRPr="004D3218" w:rsidRDefault="00DB0DC2">
      <w:pPr>
        <w:pStyle w:val="BodyText"/>
        <w:rPr>
          <w:b/>
          <w:sz w:val="62"/>
          <w:lang w:val="en-US"/>
        </w:rPr>
      </w:pPr>
    </w:p>
    <w:p w14:paraId="0AA6D94F" w14:textId="77777777" w:rsidR="00DB0DC2" w:rsidRPr="004D3218" w:rsidRDefault="00C5251D">
      <w:pPr>
        <w:spacing w:before="368"/>
        <w:ind w:left="1459" w:right="1381"/>
        <w:jc w:val="center"/>
        <w:rPr>
          <w:b/>
          <w:sz w:val="52"/>
          <w:lang w:val="en-US"/>
        </w:rPr>
      </w:pPr>
      <w:r>
        <w:rPr>
          <w:b/>
          <w:sz w:val="52"/>
          <w:lang w:val="en"/>
        </w:rPr>
        <w:t>User manual</w:t>
      </w:r>
    </w:p>
    <w:p w14:paraId="3DEB57AF" w14:textId="77777777" w:rsidR="00DB0DC2" w:rsidRPr="004D3218" w:rsidRDefault="00DB0DC2">
      <w:pPr>
        <w:pStyle w:val="BodyText"/>
        <w:rPr>
          <w:b/>
          <w:sz w:val="58"/>
          <w:lang w:val="en-US"/>
        </w:rPr>
      </w:pPr>
    </w:p>
    <w:p w14:paraId="088F9FF5" w14:textId="77777777" w:rsidR="00DB0DC2" w:rsidRPr="004D3218" w:rsidRDefault="00DB0DC2">
      <w:pPr>
        <w:pStyle w:val="BodyText"/>
        <w:rPr>
          <w:b/>
          <w:sz w:val="58"/>
          <w:lang w:val="en-US"/>
        </w:rPr>
      </w:pPr>
    </w:p>
    <w:p w14:paraId="08F82325" w14:textId="77777777" w:rsidR="00DB0DC2" w:rsidRPr="004D3218" w:rsidRDefault="00DB0DC2">
      <w:pPr>
        <w:pStyle w:val="BodyText"/>
        <w:rPr>
          <w:b/>
          <w:sz w:val="58"/>
          <w:lang w:val="en-US"/>
        </w:rPr>
      </w:pPr>
    </w:p>
    <w:p w14:paraId="3268EB34" w14:textId="77777777" w:rsidR="00DB0DC2" w:rsidRPr="004D3218" w:rsidRDefault="00DB0DC2">
      <w:pPr>
        <w:pStyle w:val="BodyText"/>
        <w:rPr>
          <w:b/>
          <w:sz w:val="58"/>
          <w:lang w:val="en-US"/>
        </w:rPr>
      </w:pPr>
    </w:p>
    <w:p w14:paraId="7E13FC88" w14:textId="77777777" w:rsidR="00DB0DC2" w:rsidRPr="004D3218" w:rsidRDefault="00DB0DC2">
      <w:pPr>
        <w:pStyle w:val="BodyText"/>
        <w:rPr>
          <w:b/>
          <w:sz w:val="58"/>
          <w:lang w:val="en-US"/>
        </w:rPr>
      </w:pPr>
    </w:p>
    <w:p w14:paraId="5FCBFB05" w14:textId="77777777" w:rsidR="00DB0DC2" w:rsidRPr="004D3218" w:rsidRDefault="00DB0DC2">
      <w:pPr>
        <w:pStyle w:val="BodyText"/>
        <w:rPr>
          <w:b/>
          <w:sz w:val="58"/>
          <w:lang w:val="en-US"/>
        </w:rPr>
      </w:pPr>
    </w:p>
    <w:p w14:paraId="2F69D458" w14:textId="77777777" w:rsidR="00DB0DC2" w:rsidRPr="004D3218" w:rsidRDefault="00DB0DC2">
      <w:pPr>
        <w:pStyle w:val="BodyText"/>
        <w:rPr>
          <w:b/>
          <w:sz w:val="58"/>
          <w:lang w:val="en-US"/>
        </w:rPr>
      </w:pPr>
    </w:p>
    <w:p w14:paraId="0A041288" w14:textId="77777777" w:rsidR="00DB0DC2" w:rsidRPr="004D3218" w:rsidRDefault="00DB0DC2">
      <w:pPr>
        <w:pStyle w:val="BodyText"/>
        <w:rPr>
          <w:b/>
          <w:sz w:val="58"/>
          <w:lang w:val="en-US"/>
        </w:rPr>
      </w:pPr>
    </w:p>
    <w:p w14:paraId="5947A7B9" w14:textId="77777777" w:rsidR="00DB0DC2" w:rsidRPr="004D3218" w:rsidRDefault="00DB0DC2">
      <w:pPr>
        <w:pStyle w:val="BodyText"/>
        <w:spacing w:before="7"/>
        <w:rPr>
          <w:b/>
          <w:sz w:val="64"/>
          <w:lang w:val="en-US"/>
        </w:rPr>
      </w:pPr>
    </w:p>
    <w:p w14:paraId="2CFA4684" w14:textId="77777777" w:rsidR="00DB0DC2" w:rsidRPr="004D3218" w:rsidRDefault="00C5251D">
      <w:pPr>
        <w:spacing w:line="505" w:lineRule="exact"/>
        <w:ind w:left="1466" w:right="1377"/>
        <w:jc w:val="center"/>
        <w:rPr>
          <w:sz w:val="44"/>
          <w:lang w:val="en-US"/>
        </w:rPr>
      </w:pPr>
      <w:r>
        <w:rPr>
          <w:sz w:val="44"/>
          <w:lang w:val="en"/>
        </w:rPr>
        <w:t>Version 15.3</w:t>
      </w:r>
    </w:p>
    <w:p w14:paraId="186FF56C" w14:textId="77777777" w:rsidR="00DB0DC2" w:rsidRPr="004D3218" w:rsidRDefault="00C5251D">
      <w:pPr>
        <w:spacing w:line="206" w:lineRule="exact"/>
        <w:ind w:left="1463" w:right="1381"/>
        <w:jc w:val="center"/>
        <w:rPr>
          <w:sz w:val="18"/>
          <w:lang w:val="en-US"/>
        </w:rPr>
      </w:pPr>
      <w:r>
        <w:rPr>
          <w:sz w:val="18"/>
          <w:lang w:val="en"/>
        </w:rPr>
        <w:t xml:space="preserve"> Associated with firmware version 15.3 and higher</w:t>
      </w:r>
    </w:p>
    <w:p w14:paraId="1A26DDF1" w14:textId="77777777" w:rsidR="00DB0DC2" w:rsidRDefault="00C5251D">
      <w:pPr>
        <w:spacing w:before="1"/>
        <w:ind w:left="1466" w:right="1378"/>
        <w:jc w:val="center"/>
        <w:rPr>
          <w:sz w:val="24"/>
        </w:rPr>
      </w:pPr>
      <w:r>
        <w:rPr>
          <w:sz w:val="24"/>
          <w:lang w:val="en"/>
        </w:rPr>
        <w:t>28-7-2017</w:t>
      </w:r>
    </w:p>
    <w:p w14:paraId="601D38BF" w14:textId="77777777" w:rsidR="00DB0DC2" w:rsidRDefault="00DB0DC2">
      <w:pPr>
        <w:jc w:val="center"/>
        <w:rPr>
          <w:sz w:val="24"/>
        </w:rPr>
        <w:sectPr w:rsidR="00DB0DC2">
          <w:footerReference w:type="default" r:id="rId11"/>
          <w:type w:val="continuous"/>
          <w:pgSz w:w="11910" w:h="16840"/>
          <w:pgMar w:top="940" w:right="760" w:bottom="280" w:left="680" w:header="0" w:footer="0" w:gutter="0"/>
          <w:pgNumType w:start="3"/>
          <w:cols w:space="720"/>
        </w:sectPr>
      </w:pPr>
    </w:p>
    <w:p w14:paraId="5C16DB31" w14:textId="77777777" w:rsidR="00DB0DC2" w:rsidRDefault="00DB0DC2">
      <w:pPr>
        <w:pStyle w:val="BodyText"/>
        <w:spacing w:before="4"/>
        <w:rPr>
          <w:sz w:val="17"/>
        </w:rPr>
      </w:pPr>
    </w:p>
    <w:p w14:paraId="73E3BE8A" w14:textId="77777777" w:rsidR="00DB0DC2" w:rsidRDefault="00DB0DC2">
      <w:pPr>
        <w:rPr>
          <w:sz w:val="17"/>
        </w:rPr>
        <w:sectPr w:rsidR="00DB0DC2">
          <w:pgSz w:w="11910" w:h="16840"/>
          <w:pgMar w:top="1580" w:right="760" w:bottom="280" w:left="680" w:header="0" w:footer="0" w:gutter="0"/>
          <w:cols w:space="720"/>
        </w:sectPr>
      </w:pPr>
    </w:p>
    <w:p w14:paraId="0311A8E0" w14:textId="77777777" w:rsidR="00DB0DC2" w:rsidRDefault="00C5251D">
      <w:pPr>
        <w:pStyle w:val="Heading1"/>
        <w:spacing w:before="69"/>
        <w:ind w:left="736"/>
      </w:pPr>
      <w:r>
        <w:rPr>
          <w:lang w:val="en"/>
        </w:rPr>
        <w:lastRenderedPageBreak/>
        <w:t>Table of contents</w:t>
      </w:r>
    </w:p>
    <w:sdt>
      <w:sdtPr>
        <w:id w:val="-1654526736"/>
        <w:docPartObj>
          <w:docPartGallery w:val="Table of Contents"/>
          <w:docPartUnique/>
        </w:docPartObj>
      </w:sdtPr>
      <w:sdtEndPr/>
      <w:sdtContent>
        <w:p w14:paraId="57884CDA" w14:textId="77777777" w:rsidR="00DB0DC2" w:rsidRDefault="008C69A9">
          <w:pPr>
            <w:pStyle w:val="TOC1"/>
            <w:numPr>
              <w:ilvl w:val="0"/>
              <w:numId w:val="4"/>
            </w:numPr>
            <w:tabs>
              <w:tab w:val="left" w:pos="1135"/>
              <w:tab w:val="left" w:pos="1136"/>
              <w:tab w:val="right" w:leader="dot" w:pos="9804"/>
            </w:tabs>
            <w:spacing w:before="229"/>
            <w:ind w:hanging="400"/>
          </w:pPr>
          <w:hyperlink w:anchor="_bookmark0" w:history="1">
            <w:r w:rsidR="00C5251D">
              <w:rPr>
                <w:lang w:val="en"/>
              </w:rPr>
              <w:tab/>
            </w:r>
          </w:hyperlink>
          <w:hyperlink w:anchor="_bookmark0" w:history="1">
            <w:r w:rsidR="00C5251D">
              <w:rPr>
                <w:lang w:val="en"/>
              </w:rPr>
              <w:t>Introduction1</w:t>
            </w:r>
            <w:r w:rsidR="00C5251D">
              <w:rPr>
                <w:lang w:val="en"/>
              </w:rPr>
              <w:tab/>
            </w:r>
          </w:hyperlink>
        </w:p>
        <w:p w14:paraId="22F918DF" w14:textId="77777777" w:rsidR="00DB0DC2" w:rsidRDefault="008C69A9">
          <w:pPr>
            <w:pStyle w:val="TOC1"/>
            <w:numPr>
              <w:ilvl w:val="0"/>
              <w:numId w:val="4"/>
            </w:numPr>
            <w:tabs>
              <w:tab w:val="left" w:pos="1135"/>
              <w:tab w:val="left" w:pos="1136"/>
              <w:tab w:val="right" w:leader="dot" w:pos="9804"/>
            </w:tabs>
            <w:ind w:hanging="400"/>
          </w:pPr>
          <w:hyperlink w:anchor="_bookmark1" w:history="1">
            <w:r w:rsidR="00C5251D">
              <w:rPr>
                <w:lang w:val="en"/>
              </w:rPr>
              <w:t>Control</w:t>
            </w:r>
            <w:r w:rsidR="00C5251D">
              <w:rPr>
                <w:lang w:val="en"/>
              </w:rPr>
              <w:tab/>
            </w:r>
          </w:hyperlink>
          <w:hyperlink w:anchor="_bookmark1" w:history="1">
            <w:r w:rsidR="00C5251D">
              <w:rPr>
                <w:lang w:val="en"/>
              </w:rPr>
              <w:t xml:space="preserve"> indoor unit2</w:t>
            </w:r>
            <w:r w:rsidR="00C5251D">
              <w:rPr>
                <w:lang w:val="en"/>
              </w:rPr>
              <w:tab/>
            </w:r>
          </w:hyperlink>
          <w:hyperlink w:anchor="_bookmark1" w:history="1">
            <w:r w:rsidR="00C5251D">
              <w:rPr>
                <w:lang w:val="en"/>
              </w:rPr>
              <w:tab/>
            </w:r>
          </w:hyperlink>
        </w:p>
        <w:p w14:paraId="493BED0A" w14:textId="77777777" w:rsidR="00DB0DC2" w:rsidRDefault="008C69A9">
          <w:pPr>
            <w:pStyle w:val="TOC1"/>
            <w:numPr>
              <w:ilvl w:val="0"/>
              <w:numId w:val="4"/>
            </w:numPr>
            <w:tabs>
              <w:tab w:val="left" w:pos="1135"/>
              <w:tab w:val="left" w:pos="1136"/>
              <w:tab w:val="right" w:leader="dot" w:pos="9804"/>
            </w:tabs>
            <w:spacing w:before="1"/>
            <w:ind w:hanging="400"/>
          </w:pPr>
          <w:hyperlink w:anchor="_bookmark2" w:history="1">
            <w:r w:rsidR="00C5251D">
              <w:rPr>
                <w:lang w:val="en"/>
              </w:rPr>
              <w:tab/>
            </w:r>
          </w:hyperlink>
          <w:hyperlink w:anchor="_bookmark2" w:history="1">
            <w:r w:rsidR="00C5251D">
              <w:rPr>
                <w:lang w:val="en"/>
              </w:rPr>
              <w:t xml:space="preserve"> Set up thermostat3</w:t>
            </w:r>
            <w:r w:rsidR="00C5251D">
              <w:rPr>
                <w:lang w:val="en"/>
              </w:rPr>
              <w:tab/>
            </w:r>
          </w:hyperlink>
          <w:hyperlink w:anchor="_bookmark2" w:history="1">
            <w:r w:rsidR="00C5251D">
              <w:rPr>
                <w:lang w:val="en"/>
              </w:rPr>
              <w:tab/>
            </w:r>
          </w:hyperlink>
        </w:p>
        <w:p w14:paraId="1B018428" w14:textId="77777777" w:rsidR="00DB0DC2" w:rsidRDefault="008C69A9">
          <w:pPr>
            <w:pStyle w:val="TOC2"/>
            <w:numPr>
              <w:ilvl w:val="1"/>
              <w:numId w:val="4"/>
            </w:numPr>
            <w:tabs>
              <w:tab w:val="left" w:pos="1615"/>
              <w:tab w:val="left" w:pos="1616"/>
              <w:tab w:val="right" w:leader="dot" w:pos="9804"/>
            </w:tabs>
            <w:spacing w:before="5"/>
          </w:pPr>
          <w:hyperlink w:anchor="_bookmark3" w:history="1">
            <w:r w:rsidR="00C5251D">
              <w:rPr>
                <w:lang w:val="en"/>
              </w:rPr>
              <w:t xml:space="preserve">Check </w:t>
            </w:r>
            <w:r w:rsidR="00C5251D">
              <w:rPr>
                <w:lang w:val="en"/>
              </w:rPr>
              <w:tab/>
            </w:r>
          </w:hyperlink>
          <w:hyperlink w:anchor="_bookmark3" w:history="1">
            <w:r w:rsidR="00C5251D">
              <w:rPr>
                <w:lang w:val="en"/>
              </w:rPr>
              <w:t>setting3</w:t>
            </w:r>
            <w:r w:rsidR="00C5251D">
              <w:rPr>
                <w:lang w:val="en"/>
              </w:rPr>
              <w:tab/>
            </w:r>
          </w:hyperlink>
        </w:p>
        <w:p w14:paraId="2437BF1C" w14:textId="77777777" w:rsidR="00DB0DC2" w:rsidRPr="004D3218" w:rsidRDefault="008C69A9">
          <w:pPr>
            <w:pStyle w:val="TOC2"/>
            <w:numPr>
              <w:ilvl w:val="1"/>
              <w:numId w:val="4"/>
            </w:numPr>
            <w:tabs>
              <w:tab w:val="left" w:pos="1615"/>
              <w:tab w:val="left" w:pos="1616"/>
              <w:tab w:val="right" w:leader="dot" w:pos="9804"/>
            </w:tabs>
            <w:rPr>
              <w:lang w:val="en-US"/>
            </w:rPr>
          </w:pPr>
          <w:hyperlink w:anchor="_bookmark4" w:history="1">
            <w:r w:rsidR="00C5251D">
              <w:rPr>
                <w:lang w:val="en"/>
              </w:rPr>
              <w:t>Cooling or</w:t>
            </w:r>
            <w:r w:rsidR="00C5251D">
              <w:rPr>
                <w:lang w:val="en"/>
              </w:rPr>
              <w:tab/>
            </w:r>
          </w:hyperlink>
          <w:hyperlink w:anchor="_bookmark4" w:history="1">
            <w:r w:rsidR="00C5251D">
              <w:rPr>
                <w:lang w:val="en"/>
              </w:rPr>
              <w:t xml:space="preserve"> heating</w:t>
            </w:r>
            <w:r w:rsidR="00C5251D">
              <w:rPr>
                <w:lang w:val="en"/>
              </w:rPr>
              <w:tab/>
            </w:r>
          </w:hyperlink>
          <w:hyperlink w:anchor="_bookmark4" w:history="1">
            <w:r w:rsidR="00C5251D">
              <w:rPr>
                <w:lang w:val="en"/>
              </w:rPr>
              <w:t xml:space="preserve"> with</w:t>
            </w:r>
            <w:r w:rsidR="00C5251D">
              <w:rPr>
                <w:lang w:val="en"/>
              </w:rPr>
              <w:tab/>
            </w:r>
          </w:hyperlink>
          <w:hyperlink w:anchor="_bookmark4" w:history="1">
            <w:r w:rsidR="00C5251D">
              <w:rPr>
                <w:lang w:val="en"/>
              </w:rPr>
              <w:tab/>
            </w:r>
          </w:hyperlink>
          <w:hyperlink w:anchor="_bookmark4" w:history="1">
            <w:r w:rsidR="00C5251D">
              <w:rPr>
                <w:lang w:val="en"/>
              </w:rPr>
              <w:t xml:space="preserve"> thermostat3</w:t>
            </w:r>
            <w:r w:rsidR="00C5251D">
              <w:rPr>
                <w:lang w:val="en"/>
              </w:rPr>
              <w:tab/>
            </w:r>
          </w:hyperlink>
          <w:hyperlink w:anchor="_bookmark4" w:history="1">
            <w:r w:rsidR="00C5251D">
              <w:rPr>
                <w:lang w:val="en"/>
              </w:rPr>
              <w:tab/>
            </w:r>
          </w:hyperlink>
        </w:p>
        <w:p w14:paraId="09AB6114" w14:textId="77777777" w:rsidR="00DB0DC2" w:rsidRDefault="008C69A9">
          <w:pPr>
            <w:pStyle w:val="TOC3"/>
            <w:numPr>
              <w:ilvl w:val="2"/>
              <w:numId w:val="4"/>
            </w:numPr>
            <w:tabs>
              <w:tab w:val="left" w:pos="1836"/>
              <w:tab w:val="left" w:pos="1837"/>
              <w:tab w:val="right" w:leader="dot" w:pos="9804"/>
            </w:tabs>
            <w:ind w:hanging="702"/>
          </w:pPr>
          <w:r>
            <w:rPr>
              <w:lang w:val="en"/>
            </w:rPr>
            <w:fldChar w:fldCharType="begin"/>
          </w:r>
          <w:r>
            <w:rPr>
              <w:lang w:val="en"/>
            </w:rPr>
            <w:instrText xml:space="preserve"> HYPERLINK \l "_bookmark5" </w:instrText>
          </w:r>
          <w:r>
            <w:rPr>
              <w:lang w:val="en"/>
            </w:rPr>
            <w:fldChar w:fldCharType="separate"/>
          </w:r>
          <w:r w:rsidR="00C5251D">
            <w:rPr>
              <w:lang w:val="en"/>
            </w:rPr>
            <w:t>Heating</w:t>
          </w:r>
          <w:r w:rsidR="00C5251D">
            <w:rPr>
              <w:lang w:val="en"/>
            </w:rPr>
            <w:tab/>
          </w:r>
          <w:r>
            <w:rPr>
              <w:lang w:val="en"/>
            </w:rPr>
            <w:fldChar w:fldCharType="end"/>
          </w:r>
          <w:hyperlink w:anchor="_bookmark5" w:history="1">
            <w:r w:rsidR="00C5251D">
              <w:rPr>
                <w:lang w:val="en"/>
              </w:rPr>
              <w:t xml:space="preserve"> only4</w:t>
            </w:r>
            <w:r w:rsidR="00C5251D">
              <w:rPr>
                <w:lang w:val="en"/>
              </w:rPr>
              <w:tab/>
            </w:r>
          </w:hyperlink>
          <w:hyperlink w:anchor="_bookmark5" w:history="1">
            <w:r w:rsidR="00C5251D">
              <w:rPr>
                <w:lang w:val="en"/>
              </w:rPr>
              <w:tab/>
            </w:r>
          </w:hyperlink>
        </w:p>
        <w:p w14:paraId="0EB7EFD2" w14:textId="77777777" w:rsidR="00DB0DC2" w:rsidRDefault="008C69A9">
          <w:pPr>
            <w:pStyle w:val="TOC3"/>
            <w:numPr>
              <w:ilvl w:val="2"/>
              <w:numId w:val="4"/>
            </w:numPr>
            <w:tabs>
              <w:tab w:val="left" w:pos="1836"/>
              <w:tab w:val="left" w:pos="1837"/>
              <w:tab w:val="right" w:leader="dot" w:pos="9804"/>
            </w:tabs>
            <w:spacing w:before="1"/>
            <w:ind w:hanging="702"/>
          </w:pPr>
          <w:hyperlink w:anchor="_bookmark6" w:history="1">
            <w:r w:rsidR="00C5251D">
              <w:rPr>
                <w:lang w:val="en"/>
              </w:rPr>
              <w:t xml:space="preserve">Cooling </w:t>
            </w:r>
            <w:r w:rsidR="00C5251D">
              <w:rPr>
                <w:lang w:val="en"/>
              </w:rPr>
              <w:tab/>
            </w:r>
          </w:hyperlink>
          <w:hyperlink w:anchor="_bookmark6" w:history="1">
            <w:r w:rsidR="00C5251D">
              <w:rPr>
                <w:lang w:val="en"/>
              </w:rPr>
              <w:t>only4</w:t>
            </w:r>
            <w:r w:rsidR="00C5251D">
              <w:rPr>
                <w:lang w:val="en"/>
              </w:rPr>
              <w:tab/>
            </w:r>
          </w:hyperlink>
        </w:p>
        <w:p w14:paraId="4177FD91" w14:textId="77777777" w:rsidR="00DB0DC2" w:rsidRDefault="008C69A9">
          <w:pPr>
            <w:pStyle w:val="TOC3"/>
            <w:numPr>
              <w:ilvl w:val="2"/>
              <w:numId w:val="4"/>
            </w:numPr>
            <w:tabs>
              <w:tab w:val="left" w:pos="1836"/>
              <w:tab w:val="left" w:pos="1837"/>
              <w:tab w:val="right" w:leader="dot" w:pos="9804"/>
            </w:tabs>
            <w:spacing w:line="225" w:lineRule="exact"/>
            <w:ind w:hanging="702"/>
          </w:pPr>
          <w:hyperlink w:anchor="_bookmark7" w:history="1">
            <w:r w:rsidR="00C5251D">
              <w:rPr>
                <w:lang w:val="en"/>
              </w:rPr>
              <w:t>Automatic cooling and</w:t>
            </w:r>
            <w:r w:rsidR="00C5251D">
              <w:rPr>
                <w:lang w:val="en"/>
              </w:rPr>
              <w:tab/>
            </w:r>
          </w:hyperlink>
          <w:hyperlink w:anchor="_bookmark7" w:history="1">
            <w:r w:rsidR="00C5251D">
              <w:rPr>
                <w:lang w:val="en"/>
              </w:rPr>
              <w:t xml:space="preserve"> heating4</w:t>
            </w:r>
            <w:r w:rsidR="00C5251D">
              <w:rPr>
                <w:lang w:val="en"/>
              </w:rPr>
              <w:tab/>
            </w:r>
          </w:hyperlink>
          <w:hyperlink w:anchor="_bookmark7" w:history="1">
            <w:r w:rsidR="00C5251D">
              <w:rPr>
                <w:lang w:val="en"/>
              </w:rPr>
              <w:tab/>
            </w:r>
          </w:hyperlink>
        </w:p>
        <w:p w14:paraId="334778F2" w14:textId="77777777" w:rsidR="00DB0DC2" w:rsidRDefault="008C69A9">
          <w:pPr>
            <w:pStyle w:val="TOC1"/>
            <w:numPr>
              <w:ilvl w:val="0"/>
              <w:numId w:val="4"/>
            </w:numPr>
            <w:tabs>
              <w:tab w:val="left" w:pos="1135"/>
              <w:tab w:val="left" w:pos="1136"/>
              <w:tab w:val="right" w:leader="dot" w:pos="9804"/>
            </w:tabs>
            <w:spacing w:line="225" w:lineRule="exact"/>
            <w:ind w:hanging="400"/>
          </w:pPr>
          <w:hyperlink w:anchor="_bookmark8" w:history="1">
            <w:r w:rsidR="00C5251D">
              <w:rPr>
                <w:lang w:val="en"/>
              </w:rPr>
              <w:t>Thermostat</w:t>
            </w:r>
            <w:r w:rsidR="00C5251D">
              <w:rPr>
                <w:lang w:val="en"/>
              </w:rPr>
              <w:tab/>
            </w:r>
          </w:hyperlink>
          <w:hyperlink w:anchor="_bookmark8" w:history="1">
            <w:r w:rsidR="00C5251D">
              <w:rPr>
                <w:lang w:val="en"/>
              </w:rPr>
              <w:t xml:space="preserve"> settings</w:t>
            </w:r>
            <w:r w:rsidR="00C5251D">
              <w:rPr>
                <w:lang w:val="en"/>
              </w:rPr>
              <w:tab/>
            </w:r>
          </w:hyperlink>
          <w:hyperlink w:anchor="_bookmark8" w:history="1">
            <w:r w:rsidR="00C5251D">
              <w:rPr>
                <w:lang w:val="en"/>
              </w:rPr>
              <w:t xml:space="preserve"> recommendations5</w:t>
            </w:r>
            <w:r w:rsidR="00C5251D">
              <w:rPr>
                <w:lang w:val="en"/>
              </w:rPr>
              <w:tab/>
            </w:r>
          </w:hyperlink>
          <w:hyperlink w:anchor="_bookmark8" w:history="1">
            <w:r w:rsidR="00C5251D">
              <w:rPr>
                <w:lang w:val="en"/>
              </w:rPr>
              <w:tab/>
            </w:r>
          </w:hyperlink>
        </w:p>
        <w:p w14:paraId="57F7AA83" w14:textId="77777777" w:rsidR="00DB0DC2" w:rsidRDefault="008C69A9">
          <w:pPr>
            <w:pStyle w:val="TOC2"/>
            <w:numPr>
              <w:ilvl w:val="1"/>
              <w:numId w:val="4"/>
            </w:numPr>
            <w:tabs>
              <w:tab w:val="left" w:pos="1615"/>
              <w:tab w:val="left" w:pos="1616"/>
              <w:tab w:val="right" w:leader="dot" w:pos="9804"/>
            </w:tabs>
            <w:spacing w:before="5"/>
          </w:pPr>
          <w:hyperlink w:anchor="_bookmark9" w:history="1">
            <w:r w:rsidR="00C5251D">
              <w:rPr>
                <w:lang w:val="en"/>
              </w:rPr>
              <w:tab/>
            </w:r>
          </w:hyperlink>
          <w:hyperlink w:anchor="_bookmark9" w:history="1">
            <w:r w:rsidR="00C5251D">
              <w:rPr>
                <w:lang w:val="en"/>
              </w:rPr>
              <w:t>General5</w:t>
            </w:r>
            <w:r w:rsidR="00C5251D">
              <w:rPr>
                <w:lang w:val="en"/>
              </w:rPr>
              <w:tab/>
            </w:r>
          </w:hyperlink>
        </w:p>
        <w:p w14:paraId="5355522F" w14:textId="77777777" w:rsidR="00DB0DC2" w:rsidRPr="004D3218" w:rsidRDefault="008C69A9">
          <w:pPr>
            <w:pStyle w:val="TOC2"/>
            <w:numPr>
              <w:ilvl w:val="1"/>
              <w:numId w:val="4"/>
            </w:numPr>
            <w:tabs>
              <w:tab w:val="left" w:pos="1615"/>
              <w:tab w:val="left" w:pos="1616"/>
              <w:tab w:val="right" w:leader="dot" w:pos="9804"/>
            </w:tabs>
            <w:rPr>
              <w:lang w:val="en-US"/>
            </w:rPr>
          </w:pPr>
          <w:hyperlink w:anchor="_bookmark10" w:history="1">
            <w:r w:rsidR="00C5251D">
              <w:rPr>
                <w:lang w:val="en"/>
              </w:rPr>
              <w:t>Weather dependent control and Optimal</w:t>
            </w:r>
            <w:r w:rsidR="00C5251D">
              <w:rPr>
                <w:lang w:val="en"/>
              </w:rPr>
              <w:tab/>
            </w:r>
          </w:hyperlink>
          <w:hyperlink w:anchor="_bookmark10" w:history="1">
            <w:r w:rsidR="00C5251D">
              <w:rPr>
                <w:lang w:val="en"/>
              </w:rPr>
              <w:t xml:space="preserve"> Comfort5</w:t>
            </w:r>
            <w:r w:rsidR="00C5251D">
              <w:rPr>
                <w:lang w:val="en"/>
              </w:rPr>
              <w:tab/>
            </w:r>
          </w:hyperlink>
          <w:hyperlink w:anchor="_bookmark10" w:history="1">
            <w:r w:rsidR="00C5251D">
              <w:rPr>
                <w:lang w:val="en"/>
              </w:rPr>
              <w:tab/>
            </w:r>
          </w:hyperlink>
        </w:p>
        <w:p w14:paraId="0B3EB2D0" w14:textId="77777777" w:rsidR="00DB0DC2" w:rsidRDefault="008C69A9">
          <w:pPr>
            <w:pStyle w:val="TOC2"/>
            <w:numPr>
              <w:ilvl w:val="1"/>
              <w:numId w:val="4"/>
            </w:numPr>
            <w:tabs>
              <w:tab w:val="left" w:pos="1615"/>
              <w:tab w:val="left" w:pos="1616"/>
              <w:tab w:val="right" w:leader="dot" w:pos="9804"/>
            </w:tabs>
            <w:spacing w:line="228" w:lineRule="exact"/>
          </w:pPr>
          <w:r>
            <w:rPr>
              <w:lang w:val="en"/>
            </w:rPr>
            <w:fldChar w:fldCharType="begin"/>
          </w:r>
          <w:r>
            <w:rPr>
              <w:lang w:val="en"/>
            </w:rPr>
            <w:instrText xml:space="preserve"> HYPERLINK \l "_bookmark11" </w:instrText>
          </w:r>
          <w:r>
            <w:rPr>
              <w:lang w:val="en"/>
            </w:rPr>
            <w:fldChar w:fldCharType="separate"/>
          </w:r>
          <w:r w:rsidR="00C5251D">
            <w:rPr>
              <w:lang w:val="en"/>
            </w:rPr>
            <w:t>Reduced</w:t>
          </w:r>
          <w:r w:rsidR="00C5251D">
            <w:rPr>
              <w:lang w:val="en"/>
            </w:rPr>
            <w:tab/>
          </w:r>
          <w:r>
            <w:rPr>
              <w:lang w:val="en"/>
            </w:rPr>
            <w:fldChar w:fldCharType="end"/>
          </w:r>
          <w:hyperlink w:anchor="_bookmark11" w:history="1">
            <w:r w:rsidR="00C5251D">
              <w:rPr>
                <w:lang w:val="en"/>
              </w:rPr>
              <w:t xml:space="preserve"> temperature5</w:t>
            </w:r>
            <w:r w:rsidR="00C5251D">
              <w:rPr>
                <w:lang w:val="en"/>
              </w:rPr>
              <w:tab/>
            </w:r>
          </w:hyperlink>
          <w:hyperlink w:anchor="_bookmark11" w:history="1">
            <w:r w:rsidR="00C5251D">
              <w:rPr>
                <w:lang w:val="en"/>
              </w:rPr>
              <w:tab/>
            </w:r>
          </w:hyperlink>
        </w:p>
        <w:p w14:paraId="7F5E91F3" w14:textId="77777777" w:rsidR="00DB0DC2" w:rsidRDefault="008C69A9">
          <w:pPr>
            <w:pStyle w:val="TOC1"/>
            <w:numPr>
              <w:ilvl w:val="0"/>
              <w:numId w:val="4"/>
            </w:numPr>
            <w:tabs>
              <w:tab w:val="left" w:pos="1135"/>
              <w:tab w:val="left" w:pos="1136"/>
              <w:tab w:val="right" w:leader="dot" w:pos="9804"/>
            </w:tabs>
            <w:spacing w:line="228" w:lineRule="exact"/>
            <w:ind w:hanging="400"/>
          </w:pPr>
          <w:hyperlink w:anchor="_bookmark12" w:history="1">
            <w:r w:rsidR="00C5251D">
              <w:rPr>
                <w:lang w:val="en"/>
              </w:rPr>
              <w:t>Possible</w:t>
            </w:r>
            <w:r w:rsidR="00C5251D">
              <w:rPr>
                <w:lang w:val="en"/>
              </w:rPr>
              <w:tab/>
            </w:r>
          </w:hyperlink>
          <w:hyperlink w:anchor="_bookmark12" w:history="1">
            <w:r w:rsidR="00C5251D">
              <w:rPr>
                <w:lang w:val="en"/>
              </w:rPr>
              <w:t xml:space="preserve"> malfunctions6</w:t>
            </w:r>
            <w:r w:rsidR="00C5251D">
              <w:rPr>
                <w:lang w:val="en"/>
              </w:rPr>
              <w:tab/>
            </w:r>
          </w:hyperlink>
          <w:hyperlink w:anchor="_bookmark12" w:history="1">
            <w:r w:rsidR="00C5251D">
              <w:rPr>
                <w:lang w:val="en"/>
              </w:rPr>
              <w:tab/>
            </w:r>
          </w:hyperlink>
        </w:p>
      </w:sdtContent>
    </w:sdt>
    <w:p w14:paraId="6A1226EA" w14:textId="77777777" w:rsidR="00DB0DC2" w:rsidRDefault="00DB0DC2">
      <w:pPr>
        <w:pStyle w:val="BodyText"/>
        <w:rPr>
          <w:b/>
          <w:sz w:val="22"/>
        </w:rPr>
      </w:pPr>
    </w:p>
    <w:p w14:paraId="556BC0CA" w14:textId="77777777" w:rsidR="00DB0DC2" w:rsidRDefault="00DB0DC2">
      <w:pPr>
        <w:pStyle w:val="BodyText"/>
        <w:rPr>
          <w:b/>
          <w:sz w:val="22"/>
        </w:rPr>
      </w:pPr>
    </w:p>
    <w:p w14:paraId="21CFE0CC" w14:textId="77777777" w:rsidR="00DB0DC2" w:rsidRDefault="00DB0DC2">
      <w:pPr>
        <w:pStyle w:val="BodyText"/>
        <w:rPr>
          <w:b/>
          <w:sz w:val="22"/>
        </w:rPr>
      </w:pPr>
    </w:p>
    <w:p w14:paraId="3EEFBCAA" w14:textId="77777777" w:rsidR="00DB0DC2" w:rsidRDefault="00DB0DC2">
      <w:pPr>
        <w:pStyle w:val="BodyText"/>
        <w:rPr>
          <w:b/>
          <w:sz w:val="22"/>
        </w:rPr>
      </w:pPr>
    </w:p>
    <w:p w14:paraId="0E259556" w14:textId="77777777" w:rsidR="00DB0DC2" w:rsidRDefault="00DB0DC2">
      <w:pPr>
        <w:pStyle w:val="BodyText"/>
        <w:rPr>
          <w:b/>
          <w:sz w:val="22"/>
        </w:rPr>
      </w:pPr>
    </w:p>
    <w:p w14:paraId="52DEB3F8" w14:textId="77777777" w:rsidR="00DB0DC2" w:rsidRDefault="00DB0DC2">
      <w:pPr>
        <w:pStyle w:val="BodyText"/>
        <w:rPr>
          <w:b/>
          <w:sz w:val="22"/>
        </w:rPr>
      </w:pPr>
    </w:p>
    <w:p w14:paraId="44AB25FB" w14:textId="77777777" w:rsidR="00DB0DC2" w:rsidRDefault="00DB0DC2">
      <w:pPr>
        <w:pStyle w:val="BodyText"/>
        <w:rPr>
          <w:b/>
          <w:sz w:val="22"/>
        </w:rPr>
      </w:pPr>
    </w:p>
    <w:p w14:paraId="74DCF5CE" w14:textId="77777777" w:rsidR="00DB0DC2" w:rsidRDefault="00DB0DC2">
      <w:pPr>
        <w:pStyle w:val="BodyText"/>
        <w:rPr>
          <w:b/>
          <w:sz w:val="22"/>
        </w:rPr>
      </w:pPr>
    </w:p>
    <w:p w14:paraId="5BCEE80E" w14:textId="77777777" w:rsidR="00DB0DC2" w:rsidRDefault="00DB0DC2">
      <w:pPr>
        <w:pStyle w:val="BodyText"/>
        <w:rPr>
          <w:b/>
          <w:sz w:val="22"/>
        </w:rPr>
      </w:pPr>
    </w:p>
    <w:p w14:paraId="2BA9439E" w14:textId="77777777" w:rsidR="00DB0DC2" w:rsidRDefault="00DB0DC2">
      <w:pPr>
        <w:pStyle w:val="BodyText"/>
        <w:rPr>
          <w:b/>
          <w:sz w:val="22"/>
        </w:rPr>
      </w:pPr>
    </w:p>
    <w:p w14:paraId="1793D8C5" w14:textId="77777777" w:rsidR="00DB0DC2" w:rsidRDefault="00DB0DC2">
      <w:pPr>
        <w:pStyle w:val="BodyText"/>
        <w:rPr>
          <w:b/>
          <w:sz w:val="22"/>
        </w:rPr>
      </w:pPr>
    </w:p>
    <w:p w14:paraId="1DEFC546" w14:textId="77777777" w:rsidR="00DB0DC2" w:rsidRDefault="00DB0DC2">
      <w:pPr>
        <w:pStyle w:val="BodyText"/>
        <w:rPr>
          <w:b/>
          <w:sz w:val="22"/>
        </w:rPr>
      </w:pPr>
    </w:p>
    <w:p w14:paraId="126FE1C1" w14:textId="77777777" w:rsidR="00DB0DC2" w:rsidRDefault="00DB0DC2">
      <w:pPr>
        <w:pStyle w:val="BodyText"/>
        <w:rPr>
          <w:b/>
          <w:sz w:val="22"/>
        </w:rPr>
      </w:pPr>
    </w:p>
    <w:p w14:paraId="69345BFD" w14:textId="77777777" w:rsidR="00DB0DC2" w:rsidRDefault="00DB0DC2">
      <w:pPr>
        <w:pStyle w:val="BodyText"/>
        <w:rPr>
          <w:b/>
          <w:sz w:val="22"/>
        </w:rPr>
      </w:pPr>
    </w:p>
    <w:p w14:paraId="18B9DF91" w14:textId="77777777" w:rsidR="00DB0DC2" w:rsidRDefault="00DB0DC2">
      <w:pPr>
        <w:pStyle w:val="BodyText"/>
        <w:rPr>
          <w:b/>
          <w:sz w:val="22"/>
        </w:rPr>
      </w:pPr>
    </w:p>
    <w:p w14:paraId="2DC26B4F" w14:textId="77777777" w:rsidR="00DB0DC2" w:rsidRDefault="00DB0DC2">
      <w:pPr>
        <w:pStyle w:val="BodyText"/>
        <w:rPr>
          <w:b/>
          <w:sz w:val="22"/>
        </w:rPr>
      </w:pPr>
    </w:p>
    <w:p w14:paraId="169B80EE" w14:textId="77777777" w:rsidR="00DB0DC2" w:rsidRDefault="00DB0DC2">
      <w:pPr>
        <w:pStyle w:val="BodyText"/>
        <w:rPr>
          <w:b/>
          <w:sz w:val="22"/>
        </w:rPr>
      </w:pPr>
    </w:p>
    <w:p w14:paraId="66ADEC05" w14:textId="77777777" w:rsidR="00DB0DC2" w:rsidRDefault="00DB0DC2">
      <w:pPr>
        <w:pStyle w:val="BodyText"/>
        <w:rPr>
          <w:b/>
          <w:sz w:val="22"/>
        </w:rPr>
      </w:pPr>
    </w:p>
    <w:p w14:paraId="3944798C" w14:textId="77777777" w:rsidR="00DB0DC2" w:rsidRDefault="00DB0DC2">
      <w:pPr>
        <w:pStyle w:val="BodyText"/>
        <w:rPr>
          <w:b/>
          <w:sz w:val="22"/>
        </w:rPr>
      </w:pPr>
    </w:p>
    <w:p w14:paraId="12F7C1C2" w14:textId="77777777" w:rsidR="00DB0DC2" w:rsidRDefault="00DB0DC2">
      <w:pPr>
        <w:pStyle w:val="BodyText"/>
        <w:rPr>
          <w:b/>
          <w:sz w:val="22"/>
        </w:rPr>
      </w:pPr>
    </w:p>
    <w:p w14:paraId="45D0F768" w14:textId="77777777" w:rsidR="00DB0DC2" w:rsidRDefault="00DB0DC2">
      <w:pPr>
        <w:pStyle w:val="BodyText"/>
        <w:rPr>
          <w:b/>
          <w:sz w:val="22"/>
        </w:rPr>
      </w:pPr>
    </w:p>
    <w:p w14:paraId="7CB03901" w14:textId="77777777" w:rsidR="00DB0DC2" w:rsidRDefault="00DB0DC2">
      <w:pPr>
        <w:pStyle w:val="BodyText"/>
        <w:rPr>
          <w:b/>
          <w:sz w:val="22"/>
        </w:rPr>
      </w:pPr>
    </w:p>
    <w:p w14:paraId="0F87CE9B" w14:textId="77777777" w:rsidR="00DB0DC2" w:rsidRDefault="00DB0DC2">
      <w:pPr>
        <w:pStyle w:val="BodyText"/>
        <w:rPr>
          <w:b/>
          <w:sz w:val="22"/>
        </w:rPr>
      </w:pPr>
    </w:p>
    <w:p w14:paraId="680DD1DE" w14:textId="77777777" w:rsidR="00DB0DC2" w:rsidRDefault="00DB0DC2">
      <w:pPr>
        <w:pStyle w:val="BodyText"/>
        <w:rPr>
          <w:b/>
          <w:sz w:val="22"/>
        </w:rPr>
      </w:pPr>
    </w:p>
    <w:p w14:paraId="75392F60" w14:textId="77777777" w:rsidR="00DB0DC2" w:rsidRDefault="00DB0DC2">
      <w:pPr>
        <w:pStyle w:val="BodyText"/>
        <w:rPr>
          <w:b/>
          <w:sz w:val="22"/>
        </w:rPr>
      </w:pPr>
    </w:p>
    <w:p w14:paraId="2DDB6E23" w14:textId="77777777" w:rsidR="00DB0DC2" w:rsidRDefault="00DB0DC2">
      <w:pPr>
        <w:pStyle w:val="BodyText"/>
        <w:rPr>
          <w:b/>
          <w:sz w:val="22"/>
        </w:rPr>
      </w:pPr>
    </w:p>
    <w:p w14:paraId="561CFCB8" w14:textId="77777777" w:rsidR="00DB0DC2" w:rsidRDefault="00DB0DC2">
      <w:pPr>
        <w:pStyle w:val="BodyText"/>
        <w:rPr>
          <w:b/>
          <w:sz w:val="22"/>
        </w:rPr>
      </w:pPr>
    </w:p>
    <w:p w14:paraId="31180E0A" w14:textId="77777777" w:rsidR="00DB0DC2" w:rsidRDefault="00DB0DC2">
      <w:pPr>
        <w:pStyle w:val="BodyText"/>
        <w:rPr>
          <w:b/>
          <w:sz w:val="22"/>
        </w:rPr>
      </w:pPr>
    </w:p>
    <w:p w14:paraId="02DF5E64" w14:textId="77777777" w:rsidR="00DB0DC2" w:rsidRDefault="00DB0DC2">
      <w:pPr>
        <w:pStyle w:val="BodyText"/>
        <w:spacing w:before="1"/>
        <w:rPr>
          <w:b/>
          <w:sz w:val="24"/>
        </w:rPr>
      </w:pPr>
    </w:p>
    <w:p w14:paraId="4E34E41D" w14:textId="77777777" w:rsidR="00DB0DC2" w:rsidRDefault="00C5251D">
      <w:pPr>
        <w:pStyle w:val="Heading4"/>
        <w:ind w:left="736"/>
      </w:pPr>
      <w:r>
        <w:rPr>
          <w:lang w:val="en"/>
        </w:rPr>
        <w:t>Supplier</w:t>
      </w:r>
    </w:p>
    <w:p w14:paraId="5E2018CF" w14:textId="77777777" w:rsidR="00DB0DC2" w:rsidRDefault="00C5251D">
      <w:pPr>
        <w:pStyle w:val="BodyText"/>
        <w:spacing w:before="5"/>
        <w:ind w:left="736" w:right="6912"/>
      </w:pPr>
      <w:proofErr w:type="spellStart"/>
      <w:r>
        <w:rPr>
          <w:lang w:val="en"/>
        </w:rPr>
        <w:t>Techneco</w:t>
      </w:r>
      <w:proofErr w:type="spellEnd"/>
      <w:r>
        <w:rPr>
          <w:lang w:val="en"/>
        </w:rPr>
        <w:t xml:space="preserve"> </w:t>
      </w:r>
      <w:proofErr w:type="spellStart"/>
      <w:r>
        <w:rPr>
          <w:lang w:val="en"/>
        </w:rPr>
        <w:t>Energiesystemen</w:t>
      </w:r>
      <w:proofErr w:type="spellEnd"/>
      <w:r>
        <w:rPr>
          <w:lang w:val="en"/>
        </w:rPr>
        <w:t xml:space="preserve"> BV </w:t>
      </w:r>
      <w:proofErr w:type="spellStart"/>
      <w:r>
        <w:rPr>
          <w:lang w:val="en"/>
        </w:rPr>
        <w:t>Kleveringweg</w:t>
      </w:r>
      <w:proofErr w:type="spellEnd"/>
      <w:r>
        <w:rPr>
          <w:lang w:val="en"/>
        </w:rPr>
        <w:t xml:space="preserve"> 9</w:t>
      </w:r>
    </w:p>
    <w:p w14:paraId="106499BD" w14:textId="77777777" w:rsidR="00DB0DC2" w:rsidRDefault="00C5251D">
      <w:pPr>
        <w:pStyle w:val="BodyText"/>
        <w:spacing w:before="1"/>
        <w:ind w:left="736"/>
      </w:pPr>
      <w:r>
        <w:rPr>
          <w:lang w:val="en"/>
        </w:rPr>
        <w:t>NL-2616 LZ Delft</w:t>
      </w:r>
    </w:p>
    <w:p w14:paraId="7E6AA7A5" w14:textId="77777777" w:rsidR="00DB0DC2" w:rsidRDefault="00C5251D">
      <w:pPr>
        <w:pStyle w:val="BodyText"/>
        <w:tabs>
          <w:tab w:val="left" w:pos="1442"/>
        </w:tabs>
        <w:spacing w:before="1"/>
        <w:ind w:left="736"/>
      </w:pPr>
      <w:r>
        <w:rPr>
          <w:lang w:val="en"/>
        </w:rPr>
        <w:t>T:</w:t>
      </w:r>
      <w:r>
        <w:rPr>
          <w:lang w:val="en"/>
        </w:rPr>
        <w:tab/>
        <w:t>015-2191000</w:t>
      </w:r>
    </w:p>
    <w:p w14:paraId="5CAE69CA" w14:textId="77777777" w:rsidR="00DB0DC2" w:rsidRDefault="00C5251D">
      <w:pPr>
        <w:pStyle w:val="BodyText"/>
        <w:tabs>
          <w:tab w:val="left" w:pos="1442"/>
        </w:tabs>
        <w:ind w:left="736"/>
      </w:pPr>
      <w:r>
        <w:rPr>
          <w:lang w:val="en"/>
        </w:rPr>
        <w:t>E.:</w:t>
      </w:r>
      <w:r>
        <w:rPr>
          <w:lang w:val="en"/>
        </w:rPr>
        <w:tab/>
      </w:r>
      <w:hyperlink r:id="rId12">
        <w:r>
          <w:rPr>
            <w:lang w:val="en"/>
          </w:rPr>
          <w:t>info@techneco.nl</w:t>
        </w:r>
      </w:hyperlink>
    </w:p>
    <w:p w14:paraId="2A1D462C" w14:textId="77777777" w:rsidR="00DB0DC2" w:rsidRDefault="00C5251D">
      <w:pPr>
        <w:pStyle w:val="BodyText"/>
        <w:tabs>
          <w:tab w:val="left" w:pos="1442"/>
        </w:tabs>
        <w:spacing w:before="1"/>
        <w:ind w:left="736"/>
      </w:pPr>
      <w:r>
        <w:rPr>
          <w:lang w:val="en"/>
        </w:rPr>
        <w:t>W:</w:t>
      </w:r>
      <w:r>
        <w:rPr>
          <w:lang w:val="en"/>
        </w:rPr>
        <w:tab/>
      </w:r>
      <w:hyperlink r:id="rId13">
        <w:r>
          <w:rPr>
            <w:lang w:val="en"/>
          </w:rPr>
          <w:t>www.techneco.nl</w:t>
        </w:r>
      </w:hyperlink>
    </w:p>
    <w:p w14:paraId="4019CD04" w14:textId="77777777" w:rsidR="00DB0DC2" w:rsidRDefault="00DB0DC2">
      <w:pPr>
        <w:pStyle w:val="BodyText"/>
        <w:spacing w:before="7"/>
        <w:rPr>
          <w:sz w:val="19"/>
        </w:rPr>
      </w:pPr>
    </w:p>
    <w:p w14:paraId="38DAF3C9" w14:textId="77777777" w:rsidR="00DB0DC2" w:rsidRDefault="00C5251D">
      <w:pPr>
        <w:pStyle w:val="Heading4"/>
        <w:ind w:left="736"/>
      </w:pPr>
      <w:r>
        <w:rPr>
          <w:lang w:val="en"/>
        </w:rPr>
        <w:t>Disclaimer</w:t>
      </w:r>
    </w:p>
    <w:p w14:paraId="42C73DFC" w14:textId="77777777" w:rsidR="00DB0DC2" w:rsidRPr="004D3218" w:rsidRDefault="00C5251D">
      <w:pPr>
        <w:pStyle w:val="BodyText"/>
        <w:spacing w:before="1"/>
        <w:ind w:left="736" w:right="648"/>
        <w:jc w:val="both"/>
        <w:rPr>
          <w:lang w:val="en-US"/>
        </w:rPr>
      </w:pPr>
      <w:r>
        <w:rPr>
          <w:spacing w:val="-1"/>
          <w:lang w:val="en"/>
        </w:rPr>
        <w:lastRenderedPageBreak/>
        <w:t>This document is</w:t>
      </w:r>
      <w:r>
        <w:rPr>
          <w:lang w:val="en"/>
        </w:rPr>
        <w:t xml:space="preserve"> subject to change and is subject  to change without notice.  Although the  utmost care has been taken  in  compiling this document  , it  cannot  be guaranteed that the information is complete, up-to-date and/or accurate. No rights can be derived from this document.</w:t>
      </w:r>
    </w:p>
    <w:p w14:paraId="70A1CFD3" w14:textId="77777777" w:rsidR="00DB0DC2" w:rsidRPr="004D3218" w:rsidRDefault="00DB0DC2">
      <w:pPr>
        <w:jc w:val="both"/>
        <w:rPr>
          <w:lang w:val="en-US"/>
        </w:rPr>
        <w:sectPr w:rsidR="00DB0DC2" w:rsidRPr="004D3218">
          <w:pgSz w:w="11910" w:h="16840"/>
          <w:pgMar w:top="1320" w:right="760" w:bottom="280" w:left="680" w:header="0" w:footer="0" w:gutter="0"/>
          <w:cols w:space="720"/>
        </w:sectPr>
      </w:pPr>
    </w:p>
    <w:p w14:paraId="0AAEC558" w14:textId="77777777" w:rsidR="00DB0DC2" w:rsidRPr="004D3218" w:rsidRDefault="00DB0DC2">
      <w:pPr>
        <w:pStyle w:val="BodyText"/>
        <w:spacing w:before="4"/>
        <w:rPr>
          <w:sz w:val="17"/>
          <w:lang w:val="en-US"/>
        </w:rPr>
      </w:pPr>
    </w:p>
    <w:p w14:paraId="6DD585D3" w14:textId="77777777" w:rsidR="00DB0DC2" w:rsidRPr="004D3218" w:rsidRDefault="00DB0DC2">
      <w:pPr>
        <w:rPr>
          <w:sz w:val="17"/>
          <w:lang w:val="en-US"/>
        </w:rPr>
        <w:sectPr w:rsidR="00DB0DC2" w:rsidRPr="004D3218">
          <w:pgSz w:w="11910" w:h="16840"/>
          <w:pgMar w:top="1580" w:right="760" w:bottom="280" w:left="680" w:header="0" w:footer="0" w:gutter="0"/>
          <w:cols w:space="720"/>
        </w:sectPr>
      </w:pPr>
    </w:p>
    <w:p w14:paraId="337BED15" w14:textId="77777777" w:rsidR="00DB0DC2" w:rsidRPr="004D3218" w:rsidRDefault="00DB0DC2">
      <w:pPr>
        <w:pStyle w:val="BodyText"/>
        <w:spacing w:before="6"/>
        <w:rPr>
          <w:sz w:val="16"/>
          <w:lang w:val="en-US"/>
        </w:rPr>
      </w:pPr>
    </w:p>
    <w:p w14:paraId="34431B2B" w14:textId="77777777" w:rsidR="00DB0DC2" w:rsidRPr="004D3218" w:rsidRDefault="00C5251D">
      <w:pPr>
        <w:pStyle w:val="Heading1"/>
        <w:tabs>
          <w:tab w:val="left" w:pos="1116"/>
        </w:tabs>
        <w:spacing w:before="89"/>
        <w:ind w:left="549"/>
        <w:rPr>
          <w:lang w:val="en-US"/>
        </w:rPr>
      </w:pPr>
      <w:bookmarkStart w:id="0" w:name="1_Introductie"/>
      <w:bookmarkStart w:id="1" w:name="_bookmark0"/>
      <w:bookmarkEnd w:id="0"/>
      <w:bookmarkEnd w:id="1"/>
      <w:r>
        <w:rPr>
          <w:lang w:val="en"/>
        </w:rPr>
        <w:tab/>
        <w:t>1Introduction</w:t>
      </w:r>
    </w:p>
    <w:p w14:paraId="0D76009D" w14:textId="77777777" w:rsidR="00DB0DC2" w:rsidRPr="004D3218" w:rsidRDefault="00C5251D">
      <w:pPr>
        <w:pStyle w:val="BodyText"/>
        <w:spacing w:before="67" w:line="237" w:lineRule="auto"/>
        <w:ind w:left="549" w:right="106"/>
        <w:jc w:val="both"/>
        <w:rPr>
          <w:lang w:val="en-US"/>
        </w:rPr>
      </w:pPr>
      <w:r>
        <w:rPr>
          <w:lang w:val="en"/>
        </w:rPr>
        <w:t xml:space="preserve">Congratulations on your purchase of the </w:t>
      </w:r>
      <w:proofErr w:type="spellStart"/>
      <w:r>
        <w:rPr>
          <w:lang w:val="en"/>
        </w:rPr>
        <w:t>Elga</w:t>
      </w:r>
      <w:proofErr w:type="spellEnd"/>
      <w:r>
        <w:rPr>
          <w:lang w:val="en"/>
        </w:rPr>
        <w:t xml:space="preserve"> air/water hybrid heat pump. This user manual first covers the operation of the indoor unit. After that, the main functions of the included Honeywell </w:t>
      </w:r>
      <w:proofErr w:type="spellStart"/>
      <w:r>
        <w:rPr>
          <w:lang w:val="en"/>
        </w:rPr>
        <w:t>Chronotherm</w:t>
      </w:r>
      <w:proofErr w:type="spellEnd"/>
      <w:r>
        <w:rPr>
          <w:lang w:val="en"/>
        </w:rPr>
        <w:t xml:space="preserve"> Vision Modulation room thermostat are  treated.</w:t>
      </w:r>
    </w:p>
    <w:p w14:paraId="03023F29" w14:textId="77777777" w:rsidR="00DB0DC2" w:rsidRPr="004D3218" w:rsidRDefault="00DB0DC2">
      <w:pPr>
        <w:pStyle w:val="BodyText"/>
        <w:spacing w:before="9"/>
        <w:rPr>
          <w:sz w:val="19"/>
          <w:lang w:val="en-US"/>
        </w:rPr>
      </w:pPr>
    </w:p>
    <w:p w14:paraId="083DBD3F" w14:textId="77777777" w:rsidR="00DB0DC2" w:rsidRPr="004D3218" w:rsidRDefault="00C5251D">
      <w:pPr>
        <w:pStyle w:val="Heading4"/>
        <w:spacing w:before="1"/>
        <w:ind w:left="549"/>
        <w:rPr>
          <w:lang w:val="en-US"/>
        </w:rPr>
      </w:pPr>
      <w:r>
        <w:rPr>
          <w:lang w:val="en"/>
        </w:rPr>
        <w:t>Components</w:t>
      </w:r>
    </w:p>
    <w:p w14:paraId="4391D9F4" w14:textId="77777777" w:rsidR="00DB0DC2" w:rsidRPr="004D3218" w:rsidRDefault="00C5251D">
      <w:pPr>
        <w:pStyle w:val="BodyText"/>
        <w:spacing w:before="5"/>
        <w:ind w:left="549"/>
        <w:rPr>
          <w:lang w:val="en-US"/>
        </w:rPr>
      </w:pPr>
      <w:r>
        <w:rPr>
          <w:lang w:val="en"/>
        </w:rPr>
        <w:t xml:space="preserve">The </w:t>
      </w:r>
      <w:proofErr w:type="spellStart"/>
      <w:r>
        <w:rPr>
          <w:lang w:val="en"/>
        </w:rPr>
        <w:t>Elga</w:t>
      </w:r>
      <w:proofErr w:type="spellEnd"/>
      <w:r>
        <w:rPr>
          <w:lang w:val="en"/>
        </w:rPr>
        <w:t xml:space="preserve"> heat pump consists of a number of components, namely :</w:t>
      </w:r>
    </w:p>
    <w:p w14:paraId="4D633BB9" w14:textId="77777777" w:rsidR="00DB0DC2" w:rsidRDefault="00C5251D">
      <w:pPr>
        <w:pStyle w:val="ListParagraph"/>
        <w:numPr>
          <w:ilvl w:val="0"/>
          <w:numId w:val="3"/>
        </w:numPr>
        <w:tabs>
          <w:tab w:val="left" w:pos="909"/>
          <w:tab w:val="left" w:pos="910"/>
        </w:tabs>
        <w:spacing w:before="1" w:line="245" w:lineRule="exact"/>
        <w:ind w:hanging="361"/>
        <w:rPr>
          <w:sz w:val="20"/>
        </w:rPr>
      </w:pPr>
      <w:proofErr w:type="spellStart"/>
      <w:r>
        <w:rPr>
          <w:sz w:val="20"/>
          <w:lang w:val="en"/>
        </w:rPr>
        <w:t>Elga</w:t>
      </w:r>
      <w:proofErr w:type="spellEnd"/>
      <w:r>
        <w:rPr>
          <w:sz w:val="20"/>
          <w:lang w:val="en"/>
        </w:rPr>
        <w:t xml:space="preserve"> indoor unit</w:t>
      </w:r>
    </w:p>
    <w:p w14:paraId="72F70DCF" w14:textId="77777777" w:rsidR="00DB0DC2" w:rsidRPr="007A6D42" w:rsidRDefault="00C5251D">
      <w:pPr>
        <w:pStyle w:val="ListParagraph"/>
        <w:numPr>
          <w:ilvl w:val="0"/>
          <w:numId w:val="3"/>
        </w:numPr>
        <w:tabs>
          <w:tab w:val="left" w:pos="909"/>
          <w:tab w:val="left" w:pos="910"/>
        </w:tabs>
        <w:spacing w:line="245" w:lineRule="exact"/>
        <w:ind w:hanging="361"/>
        <w:rPr>
          <w:sz w:val="20"/>
          <w:highlight w:val="yellow"/>
        </w:rPr>
      </w:pPr>
      <w:r w:rsidRPr="007A6D42">
        <w:rPr>
          <w:sz w:val="20"/>
          <w:highlight w:val="yellow"/>
          <w:lang w:val="en"/>
        </w:rPr>
        <w:t>Toshiba outdoor unit</w:t>
      </w:r>
    </w:p>
    <w:p w14:paraId="0AD9A3BB" w14:textId="77777777" w:rsidR="00DB0DC2" w:rsidRPr="004D3218" w:rsidRDefault="00C5251D">
      <w:pPr>
        <w:pStyle w:val="ListParagraph"/>
        <w:numPr>
          <w:ilvl w:val="0"/>
          <w:numId w:val="3"/>
        </w:numPr>
        <w:tabs>
          <w:tab w:val="left" w:pos="909"/>
          <w:tab w:val="left" w:pos="910"/>
        </w:tabs>
        <w:ind w:hanging="361"/>
        <w:rPr>
          <w:sz w:val="20"/>
          <w:lang w:val="en-US"/>
        </w:rPr>
      </w:pPr>
      <w:r>
        <w:rPr>
          <w:sz w:val="20"/>
          <w:lang w:val="en"/>
        </w:rPr>
        <w:t xml:space="preserve">Honeywell </w:t>
      </w:r>
      <w:proofErr w:type="spellStart"/>
      <w:r>
        <w:rPr>
          <w:sz w:val="20"/>
          <w:lang w:val="en"/>
        </w:rPr>
        <w:t>Chronotherm</w:t>
      </w:r>
      <w:proofErr w:type="spellEnd"/>
      <w:r>
        <w:rPr>
          <w:sz w:val="20"/>
          <w:lang w:val="en"/>
        </w:rPr>
        <w:t xml:space="preserve"> Touch Modulation room thermostat</w:t>
      </w:r>
    </w:p>
    <w:p w14:paraId="5A6AF534" w14:textId="77777777" w:rsidR="00DB0DC2" w:rsidRPr="004D3218" w:rsidRDefault="00DB0DC2">
      <w:pPr>
        <w:pStyle w:val="BodyText"/>
        <w:spacing w:before="6"/>
        <w:rPr>
          <w:sz w:val="19"/>
          <w:lang w:val="en-US"/>
        </w:rPr>
      </w:pPr>
    </w:p>
    <w:p w14:paraId="544DB58A" w14:textId="77777777" w:rsidR="00DB0DC2" w:rsidRPr="004D3218" w:rsidRDefault="00C5251D">
      <w:pPr>
        <w:pStyle w:val="BodyText"/>
        <w:ind w:left="549"/>
        <w:rPr>
          <w:highlight w:val="yellow"/>
          <w:lang w:val="en-US"/>
        </w:rPr>
      </w:pPr>
      <w:r>
        <w:rPr>
          <w:lang w:val="en"/>
        </w:rPr>
        <w:t xml:space="preserve">The </w:t>
      </w:r>
      <w:proofErr w:type="spellStart"/>
      <w:r w:rsidRPr="007A6D42">
        <w:rPr>
          <w:highlight w:val="yellow"/>
          <w:lang w:val="en"/>
        </w:rPr>
        <w:t>Elga</w:t>
      </w:r>
      <w:proofErr w:type="spellEnd"/>
      <w:r w:rsidRPr="007A6D42">
        <w:rPr>
          <w:highlight w:val="yellow"/>
          <w:lang w:val="en"/>
        </w:rPr>
        <w:t xml:space="preserve"> heat pump is installed and connected to :</w:t>
      </w:r>
    </w:p>
    <w:p w14:paraId="443A4D51" w14:textId="77777777" w:rsidR="00DB0DC2" w:rsidRPr="004D3218" w:rsidRDefault="00C5251D">
      <w:pPr>
        <w:pStyle w:val="ListParagraph"/>
        <w:numPr>
          <w:ilvl w:val="0"/>
          <w:numId w:val="3"/>
        </w:numPr>
        <w:tabs>
          <w:tab w:val="left" w:pos="909"/>
          <w:tab w:val="left" w:pos="910"/>
        </w:tabs>
        <w:spacing w:before="2" w:line="245" w:lineRule="exact"/>
        <w:ind w:hanging="361"/>
        <w:rPr>
          <w:sz w:val="20"/>
          <w:highlight w:val="yellow"/>
          <w:lang w:val="en-US"/>
        </w:rPr>
      </w:pPr>
      <w:r w:rsidRPr="007A6D42">
        <w:rPr>
          <w:sz w:val="20"/>
          <w:highlight w:val="yellow"/>
          <w:lang w:val="en"/>
        </w:rPr>
        <w:t>The already installed central heating boiler or district heating</w:t>
      </w:r>
    </w:p>
    <w:p w14:paraId="0BB502A2" w14:textId="77777777" w:rsidR="00DB0DC2" w:rsidRPr="007A6D42" w:rsidRDefault="00C5251D">
      <w:pPr>
        <w:pStyle w:val="ListParagraph"/>
        <w:numPr>
          <w:ilvl w:val="0"/>
          <w:numId w:val="3"/>
        </w:numPr>
        <w:tabs>
          <w:tab w:val="left" w:pos="909"/>
          <w:tab w:val="left" w:pos="910"/>
        </w:tabs>
        <w:ind w:hanging="361"/>
        <w:rPr>
          <w:sz w:val="20"/>
          <w:highlight w:val="yellow"/>
        </w:rPr>
      </w:pPr>
      <w:r w:rsidRPr="007A6D42">
        <w:rPr>
          <w:sz w:val="20"/>
          <w:highlight w:val="yellow"/>
          <w:lang w:val="en"/>
        </w:rPr>
        <w:t>The already existing delivery system</w:t>
      </w:r>
    </w:p>
    <w:p w14:paraId="3A32AB09" w14:textId="77777777" w:rsidR="00DB0DC2" w:rsidRDefault="00DB0DC2">
      <w:pPr>
        <w:pStyle w:val="BodyText"/>
        <w:spacing w:before="1"/>
        <w:rPr>
          <w:sz w:val="19"/>
        </w:rPr>
      </w:pPr>
    </w:p>
    <w:p w14:paraId="44D85C39" w14:textId="77777777" w:rsidR="00DB0DC2" w:rsidRDefault="00C5251D">
      <w:pPr>
        <w:pStyle w:val="Heading4"/>
        <w:ind w:left="549"/>
      </w:pPr>
      <w:r>
        <w:rPr>
          <w:lang w:val="en"/>
        </w:rPr>
        <w:t>Heat pump principle</w:t>
      </w:r>
    </w:p>
    <w:p w14:paraId="3B56DC63" w14:textId="77777777" w:rsidR="00DB0DC2" w:rsidRPr="004D3218" w:rsidRDefault="00C5251D">
      <w:pPr>
        <w:pStyle w:val="BodyText"/>
        <w:spacing w:before="5"/>
        <w:ind w:left="549" w:right="104"/>
        <w:jc w:val="both"/>
        <w:rPr>
          <w:lang w:val="en-US"/>
        </w:rPr>
      </w:pPr>
      <w:r>
        <w:rPr>
          <w:spacing w:val="-1"/>
          <w:lang w:val="en"/>
        </w:rPr>
        <w:t>The heat pump uses</w:t>
      </w:r>
      <w:r>
        <w:rPr>
          <w:lang w:val="en"/>
        </w:rPr>
        <w:t xml:space="preserve"> the outside air as a (free) energy source to heat  central heating water  .  The outside air is blown through</w:t>
      </w:r>
      <w:r>
        <w:rPr>
          <w:spacing w:val="-1"/>
          <w:lang w:val="en"/>
        </w:rPr>
        <w:t xml:space="preserve"> a</w:t>
      </w:r>
      <w:r>
        <w:rPr>
          <w:lang w:val="en"/>
        </w:rPr>
        <w:t xml:space="preserve"> heat exchanger (evaporator)</w:t>
      </w:r>
      <w:r>
        <w:rPr>
          <w:spacing w:val="-1"/>
          <w:lang w:val="en"/>
        </w:rPr>
        <w:t xml:space="preserve"> with the help of</w:t>
      </w:r>
      <w:r>
        <w:rPr>
          <w:lang w:val="en"/>
        </w:rPr>
        <w:t xml:space="preserve"> a</w:t>
      </w:r>
      <w:r>
        <w:rPr>
          <w:spacing w:val="-1"/>
          <w:lang w:val="en"/>
        </w:rPr>
        <w:t xml:space="preserve"> fan</w:t>
      </w:r>
      <w:r>
        <w:rPr>
          <w:lang w:val="en"/>
        </w:rPr>
        <w:t>.  The</w:t>
      </w:r>
      <w:r>
        <w:rPr>
          <w:spacing w:val="-1"/>
          <w:lang w:val="en"/>
        </w:rPr>
        <w:t xml:space="preserve"> liquid</w:t>
      </w:r>
      <w:r>
        <w:rPr>
          <w:lang w:val="en"/>
        </w:rPr>
        <w:t xml:space="preserve"> refrigerant present in the evaporator absorbs the heat of the outside air  and evaporates.  The </w:t>
      </w:r>
      <w:proofErr w:type="spellStart"/>
      <w:r>
        <w:rPr>
          <w:lang w:val="en"/>
        </w:rPr>
        <w:t>vapour</w:t>
      </w:r>
      <w:proofErr w:type="spellEnd"/>
      <w:r>
        <w:rPr>
          <w:lang w:val="en"/>
        </w:rPr>
        <w:t xml:space="preserve"> is  sucked  in and compressed by a compressed acid, causing the pressure and temperature to rise. The  </w:t>
      </w:r>
      <w:proofErr w:type="spellStart"/>
      <w:r>
        <w:rPr>
          <w:lang w:val="en"/>
        </w:rPr>
        <w:t>vapour</w:t>
      </w:r>
      <w:proofErr w:type="spellEnd"/>
      <w:r>
        <w:rPr>
          <w:lang w:val="en"/>
        </w:rPr>
        <w:t xml:space="preserve"> is transported to the indoor unit via the pipes. In the indoor unit there is a second heat exchanger (condenser). Here the vapor condenses again into liquid. This provides the energy to heat water. With an expansion valve, the pressure and  temperature of the refrigerant are lowered again and the cycle starts from the beginning.</w:t>
      </w:r>
    </w:p>
    <w:p w14:paraId="0E51881A" w14:textId="77777777" w:rsidR="00DB0DC2" w:rsidRPr="004D3218" w:rsidRDefault="00DB0DC2">
      <w:pPr>
        <w:pStyle w:val="BodyText"/>
        <w:spacing w:before="4"/>
        <w:rPr>
          <w:lang w:val="en-US"/>
        </w:rPr>
      </w:pPr>
    </w:p>
    <w:p w14:paraId="68DF0185" w14:textId="300B65E8" w:rsidR="00DB0DC2" w:rsidRPr="004D3218" w:rsidRDefault="00C5251D">
      <w:pPr>
        <w:pStyle w:val="BodyText"/>
        <w:ind w:left="549"/>
        <w:jc w:val="both"/>
        <w:rPr>
          <w:lang w:val="en-US"/>
        </w:rPr>
      </w:pPr>
      <w:r>
        <w:rPr>
          <w:noProof/>
          <w:lang w:val="en-US"/>
        </w:rPr>
        <w:drawing>
          <wp:anchor distT="0" distB="0" distL="0" distR="0" simplePos="0" relativeHeight="251658240" behindDoc="0" locked="0" layoutInCell="1" allowOverlap="1" wp14:anchorId="1B877D40" wp14:editId="37DCC2DD">
            <wp:simplePos x="0" y="0"/>
            <wp:positionH relativeFrom="page">
              <wp:posOffset>830980</wp:posOffset>
            </wp:positionH>
            <wp:positionV relativeFrom="paragraph">
              <wp:posOffset>185704</wp:posOffset>
            </wp:positionV>
            <wp:extent cx="2666790" cy="1915287"/>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4" cstate="print"/>
                    <a:stretch>
                      <a:fillRect/>
                    </a:stretch>
                  </pic:blipFill>
                  <pic:spPr>
                    <a:xfrm>
                      <a:off x="0" y="0"/>
                      <a:ext cx="2666790" cy="1915287"/>
                    </a:xfrm>
                    <a:prstGeom prst="rect">
                      <a:avLst/>
                    </a:prstGeom>
                  </pic:spPr>
                </pic:pic>
              </a:graphicData>
            </a:graphic>
          </wp:anchor>
        </w:drawing>
      </w:r>
      <w:r w:rsidR="00BF7AD5">
        <w:rPr>
          <w:noProof/>
          <w:lang w:val="en-US"/>
        </w:rPr>
        <mc:AlternateContent>
          <mc:Choice Requires="wps">
            <w:drawing>
              <wp:anchor distT="0" distB="0" distL="0" distR="0" simplePos="0" relativeHeight="487588864" behindDoc="1" locked="0" layoutInCell="1" allowOverlap="1" wp14:anchorId="2B2C5E1F" wp14:editId="35198B8D">
                <wp:simplePos x="0" y="0"/>
                <wp:positionH relativeFrom="page">
                  <wp:posOffset>3725545</wp:posOffset>
                </wp:positionH>
                <wp:positionV relativeFrom="paragraph">
                  <wp:posOffset>618490</wp:posOffset>
                </wp:positionV>
                <wp:extent cx="2874645" cy="842645"/>
                <wp:effectExtent l="0" t="0" r="0" b="0"/>
                <wp:wrapTopAndBottom/>
                <wp:docPr id="83" name="docshape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4645" cy="84264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FF121CF" w14:textId="77777777" w:rsidR="00DB0DC2" w:rsidRPr="004D3218" w:rsidRDefault="00C5251D">
                            <w:pPr>
                              <w:spacing w:before="73"/>
                              <w:ind w:left="147" w:right="142"/>
                              <w:jc w:val="both"/>
                              <w:rPr>
                                <w:sz w:val="16"/>
                                <w:lang w:val="en-US"/>
                              </w:rPr>
                            </w:pPr>
                            <w:r w:rsidRPr="007A6D42">
                              <w:rPr>
                                <w:sz w:val="16"/>
                                <w:highlight w:val="yellow"/>
                                <w:lang w:val="en"/>
                              </w:rPr>
                              <w:t>An important concept in heat pumps is the "Coefficient or Performance (COP)"</w:t>
                            </w:r>
                            <w:r>
                              <w:rPr>
                                <w:sz w:val="16"/>
                                <w:lang w:val="en"/>
                              </w:rPr>
                              <w:t>. It is the ratio between yellow-dyed (heat) power and supplied electricity.</w:t>
                            </w:r>
                            <w:r>
                              <w:rPr>
                                <w:lang w:val="en"/>
                              </w:rPr>
                              <w:t xml:space="preserve"> </w:t>
                            </w:r>
                            <w:r>
                              <w:rPr>
                                <w:sz w:val="16"/>
                                <w:lang w:val="en"/>
                              </w:rPr>
                              <w:t xml:space="preserve"> The higher the COP, the Better.</w:t>
                            </w:r>
                            <w:r>
                              <w:rPr>
                                <w:lang w:val="en"/>
                              </w:rPr>
                              <w:t xml:space="preserve"> </w:t>
                            </w:r>
                            <w:r>
                              <w:rPr>
                                <w:sz w:val="16"/>
                                <w:lang w:val="en"/>
                              </w:rPr>
                              <w:t xml:space="preserve"> In Figure 1, the COP is: 100% / 25%</w:t>
                            </w:r>
                          </w:p>
                          <w:p w14:paraId="70AAD8F7" w14:textId="77777777" w:rsidR="00DB0DC2" w:rsidRPr="004D3218" w:rsidRDefault="00C5251D">
                            <w:pPr>
                              <w:ind w:left="147" w:right="143"/>
                              <w:jc w:val="both"/>
                              <w:rPr>
                                <w:sz w:val="16"/>
                                <w:lang w:val="en-US"/>
                              </w:rPr>
                            </w:pPr>
                            <w:r>
                              <w:rPr>
                                <w:sz w:val="16"/>
                                <w:lang w:val="en"/>
                              </w:rPr>
                              <w:t>= 4. The 75% source energy is "free" ambient heat. An energy-efficient way or heat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2C5E1F" id="_x0000_t202" coordsize="21600,21600" o:spt="202" path="m,l,21600r21600,l21600,xe">
                <v:stroke joinstyle="miter"/>
                <v:path gradientshapeok="t" o:connecttype="rect"/>
              </v:shapetype>
              <v:shape id="docshape16" o:spid="_x0000_s1026" type="#_x0000_t202" style="position:absolute;left:0;text-align:left;margin-left:293.35pt;margin-top:48.7pt;width:226.35pt;height:66.35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" filled="f">
                <v:textbox inset="0,0,0,0">
                  <w:txbxContent>
                    <w:p w14:paraId="4FF121CF" w14:textId="77777777" w:rsidR="00DB0DC2" w:rsidRPr="004D3218" w:rsidRDefault="00C5251D">
                      <w:pPr>
                        <w:spacing w:before="73"/>
                        <w:ind w:left="147" w:right="142"/>
                        <w:jc w:val="both"/>
                        <w:rPr>
                          <w:sz w:val="16"/>
                          <w:lang w:val="en-US"/>
                        </w:rPr>
                      </w:pPr>
                      <w:r w:rsidRPr="007A6D42">
                        <w:rPr>
                          <w:sz w:val="16"/>
                          <w:highlight w:val="yellow"/>
                          <w:lang w:val="en"/>
                        </w:rPr>
                        <w:t>An important concept in heat pumps is the "Coefficient or Performance (COP)"</w:t>
                      </w:r>
                      <w:r>
                        <w:rPr>
                          <w:sz w:val="16"/>
                          <w:lang w:val="en"/>
                        </w:rPr>
                        <w:t>. It is the ratio between yellow-dyed (heat) power and supplied electricity.</w:t>
                      </w:r>
                      <w:r>
                        <w:rPr>
                          <w:lang w:val="en"/>
                        </w:rPr>
                        <w:t xml:space="preserve"> </w:t>
                      </w:r>
                      <w:r>
                        <w:rPr>
                          <w:sz w:val="16"/>
                          <w:lang w:val="en"/>
                        </w:rPr>
                        <w:t xml:space="preserve"> The higher the COP, the Better.</w:t>
                      </w:r>
                      <w:r>
                        <w:rPr>
                          <w:lang w:val="en"/>
                        </w:rPr>
                        <w:t xml:space="preserve"> </w:t>
                      </w:r>
                      <w:r>
                        <w:rPr>
                          <w:sz w:val="16"/>
                          <w:lang w:val="en"/>
                        </w:rPr>
                        <w:t xml:space="preserve"> In Figure 1, the COP is: 100% / 25%</w:t>
                      </w:r>
                    </w:p>
                    <w:p w14:paraId="70AAD8F7" w14:textId="77777777" w:rsidR="00DB0DC2" w:rsidRPr="004D3218" w:rsidRDefault="00C5251D">
                      <w:pPr>
                        <w:ind w:left="147" w:right="143"/>
                        <w:jc w:val="both"/>
                        <w:rPr>
                          <w:sz w:val="16"/>
                          <w:lang w:val="en-US"/>
                        </w:rPr>
                      </w:pPr>
                      <w:r>
                        <w:rPr>
                          <w:sz w:val="16"/>
                          <w:lang w:val="en"/>
                        </w:rPr>
                        <w:t>= 4. The 75% source energy is "free" ambient heat. An energy-efficient way or heating.</w:t>
                      </w:r>
                    </w:p>
                  </w:txbxContent>
                </v:textbox>
                <w10:wrap type="topAndBottom" anchorx="page"/>
              </v:shape>
            </w:pict>
          </mc:Fallback>
        </mc:AlternateContent>
      </w:r>
      <w:r>
        <w:rPr>
          <w:lang w:val="en"/>
        </w:rPr>
        <w:t>Bee</w:t>
      </w:r>
      <w:r>
        <w:rPr>
          <w:spacing w:val="1"/>
          <w:lang w:val="en"/>
        </w:rPr>
        <w:t xml:space="preserve"> </w:t>
      </w:r>
      <w:r>
        <w:rPr>
          <w:lang w:val="en"/>
        </w:rPr>
        <w:t>refrigeration</w:t>
      </w:r>
      <w:r>
        <w:rPr>
          <w:spacing w:val="-7"/>
          <w:lang w:val="en"/>
        </w:rPr>
        <w:t xml:space="preserve"> </w:t>
      </w:r>
      <w:r>
        <w:rPr>
          <w:lang w:val="en"/>
        </w:rPr>
        <w:t>becomes the circuit</w:t>
      </w:r>
      <w:r>
        <w:rPr>
          <w:spacing w:val="-4"/>
          <w:lang w:val="en"/>
        </w:rPr>
        <w:t xml:space="preserve"> </w:t>
      </w:r>
      <w:r>
        <w:rPr>
          <w:lang w:val="en"/>
        </w:rPr>
        <w:t>in</w:t>
      </w:r>
      <w:r>
        <w:rPr>
          <w:spacing w:val="-2"/>
          <w:lang w:val="en"/>
        </w:rPr>
        <w:t xml:space="preserve"> </w:t>
      </w:r>
      <w:r>
        <w:rPr>
          <w:lang w:val="en"/>
        </w:rPr>
        <w:t>the</w:t>
      </w:r>
      <w:r>
        <w:rPr>
          <w:spacing w:val="-3"/>
          <w:lang w:val="en"/>
        </w:rPr>
        <w:t xml:space="preserve"> </w:t>
      </w:r>
      <w:r>
        <w:rPr>
          <w:lang w:val="en"/>
        </w:rPr>
        <w:t>outdoor unit turned over.</w:t>
      </w:r>
    </w:p>
    <w:p w14:paraId="4E4A2E5F" w14:textId="77777777" w:rsidR="00DB0DC2" w:rsidRPr="004D3218" w:rsidRDefault="00C5251D">
      <w:pPr>
        <w:spacing w:before="81"/>
        <w:ind w:left="1221"/>
        <w:rPr>
          <w:b/>
          <w:i/>
          <w:sz w:val="20"/>
          <w:lang w:val="en-US"/>
        </w:rPr>
      </w:pPr>
      <w:r>
        <w:rPr>
          <w:b/>
          <w:i/>
          <w:w w:val="90"/>
          <w:sz w:val="20"/>
          <w:lang w:val="en"/>
        </w:rPr>
        <w:t>Figure 1: Heat pump principle</w:t>
      </w:r>
    </w:p>
    <w:p w14:paraId="0EE1D14D" w14:textId="77777777" w:rsidR="00DB0DC2" w:rsidRPr="004D3218" w:rsidRDefault="00C5251D">
      <w:pPr>
        <w:pStyle w:val="Heading4"/>
        <w:spacing w:before="154"/>
        <w:ind w:left="549"/>
        <w:rPr>
          <w:lang w:val="en-US"/>
        </w:rPr>
      </w:pPr>
      <w:r>
        <w:rPr>
          <w:lang w:val="en"/>
        </w:rPr>
        <w:t>Arrangement</w:t>
      </w:r>
    </w:p>
    <w:p w14:paraId="082721D6" w14:textId="77777777" w:rsidR="00DB0DC2" w:rsidRPr="004D3218" w:rsidRDefault="00C5251D">
      <w:pPr>
        <w:pStyle w:val="BodyText"/>
        <w:spacing w:before="5"/>
        <w:ind w:left="549" w:right="106"/>
        <w:jc w:val="both"/>
        <w:rPr>
          <w:lang w:val="en-US"/>
        </w:rPr>
      </w:pPr>
      <w:r>
        <w:rPr>
          <w:lang w:val="en"/>
        </w:rPr>
        <w:t xml:space="preserve">The supplied room thermostat is connected to  the control of the </w:t>
      </w:r>
      <w:proofErr w:type="spellStart"/>
      <w:r>
        <w:rPr>
          <w:lang w:val="en"/>
        </w:rPr>
        <w:t>Elga</w:t>
      </w:r>
      <w:proofErr w:type="spellEnd"/>
      <w:r>
        <w:rPr>
          <w:lang w:val="en"/>
        </w:rPr>
        <w:t xml:space="preserve">.  The central heating boiler is also connected to the </w:t>
      </w:r>
      <w:proofErr w:type="spellStart"/>
      <w:r>
        <w:rPr>
          <w:lang w:val="en"/>
        </w:rPr>
        <w:t>Elga</w:t>
      </w:r>
      <w:proofErr w:type="spellEnd"/>
      <w:r>
        <w:rPr>
          <w:lang w:val="en"/>
        </w:rPr>
        <w:t xml:space="preserve">. If there is heat demand from the room thermostat, the </w:t>
      </w:r>
      <w:proofErr w:type="spellStart"/>
      <w:r>
        <w:rPr>
          <w:lang w:val="en"/>
        </w:rPr>
        <w:t>Elga</w:t>
      </w:r>
      <w:proofErr w:type="spellEnd"/>
      <w:r>
        <w:rPr>
          <w:lang w:val="en"/>
        </w:rPr>
        <w:t xml:space="preserve"> determines whether heating is done with the heat pump and/or with the central heating boiler  .</w:t>
      </w:r>
    </w:p>
    <w:p w14:paraId="6049BE52" w14:textId="77777777" w:rsidR="00DB0DC2" w:rsidRPr="004D3218" w:rsidRDefault="00DB0DC2">
      <w:pPr>
        <w:pStyle w:val="BodyText"/>
        <w:spacing w:before="4"/>
        <w:rPr>
          <w:lang w:val="en-US"/>
        </w:rPr>
      </w:pPr>
    </w:p>
    <w:p w14:paraId="081736BF" w14:textId="77777777" w:rsidR="00DB0DC2" w:rsidRPr="004D3218" w:rsidRDefault="00C5251D">
      <w:pPr>
        <w:pStyle w:val="BodyText"/>
        <w:spacing w:line="237" w:lineRule="auto"/>
        <w:ind w:left="549" w:right="104"/>
        <w:jc w:val="both"/>
        <w:rPr>
          <w:lang w:val="en-US"/>
        </w:rPr>
      </w:pPr>
      <w:r>
        <w:rPr>
          <w:lang w:val="en"/>
        </w:rPr>
        <w:t xml:space="preserve">The regulation of the </w:t>
      </w:r>
      <w:proofErr w:type="spellStart"/>
      <w:r>
        <w:rPr>
          <w:lang w:val="en"/>
        </w:rPr>
        <w:t>Elga</w:t>
      </w:r>
      <w:proofErr w:type="spellEnd"/>
      <w:r>
        <w:rPr>
          <w:lang w:val="en"/>
        </w:rPr>
        <w:t xml:space="preserve">     aims to maximize energy savings while maintaining comfort.  To achieve this, the heat pump is used as  much as possible to keep  the house at temperature  .  </w:t>
      </w:r>
      <w:r w:rsidRPr="007A6D42">
        <w:rPr>
          <w:highlight w:val="yellow"/>
          <w:lang w:val="en"/>
        </w:rPr>
        <w:t>If</w:t>
      </w:r>
      <w:r w:rsidRPr="007A6D42">
        <w:rPr>
          <w:spacing w:val="-1"/>
          <w:highlight w:val="yellow"/>
          <w:lang w:val="en"/>
        </w:rPr>
        <w:t xml:space="preserve">  large temperature increases are required</w:t>
      </w:r>
      <w:r w:rsidRPr="007A6D42">
        <w:rPr>
          <w:highlight w:val="yellow"/>
          <w:lang w:val="en"/>
        </w:rPr>
        <w:t xml:space="preserve"> (heating up</w:t>
      </w:r>
      <w:r w:rsidRPr="007A6D42">
        <w:rPr>
          <w:spacing w:val="-1"/>
          <w:highlight w:val="yellow"/>
          <w:lang w:val="en"/>
        </w:rPr>
        <w:t xml:space="preserve"> more</w:t>
      </w:r>
      <w:r w:rsidRPr="007A6D42">
        <w:rPr>
          <w:highlight w:val="yellow"/>
          <w:lang w:val="en"/>
        </w:rPr>
        <w:t xml:space="preserve"> than 1°C),  the central heating boiler will be controlled to maintain  comfort.</w:t>
      </w:r>
    </w:p>
    <w:p w14:paraId="7D9BE086" w14:textId="77777777" w:rsidR="00DB0DC2" w:rsidRPr="004D3218" w:rsidRDefault="00DB0DC2">
      <w:pPr>
        <w:pStyle w:val="BodyText"/>
        <w:spacing w:before="5"/>
        <w:rPr>
          <w:lang w:val="en-US"/>
        </w:rPr>
      </w:pPr>
    </w:p>
    <w:p w14:paraId="60017C26" w14:textId="77777777" w:rsidR="00DB0DC2" w:rsidRPr="004D3218" w:rsidRDefault="00C5251D">
      <w:pPr>
        <w:pStyle w:val="BodyText"/>
        <w:ind w:left="549" w:right="103"/>
        <w:jc w:val="both"/>
        <w:rPr>
          <w:lang w:val="en-US"/>
        </w:rPr>
      </w:pPr>
      <w:r>
        <w:rPr>
          <w:lang w:val="en"/>
        </w:rPr>
        <w:t xml:space="preserve">The </w:t>
      </w:r>
      <w:r w:rsidRPr="007A6D42">
        <w:rPr>
          <w:highlight w:val="yellow"/>
          <w:lang w:val="en"/>
        </w:rPr>
        <w:t>COP of a heat pump</w:t>
      </w:r>
      <w:r>
        <w:rPr>
          <w:lang w:val="en"/>
        </w:rPr>
        <w:t xml:space="preserve"> depends on the temperature difference between </w:t>
      </w:r>
      <w:r w:rsidRPr="007A6D42">
        <w:rPr>
          <w:highlight w:val="yellow"/>
          <w:lang w:val="en"/>
        </w:rPr>
        <w:t>the source (outside air) and the release (central heating water</w:t>
      </w:r>
      <w:r>
        <w:rPr>
          <w:lang w:val="en"/>
        </w:rPr>
        <w:t>).  At an outside temperature lower than about 4 °C, the savings with the heat pump are minimal and therefore at lower temperatures than 4 °C only the central heating boiler will heat  the house.  This restriction can  be set or disabled by the installer.</w:t>
      </w:r>
    </w:p>
    <w:p w14:paraId="3404A73B" w14:textId="77777777" w:rsidR="00DB0DC2" w:rsidRPr="004D3218" w:rsidRDefault="00DB0DC2">
      <w:pPr>
        <w:jc w:val="both"/>
        <w:rPr>
          <w:lang w:val="en-US"/>
        </w:rPr>
        <w:sectPr w:rsidR="00DB0DC2" w:rsidRPr="004D3218">
          <w:headerReference w:type="even" r:id="rId15"/>
          <w:headerReference w:type="default" r:id="rId16"/>
          <w:footerReference w:type="even" r:id="rId17"/>
          <w:footerReference w:type="default" r:id="rId18"/>
          <w:pgSz w:w="11910" w:h="16840"/>
          <w:pgMar w:top="1100" w:right="760" w:bottom="1100" w:left="680" w:header="375" w:footer="906" w:gutter="0"/>
          <w:pgNumType w:start="1"/>
          <w:cols w:space="720"/>
        </w:sectPr>
      </w:pPr>
    </w:p>
    <w:p w14:paraId="31904BB7" w14:textId="77777777" w:rsidR="00DB0DC2" w:rsidRPr="004D3218" w:rsidRDefault="00DB0DC2">
      <w:pPr>
        <w:pStyle w:val="BodyText"/>
        <w:spacing w:before="1"/>
        <w:rPr>
          <w:sz w:val="11"/>
          <w:lang w:val="en-US"/>
        </w:rPr>
      </w:pPr>
    </w:p>
    <w:p w14:paraId="07B577B0" w14:textId="77777777" w:rsidR="00DB0DC2" w:rsidRPr="004D3218" w:rsidRDefault="00C5251D">
      <w:pPr>
        <w:pStyle w:val="Heading1"/>
        <w:tabs>
          <w:tab w:val="left" w:pos="760"/>
        </w:tabs>
        <w:rPr>
          <w:lang w:val="en-US"/>
        </w:rPr>
      </w:pPr>
      <w:bookmarkStart w:id="2" w:name="2_Bediening_binnenunit"/>
      <w:bookmarkStart w:id="3" w:name="_bookmark1"/>
      <w:bookmarkEnd w:id="2"/>
      <w:bookmarkEnd w:id="3"/>
      <w:r>
        <w:rPr>
          <w:lang w:val="en"/>
        </w:rPr>
        <w:t xml:space="preserve">2Control </w:t>
      </w:r>
      <w:r>
        <w:rPr>
          <w:lang w:val="en"/>
        </w:rPr>
        <w:tab/>
        <w:t>control indoor unit</w:t>
      </w:r>
    </w:p>
    <w:p w14:paraId="57BD43FF" w14:textId="77777777" w:rsidR="00DB0DC2" w:rsidRPr="004D3218" w:rsidRDefault="00C5251D">
      <w:pPr>
        <w:pStyle w:val="BodyText"/>
        <w:spacing w:before="65"/>
        <w:ind w:left="194"/>
        <w:rPr>
          <w:lang w:val="en-US"/>
        </w:rPr>
      </w:pPr>
      <w:r>
        <w:rPr>
          <w:lang w:val="en"/>
        </w:rPr>
        <w:t xml:space="preserve">At the front of the </w:t>
      </w:r>
      <w:proofErr w:type="spellStart"/>
      <w:r>
        <w:rPr>
          <w:lang w:val="en"/>
        </w:rPr>
        <w:t>Elga</w:t>
      </w:r>
      <w:proofErr w:type="spellEnd"/>
      <w:r>
        <w:rPr>
          <w:lang w:val="en"/>
        </w:rPr>
        <w:t xml:space="preserve"> indoor unit is  the control panel, see figure 2.  In Table 1, the operation is</w:t>
      </w:r>
    </w:p>
    <w:p w14:paraId="12E67C29" w14:textId="77777777" w:rsidR="00DB0DC2" w:rsidRPr="004D3218" w:rsidRDefault="00C5251D">
      <w:pPr>
        <w:pStyle w:val="BodyText"/>
        <w:spacing w:after="4"/>
        <w:ind w:left="194"/>
        <w:rPr>
          <w:lang w:val="en-US"/>
        </w:rPr>
      </w:pPr>
      <w:r>
        <w:rPr>
          <w:lang w:val="en"/>
        </w:rPr>
        <w:t>of the push buttons and LEDs .</w:t>
      </w:r>
    </w:p>
    <w:p w14:paraId="2F35E14D" w14:textId="77777777" w:rsidR="00DB0DC2" w:rsidRDefault="00C5251D">
      <w:pPr>
        <w:pStyle w:val="BodyText"/>
        <w:ind w:left="3249"/>
      </w:pPr>
      <w:r>
        <w:rPr>
          <w:noProof/>
          <w:lang w:val="en-US"/>
        </w:rPr>
        <w:drawing>
          <wp:inline distT="0" distB="0" distL="0" distR="0" wp14:anchorId="602389D3" wp14:editId="4E6B5731">
            <wp:extent cx="2323232" cy="1916525"/>
            <wp:effectExtent l="0" t="0" r="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9" cstate="print"/>
                    <a:stretch>
                      <a:fillRect/>
                    </a:stretch>
                  </pic:blipFill>
                  <pic:spPr>
                    <a:xfrm>
                      <a:off x="0" y="0"/>
                      <a:ext cx="2323232" cy="1916525"/>
                    </a:xfrm>
                    <a:prstGeom prst="rect">
                      <a:avLst/>
                    </a:prstGeom>
                  </pic:spPr>
                </pic:pic>
              </a:graphicData>
            </a:graphic>
          </wp:inline>
        </w:drawing>
      </w:r>
    </w:p>
    <w:p w14:paraId="4111077C" w14:textId="77777777" w:rsidR="00DB0DC2" w:rsidRDefault="00C5251D">
      <w:pPr>
        <w:spacing w:before="102"/>
        <w:ind w:right="3990"/>
        <w:jc w:val="right"/>
        <w:rPr>
          <w:b/>
          <w:i/>
          <w:sz w:val="20"/>
        </w:rPr>
      </w:pPr>
      <w:r>
        <w:rPr>
          <w:b/>
          <w:i/>
          <w:w w:val="90"/>
          <w:sz w:val="20"/>
          <w:lang w:val="en"/>
        </w:rPr>
        <w:t xml:space="preserve">Figure 2: </w:t>
      </w:r>
      <w:proofErr w:type="spellStart"/>
      <w:r>
        <w:rPr>
          <w:b/>
          <w:i/>
          <w:w w:val="90"/>
          <w:sz w:val="20"/>
          <w:lang w:val="en"/>
        </w:rPr>
        <w:t>Elga</w:t>
      </w:r>
      <w:proofErr w:type="spellEnd"/>
      <w:r>
        <w:rPr>
          <w:b/>
          <w:i/>
          <w:w w:val="90"/>
          <w:sz w:val="20"/>
          <w:lang w:val="en"/>
        </w:rPr>
        <w:t xml:space="preserve"> control display</w:t>
      </w:r>
    </w:p>
    <w:p w14:paraId="455908F2" w14:textId="77777777" w:rsidR="00DB0DC2" w:rsidRDefault="00DB0DC2">
      <w:pPr>
        <w:pStyle w:val="BodyText"/>
        <w:spacing w:before="3"/>
        <w:rPr>
          <w:b/>
          <w:i/>
          <w:sz w:val="24"/>
        </w:rPr>
      </w:pPr>
    </w:p>
    <w:tbl>
      <w:tblPr>
        <w:tblW w:w="0" w:type="auto"/>
        <w:tblInd w:w="28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313"/>
        <w:gridCol w:w="8473"/>
      </w:tblGrid>
      <w:tr w:rsidR="00DB0DC2" w14:paraId="65276DCA" w14:textId="77777777">
        <w:trPr>
          <w:trHeight w:val="294"/>
        </w:trPr>
        <w:tc>
          <w:tcPr>
            <w:tcW w:w="1313" w:type="dxa"/>
            <w:tcBorders>
              <w:top w:val="nil"/>
              <w:left w:val="nil"/>
              <w:bottom w:val="nil"/>
              <w:right w:val="nil"/>
            </w:tcBorders>
            <w:shd w:val="clear" w:color="auto" w:fill="000000"/>
          </w:tcPr>
          <w:p w14:paraId="03B91125" w14:textId="77777777" w:rsidR="00DB0DC2" w:rsidRDefault="00C5251D">
            <w:pPr>
              <w:pStyle w:val="TableParagraph"/>
              <w:spacing w:before="47" w:line="227" w:lineRule="exact"/>
              <w:ind w:left="263"/>
              <w:rPr>
                <w:b/>
                <w:sz w:val="20"/>
              </w:rPr>
            </w:pPr>
            <w:r>
              <w:rPr>
                <w:b/>
                <w:color w:val="FFFFFF"/>
                <w:sz w:val="20"/>
                <w:lang w:val="en"/>
              </w:rPr>
              <w:t>Symbol</w:t>
            </w:r>
          </w:p>
        </w:tc>
        <w:tc>
          <w:tcPr>
            <w:tcW w:w="8473" w:type="dxa"/>
            <w:tcBorders>
              <w:top w:val="nil"/>
              <w:left w:val="nil"/>
              <w:bottom w:val="nil"/>
              <w:right w:val="nil"/>
            </w:tcBorders>
            <w:shd w:val="clear" w:color="auto" w:fill="000000"/>
          </w:tcPr>
          <w:p w14:paraId="6DD37B20" w14:textId="77777777" w:rsidR="00DB0DC2" w:rsidRDefault="00C5251D">
            <w:pPr>
              <w:pStyle w:val="TableParagraph"/>
              <w:spacing w:before="47" w:line="227" w:lineRule="exact"/>
              <w:ind w:left="3888" w:right="3832"/>
              <w:jc w:val="center"/>
              <w:rPr>
                <w:b/>
                <w:sz w:val="20"/>
              </w:rPr>
            </w:pPr>
            <w:r>
              <w:rPr>
                <w:b/>
                <w:color w:val="FFFFFF"/>
                <w:sz w:val="20"/>
                <w:lang w:val="en"/>
              </w:rPr>
              <w:t>Function</w:t>
            </w:r>
          </w:p>
        </w:tc>
      </w:tr>
      <w:tr w:rsidR="00DB0DC2" w14:paraId="00E9EEFC" w14:textId="77777777">
        <w:trPr>
          <w:trHeight w:val="1869"/>
        </w:trPr>
        <w:tc>
          <w:tcPr>
            <w:tcW w:w="1313" w:type="dxa"/>
            <w:tcBorders>
              <w:left w:val="thickThinMediumGap" w:sz="12" w:space="0" w:color="000000"/>
            </w:tcBorders>
          </w:tcPr>
          <w:p w14:paraId="34ABBF44" w14:textId="77777777" w:rsidR="00DB0DC2" w:rsidRDefault="00C5251D">
            <w:pPr>
              <w:pStyle w:val="TableParagraph"/>
              <w:spacing w:line="240" w:lineRule="auto"/>
              <w:ind w:left="112"/>
              <w:rPr>
                <w:sz w:val="20"/>
              </w:rPr>
            </w:pPr>
            <w:r>
              <w:rPr>
                <w:noProof/>
                <w:sz w:val="20"/>
                <w:lang w:val="en-US"/>
              </w:rPr>
              <w:drawing>
                <wp:inline distT="0" distB="0" distL="0" distR="0" wp14:anchorId="06FCD017" wp14:editId="2BC7BB4D">
                  <wp:extent cx="179508" cy="267176"/>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20" cstate="print"/>
                          <a:stretch>
                            <a:fillRect/>
                          </a:stretch>
                        </pic:blipFill>
                        <pic:spPr>
                          <a:xfrm>
                            <a:off x="0" y="0"/>
                            <a:ext cx="179508" cy="267176"/>
                          </a:xfrm>
                          <a:prstGeom prst="rect">
                            <a:avLst/>
                          </a:prstGeom>
                        </pic:spPr>
                      </pic:pic>
                    </a:graphicData>
                  </a:graphic>
                </wp:inline>
              </w:drawing>
            </w:r>
          </w:p>
        </w:tc>
        <w:tc>
          <w:tcPr>
            <w:tcW w:w="8473" w:type="dxa"/>
            <w:tcBorders>
              <w:right w:val="thickThinMediumGap" w:sz="12" w:space="0" w:color="000000"/>
            </w:tcBorders>
          </w:tcPr>
          <w:p w14:paraId="3BD56839" w14:textId="77777777" w:rsidR="00DB0DC2" w:rsidRPr="004D3218" w:rsidRDefault="00C5251D">
            <w:pPr>
              <w:pStyle w:val="TableParagraph"/>
              <w:spacing w:line="218" w:lineRule="exact"/>
              <w:rPr>
                <w:b/>
                <w:sz w:val="20"/>
                <w:lang w:val="en-US"/>
              </w:rPr>
            </w:pPr>
            <w:r>
              <w:rPr>
                <w:b/>
                <w:sz w:val="20"/>
                <w:lang w:val="en"/>
              </w:rPr>
              <w:t>On/off button 1 (Red LED)</w:t>
            </w:r>
          </w:p>
          <w:p w14:paraId="050C285B" w14:textId="77777777" w:rsidR="00DB0DC2" w:rsidRPr="004D3218" w:rsidRDefault="00C5251D">
            <w:pPr>
              <w:pStyle w:val="TableParagraph"/>
              <w:spacing w:before="43" w:line="240" w:lineRule="auto"/>
              <w:ind w:right="-15"/>
              <w:rPr>
                <w:sz w:val="20"/>
                <w:lang w:val="en-US"/>
              </w:rPr>
            </w:pPr>
            <w:r w:rsidRPr="007A6D42">
              <w:rPr>
                <w:sz w:val="20"/>
                <w:highlight w:val="yellow"/>
                <w:lang w:val="en"/>
              </w:rPr>
              <w:t>LED on: the heat pump is switched on and will function together with the boiler for  heating.</w:t>
            </w:r>
          </w:p>
          <w:p w14:paraId="3E74CFC6" w14:textId="77777777" w:rsidR="00DB0DC2" w:rsidRPr="004D3218" w:rsidRDefault="00C5251D">
            <w:pPr>
              <w:pStyle w:val="TableParagraph"/>
              <w:spacing w:before="40" w:line="244" w:lineRule="auto"/>
              <w:rPr>
                <w:sz w:val="20"/>
                <w:lang w:val="en-US"/>
              </w:rPr>
            </w:pPr>
            <w:r>
              <w:rPr>
                <w:sz w:val="20"/>
                <w:lang w:val="en"/>
              </w:rPr>
              <w:t>LED off: the heat pump is switched off.</w:t>
            </w:r>
            <w:r>
              <w:rPr>
                <w:lang w:val="en"/>
              </w:rPr>
              <w:t xml:space="preserve"> </w:t>
            </w:r>
            <w:r>
              <w:rPr>
                <w:sz w:val="20"/>
                <w:lang w:val="en"/>
              </w:rPr>
              <w:t xml:space="preserve"> Only  the central heating boiler will be  used for heating</w:t>
            </w:r>
            <w:r>
              <w:rPr>
                <w:lang w:val="en"/>
              </w:rPr>
              <w:t>.</w:t>
            </w:r>
          </w:p>
          <w:p w14:paraId="2253B8EC" w14:textId="77777777" w:rsidR="00DB0DC2" w:rsidRDefault="00C5251D">
            <w:pPr>
              <w:pStyle w:val="TableParagraph"/>
              <w:spacing w:before="30" w:line="240" w:lineRule="auto"/>
              <w:ind w:right="-15"/>
              <w:rPr>
                <w:sz w:val="20"/>
              </w:rPr>
            </w:pPr>
            <w:r>
              <w:rPr>
                <w:sz w:val="20"/>
                <w:lang w:val="en"/>
              </w:rPr>
              <w:t xml:space="preserve">LED flashes: </w:t>
            </w:r>
            <w:proofErr w:type="spellStart"/>
            <w:r>
              <w:rPr>
                <w:sz w:val="20"/>
                <w:lang w:val="en"/>
              </w:rPr>
              <w:t>Elga</w:t>
            </w:r>
            <w:proofErr w:type="spellEnd"/>
            <w:r>
              <w:rPr>
                <w:sz w:val="20"/>
                <w:lang w:val="en"/>
              </w:rPr>
              <w:t xml:space="preserve"> is externally  blocked for heating, for example by an external after-control.</w:t>
            </w:r>
            <w:r>
              <w:rPr>
                <w:lang w:val="en"/>
              </w:rPr>
              <w:t xml:space="preserve"> </w:t>
            </w:r>
            <w:r>
              <w:rPr>
                <w:sz w:val="20"/>
                <w:lang w:val="en"/>
              </w:rPr>
              <w:t xml:space="preserve"> Or the scheme is  starting up.</w:t>
            </w:r>
          </w:p>
        </w:tc>
      </w:tr>
      <w:tr w:rsidR="00DB0DC2" w:rsidRPr="004D3218" w14:paraId="661E305F" w14:textId="77777777">
        <w:trPr>
          <w:trHeight w:val="1723"/>
        </w:trPr>
        <w:tc>
          <w:tcPr>
            <w:tcW w:w="1313" w:type="dxa"/>
            <w:tcBorders>
              <w:left w:val="thickThinMediumGap" w:sz="12" w:space="0" w:color="000000"/>
            </w:tcBorders>
          </w:tcPr>
          <w:p w14:paraId="2981E455" w14:textId="77777777" w:rsidR="00DB0DC2" w:rsidRDefault="00C5251D">
            <w:pPr>
              <w:pStyle w:val="TableParagraph"/>
              <w:spacing w:line="240" w:lineRule="auto"/>
              <w:ind w:left="55"/>
              <w:rPr>
                <w:sz w:val="20"/>
              </w:rPr>
            </w:pPr>
            <w:r>
              <w:rPr>
                <w:noProof/>
                <w:sz w:val="20"/>
                <w:lang w:val="en-US"/>
              </w:rPr>
              <w:drawing>
                <wp:inline distT="0" distB="0" distL="0" distR="0" wp14:anchorId="2869549D" wp14:editId="6BDFC421">
                  <wp:extent cx="275817" cy="271462"/>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21" cstate="print"/>
                          <a:stretch>
                            <a:fillRect/>
                          </a:stretch>
                        </pic:blipFill>
                        <pic:spPr>
                          <a:xfrm>
                            <a:off x="0" y="0"/>
                            <a:ext cx="275817" cy="271462"/>
                          </a:xfrm>
                          <a:prstGeom prst="rect">
                            <a:avLst/>
                          </a:prstGeom>
                        </pic:spPr>
                      </pic:pic>
                    </a:graphicData>
                  </a:graphic>
                </wp:inline>
              </w:drawing>
            </w:r>
          </w:p>
        </w:tc>
        <w:tc>
          <w:tcPr>
            <w:tcW w:w="8473" w:type="dxa"/>
            <w:tcBorders>
              <w:right w:val="thickThinMediumGap" w:sz="12" w:space="0" w:color="000000"/>
            </w:tcBorders>
          </w:tcPr>
          <w:p w14:paraId="77215FDA" w14:textId="77777777" w:rsidR="00DB0DC2" w:rsidRPr="004D3218" w:rsidRDefault="00C5251D">
            <w:pPr>
              <w:pStyle w:val="TableParagraph"/>
              <w:spacing w:line="220" w:lineRule="exact"/>
              <w:rPr>
                <w:b/>
                <w:sz w:val="20"/>
                <w:lang w:val="en-US"/>
              </w:rPr>
            </w:pPr>
            <w:r>
              <w:rPr>
                <w:b/>
                <w:sz w:val="20"/>
                <w:lang w:val="en"/>
              </w:rPr>
              <w:t xml:space="preserve"> Release cooling button 2 (Blue LED)</w:t>
            </w:r>
          </w:p>
          <w:p w14:paraId="566724C5" w14:textId="77777777" w:rsidR="00DB0DC2" w:rsidRPr="004D3218" w:rsidRDefault="00C5251D">
            <w:pPr>
              <w:pStyle w:val="TableParagraph"/>
              <w:spacing w:before="149" w:line="240" w:lineRule="auto"/>
              <w:rPr>
                <w:sz w:val="20"/>
                <w:lang w:val="en-US"/>
              </w:rPr>
            </w:pPr>
            <w:r>
              <w:rPr>
                <w:sz w:val="20"/>
                <w:lang w:val="en"/>
              </w:rPr>
              <w:t>LED is lit: the heat pump can be used for cooling.</w:t>
            </w:r>
          </w:p>
          <w:p w14:paraId="4DFA7175" w14:textId="77777777" w:rsidR="00DB0DC2" w:rsidRPr="004D3218" w:rsidRDefault="00C5251D">
            <w:pPr>
              <w:pStyle w:val="TableParagraph"/>
              <w:spacing w:before="144" w:line="240" w:lineRule="auto"/>
              <w:ind w:right="-15"/>
              <w:rPr>
                <w:sz w:val="20"/>
                <w:lang w:val="en-US"/>
              </w:rPr>
            </w:pPr>
            <w:r>
              <w:rPr>
                <w:sz w:val="20"/>
                <w:lang w:val="en"/>
              </w:rPr>
              <w:t xml:space="preserve">LED flashes: </w:t>
            </w:r>
            <w:proofErr w:type="spellStart"/>
            <w:r>
              <w:rPr>
                <w:sz w:val="20"/>
                <w:lang w:val="en"/>
              </w:rPr>
              <w:t>Elga</w:t>
            </w:r>
            <w:proofErr w:type="spellEnd"/>
            <w:r>
              <w:rPr>
                <w:sz w:val="20"/>
                <w:lang w:val="en"/>
              </w:rPr>
              <w:t xml:space="preserve"> is externally  blocked for cooling, for example by an external after-control .</w:t>
            </w:r>
          </w:p>
          <w:p w14:paraId="1BDF71D1" w14:textId="77777777" w:rsidR="00DB0DC2" w:rsidRPr="004D3218" w:rsidRDefault="00C5251D">
            <w:pPr>
              <w:pStyle w:val="TableParagraph"/>
              <w:spacing w:before="140" w:line="240" w:lineRule="auto"/>
              <w:rPr>
                <w:sz w:val="20"/>
                <w:lang w:val="en-US"/>
              </w:rPr>
            </w:pPr>
            <w:r>
              <w:rPr>
                <w:sz w:val="20"/>
                <w:lang w:val="en"/>
              </w:rPr>
              <w:t>LED is not lit: the heat pump cannot  be used for cooling.</w:t>
            </w:r>
          </w:p>
        </w:tc>
      </w:tr>
      <w:tr w:rsidR="00DB0DC2" w:rsidRPr="004D3218" w14:paraId="07A8A1F6" w14:textId="77777777">
        <w:trPr>
          <w:trHeight w:val="1727"/>
        </w:trPr>
        <w:tc>
          <w:tcPr>
            <w:tcW w:w="1313" w:type="dxa"/>
            <w:tcBorders>
              <w:left w:val="thickThinMediumGap" w:sz="12" w:space="0" w:color="000000"/>
            </w:tcBorders>
          </w:tcPr>
          <w:p w14:paraId="2F32975C" w14:textId="77777777" w:rsidR="00DB0DC2" w:rsidRPr="004D3218" w:rsidRDefault="00DB0DC2">
            <w:pPr>
              <w:pStyle w:val="TableParagraph"/>
              <w:spacing w:before="10" w:line="240" w:lineRule="auto"/>
              <w:ind w:left="0"/>
              <w:rPr>
                <w:b/>
                <w:i/>
                <w:sz w:val="5"/>
                <w:lang w:val="en-US"/>
              </w:rPr>
            </w:pPr>
          </w:p>
          <w:p w14:paraId="42E57F03" w14:textId="77777777" w:rsidR="00DB0DC2" w:rsidRDefault="00C5251D">
            <w:pPr>
              <w:pStyle w:val="TableParagraph"/>
              <w:spacing w:line="240" w:lineRule="auto"/>
              <w:ind w:left="169"/>
              <w:rPr>
                <w:sz w:val="20"/>
              </w:rPr>
            </w:pPr>
            <w:r>
              <w:rPr>
                <w:noProof/>
                <w:sz w:val="20"/>
                <w:lang w:val="en-US"/>
              </w:rPr>
              <w:drawing>
                <wp:inline distT="0" distB="0" distL="0" distR="0" wp14:anchorId="02740F91" wp14:editId="3985DE9B">
                  <wp:extent cx="261701" cy="287750"/>
                  <wp:effectExtent l="0" t="0" r="0" b="0"/>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22" cstate="print"/>
                          <a:stretch>
                            <a:fillRect/>
                          </a:stretch>
                        </pic:blipFill>
                        <pic:spPr>
                          <a:xfrm>
                            <a:off x="0" y="0"/>
                            <a:ext cx="261701" cy="287750"/>
                          </a:xfrm>
                          <a:prstGeom prst="rect">
                            <a:avLst/>
                          </a:prstGeom>
                        </pic:spPr>
                      </pic:pic>
                    </a:graphicData>
                  </a:graphic>
                </wp:inline>
              </w:drawing>
            </w:r>
          </w:p>
        </w:tc>
        <w:tc>
          <w:tcPr>
            <w:tcW w:w="8473" w:type="dxa"/>
            <w:tcBorders>
              <w:right w:val="thickThinMediumGap" w:sz="12" w:space="0" w:color="000000"/>
            </w:tcBorders>
          </w:tcPr>
          <w:p w14:paraId="794660B7" w14:textId="77777777" w:rsidR="00DB0DC2" w:rsidRPr="004D3218" w:rsidRDefault="00C5251D">
            <w:pPr>
              <w:pStyle w:val="TableParagraph"/>
              <w:spacing w:line="225" w:lineRule="exact"/>
              <w:rPr>
                <w:b/>
                <w:sz w:val="20"/>
                <w:lang w:val="en-US"/>
              </w:rPr>
            </w:pPr>
            <w:r>
              <w:rPr>
                <w:b/>
                <w:sz w:val="20"/>
                <w:lang w:val="en"/>
              </w:rPr>
              <w:t>Business indication outdoor unit (Green LED)</w:t>
            </w:r>
          </w:p>
          <w:p w14:paraId="1BF94963" w14:textId="77777777" w:rsidR="00DB0DC2" w:rsidRPr="004D3218" w:rsidRDefault="00C5251D">
            <w:pPr>
              <w:pStyle w:val="TableParagraph"/>
              <w:spacing w:before="144" w:line="391" w:lineRule="auto"/>
              <w:ind w:right="5297"/>
              <w:rPr>
                <w:sz w:val="20"/>
                <w:lang w:val="en-US"/>
              </w:rPr>
            </w:pPr>
            <w:r>
              <w:rPr>
                <w:sz w:val="20"/>
                <w:lang w:val="en"/>
              </w:rPr>
              <w:t>Off: the outdoor unit is in standby On: the outdoor unit is in operation</w:t>
            </w:r>
          </w:p>
          <w:p w14:paraId="45812D03" w14:textId="77777777" w:rsidR="00DB0DC2" w:rsidRPr="004D3218" w:rsidRDefault="00C5251D">
            <w:pPr>
              <w:pStyle w:val="TableParagraph"/>
              <w:spacing w:line="240" w:lineRule="auto"/>
              <w:rPr>
                <w:sz w:val="20"/>
                <w:lang w:val="en-US"/>
              </w:rPr>
            </w:pPr>
            <w:r>
              <w:rPr>
                <w:spacing w:val="-1"/>
                <w:sz w:val="20"/>
                <w:lang w:val="en"/>
              </w:rPr>
              <w:t>Flashing:</w:t>
            </w:r>
            <w:r>
              <w:rPr>
                <w:sz w:val="20"/>
                <w:lang w:val="en"/>
              </w:rPr>
              <w:t xml:space="preserve"> Toshiba is not running yet while there  is demand (pre-turn time or disabled due to maximum temperature).</w:t>
            </w:r>
          </w:p>
        </w:tc>
      </w:tr>
      <w:tr w:rsidR="00DB0DC2" w:rsidRPr="004D3218" w14:paraId="06F36040" w14:textId="77777777">
        <w:trPr>
          <w:trHeight w:val="1727"/>
        </w:trPr>
        <w:tc>
          <w:tcPr>
            <w:tcW w:w="1313" w:type="dxa"/>
            <w:tcBorders>
              <w:left w:val="thickThinMediumGap" w:sz="12" w:space="0" w:color="000000"/>
            </w:tcBorders>
          </w:tcPr>
          <w:p w14:paraId="6B5A13FC" w14:textId="77777777" w:rsidR="00DB0DC2" w:rsidRDefault="00C5251D">
            <w:pPr>
              <w:pStyle w:val="TableParagraph"/>
              <w:spacing w:line="240" w:lineRule="auto"/>
              <w:ind w:left="113"/>
              <w:rPr>
                <w:sz w:val="20"/>
              </w:rPr>
            </w:pPr>
            <w:r>
              <w:rPr>
                <w:noProof/>
                <w:sz w:val="20"/>
                <w:lang w:val="en-US"/>
              </w:rPr>
              <w:drawing>
                <wp:inline distT="0" distB="0" distL="0" distR="0" wp14:anchorId="5FB9AB3D" wp14:editId="70EB2636">
                  <wp:extent cx="240715" cy="246887"/>
                  <wp:effectExtent l="0" t="0" r="0" b="0"/>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23" cstate="print"/>
                          <a:stretch>
                            <a:fillRect/>
                          </a:stretch>
                        </pic:blipFill>
                        <pic:spPr>
                          <a:xfrm>
                            <a:off x="0" y="0"/>
                            <a:ext cx="240715" cy="246887"/>
                          </a:xfrm>
                          <a:prstGeom prst="rect">
                            <a:avLst/>
                          </a:prstGeom>
                        </pic:spPr>
                      </pic:pic>
                    </a:graphicData>
                  </a:graphic>
                </wp:inline>
              </w:drawing>
            </w:r>
          </w:p>
        </w:tc>
        <w:tc>
          <w:tcPr>
            <w:tcW w:w="8473" w:type="dxa"/>
            <w:tcBorders>
              <w:right w:val="thickThinMediumGap" w:sz="12" w:space="0" w:color="000000"/>
            </w:tcBorders>
          </w:tcPr>
          <w:p w14:paraId="79BD9E88" w14:textId="77777777" w:rsidR="00DB0DC2" w:rsidRPr="004D3218" w:rsidRDefault="00C5251D">
            <w:pPr>
              <w:pStyle w:val="TableParagraph"/>
              <w:spacing w:line="220" w:lineRule="exact"/>
              <w:rPr>
                <w:b/>
                <w:sz w:val="20"/>
                <w:lang w:val="en-US"/>
              </w:rPr>
            </w:pPr>
            <w:r>
              <w:rPr>
                <w:b/>
                <w:sz w:val="20"/>
                <w:lang w:val="en"/>
              </w:rPr>
              <w:t>Operating indication boiler (Orange LED)</w:t>
            </w:r>
          </w:p>
          <w:p w14:paraId="7A77CE80" w14:textId="77777777" w:rsidR="00DB0DC2" w:rsidRPr="004D3218" w:rsidRDefault="00C5251D">
            <w:pPr>
              <w:pStyle w:val="TableParagraph"/>
              <w:spacing w:before="149" w:line="391" w:lineRule="auto"/>
              <w:ind w:right="5741"/>
              <w:rPr>
                <w:sz w:val="20"/>
                <w:lang w:val="en-US"/>
              </w:rPr>
            </w:pPr>
            <w:r>
              <w:rPr>
                <w:sz w:val="20"/>
                <w:lang w:val="en"/>
              </w:rPr>
              <w:t>Off: the boiler is on standby On: the boiler is in operation</w:t>
            </w:r>
          </w:p>
          <w:p w14:paraId="6139F185" w14:textId="77777777" w:rsidR="00DB0DC2" w:rsidRPr="004D3218" w:rsidRDefault="00C5251D">
            <w:pPr>
              <w:pStyle w:val="TableParagraph"/>
              <w:spacing w:line="240" w:lineRule="auto"/>
              <w:rPr>
                <w:sz w:val="20"/>
                <w:lang w:val="en-US"/>
              </w:rPr>
            </w:pPr>
            <w:r>
              <w:rPr>
                <w:sz w:val="20"/>
                <w:lang w:val="en"/>
              </w:rPr>
              <w:t>Flashing: there is  enough demand on the thermostat to</w:t>
            </w:r>
            <w:r>
              <w:rPr>
                <w:lang w:val="en"/>
              </w:rPr>
              <w:t xml:space="preserve"> use </w:t>
            </w:r>
            <w:r>
              <w:rPr>
                <w:sz w:val="20"/>
                <w:lang w:val="en"/>
              </w:rPr>
              <w:t xml:space="preserve"> the boiler  , but the boiler is off because</w:t>
            </w:r>
            <w:r>
              <w:rPr>
                <w:lang w:val="en"/>
              </w:rPr>
              <w:t xml:space="preserve">, </w:t>
            </w:r>
            <w:r>
              <w:rPr>
                <w:sz w:val="20"/>
                <w:lang w:val="en"/>
              </w:rPr>
              <w:t xml:space="preserve"> for example, the water temperature has reached the set point</w:t>
            </w:r>
            <w:r>
              <w:rPr>
                <w:lang w:val="en"/>
              </w:rPr>
              <w:t>.</w:t>
            </w:r>
          </w:p>
        </w:tc>
      </w:tr>
      <w:tr w:rsidR="00DB0DC2" w:rsidRPr="004D3218" w14:paraId="58000C53" w14:textId="77777777">
        <w:trPr>
          <w:trHeight w:val="1497"/>
        </w:trPr>
        <w:tc>
          <w:tcPr>
            <w:tcW w:w="1313" w:type="dxa"/>
            <w:tcBorders>
              <w:left w:val="thickThinMediumGap" w:sz="12" w:space="0" w:color="000000"/>
            </w:tcBorders>
          </w:tcPr>
          <w:p w14:paraId="41C01E10" w14:textId="77777777" w:rsidR="00DB0DC2" w:rsidRDefault="00C5251D">
            <w:pPr>
              <w:pStyle w:val="TableParagraph"/>
              <w:spacing w:line="240" w:lineRule="auto"/>
              <w:ind w:left="55"/>
              <w:rPr>
                <w:sz w:val="20"/>
              </w:rPr>
            </w:pPr>
            <w:r>
              <w:rPr>
                <w:noProof/>
                <w:sz w:val="20"/>
                <w:lang w:val="en-US"/>
              </w:rPr>
              <w:drawing>
                <wp:inline distT="0" distB="0" distL="0" distR="0" wp14:anchorId="0825EAC5" wp14:editId="31AC3280">
                  <wp:extent cx="360638" cy="270510"/>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4" cstate="print"/>
                          <a:stretch>
                            <a:fillRect/>
                          </a:stretch>
                        </pic:blipFill>
                        <pic:spPr>
                          <a:xfrm>
                            <a:off x="0" y="0"/>
                            <a:ext cx="360638" cy="270510"/>
                          </a:xfrm>
                          <a:prstGeom prst="rect">
                            <a:avLst/>
                          </a:prstGeom>
                        </pic:spPr>
                      </pic:pic>
                    </a:graphicData>
                  </a:graphic>
                </wp:inline>
              </w:drawing>
            </w:r>
          </w:p>
        </w:tc>
        <w:tc>
          <w:tcPr>
            <w:tcW w:w="8473" w:type="dxa"/>
            <w:tcBorders>
              <w:right w:val="thickThinMediumGap" w:sz="12" w:space="0" w:color="000000"/>
            </w:tcBorders>
          </w:tcPr>
          <w:p w14:paraId="024E291A" w14:textId="77777777" w:rsidR="00DB0DC2" w:rsidRPr="004D3218" w:rsidRDefault="00C5251D">
            <w:pPr>
              <w:pStyle w:val="TableParagraph"/>
              <w:spacing w:line="220" w:lineRule="exact"/>
              <w:rPr>
                <w:b/>
                <w:sz w:val="20"/>
                <w:lang w:val="en-US"/>
              </w:rPr>
            </w:pPr>
            <w:r>
              <w:rPr>
                <w:b/>
                <w:sz w:val="20"/>
                <w:lang w:val="en"/>
              </w:rPr>
              <w:t>Interference (Yellow LED)</w:t>
            </w:r>
          </w:p>
          <w:p w14:paraId="0B8B8365" w14:textId="77777777" w:rsidR="00DB0DC2" w:rsidRPr="004D3218" w:rsidRDefault="00C5251D">
            <w:pPr>
              <w:pStyle w:val="TableParagraph"/>
              <w:spacing w:before="149" w:line="240" w:lineRule="auto"/>
              <w:rPr>
                <w:sz w:val="20"/>
                <w:lang w:val="en-US"/>
              </w:rPr>
            </w:pPr>
            <w:r>
              <w:rPr>
                <w:sz w:val="20"/>
                <w:lang w:val="en"/>
              </w:rPr>
              <w:t xml:space="preserve">Off: the </w:t>
            </w:r>
            <w:proofErr w:type="spellStart"/>
            <w:r>
              <w:rPr>
                <w:sz w:val="20"/>
                <w:lang w:val="en"/>
              </w:rPr>
              <w:t>Elga</w:t>
            </w:r>
            <w:proofErr w:type="spellEnd"/>
            <w:r>
              <w:rPr>
                <w:sz w:val="20"/>
                <w:lang w:val="en"/>
              </w:rPr>
              <w:t xml:space="preserve"> has no malfunction.</w:t>
            </w:r>
          </w:p>
          <w:p w14:paraId="023C6EF9" w14:textId="77777777" w:rsidR="00DB0DC2" w:rsidRPr="004D3218" w:rsidRDefault="00C5251D">
            <w:pPr>
              <w:pStyle w:val="TableParagraph"/>
              <w:spacing w:before="144" w:line="240" w:lineRule="auto"/>
              <w:rPr>
                <w:sz w:val="20"/>
                <w:lang w:val="en-US"/>
              </w:rPr>
            </w:pPr>
            <w:r>
              <w:rPr>
                <w:sz w:val="20"/>
                <w:lang w:val="en"/>
              </w:rPr>
              <w:t xml:space="preserve">Flashing: The </w:t>
            </w:r>
            <w:proofErr w:type="spellStart"/>
            <w:r>
              <w:rPr>
                <w:sz w:val="20"/>
                <w:lang w:val="en"/>
              </w:rPr>
              <w:t>Elga</w:t>
            </w:r>
            <w:proofErr w:type="spellEnd"/>
            <w:r>
              <w:rPr>
                <w:sz w:val="20"/>
                <w:lang w:val="en"/>
              </w:rPr>
              <w:t xml:space="preserve"> has a malfunction and is locked.</w:t>
            </w:r>
          </w:p>
          <w:p w14:paraId="6379F02E" w14:textId="77777777" w:rsidR="00DB0DC2" w:rsidRPr="004D3218" w:rsidRDefault="00C5251D">
            <w:pPr>
              <w:pStyle w:val="TableParagraph"/>
              <w:spacing w:before="145" w:line="240" w:lineRule="auto"/>
              <w:rPr>
                <w:sz w:val="20"/>
                <w:lang w:val="en-US"/>
              </w:rPr>
            </w:pPr>
            <w:r>
              <w:rPr>
                <w:sz w:val="20"/>
                <w:lang w:val="en"/>
              </w:rPr>
              <w:t>In  the</w:t>
            </w:r>
            <w:r>
              <w:rPr>
                <w:lang w:val="en"/>
              </w:rPr>
              <w:t xml:space="preserve"> event</w:t>
            </w:r>
            <w:r>
              <w:rPr>
                <w:sz w:val="20"/>
                <w:lang w:val="en"/>
              </w:rPr>
              <w:t xml:space="preserve"> of a malfunction, warn the installer</w:t>
            </w:r>
            <w:r>
              <w:rPr>
                <w:lang w:val="en"/>
              </w:rPr>
              <w:t xml:space="preserve"> and </w:t>
            </w:r>
            <w:r>
              <w:rPr>
                <w:sz w:val="20"/>
                <w:lang w:val="en"/>
              </w:rPr>
              <w:t xml:space="preserve"> turn off</w:t>
            </w:r>
            <w:r>
              <w:rPr>
                <w:lang w:val="en"/>
              </w:rPr>
              <w:t xml:space="preserve"> the </w:t>
            </w:r>
            <w:r>
              <w:rPr>
                <w:sz w:val="20"/>
                <w:lang w:val="en"/>
              </w:rPr>
              <w:t xml:space="preserve"> </w:t>
            </w:r>
            <w:proofErr w:type="spellStart"/>
            <w:r>
              <w:rPr>
                <w:sz w:val="20"/>
                <w:lang w:val="en"/>
              </w:rPr>
              <w:t>Elga</w:t>
            </w:r>
            <w:proofErr w:type="spellEnd"/>
            <w:r>
              <w:rPr>
                <w:sz w:val="20"/>
                <w:lang w:val="en"/>
              </w:rPr>
              <w:t xml:space="preserve"> with button 1.</w:t>
            </w:r>
          </w:p>
        </w:tc>
      </w:tr>
    </w:tbl>
    <w:p w14:paraId="14E5C085" w14:textId="58651467" w:rsidR="00DB0DC2" w:rsidRDefault="00BF7AD5">
      <w:pPr>
        <w:pStyle w:val="BodyText"/>
        <w:spacing w:line="86" w:lineRule="exact"/>
        <w:ind w:left="194"/>
        <w:rPr>
          <w:sz w:val="8"/>
        </w:rPr>
      </w:pPr>
      <w:r>
        <w:rPr>
          <w:noProof/>
          <w:position w:val="-1"/>
          <w:sz w:val="8"/>
          <w:lang w:val="en-US"/>
        </w:rPr>
        <mc:AlternateContent>
          <mc:Choice Requires="wpg">
            <w:drawing>
              <wp:inline distT="0" distB="0" distL="0" distR="0" wp14:anchorId="267FDFFA" wp14:editId="1D29671A">
                <wp:extent cx="6269355" cy="55245"/>
                <wp:effectExtent l="2540" t="0" r="0" b="0"/>
                <wp:docPr id="81" name="docshapegroup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69355" cy="55245"/>
                          <a:chOff x="0" y="0"/>
                          <a:chExt cx="9873" cy="87"/>
                        </a:xfrm>
                      </wpg:grpSpPr>
                      <wps:wsp>
                        <wps:cNvPr id="82" name="docshape18"/>
                        <wps:cNvSpPr>
                          <a:spLocks/>
                        </wps:cNvSpPr>
                        <wps:spPr bwMode="auto">
                          <a:xfrm>
                            <a:off x="0" y="0"/>
                            <a:ext cx="9873" cy="87"/>
                          </a:xfrm>
                          <a:custGeom>
                            <a:avLst/>
                            <a:gdLst>
                              <a:gd name="T0" fmla="*/ 1349 w 9873"/>
                              <a:gd name="T1" fmla="*/ 29 h 87"/>
                              <a:gd name="T2" fmla="*/ 86 w 9873"/>
                              <a:gd name="T3" fmla="*/ 29 h 87"/>
                              <a:gd name="T4" fmla="*/ 58 w 9873"/>
                              <a:gd name="T5" fmla="*/ 29 h 87"/>
                              <a:gd name="T6" fmla="*/ 58 w 9873"/>
                              <a:gd name="T7" fmla="*/ 0 h 87"/>
                              <a:gd name="T8" fmla="*/ 0 w 9873"/>
                              <a:gd name="T9" fmla="*/ 0 h 87"/>
                              <a:gd name="T10" fmla="*/ 0 w 9873"/>
                              <a:gd name="T11" fmla="*/ 29 h 87"/>
                              <a:gd name="T12" fmla="*/ 0 w 9873"/>
                              <a:gd name="T13" fmla="*/ 86 h 87"/>
                              <a:gd name="T14" fmla="*/ 58 w 9873"/>
                              <a:gd name="T15" fmla="*/ 86 h 87"/>
                              <a:gd name="T16" fmla="*/ 86 w 9873"/>
                              <a:gd name="T17" fmla="*/ 86 h 87"/>
                              <a:gd name="T18" fmla="*/ 1349 w 9873"/>
                              <a:gd name="T19" fmla="*/ 86 h 87"/>
                              <a:gd name="T20" fmla="*/ 1349 w 9873"/>
                              <a:gd name="T21" fmla="*/ 29 h 87"/>
                              <a:gd name="T22" fmla="*/ 9873 w 9873"/>
                              <a:gd name="T23" fmla="*/ 0 h 87"/>
                              <a:gd name="T24" fmla="*/ 9815 w 9873"/>
                              <a:gd name="T25" fmla="*/ 0 h 87"/>
                              <a:gd name="T26" fmla="*/ 9815 w 9873"/>
                              <a:gd name="T27" fmla="*/ 29 h 87"/>
                              <a:gd name="T28" fmla="*/ 9786 w 9873"/>
                              <a:gd name="T29" fmla="*/ 29 h 87"/>
                              <a:gd name="T30" fmla="*/ 1436 w 9873"/>
                              <a:gd name="T31" fmla="*/ 29 h 87"/>
                              <a:gd name="T32" fmla="*/ 1349 w 9873"/>
                              <a:gd name="T33" fmla="*/ 29 h 87"/>
                              <a:gd name="T34" fmla="*/ 1349 w 9873"/>
                              <a:gd name="T35" fmla="*/ 86 h 87"/>
                              <a:gd name="T36" fmla="*/ 1436 w 9873"/>
                              <a:gd name="T37" fmla="*/ 86 h 87"/>
                              <a:gd name="T38" fmla="*/ 9786 w 9873"/>
                              <a:gd name="T39" fmla="*/ 86 h 87"/>
                              <a:gd name="T40" fmla="*/ 9815 w 9873"/>
                              <a:gd name="T41" fmla="*/ 86 h 87"/>
                              <a:gd name="T42" fmla="*/ 9873 w 9873"/>
                              <a:gd name="T43" fmla="*/ 86 h 87"/>
                              <a:gd name="T44" fmla="*/ 9873 w 9873"/>
                              <a:gd name="T45" fmla="*/ 29 h 87"/>
                              <a:gd name="T46" fmla="*/ 9873 w 9873"/>
                              <a:gd name="T47" fmla="*/ 0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9873" h="87">
                                <a:moveTo>
                                  <a:pt x="1349" y="29"/>
                                </a:moveTo>
                                <a:lnTo>
                                  <a:pt x="86" y="29"/>
                                </a:lnTo>
                                <a:lnTo>
                                  <a:pt x="58" y="29"/>
                                </a:lnTo>
                                <a:lnTo>
                                  <a:pt x="58" y="0"/>
                                </a:lnTo>
                                <a:lnTo>
                                  <a:pt x="0" y="0"/>
                                </a:lnTo>
                                <a:lnTo>
                                  <a:pt x="0" y="29"/>
                                </a:lnTo>
                                <a:lnTo>
                                  <a:pt x="0" y="86"/>
                                </a:lnTo>
                                <a:lnTo>
                                  <a:pt x="58" y="86"/>
                                </a:lnTo>
                                <a:lnTo>
                                  <a:pt x="86" y="86"/>
                                </a:lnTo>
                                <a:lnTo>
                                  <a:pt x="1349" y="86"/>
                                </a:lnTo>
                                <a:lnTo>
                                  <a:pt x="1349" y="29"/>
                                </a:lnTo>
                                <a:close/>
                                <a:moveTo>
                                  <a:pt x="9873" y="0"/>
                                </a:moveTo>
                                <a:lnTo>
                                  <a:pt x="9815" y="0"/>
                                </a:lnTo>
                                <a:lnTo>
                                  <a:pt x="9815" y="29"/>
                                </a:lnTo>
                                <a:lnTo>
                                  <a:pt x="9786" y="29"/>
                                </a:lnTo>
                                <a:lnTo>
                                  <a:pt x="1436" y="29"/>
                                </a:lnTo>
                                <a:lnTo>
                                  <a:pt x="1349" y="29"/>
                                </a:lnTo>
                                <a:lnTo>
                                  <a:pt x="1349" y="86"/>
                                </a:lnTo>
                                <a:lnTo>
                                  <a:pt x="1436" y="86"/>
                                </a:lnTo>
                                <a:lnTo>
                                  <a:pt x="9786" y="86"/>
                                </a:lnTo>
                                <a:lnTo>
                                  <a:pt x="9815" y="86"/>
                                </a:lnTo>
                                <a:lnTo>
                                  <a:pt x="9873" y="86"/>
                                </a:lnTo>
                                <a:lnTo>
                                  <a:pt x="9873" y="29"/>
                                </a:lnTo>
                                <a:lnTo>
                                  <a:pt x="987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50DB6A4" id="docshapegroup17" o:spid="_x0000_s1026" style="width:493.65pt;height:4.35pt;mso-position-horizontal-relative:char;mso-position-vertical-relative:line" coordsize="9873,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">
                <v:shape id="docshape18" o:spid="_x0000_s1027" style="position:absolute;width:9873;height:87;visibility:visible;mso-wrap-style:square;v-text-anchor:top" coordsize="987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" path="m1349,29l86,29r-28,l58,,,,,29,,86r58,l86,86r1263,l1349,29xm9873,r-58,l9815,29r-29,l1436,29r-87,l1349,86r87,l9786,86r29,l9873,86r,-57l9873,xe" fillcolor="black" stroked="f">
                  <v:path arrowok="t" o:connecttype="custom" o:connectlocs="1349,29;86,29;58,29;58,0;0,0;0,29;0,86;58,86;86,86;1349,86;1349,29;9873,0;9815,0;9815,29;9786,29;1436,29;1349,29;1349,86;1436,86;9786,86;9815,86;9873,86;9873,29;9873,0" o:connectangles="0,0,0,0,0,0,0,0,0,0,0,0,0,0,0,0,0,0,0,0,0,0,0,0"/>
                </v:shape>
                <w10:anchorlock/>
              </v:group>
            </w:pict>
          </mc:Fallback>
        </mc:AlternateContent>
      </w:r>
    </w:p>
    <w:p w14:paraId="4D17652A" w14:textId="77777777" w:rsidR="00DB0DC2" w:rsidRDefault="00C5251D">
      <w:pPr>
        <w:spacing w:before="138"/>
        <w:ind w:right="4039"/>
        <w:jc w:val="right"/>
        <w:rPr>
          <w:b/>
          <w:i/>
          <w:sz w:val="20"/>
        </w:rPr>
      </w:pPr>
      <w:r>
        <w:rPr>
          <w:b/>
          <w:i/>
          <w:spacing w:val="-2"/>
          <w:w w:val="95"/>
          <w:sz w:val="20"/>
          <w:lang w:val="en"/>
        </w:rPr>
        <w:t>Table 1: Operation instruction</w:t>
      </w:r>
      <w:r>
        <w:rPr>
          <w:b/>
          <w:i/>
          <w:spacing w:val="-1"/>
          <w:w w:val="95"/>
          <w:sz w:val="20"/>
          <w:lang w:val="en"/>
        </w:rPr>
        <w:t xml:space="preserve"> </w:t>
      </w:r>
      <w:proofErr w:type="spellStart"/>
      <w:r>
        <w:rPr>
          <w:b/>
          <w:i/>
          <w:spacing w:val="-1"/>
          <w:w w:val="95"/>
          <w:sz w:val="20"/>
          <w:lang w:val="en"/>
        </w:rPr>
        <w:t>Elga</w:t>
      </w:r>
      <w:proofErr w:type="spellEnd"/>
    </w:p>
    <w:p w14:paraId="1590D49A" w14:textId="77777777" w:rsidR="00DB0DC2" w:rsidRDefault="00DB0DC2">
      <w:pPr>
        <w:jc w:val="right"/>
        <w:rPr>
          <w:sz w:val="20"/>
        </w:rPr>
        <w:sectPr w:rsidR="00DB0DC2">
          <w:pgSz w:w="11910" w:h="16840"/>
          <w:pgMar w:top="1100" w:right="760" w:bottom="1100" w:left="680" w:header="375" w:footer="906" w:gutter="0"/>
          <w:cols w:space="720"/>
        </w:sectPr>
      </w:pPr>
    </w:p>
    <w:p w14:paraId="7038D156" w14:textId="77777777" w:rsidR="00DB0DC2" w:rsidRDefault="00DB0DC2">
      <w:pPr>
        <w:pStyle w:val="BodyText"/>
        <w:spacing w:before="1"/>
        <w:rPr>
          <w:b/>
          <w:i/>
          <w:sz w:val="11"/>
        </w:rPr>
      </w:pPr>
    </w:p>
    <w:p w14:paraId="4EC3D5B0" w14:textId="77777777" w:rsidR="00DB0DC2" w:rsidRDefault="00C5251D">
      <w:pPr>
        <w:pStyle w:val="Heading1"/>
        <w:numPr>
          <w:ilvl w:val="0"/>
          <w:numId w:val="1"/>
        </w:numPr>
        <w:tabs>
          <w:tab w:val="left" w:pos="1116"/>
          <w:tab w:val="left" w:pos="1117"/>
        </w:tabs>
        <w:ind w:hanging="568"/>
        <w:jc w:val="left"/>
      </w:pPr>
      <w:bookmarkStart w:id="4" w:name="3_Thermostaat_instellen"/>
      <w:bookmarkStart w:id="5" w:name="_bookmark2"/>
      <w:bookmarkEnd w:id="4"/>
      <w:bookmarkEnd w:id="5"/>
      <w:r>
        <w:rPr>
          <w:lang w:val="en"/>
        </w:rPr>
        <w:t xml:space="preserve"> Set up thermostat</w:t>
      </w:r>
    </w:p>
    <w:p w14:paraId="49E9AE1C" w14:textId="77777777" w:rsidR="00DB0DC2" w:rsidRDefault="00C5251D">
      <w:pPr>
        <w:pStyle w:val="Heading3"/>
        <w:numPr>
          <w:ilvl w:val="1"/>
          <w:numId w:val="1"/>
        </w:numPr>
        <w:tabs>
          <w:tab w:val="left" w:pos="1116"/>
          <w:tab w:val="left" w:pos="1117"/>
        </w:tabs>
        <w:spacing w:before="118"/>
        <w:ind w:hanging="568"/>
      </w:pPr>
      <w:bookmarkStart w:id="6" w:name="3.1_Instelling_controleren"/>
      <w:bookmarkStart w:id="7" w:name="_bookmark3"/>
      <w:bookmarkEnd w:id="6"/>
      <w:bookmarkEnd w:id="7"/>
      <w:r>
        <w:rPr>
          <w:lang w:val="en"/>
        </w:rPr>
        <w:t>Check setting</w:t>
      </w:r>
    </w:p>
    <w:p w14:paraId="24C9349A" w14:textId="77777777" w:rsidR="00DB0DC2" w:rsidRPr="004D3218" w:rsidRDefault="00C5251D">
      <w:pPr>
        <w:pStyle w:val="BodyText"/>
        <w:spacing w:before="69"/>
        <w:ind w:left="549"/>
        <w:rPr>
          <w:lang w:val="en-US"/>
        </w:rPr>
      </w:pPr>
      <w:r>
        <w:rPr>
          <w:lang w:val="en"/>
        </w:rPr>
        <w:t xml:space="preserve">Because the </w:t>
      </w:r>
      <w:proofErr w:type="spellStart"/>
      <w:r>
        <w:rPr>
          <w:lang w:val="en"/>
        </w:rPr>
        <w:t>Elga</w:t>
      </w:r>
      <w:proofErr w:type="spellEnd"/>
      <w:r>
        <w:rPr>
          <w:lang w:val="en"/>
        </w:rPr>
        <w:t xml:space="preserve"> is a device that can also cool, the cooling function of the thermostat in the installers menu must be  active.  Even if you do not want to use the cooling functionality.</w:t>
      </w:r>
    </w:p>
    <w:p w14:paraId="55F3B5E9" w14:textId="77777777" w:rsidR="00DB0DC2" w:rsidRPr="004D3218" w:rsidRDefault="00DB0DC2">
      <w:pPr>
        <w:pStyle w:val="BodyText"/>
        <w:spacing w:before="8"/>
        <w:rPr>
          <w:sz w:val="19"/>
          <w:lang w:val="en-US"/>
        </w:rPr>
      </w:pPr>
    </w:p>
    <w:p w14:paraId="01968DCE" w14:textId="77777777" w:rsidR="00DB0DC2" w:rsidRPr="004D3218" w:rsidRDefault="00C5251D">
      <w:pPr>
        <w:pStyle w:val="BodyText"/>
        <w:spacing w:before="1"/>
        <w:ind w:left="549"/>
        <w:rPr>
          <w:lang w:val="en-US"/>
        </w:rPr>
      </w:pPr>
      <w:r>
        <w:rPr>
          <w:lang w:val="en"/>
        </w:rPr>
        <w:t xml:space="preserve">   To check whether the cooling function in the installers menu is active, press 'SET' on  the screen.</w:t>
      </w:r>
    </w:p>
    <w:p w14:paraId="07CAC95E" w14:textId="77777777" w:rsidR="00DB0DC2" w:rsidRPr="004D3218" w:rsidRDefault="00DB0DC2">
      <w:pPr>
        <w:pStyle w:val="BodyText"/>
        <w:rPr>
          <w:lang w:val="en-US"/>
        </w:rPr>
      </w:pPr>
    </w:p>
    <w:p w14:paraId="099BD11A" w14:textId="77777777" w:rsidR="00DB0DC2" w:rsidRPr="004D3218" w:rsidRDefault="00DB0DC2">
      <w:pPr>
        <w:pStyle w:val="BodyText"/>
        <w:rPr>
          <w:lang w:val="en-US"/>
        </w:rPr>
      </w:pPr>
    </w:p>
    <w:p w14:paraId="39B18908" w14:textId="77777777" w:rsidR="00DB0DC2" w:rsidRPr="004D3218" w:rsidRDefault="00DB0DC2">
      <w:pPr>
        <w:pStyle w:val="BodyText"/>
        <w:rPr>
          <w:lang w:val="en-US"/>
        </w:rPr>
      </w:pPr>
    </w:p>
    <w:p w14:paraId="6AE2CB09" w14:textId="77777777" w:rsidR="00DB0DC2" w:rsidRPr="004D3218" w:rsidRDefault="00DB0DC2">
      <w:pPr>
        <w:pStyle w:val="BodyText"/>
        <w:rPr>
          <w:lang w:val="en-US"/>
        </w:rPr>
      </w:pPr>
    </w:p>
    <w:p w14:paraId="19941999" w14:textId="77777777" w:rsidR="00DB0DC2" w:rsidRPr="004D3218" w:rsidRDefault="00DB0DC2">
      <w:pPr>
        <w:pStyle w:val="BodyText"/>
        <w:rPr>
          <w:lang w:val="en-US"/>
        </w:rPr>
      </w:pPr>
    </w:p>
    <w:p w14:paraId="61A6C9D6" w14:textId="77777777" w:rsidR="00DB0DC2" w:rsidRPr="004D3218" w:rsidRDefault="00DB0DC2">
      <w:pPr>
        <w:pStyle w:val="BodyText"/>
        <w:rPr>
          <w:lang w:val="en-US"/>
        </w:rPr>
      </w:pPr>
    </w:p>
    <w:p w14:paraId="569A0CFA" w14:textId="77777777" w:rsidR="00DB0DC2" w:rsidRPr="004D3218" w:rsidRDefault="00DB0DC2">
      <w:pPr>
        <w:pStyle w:val="BodyText"/>
        <w:rPr>
          <w:lang w:val="en-US"/>
        </w:rPr>
      </w:pPr>
    </w:p>
    <w:p w14:paraId="6EF0C4C9" w14:textId="77777777" w:rsidR="00DB0DC2" w:rsidRPr="004D3218" w:rsidRDefault="00DB0DC2">
      <w:pPr>
        <w:pStyle w:val="BodyText"/>
        <w:rPr>
          <w:lang w:val="en-US"/>
        </w:rPr>
      </w:pPr>
    </w:p>
    <w:p w14:paraId="25BA376D" w14:textId="77777777" w:rsidR="00DB0DC2" w:rsidRPr="004D3218" w:rsidRDefault="00DB0DC2">
      <w:pPr>
        <w:pStyle w:val="BodyText"/>
        <w:rPr>
          <w:lang w:val="en-US"/>
        </w:rPr>
      </w:pPr>
    </w:p>
    <w:p w14:paraId="73ED135B" w14:textId="77777777" w:rsidR="00DB0DC2" w:rsidRPr="004D3218" w:rsidRDefault="00DB0DC2">
      <w:pPr>
        <w:pStyle w:val="BodyText"/>
        <w:rPr>
          <w:lang w:val="en-US"/>
        </w:rPr>
      </w:pPr>
    </w:p>
    <w:p w14:paraId="690C8431" w14:textId="77777777" w:rsidR="00DB0DC2" w:rsidRPr="004D3218" w:rsidRDefault="00DB0DC2">
      <w:pPr>
        <w:pStyle w:val="BodyText"/>
        <w:rPr>
          <w:lang w:val="en-US"/>
        </w:rPr>
      </w:pPr>
    </w:p>
    <w:p w14:paraId="203828A4" w14:textId="77777777" w:rsidR="00DB0DC2" w:rsidRPr="004D3218" w:rsidRDefault="00DB0DC2">
      <w:pPr>
        <w:pStyle w:val="BodyText"/>
        <w:rPr>
          <w:lang w:val="en-US"/>
        </w:rPr>
      </w:pPr>
    </w:p>
    <w:p w14:paraId="257BD114" w14:textId="77777777" w:rsidR="00DB0DC2" w:rsidRPr="004D3218" w:rsidRDefault="00DB0DC2">
      <w:pPr>
        <w:pStyle w:val="BodyText"/>
        <w:rPr>
          <w:lang w:val="en-US"/>
        </w:rPr>
      </w:pPr>
    </w:p>
    <w:p w14:paraId="1A10BA45" w14:textId="77777777" w:rsidR="00DB0DC2" w:rsidRPr="004D3218" w:rsidRDefault="00DB0DC2">
      <w:pPr>
        <w:pStyle w:val="BodyText"/>
        <w:rPr>
          <w:lang w:val="en-US"/>
        </w:rPr>
      </w:pPr>
    </w:p>
    <w:p w14:paraId="0EC69FEB" w14:textId="77777777" w:rsidR="00DB0DC2" w:rsidRPr="004D3218" w:rsidRDefault="00DB0DC2">
      <w:pPr>
        <w:pStyle w:val="BodyText"/>
        <w:spacing w:before="4"/>
        <w:rPr>
          <w:sz w:val="17"/>
          <w:lang w:val="en-US"/>
        </w:rPr>
      </w:pPr>
    </w:p>
    <w:p w14:paraId="74F1AC58" w14:textId="28011140" w:rsidR="00DB0DC2" w:rsidRPr="004D3218" w:rsidRDefault="00BF7AD5">
      <w:pPr>
        <w:spacing w:before="95"/>
        <w:ind w:left="1259" w:right="1381"/>
        <w:jc w:val="center"/>
        <w:rPr>
          <w:b/>
          <w:i/>
          <w:sz w:val="20"/>
          <w:lang w:val="en-US"/>
        </w:rPr>
      </w:pPr>
      <w:r>
        <w:rPr>
          <w:noProof/>
          <w:lang w:val="en-US"/>
        </w:rPr>
        <mc:AlternateContent>
          <mc:Choice Requires="wpg">
            <w:drawing>
              <wp:anchor distT="0" distB="0" distL="114300" distR="114300" simplePos="0" relativeHeight="15731200" behindDoc="0" locked="0" layoutInCell="1" allowOverlap="1" wp14:anchorId="12C043B4" wp14:editId="68BFFAB0">
                <wp:simplePos x="0" y="0"/>
                <wp:positionH relativeFrom="page">
                  <wp:posOffset>2410460</wp:posOffset>
                </wp:positionH>
                <wp:positionV relativeFrom="paragraph">
                  <wp:posOffset>-2151380</wp:posOffset>
                </wp:positionV>
                <wp:extent cx="2961005" cy="2228850"/>
                <wp:effectExtent l="0" t="0" r="0" b="0"/>
                <wp:wrapNone/>
                <wp:docPr id="78" name="docshapegroup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61005" cy="2228850"/>
                          <a:chOff x="3796" y="-3388"/>
                          <a:chExt cx="4663" cy="3510"/>
                        </a:xfrm>
                      </wpg:grpSpPr>
                      <pic:pic xmlns:pic="http://schemas.openxmlformats.org/drawingml/2006/picture">
                        <pic:nvPicPr>
                          <pic:cNvPr id="79" name="docshape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3796" y="-3389"/>
                            <a:ext cx="4501" cy="3405"/>
                          </a:xfrm>
                          <a:prstGeom prst="rect">
                            <a:avLst/>
                          </a:prstGeom>
                          <a:noFill/>
                          <a:extLst>
                            <a:ext uri="{909E8E84-426E-40DD-AFC4-6F175D3DCCD1}">
                              <a14:hiddenFill xmlns:a14="http://schemas.microsoft.com/office/drawing/2010/main">
                                <a:solidFill>
                                  <a:srgbClr val="FFFFFF"/>
                                </a:solidFill>
                              </a14:hiddenFill>
                            </a:ext>
                          </a:extLst>
                        </pic:spPr>
                      </pic:pic>
                      <wps:wsp>
                        <wps:cNvPr id="80" name="docshape21"/>
                        <wps:cNvSpPr>
                          <a:spLocks/>
                        </wps:cNvSpPr>
                        <wps:spPr bwMode="auto">
                          <a:xfrm>
                            <a:off x="7371" y="-707"/>
                            <a:ext cx="1080" cy="820"/>
                          </a:xfrm>
                          <a:custGeom>
                            <a:avLst/>
                            <a:gdLst>
                              <a:gd name="T0" fmla="+- 0 7371 7371"/>
                              <a:gd name="T1" fmla="*/ T0 w 1080"/>
                              <a:gd name="T2" fmla="+- 0 -296 -706"/>
                              <a:gd name="T3" fmla="*/ -296 h 820"/>
                              <a:gd name="T4" fmla="+- 0 7510 7371"/>
                              <a:gd name="T5" fmla="*/ T4 w 1080"/>
                              <a:gd name="T6" fmla="+- 0 -336 -706"/>
                              <a:gd name="T7" fmla="*/ -336 h 820"/>
                              <a:gd name="T8" fmla="+- 0 7390 7371"/>
                              <a:gd name="T9" fmla="*/ T8 w 1080"/>
                              <a:gd name="T10" fmla="+- 0 -402 -706"/>
                              <a:gd name="T11" fmla="*/ -402 h 820"/>
                              <a:gd name="T12" fmla="+- 0 7537 7371"/>
                              <a:gd name="T13" fmla="*/ T12 w 1080"/>
                              <a:gd name="T14" fmla="+- 0 -414 -706"/>
                              <a:gd name="T15" fmla="*/ -414 h 820"/>
                              <a:gd name="T16" fmla="+- 0 7444 7371"/>
                              <a:gd name="T17" fmla="*/ T16 w 1080"/>
                              <a:gd name="T18" fmla="+- 0 -501 -706"/>
                              <a:gd name="T19" fmla="*/ -501 h 820"/>
                              <a:gd name="T20" fmla="+- 0 7590 7371"/>
                              <a:gd name="T21" fmla="*/ T20 w 1080"/>
                              <a:gd name="T22" fmla="+- 0 -483 -706"/>
                              <a:gd name="T23" fmla="*/ -483 h 820"/>
                              <a:gd name="T24" fmla="+- 0 7530 7371"/>
                              <a:gd name="T25" fmla="*/ T24 w 1080"/>
                              <a:gd name="T26" fmla="+- 0 -586 -706"/>
                              <a:gd name="T27" fmla="*/ -586 h 820"/>
                              <a:gd name="T28" fmla="+- 0 7665 7371"/>
                              <a:gd name="T29" fmla="*/ T28 w 1080"/>
                              <a:gd name="T30" fmla="+- 0 -540 -706"/>
                              <a:gd name="T31" fmla="*/ -540 h 820"/>
                              <a:gd name="T32" fmla="+- 0 7641 7371"/>
                              <a:gd name="T33" fmla="*/ T32 w 1080"/>
                              <a:gd name="T34" fmla="+- 0 -651 -706"/>
                              <a:gd name="T35" fmla="*/ -651 h 820"/>
                              <a:gd name="T36" fmla="+- 0 7757 7371"/>
                              <a:gd name="T37" fmla="*/ T36 w 1080"/>
                              <a:gd name="T38" fmla="+- 0 -580 -706"/>
                              <a:gd name="T39" fmla="*/ -580 h 820"/>
                              <a:gd name="T40" fmla="+- 0 7772 7371"/>
                              <a:gd name="T41" fmla="*/ T40 w 1080"/>
                              <a:gd name="T42" fmla="+- 0 -692 -706"/>
                              <a:gd name="T43" fmla="*/ -692 h 820"/>
                              <a:gd name="T44" fmla="+- 0 7859 7371"/>
                              <a:gd name="T45" fmla="*/ T44 w 1080"/>
                              <a:gd name="T46" fmla="+- 0 -601 -706"/>
                              <a:gd name="T47" fmla="*/ -601 h 820"/>
                              <a:gd name="T48" fmla="+- 0 7911 7371"/>
                              <a:gd name="T49" fmla="*/ T48 w 1080"/>
                              <a:gd name="T50" fmla="+- 0 -706 -706"/>
                              <a:gd name="T51" fmla="*/ -706 h 820"/>
                              <a:gd name="T52" fmla="+- 0 7964 7371"/>
                              <a:gd name="T53" fmla="*/ T52 w 1080"/>
                              <a:gd name="T54" fmla="+- 0 -601 -706"/>
                              <a:gd name="T55" fmla="*/ -601 h 820"/>
                              <a:gd name="T56" fmla="+- 0 8051 7371"/>
                              <a:gd name="T57" fmla="*/ T56 w 1080"/>
                              <a:gd name="T58" fmla="+- 0 -692 -706"/>
                              <a:gd name="T59" fmla="*/ -692 h 820"/>
                              <a:gd name="T60" fmla="+- 0 8066 7371"/>
                              <a:gd name="T61" fmla="*/ T60 w 1080"/>
                              <a:gd name="T62" fmla="+- 0 -580 -706"/>
                              <a:gd name="T63" fmla="*/ -580 h 820"/>
                              <a:gd name="T64" fmla="+- 0 8181 7371"/>
                              <a:gd name="T65" fmla="*/ T64 w 1080"/>
                              <a:gd name="T66" fmla="+- 0 -651 -706"/>
                              <a:gd name="T67" fmla="*/ -651 h 820"/>
                              <a:gd name="T68" fmla="+- 0 8158 7371"/>
                              <a:gd name="T69" fmla="*/ T68 w 1080"/>
                              <a:gd name="T70" fmla="+- 0 -540 -706"/>
                              <a:gd name="T71" fmla="*/ -540 h 820"/>
                              <a:gd name="T72" fmla="+- 0 8293 7371"/>
                              <a:gd name="T73" fmla="*/ T72 w 1080"/>
                              <a:gd name="T74" fmla="+- 0 -586 -706"/>
                              <a:gd name="T75" fmla="*/ -586 h 820"/>
                              <a:gd name="T76" fmla="+- 0 8233 7371"/>
                              <a:gd name="T77" fmla="*/ T76 w 1080"/>
                              <a:gd name="T78" fmla="+- 0 -483 -706"/>
                              <a:gd name="T79" fmla="*/ -483 h 820"/>
                              <a:gd name="T80" fmla="+- 0 8379 7371"/>
                              <a:gd name="T81" fmla="*/ T80 w 1080"/>
                              <a:gd name="T82" fmla="+- 0 -501 -706"/>
                              <a:gd name="T83" fmla="*/ -501 h 820"/>
                              <a:gd name="T84" fmla="+- 0 8286 7371"/>
                              <a:gd name="T85" fmla="*/ T84 w 1080"/>
                              <a:gd name="T86" fmla="+- 0 -414 -706"/>
                              <a:gd name="T87" fmla="*/ -414 h 820"/>
                              <a:gd name="T88" fmla="+- 0 8433 7371"/>
                              <a:gd name="T89" fmla="*/ T88 w 1080"/>
                              <a:gd name="T90" fmla="+- 0 -402 -706"/>
                              <a:gd name="T91" fmla="*/ -402 h 820"/>
                              <a:gd name="T92" fmla="+- 0 8313 7371"/>
                              <a:gd name="T93" fmla="*/ T92 w 1080"/>
                              <a:gd name="T94" fmla="+- 0 -336 -706"/>
                              <a:gd name="T95" fmla="*/ -336 h 820"/>
                              <a:gd name="T96" fmla="+- 0 8451 7371"/>
                              <a:gd name="T97" fmla="*/ T96 w 1080"/>
                              <a:gd name="T98" fmla="+- 0 -296 -706"/>
                              <a:gd name="T99" fmla="*/ -296 h 820"/>
                              <a:gd name="T100" fmla="+- 0 8313 7371"/>
                              <a:gd name="T101" fmla="*/ T100 w 1080"/>
                              <a:gd name="T102" fmla="+- 0 -256 -706"/>
                              <a:gd name="T103" fmla="*/ -256 h 820"/>
                              <a:gd name="T104" fmla="+- 0 8433 7371"/>
                              <a:gd name="T105" fmla="*/ T104 w 1080"/>
                              <a:gd name="T106" fmla="+- 0 -190 -706"/>
                              <a:gd name="T107" fmla="*/ -190 h 820"/>
                              <a:gd name="T108" fmla="+- 0 8286 7371"/>
                              <a:gd name="T109" fmla="*/ T108 w 1080"/>
                              <a:gd name="T110" fmla="+- 0 -179 -706"/>
                              <a:gd name="T111" fmla="*/ -179 h 820"/>
                              <a:gd name="T112" fmla="+- 0 8379 7371"/>
                              <a:gd name="T113" fmla="*/ T112 w 1080"/>
                              <a:gd name="T114" fmla="+- 0 -91 -706"/>
                              <a:gd name="T115" fmla="*/ -91 h 820"/>
                              <a:gd name="T116" fmla="+- 0 8233 7371"/>
                              <a:gd name="T117" fmla="*/ T116 w 1080"/>
                              <a:gd name="T118" fmla="+- 0 -109 -706"/>
                              <a:gd name="T119" fmla="*/ -109 h 820"/>
                              <a:gd name="T120" fmla="+- 0 8293 7371"/>
                              <a:gd name="T121" fmla="*/ T120 w 1080"/>
                              <a:gd name="T122" fmla="+- 0 -6 -706"/>
                              <a:gd name="T123" fmla="*/ -6 h 820"/>
                              <a:gd name="T124" fmla="+- 0 8158 7371"/>
                              <a:gd name="T125" fmla="*/ T124 w 1080"/>
                              <a:gd name="T126" fmla="+- 0 -52 -706"/>
                              <a:gd name="T127" fmla="*/ -52 h 820"/>
                              <a:gd name="T128" fmla="+- 0 8181 7371"/>
                              <a:gd name="T129" fmla="*/ T128 w 1080"/>
                              <a:gd name="T130" fmla="+- 0 59 -706"/>
                              <a:gd name="T131" fmla="*/ 59 h 820"/>
                              <a:gd name="T132" fmla="+- 0 8066 7371"/>
                              <a:gd name="T133" fmla="*/ T132 w 1080"/>
                              <a:gd name="T134" fmla="+- 0 -12 -706"/>
                              <a:gd name="T135" fmla="*/ -12 h 820"/>
                              <a:gd name="T136" fmla="+- 0 8051 7371"/>
                              <a:gd name="T137" fmla="*/ T136 w 1080"/>
                              <a:gd name="T138" fmla="+- 0 100 -706"/>
                              <a:gd name="T139" fmla="*/ 100 h 820"/>
                              <a:gd name="T140" fmla="+- 0 7964 7371"/>
                              <a:gd name="T141" fmla="*/ T140 w 1080"/>
                              <a:gd name="T142" fmla="+- 0 9 -706"/>
                              <a:gd name="T143" fmla="*/ 9 h 820"/>
                              <a:gd name="T144" fmla="+- 0 7911 7371"/>
                              <a:gd name="T145" fmla="*/ T144 w 1080"/>
                              <a:gd name="T146" fmla="+- 0 114 -706"/>
                              <a:gd name="T147" fmla="*/ 114 h 820"/>
                              <a:gd name="T148" fmla="+- 0 7859 7371"/>
                              <a:gd name="T149" fmla="*/ T148 w 1080"/>
                              <a:gd name="T150" fmla="+- 0 9 -706"/>
                              <a:gd name="T151" fmla="*/ 9 h 820"/>
                              <a:gd name="T152" fmla="+- 0 7772 7371"/>
                              <a:gd name="T153" fmla="*/ T152 w 1080"/>
                              <a:gd name="T154" fmla="+- 0 100 -706"/>
                              <a:gd name="T155" fmla="*/ 100 h 820"/>
                              <a:gd name="T156" fmla="+- 0 7757 7371"/>
                              <a:gd name="T157" fmla="*/ T156 w 1080"/>
                              <a:gd name="T158" fmla="+- 0 -12 -706"/>
                              <a:gd name="T159" fmla="*/ -12 h 820"/>
                              <a:gd name="T160" fmla="+- 0 7641 7371"/>
                              <a:gd name="T161" fmla="*/ T160 w 1080"/>
                              <a:gd name="T162" fmla="+- 0 59 -706"/>
                              <a:gd name="T163" fmla="*/ 59 h 820"/>
                              <a:gd name="T164" fmla="+- 0 7665 7371"/>
                              <a:gd name="T165" fmla="*/ T164 w 1080"/>
                              <a:gd name="T166" fmla="+- 0 -52 -706"/>
                              <a:gd name="T167" fmla="*/ -52 h 820"/>
                              <a:gd name="T168" fmla="+- 0 7530 7371"/>
                              <a:gd name="T169" fmla="*/ T168 w 1080"/>
                              <a:gd name="T170" fmla="+- 0 -6 -706"/>
                              <a:gd name="T171" fmla="*/ -6 h 820"/>
                              <a:gd name="T172" fmla="+- 0 7590 7371"/>
                              <a:gd name="T173" fmla="*/ T172 w 1080"/>
                              <a:gd name="T174" fmla="+- 0 -109 -706"/>
                              <a:gd name="T175" fmla="*/ -109 h 820"/>
                              <a:gd name="T176" fmla="+- 0 7444 7371"/>
                              <a:gd name="T177" fmla="*/ T176 w 1080"/>
                              <a:gd name="T178" fmla="+- 0 -91 -706"/>
                              <a:gd name="T179" fmla="*/ -91 h 820"/>
                              <a:gd name="T180" fmla="+- 0 7537 7371"/>
                              <a:gd name="T181" fmla="*/ T180 w 1080"/>
                              <a:gd name="T182" fmla="+- 0 -179 -706"/>
                              <a:gd name="T183" fmla="*/ -179 h 820"/>
                              <a:gd name="T184" fmla="+- 0 7390 7371"/>
                              <a:gd name="T185" fmla="*/ T184 w 1080"/>
                              <a:gd name="T186" fmla="+- 0 -190 -706"/>
                              <a:gd name="T187" fmla="*/ -190 h 820"/>
                              <a:gd name="T188" fmla="+- 0 7510 7371"/>
                              <a:gd name="T189" fmla="*/ T188 w 1080"/>
                              <a:gd name="T190" fmla="+- 0 -256 -706"/>
                              <a:gd name="T191" fmla="*/ -256 h 820"/>
                              <a:gd name="T192" fmla="+- 0 7371 7371"/>
                              <a:gd name="T193" fmla="*/ T192 w 1080"/>
                              <a:gd name="T194" fmla="+- 0 -296 -706"/>
                              <a:gd name="T195" fmla="*/ -296 h 8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1080" h="820">
                                <a:moveTo>
                                  <a:pt x="0" y="410"/>
                                </a:moveTo>
                                <a:lnTo>
                                  <a:pt x="139" y="370"/>
                                </a:lnTo>
                                <a:lnTo>
                                  <a:pt x="19" y="304"/>
                                </a:lnTo>
                                <a:lnTo>
                                  <a:pt x="166" y="292"/>
                                </a:lnTo>
                                <a:lnTo>
                                  <a:pt x="73" y="205"/>
                                </a:lnTo>
                                <a:lnTo>
                                  <a:pt x="219" y="223"/>
                                </a:lnTo>
                                <a:lnTo>
                                  <a:pt x="159" y="120"/>
                                </a:lnTo>
                                <a:lnTo>
                                  <a:pt x="294" y="166"/>
                                </a:lnTo>
                                <a:lnTo>
                                  <a:pt x="270" y="55"/>
                                </a:lnTo>
                                <a:lnTo>
                                  <a:pt x="386" y="126"/>
                                </a:lnTo>
                                <a:lnTo>
                                  <a:pt x="401" y="14"/>
                                </a:lnTo>
                                <a:lnTo>
                                  <a:pt x="488" y="105"/>
                                </a:lnTo>
                                <a:lnTo>
                                  <a:pt x="540" y="0"/>
                                </a:lnTo>
                                <a:lnTo>
                                  <a:pt x="593" y="105"/>
                                </a:lnTo>
                                <a:lnTo>
                                  <a:pt x="680" y="14"/>
                                </a:lnTo>
                                <a:lnTo>
                                  <a:pt x="695" y="126"/>
                                </a:lnTo>
                                <a:lnTo>
                                  <a:pt x="810" y="55"/>
                                </a:lnTo>
                                <a:lnTo>
                                  <a:pt x="787" y="166"/>
                                </a:lnTo>
                                <a:lnTo>
                                  <a:pt x="922" y="120"/>
                                </a:lnTo>
                                <a:lnTo>
                                  <a:pt x="862" y="223"/>
                                </a:lnTo>
                                <a:lnTo>
                                  <a:pt x="1008" y="205"/>
                                </a:lnTo>
                                <a:lnTo>
                                  <a:pt x="915" y="292"/>
                                </a:lnTo>
                                <a:lnTo>
                                  <a:pt x="1062" y="304"/>
                                </a:lnTo>
                                <a:lnTo>
                                  <a:pt x="942" y="370"/>
                                </a:lnTo>
                                <a:lnTo>
                                  <a:pt x="1080" y="410"/>
                                </a:lnTo>
                                <a:lnTo>
                                  <a:pt x="942" y="450"/>
                                </a:lnTo>
                                <a:lnTo>
                                  <a:pt x="1062" y="516"/>
                                </a:lnTo>
                                <a:lnTo>
                                  <a:pt x="915" y="527"/>
                                </a:lnTo>
                                <a:lnTo>
                                  <a:pt x="1008" y="615"/>
                                </a:lnTo>
                                <a:lnTo>
                                  <a:pt x="862" y="597"/>
                                </a:lnTo>
                                <a:lnTo>
                                  <a:pt x="922" y="700"/>
                                </a:lnTo>
                                <a:lnTo>
                                  <a:pt x="787" y="654"/>
                                </a:lnTo>
                                <a:lnTo>
                                  <a:pt x="810" y="765"/>
                                </a:lnTo>
                                <a:lnTo>
                                  <a:pt x="695" y="694"/>
                                </a:lnTo>
                                <a:lnTo>
                                  <a:pt x="680" y="806"/>
                                </a:lnTo>
                                <a:lnTo>
                                  <a:pt x="593" y="715"/>
                                </a:lnTo>
                                <a:lnTo>
                                  <a:pt x="540" y="820"/>
                                </a:lnTo>
                                <a:lnTo>
                                  <a:pt x="488" y="715"/>
                                </a:lnTo>
                                <a:lnTo>
                                  <a:pt x="401" y="806"/>
                                </a:lnTo>
                                <a:lnTo>
                                  <a:pt x="386" y="694"/>
                                </a:lnTo>
                                <a:lnTo>
                                  <a:pt x="270" y="765"/>
                                </a:lnTo>
                                <a:lnTo>
                                  <a:pt x="294" y="654"/>
                                </a:lnTo>
                                <a:lnTo>
                                  <a:pt x="159" y="700"/>
                                </a:lnTo>
                                <a:lnTo>
                                  <a:pt x="219" y="597"/>
                                </a:lnTo>
                                <a:lnTo>
                                  <a:pt x="73" y="615"/>
                                </a:lnTo>
                                <a:lnTo>
                                  <a:pt x="166" y="527"/>
                                </a:lnTo>
                                <a:lnTo>
                                  <a:pt x="19" y="516"/>
                                </a:lnTo>
                                <a:lnTo>
                                  <a:pt x="139" y="450"/>
                                </a:lnTo>
                                <a:lnTo>
                                  <a:pt x="0" y="41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D62110E" id="docshapegroup19" o:spid="_x0000_s1026" style="position:absolute;margin-left:189.8pt;margin-top:-169.4pt;width:233.15pt;height:175.5pt;z-index:15731200;mso-position-horizontal-relative:page" coordorigin="3796,-3388" coordsize="4663,35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0" o:spid="_x0000_s1027" type="#_x0000_t75" style="position:absolute;left:3796;top:-3389;width:4501;height:34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">
                  <v:imagedata r:id="rId26" o:title=""/>
                </v:shape>
                <v:shape id="docshape21" o:spid="_x0000_s1028" style="position:absolute;left:7371;top:-707;width:1080;height:820;visibility:visible;mso-wrap-style:square;v-text-anchor:top" coordsize="1080,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" path="m,410l139,370,19,304,166,292,73,205r146,18l159,120r135,46l270,55r116,71l401,14r87,91l540,r53,105l680,14r15,112l810,55,787,166,922,120,862,223r146,-18l915,292r147,12l942,370r138,40l942,450r120,66l915,527r93,88l862,597r60,103l787,654r23,111l695,694,680,806,593,715,540,820,488,715r-87,91l386,694,270,765,294,654,159,700,219,597,73,615r93,-88l19,516,139,450,,410xe" filled="f">
                  <v:path arrowok="t" o:connecttype="custom" o:connectlocs="0,-296;139,-336;19,-402;166,-414;73,-501;219,-483;159,-586;294,-540;270,-651;386,-580;401,-692;488,-601;540,-706;593,-601;680,-692;695,-580;810,-651;787,-540;922,-586;862,-483;1008,-501;915,-414;1062,-402;942,-336;1080,-296;942,-256;1062,-190;915,-179;1008,-91;862,-109;922,-6;787,-52;810,59;695,-12;680,100;593,9;540,114;488,9;401,100;386,-12;270,59;294,-52;159,-6;219,-109;73,-91;166,-179;19,-190;139,-256;0,-296" o:connectangles="0,0,0,0,0,0,0,0,0,0,0,0,0,0,0,0,0,0,0,0,0,0,0,0,0,0,0,0,0,0,0,0,0,0,0,0,0,0,0,0,0,0,0,0,0,0,0,0,0"/>
                </v:shape>
                <w10:wrap anchorx="page"/>
              </v:group>
            </w:pict>
          </mc:Fallback>
        </mc:AlternateContent>
      </w:r>
      <w:r w:rsidR="00C5251D">
        <w:rPr>
          <w:b/>
          <w:i/>
          <w:spacing w:val="-2"/>
          <w:w w:val="95"/>
          <w:sz w:val="20"/>
          <w:lang w:val="en"/>
        </w:rPr>
        <w:t>Figure 3: Basic screen room thermostat</w:t>
      </w:r>
    </w:p>
    <w:p w14:paraId="766DB216" w14:textId="77777777" w:rsidR="00DB0DC2" w:rsidRPr="004D3218" w:rsidRDefault="00DB0DC2">
      <w:pPr>
        <w:pStyle w:val="BodyText"/>
        <w:spacing w:before="5"/>
        <w:rPr>
          <w:b/>
          <w:i/>
          <w:sz w:val="23"/>
          <w:lang w:val="en-US"/>
        </w:rPr>
      </w:pPr>
    </w:p>
    <w:p w14:paraId="6955FB96" w14:textId="77777777" w:rsidR="00DB0DC2" w:rsidRPr="004D3218" w:rsidRDefault="00C5251D">
      <w:pPr>
        <w:pStyle w:val="BodyText"/>
        <w:ind w:left="549"/>
        <w:rPr>
          <w:lang w:val="en-US"/>
        </w:rPr>
      </w:pPr>
      <w:r>
        <w:rPr>
          <w:lang w:val="en"/>
        </w:rPr>
        <w:t xml:space="preserve">In the setting screen below,  the button should be </w:t>
      </w:r>
      <w:r>
        <w:rPr>
          <w:noProof/>
          <w:spacing w:val="2"/>
          <w:position w:val="1"/>
          <w:lang w:val="en-US"/>
        </w:rPr>
        <w:drawing>
          <wp:inline distT="0" distB="0" distL="0" distR="0" wp14:anchorId="74F2079C" wp14:editId="041AE6DC">
            <wp:extent cx="300624" cy="213695"/>
            <wp:effectExtent l="0" t="0" r="0" b="0"/>
            <wp:docPr id="17"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0.jpeg"/>
                    <pic:cNvPicPr/>
                  </pic:nvPicPr>
                  <pic:blipFill>
                    <a:blip r:embed="rId27" cstate="print"/>
                    <a:stretch>
                      <a:fillRect/>
                    </a:stretch>
                  </pic:blipFill>
                  <pic:spPr>
                    <a:xfrm>
                      <a:off x="0" y="0"/>
                      <a:ext cx="300624" cy="213695"/>
                    </a:xfrm>
                    <a:prstGeom prst="rect">
                      <a:avLst/>
                    </a:prstGeom>
                  </pic:spPr>
                </pic:pic>
              </a:graphicData>
            </a:graphic>
          </wp:inline>
        </w:drawing>
      </w:r>
      <w:r>
        <w:rPr>
          <w:lang w:val="en"/>
        </w:rPr>
        <w:t xml:space="preserve"> visible.</w:t>
      </w:r>
    </w:p>
    <w:p w14:paraId="22A1A49A" w14:textId="4880A456" w:rsidR="00DB0DC2" w:rsidRPr="004D3218" w:rsidRDefault="00BF7AD5">
      <w:pPr>
        <w:pStyle w:val="BodyText"/>
        <w:spacing w:before="10"/>
        <w:rPr>
          <w:lang w:val="en-US"/>
        </w:rPr>
      </w:pPr>
      <w:r>
        <w:rPr>
          <w:noProof/>
          <w:lang w:val="en-US"/>
        </w:rPr>
        <mc:AlternateContent>
          <mc:Choice Requires="wpg">
            <w:drawing>
              <wp:anchor distT="0" distB="0" distL="0" distR="0" simplePos="0" relativeHeight="487589888" behindDoc="1" locked="0" layoutInCell="1" allowOverlap="1" wp14:anchorId="17172AB7" wp14:editId="3C3E9902">
                <wp:simplePos x="0" y="0"/>
                <wp:positionH relativeFrom="page">
                  <wp:posOffset>2479040</wp:posOffset>
                </wp:positionH>
                <wp:positionV relativeFrom="paragraph">
                  <wp:posOffset>167640</wp:posOffset>
                </wp:positionV>
                <wp:extent cx="2832100" cy="2101850"/>
                <wp:effectExtent l="0" t="0" r="0" b="0"/>
                <wp:wrapTopAndBottom/>
                <wp:docPr id="74" name="docshapegroup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2100" cy="2101850"/>
                          <a:chOff x="3904" y="264"/>
                          <a:chExt cx="4460" cy="3310"/>
                        </a:xfrm>
                      </wpg:grpSpPr>
                      <pic:pic xmlns:pic="http://schemas.openxmlformats.org/drawingml/2006/picture">
                        <pic:nvPicPr>
                          <pic:cNvPr id="75" name="docshape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4065" y="264"/>
                            <a:ext cx="4299" cy="3310"/>
                          </a:xfrm>
                          <a:prstGeom prst="rect">
                            <a:avLst/>
                          </a:prstGeom>
                          <a:noFill/>
                          <a:extLst>
                            <a:ext uri="{909E8E84-426E-40DD-AFC4-6F175D3DCCD1}">
                              <a14:hiddenFill xmlns:a14="http://schemas.microsoft.com/office/drawing/2010/main">
                                <a:solidFill>
                                  <a:srgbClr val="FFFFFF"/>
                                </a:solidFill>
                              </a14:hiddenFill>
                            </a:ext>
                          </a:extLst>
                        </pic:spPr>
                      </pic:pic>
                      <wps:wsp>
                        <wps:cNvPr id="76" name="docshape24"/>
                        <wps:cNvSpPr>
                          <a:spLocks/>
                        </wps:cNvSpPr>
                        <wps:spPr bwMode="auto">
                          <a:xfrm>
                            <a:off x="3911" y="2393"/>
                            <a:ext cx="1056" cy="820"/>
                          </a:xfrm>
                          <a:custGeom>
                            <a:avLst/>
                            <a:gdLst>
                              <a:gd name="T0" fmla="+- 0 3911 3911"/>
                              <a:gd name="T1" fmla="*/ T0 w 1056"/>
                              <a:gd name="T2" fmla="+- 0 2803 2393"/>
                              <a:gd name="T3" fmla="*/ 2803 h 820"/>
                              <a:gd name="T4" fmla="+- 0 4047 3911"/>
                              <a:gd name="T5" fmla="*/ T4 w 1056"/>
                              <a:gd name="T6" fmla="+- 0 2763 2393"/>
                              <a:gd name="T7" fmla="*/ 2763 h 820"/>
                              <a:gd name="T8" fmla="+- 0 3929 3911"/>
                              <a:gd name="T9" fmla="*/ T8 w 1056"/>
                              <a:gd name="T10" fmla="+- 0 2697 2393"/>
                              <a:gd name="T11" fmla="*/ 2697 h 820"/>
                              <a:gd name="T12" fmla="+- 0 4074 3911"/>
                              <a:gd name="T13" fmla="*/ T12 w 1056"/>
                              <a:gd name="T14" fmla="+- 0 2686 2393"/>
                              <a:gd name="T15" fmla="*/ 2686 h 820"/>
                              <a:gd name="T16" fmla="+- 0 3982 3911"/>
                              <a:gd name="T17" fmla="*/ T16 w 1056"/>
                              <a:gd name="T18" fmla="+- 0 2598 2393"/>
                              <a:gd name="T19" fmla="*/ 2598 h 820"/>
                              <a:gd name="T20" fmla="+- 0 4125 3911"/>
                              <a:gd name="T21" fmla="*/ T20 w 1056"/>
                              <a:gd name="T22" fmla="+- 0 2616 2393"/>
                              <a:gd name="T23" fmla="*/ 2616 h 820"/>
                              <a:gd name="T24" fmla="+- 0 4066 3911"/>
                              <a:gd name="T25" fmla="*/ T24 w 1056"/>
                              <a:gd name="T26" fmla="+- 0 2513 2393"/>
                              <a:gd name="T27" fmla="*/ 2513 h 820"/>
                              <a:gd name="T28" fmla="+- 0 4198 3911"/>
                              <a:gd name="T29" fmla="*/ T28 w 1056"/>
                              <a:gd name="T30" fmla="+- 0 2559 2393"/>
                              <a:gd name="T31" fmla="*/ 2559 h 820"/>
                              <a:gd name="T32" fmla="+- 0 4175 3911"/>
                              <a:gd name="T33" fmla="*/ T32 w 1056"/>
                              <a:gd name="T34" fmla="+- 0 2448 2393"/>
                              <a:gd name="T35" fmla="*/ 2448 h 820"/>
                              <a:gd name="T36" fmla="+- 0 4288 3911"/>
                              <a:gd name="T37" fmla="*/ T36 w 1056"/>
                              <a:gd name="T38" fmla="+- 0 2519 2393"/>
                              <a:gd name="T39" fmla="*/ 2519 h 820"/>
                              <a:gd name="T40" fmla="+- 0 4303 3911"/>
                              <a:gd name="T41" fmla="*/ T40 w 1056"/>
                              <a:gd name="T42" fmla="+- 0 2407 2393"/>
                              <a:gd name="T43" fmla="*/ 2407 h 820"/>
                              <a:gd name="T44" fmla="+- 0 4388 3911"/>
                              <a:gd name="T45" fmla="*/ T44 w 1056"/>
                              <a:gd name="T46" fmla="+- 0 2498 2393"/>
                              <a:gd name="T47" fmla="*/ 2498 h 820"/>
                              <a:gd name="T48" fmla="+- 0 4439 3911"/>
                              <a:gd name="T49" fmla="*/ T48 w 1056"/>
                              <a:gd name="T50" fmla="+- 0 2393 2393"/>
                              <a:gd name="T51" fmla="*/ 2393 h 820"/>
                              <a:gd name="T52" fmla="+- 0 4491 3911"/>
                              <a:gd name="T53" fmla="*/ T52 w 1056"/>
                              <a:gd name="T54" fmla="+- 0 2498 2393"/>
                              <a:gd name="T55" fmla="*/ 2498 h 820"/>
                              <a:gd name="T56" fmla="+- 0 4576 3911"/>
                              <a:gd name="T57" fmla="*/ T56 w 1056"/>
                              <a:gd name="T58" fmla="+- 0 2407 2393"/>
                              <a:gd name="T59" fmla="*/ 2407 h 820"/>
                              <a:gd name="T60" fmla="+- 0 4591 3911"/>
                              <a:gd name="T61" fmla="*/ T60 w 1056"/>
                              <a:gd name="T62" fmla="+- 0 2519 2393"/>
                              <a:gd name="T63" fmla="*/ 2519 h 820"/>
                              <a:gd name="T64" fmla="+- 0 4703 3911"/>
                              <a:gd name="T65" fmla="*/ T64 w 1056"/>
                              <a:gd name="T66" fmla="+- 0 2448 2393"/>
                              <a:gd name="T67" fmla="*/ 2448 h 820"/>
                              <a:gd name="T68" fmla="+- 0 4681 3911"/>
                              <a:gd name="T69" fmla="*/ T68 w 1056"/>
                              <a:gd name="T70" fmla="+- 0 2559 2393"/>
                              <a:gd name="T71" fmla="*/ 2559 h 820"/>
                              <a:gd name="T72" fmla="+- 0 4813 3911"/>
                              <a:gd name="T73" fmla="*/ T72 w 1056"/>
                              <a:gd name="T74" fmla="+- 0 2513 2393"/>
                              <a:gd name="T75" fmla="*/ 2513 h 820"/>
                              <a:gd name="T76" fmla="+- 0 4754 3911"/>
                              <a:gd name="T77" fmla="*/ T76 w 1056"/>
                              <a:gd name="T78" fmla="+- 0 2616 2393"/>
                              <a:gd name="T79" fmla="*/ 2616 h 820"/>
                              <a:gd name="T80" fmla="+- 0 4897 3911"/>
                              <a:gd name="T81" fmla="*/ T80 w 1056"/>
                              <a:gd name="T82" fmla="+- 0 2598 2393"/>
                              <a:gd name="T83" fmla="*/ 2598 h 820"/>
                              <a:gd name="T84" fmla="+- 0 4805 3911"/>
                              <a:gd name="T85" fmla="*/ T84 w 1056"/>
                              <a:gd name="T86" fmla="+- 0 2686 2393"/>
                              <a:gd name="T87" fmla="*/ 2686 h 820"/>
                              <a:gd name="T88" fmla="+- 0 4949 3911"/>
                              <a:gd name="T89" fmla="*/ T88 w 1056"/>
                              <a:gd name="T90" fmla="+- 0 2697 2393"/>
                              <a:gd name="T91" fmla="*/ 2697 h 820"/>
                              <a:gd name="T92" fmla="+- 0 4832 3911"/>
                              <a:gd name="T93" fmla="*/ T92 w 1056"/>
                              <a:gd name="T94" fmla="+- 0 2763 2393"/>
                              <a:gd name="T95" fmla="*/ 2763 h 820"/>
                              <a:gd name="T96" fmla="+- 0 4967 3911"/>
                              <a:gd name="T97" fmla="*/ T96 w 1056"/>
                              <a:gd name="T98" fmla="+- 0 2803 2393"/>
                              <a:gd name="T99" fmla="*/ 2803 h 820"/>
                              <a:gd name="T100" fmla="+- 0 4832 3911"/>
                              <a:gd name="T101" fmla="*/ T100 w 1056"/>
                              <a:gd name="T102" fmla="+- 0 2843 2393"/>
                              <a:gd name="T103" fmla="*/ 2843 h 820"/>
                              <a:gd name="T104" fmla="+- 0 4949 3911"/>
                              <a:gd name="T105" fmla="*/ T104 w 1056"/>
                              <a:gd name="T106" fmla="+- 0 2909 2393"/>
                              <a:gd name="T107" fmla="*/ 2909 h 820"/>
                              <a:gd name="T108" fmla="+- 0 4805 3911"/>
                              <a:gd name="T109" fmla="*/ T108 w 1056"/>
                              <a:gd name="T110" fmla="+- 0 2921 2393"/>
                              <a:gd name="T111" fmla="*/ 2921 h 820"/>
                              <a:gd name="T112" fmla="+- 0 4897 3911"/>
                              <a:gd name="T113" fmla="*/ T112 w 1056"/>
                              <a:gd name="T114" fmla="+- 0 3008 2393"/>
                              <a:gd name="T115" fmla="*/ 3008 h 820"/>
                              <a:gd name="T116" fmla="+- 0 4754 3911"/>
                              <a:gd name="T117" fmla="*/ T116 w 1056"/>
                              <a:gd name="T118" fmla="+- 0 2991 2393"/>
                              <a:gd name="T119" fmla="*/ 2991 h 820"/>
                              <a:gd name="T120" fmla="+- 0 4813 3911"/>
                              <a:gd name="T121" fmla="*/ T120 w 1056"/>
                              <a:gd name="T122" fmla="+- 0 3093 2393"/>
                              <a:gd name="T123" fmla="*/ 3093 h 820"/>
                              <a:gd name="T124" fmla="+- 0 4681 3911"/>
                              <a:gd name="T125" fmla="*/ T124 w 1056"/>
                              <a:gd name="T126" fmla="+- 0 3047 2393"/>
                              <a:gd name="T127" fmla="*/ 3047 h 820"/>
                              <a:gd name="T128" fmla="+- 0 4703 3911"/>
                              <a:gd name="T129" fmla="*/ T128 w 1056"/>
                              <a:gd name="T130" fmla="+- 0 3158 2393"/>
                              <a:gd name="T131" fmla="*/ 3158 h 820"/>
                              <a:gd name="T132" fmla="+- 0 4591 3911"/>
                              <a:gd name="T133" fmla="*/ T132 w 1056"/>
                              <a:gd name="T134" fmla="+- 0 3087 2393"/>
                              <a:gd name="T135" fmla="*/ 3087 h 820"/>
                              <a:gd name="T136" fmla="+- 0 4576 3911"/>
                              <a:gd name="T137" fmla="*/ T136 w 1056"/>
                              <a:gd name="T138" fmla="+- 0 3199 2393"/>
                              <a:gd name="T139" fmla="*/ 3199 h 820"/>
                              <a:gd name="T140" fmla="+- 0 4491 3911"/>
                              <a:gd name="T141" fmla="*/ T140 w 1056"/>
                              <a:gd name="T142" fmla="+- 0 3108 2393"/>
                              <a:gd name="T143" fmla="*/ 3108 h 820"/>
                              <a:gd name="T144" fmla="+- 0 4439 3911"/>
                              <a:gd name="T145" fmla="*/ T144 w 1056"/>
                              <a:gd name="T146" fmla="+- 0 3213 2393"/>
                              <a:gd name="T147" fmla="*/ 3213 h 820"/>
                              <a:gd name="T148" fmla="+- 0 4388 3911"/>
                              <a:gd name="T149" fmla="*/ T148 w 1056"/>
                              <a:gd name="T150" fmla="+- 0 3108 2393"/>
                              <a:gd name="T151" fmla="*/ 3108 h 820"/>
                              <a:gd name="T152" fmla="+- 0 4303 3911"/>
                              <a:gd name="T153" fmla="*/ T152 w 1056"/>
                              <a:gd name="T154" fmla="+- 0 3199 2393"/>
                              <a:gd name="T155" fmla="*/ 3199 h 820"/>
                              <a:gd name="T156" fmla="+- 0 4288 3911"/>
                              <a:gd name="T157" fmla="*/ T156 w 1056"/>
                              <a:gd name="T158" fmla="+- 0 3087 2393"/>
                              <a:gd name="T159" fmla="*/ 3087 h 820"/>
                              <a:gd name="T160" fmla="+- 0 4175 3911"/>
                              <a:gd name="T161" fmla="*/ T160 w 1056"/>
                              <a:gd name="T162" fmla="+- 0 3158 2393"/>
                              <a:gd name="T163" fmla="*/ 3158 h 820"/>
                              <a:gd name="T164" fmla="+- 0 4198 3911"/>
                              <a:gd name="T165" fmla="*/ T164 w 1056"/>
                              <a:gd name="T166" fmla="+- 0 3047 2393"/>
                              <a:gd name="T167" fmla="*/ 3047 h 820"/>
                              <a:gd name="T168" fmla="+- 0 4066 3911"/>
                              <a:gd name="T169" fmla="*/ T168 w 1056"/>
                              <a:gd name="T170" fmla="+- 0 3093 2393"/>
                              <a:gd name="T171" fmla="*/ 3093 h 820"/>
                              <a:gd name="T172" fmla="+- 0 4125 3911"/>
                              <a:gd name="T173" fmla="*/ T172 w 1056"/>
                              <a:gd name="T174" fmla="+- 0 2991 2393"/>
                              <a:gd name="T175" fmla="*/ 2991 h 820"/>
                              <a:gd name="T176" fmla="+- 0 3982 3911"/>
                              <a:gd name="T177" fmla="*/ T176 w 1056"/>
                              <a:gd name="T178" fmla="+- 0 3008 2393"/>
                              <a:gd name="T179" fmla="*/ 3008 h 820"/>
                              <a:gd name="T180" fmla="+- 0 4074 3911"/>
                              <a:gd name="T181" fmla="*/ T180 w 1056"/>
                              <a:gd name="T182" fmla="+- 0 2921 2393"/>
                              <a:gd name="T183" fmla="*/ 2921 h 820"/>
                              <a:gd name="T184" fmla="+- 0 3929 3911"/>
                              <a:gd name="T185" fmla="*/ T184 w 1056"/>
                              <a:gd name="T186" fmla="+- 0 2909 2393"/>
                              <a:gd name="T187" fmla="*/ 2909 h 820"/>
                              <a:gd name="T188" fmla="+- 0 4047 3911"/>
                              <a:gd name="T189" fmla="*/ T188 w 1056"/>
                              <a:gd name="T190" fmla="+- 0 2843 2393"/>
                              <a:gd name="T191" fmla="*/ 2843 h 820"/>
                              <a:gd name="T192" fmla="+- 0 3911 3911"/>
                              <a:gd name="T193" fmla="*/ T192 w 1056"/>
                              <a:gd name="T194" fmla="+- 0 2803 2393"/>
                              <a:gd name="T195" fmla="*/ 2803 h 8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Lst>
                            <a:rect l="0" t="0" r="r" b="b"/>
                            <a:pathLst>
                              <a:path w="1056" h="820">
                                <a:moveTo>
                                  <a:pt x="0" y="410"/>
                                </a:moveTo>
                                <a:lnTo>
                                  <a:pt x="136" y="370"/>
                                </a:lnTo>
                                <a:lnTo>
                                  <a:pt x="18" y="304"/>
                                </a:lnTo>
                                <a:lnTo>
                                  <a:pt x="163" y="293"/>
                                </a:lnTo>
                                <a:lnTo>
                                  <a:pt x="71" y="205"/>
                                </a:lnTo>
                                <a:lnTo>
                                  <a:pt x="214" y="223"/>
                                </a:lnTo>
                                <a:lnTo>
                                  <a:pt x="155" y="120"/>
                                </a:lnTo>
                                <a:lnTo>
                                  <a:pt x="287" y="166"/>
                                </a:lnTo>
                                <a:lnTo>
                                  <a:pt x="264" y="55"/>
                                </a:lnTo>
                                <a:lnTo>
                                  <a:pt x="377" y="126"/>
                                </a:lnTo>
                                <a:lnTo>
                                  <a:pt x="392" y="14"/>
                                </a:lnTo>
                                <a:lnTo>
                                  <a:pt x="477" y="105"/>
                                </a:lnTo>
                                <a:lnTo>
                                  <a:pt x="528" y="0"/>
                                </a:lnTo>
                                <a:lnTo>
                                  <a:pt x="580" y="105"/>
                                </a:lnTo>
                                <a:lnTo>
                                  <a:pt x="665" y="14"/>
                                </a:lnTo>
                                <a:lnTo>
                                  <a:pt x="680" y="126"/>
                                </a:lnTo>
                                <a:lnTo>
                                  <a:pt x="792" y="55"/>
                                </a:lnTo>
                                <a:lnTo>
                                  <a:pt x="770" y="166"/>
                                </a:lnTo>
                                <a:lnTo>
                                  <a:pt x="902" y="120"/>
                                </a:lnTo>
                                <a:lnTo>
                                  <a:pt x="843" y="223"/>
                                </a:lnTo>
                                <a:lnTo>
                                  <a:pt x="986" y="205"/>
                                </a:lnTo>
                                <a:lnTo>
                                  <a:pt x="894" y="293"/>
                                </a:lnTo>
                                <a:lnTo>
                                  <a:pt x="1038" y="304"/>
                                </a:lnTo>
                                <a:lnTo>
                                  <a:pt x="921" y="370"/>
                                </a:lnTo>
                                <a:lnTo>
                                  <a:pt x="1056" y="410"/>
                                </a:lnTo>
                                <a:lnTo>
                                  <a:pt x="921" y="450"/>
                                </a:lnTo>
                                <a:lnTo>
                                  <a:pt x="1038" y="516"/>
                                </a:lnTo>
                                <a:lnTo>
                                  <a:pt x="894" y="528"/>
                                </a:lnTo>
                                <a:lnTo>
                                  <a:pt x="986" y="615"/>
                                </a:lnTo>
                                <a:lnTo>
                                  <a:pt x="843" y="598"/>
                                </a:lnTo>
                                <a:lnTo>
                                  <a:pt x="902" y="700"/>
                                </a:lnTo>
                                <a:lnTo>
                                  <a:pt x="770" y="654"/>
                                </a:lnTo>
                                <a:lnTo>
                                  <a:pt x="792" y="765"/>
                                </a:lnTo>
                                <a:lnTo>
                                  <a:pt x="680" y="694"/>
                                </a:lnTo>
                                <a:lnTo>
                                  <a:pt x="665" y="806"/>
                                </a:lnTo>
                                <a:lnTo>
                                  <a:pt x="580" y="715"/>
                                </a:lnTo>
                                <a:lnTo>
                                  <a:pt x="528" y="820"/>
                                </a:lnTo>
                                <a:lnTo>
                                  <a:pt x="477" y="715"/>
                                </a:lnTo>
                                <a:lnTo>
                                  <a:pt x="392" y="806"/>
                                </a:lnTo>
                                <a:lnTo>
                                  <a:pt x="377" y="694"/>
                                </a:lnTo>
                                <a:lnTo>
                                  <a:pt x="264" y="765"/>
                                </a:lnTo>
                                <a:lnTo>
                                  <a:pt x="287" y="654"/>
                                </a:lnTo>
                                <a:lnTo>
                                  <a:pt x="155" y="700"/>
                                </a:lnTo>
                                <a:lnTo>
                                  <a:pt x="214" y="598"/>
                                </a:lnTo>
                                <a:lnTo>
                                  <a:pt x="71" y="615"/>
                                </a:lnTo>
                                <a:lnTo>
                                  <a:pt x="163" y="528"/>
                                </a:lnTo>
                                <a:lnTo>
                                  <a:pt x="18" y="516"/>
                                </a:lnTo>
                                <a:lnTo>
                                  <a:pt x="136" y="450"/>
                                </a:lnTo>
                                <a:lnTo>
                                  <a:pt x="0" y="41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77" name="docshape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4151" y="2623"/>
                            <a:ext cx="549" cy="35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C750AC4" id="docshapegroup22" o:spid="_x0000_s1026" style="position:absolute;margin-left:195.2pt;margin-top:13.2pt;width:223pt;height:165.5pt;z-index:-15726592;mso-wrap-distance-left:0;mso-wrap-distance-right:0;mso-position-horizontal-relative:page" coordorigin="3904,264" coordsize="4460,33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">
                <v:shape id="docshape23" o:spid="_x0000_s1027" type="#_x0000_t75" style="position:absolute;left:4065;top:264;width:4299;height:3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">
                  <v:imagedata r:id="rId30" o:title=""/>
                </v:shape>
                <v:shape id="docshape24" o:spid="_x0000_s1028" style="position:absolute;left:3911;top:2393;width:1056;height:820;visibility:visible;mso-wrap-style:square;v-text-anchor:top" coordsize="1056,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" path="m,410l136,370,18,304,163,293,71,205r143,18l155,120r132,46l264,55r113,71l392,14r85,91l528,r52,105l665,14r15,112l792,55,770,166,902,120,843,223,986,205r-92,88l1038,304,921,370r135,40l921,450r117,66l894,528r92,87l843,598r59,102l770,654r22,111l680,694,665,806,580,715,528,820,477,715r-85,91l377,694,264,765,287,654,155,700,214,598,71,615r92,-87l18,516,136,450,,410xe" filled="f">
                  <v:path arrowok="t" o:connecttype="custom" o:connectlocs="0,2803;136,2763;18,2697;163,2686;71,2598;214,2616;155,2513;287,2559;264,2448;377,2519;392,2407;477,2498;528,2393;580,2498;665,2407;680,2519;792,2448;770,2559;902,2513;843,2616;986,2598;894,2686;1038,2697;921,2763;1056,2803;921,2843;1038,2909;894,2921;986,3008;843,2991;902,3093;770,3047;792,3158;680,3087;665,3199;580,3108;528,3213;477,3108;392,3199;377,3087;264,3158;287,3047;155,3093;214,2991;71,3008;163,2921;18,2909;136,2843;0,2803" o:connectangles="0,0,0,0,0,0,0,0,0,0,0,0,0,0,0,0,0,0,0,0,0,0,0,0,0,0,0,0,0,0,0,0,0,0,0,0,0,0,0,0,0,0,0,0,0,0,0,0,0"/>
                </v:shape>
                <v:shape id="docshape25" o:spid="_x0000_s1029" type="#_x0000_t75" style="position:absolute;left:4151;top:2623;width:549;height: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">
                  <v:imagedata r:id="rId31" o:title=""/>
                </v:shape>
                <w10:wrap type="topAndBottom" anchorx="page"/>
              </v:group>
            </w:pict>
          </mc:Fallback>
        </mc:AlternateContent>
      </w:r>
    </w:p>
    <w:p w14:paraId="2E346C22" w14:textId="77777777" w:rsidR="00DB0DC2" w:rsidRPr="004D3218" w:rsidRDefault="00C5251D">
      <w:pPr>
        <w:spacing w:line="225" w:lineRule="exact"/>
        <w:ind w:left="1466" w:right="1298"/>
        <w:jc w:val="center"/>
        <w:rPr>
          <w:b/>
          <w:i/>
          <w:sz w:val="20"/>
          <w:lang w:val="en-US"/>
        </w:rPr>
      </w:pPr>
      <w:r>
        <w:rPr>
          <w:b/>
          <w:i/>
          <w:spacing w:val="-2"/>
          <w:w w:val="95"/>
          <w:sz w:val="20"/>
          <w:lang w:val="en"/>
        </w:rPr>
        <w:t>Figure 4:</w:t>
      </w:r>
      <w:r>
        <w:rPr>
          <w:lang w:val="en"/>
        </w:rPr>
        <w:t xml:space="preserve"> Room </w:t>
      </w:r>
      <w:r>
        <w:rPr>
          <w:b/>
          <w:i/>
          <w:spacing w:val="-2"/>
          <w:w w:val="95"/>
          <w:sz w:val="20"/>
          <w:lang w:val="en"/>
        </w:rPr>
        <w:t xml:space="preserve"> thermostat adjustment screen</w:t>
      </w:r>
    </w:p>
    <w:p w14:paraId="2C251311" w14:textId="77777777" w:rsidR="00DB0DC2" w:rsidRPr="004D3218" w:rsidRDefault="00DB0DC2">
      <w:pPr>
        <w:pStyle w:val="BodyText"/>
        <w:spacing w:before="10"/>
        <w:rPr>
          <w:b/>
          <w:i/>
          <w:sz w:val="23"/>
          <w:lang w:val="en-US"/>
        </w:rPr>
      </w:pPr>
    </w:p>
    <w:p w14:paraId="25594E4A" w14:textId="77777777" w:rsidR="00DB0DC2" w:rsidRPr="004D3218" w:rsidRDefault="00C5251D">
      <w:pPr>
        <w:pStyle w:val="BodyText"/>
        <w:ind w:left="549" w:right="110"/>
        <w:jc w:val="both"/>
        <w:rPr>
          <w:lang w:val="en-US"/>
        </w:rPr>
      </w:pPr>
      <w:r>
        <w:rPr>
          <w:lang w:val="en"/>
        </w:rPr>
        <w:t xml:space="preserve">If the button </w:t>
      </w:r>
      <w:r>
        <w:rPr>
          <w:noProof/>
          <w:spacing w:val="4"/>
          <w:position w:val="1"/>
          <w:lang w:val="en-US"/>
        </w:rPr>
        <w:drawing>
          <wp:inline distT="0" distB="0" distL="0" distR="0" wp14:anchorId="6ECE6912" wp14:editId="7FA1D963">
            <wp:extent cx="300624" cy="214941"/>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7" cstate="print"/>
                    <a:stretch>
                      <a:fillRect/>
                    </a:stretch>
                  </pic:blipFill>
                  <pic:spPr>
                    <a:xfrm>
                      <a:off x="0" y="0"/>
                      <a:ext cx="300624" cy="214941"/>
                    </a:xfrm>
                    <a:prstGeom prst="rect">
                      <a:avLst/>
                    </a:prstGeom>
                  </pic:spPr>
                </pic:pic>
              </a:graphicData>
            </a:graphic>
          </wp:inline>
        </w:drawing>
      </w:r>
      <w:r>
        <w:rPr>
          <w:lang w:val="en"/>
        </w:rPr>
        <w:t xml:space="preserve"> is not visible, the cooling function in the installers menu must be activated. This is necessary for the proper functioning of the </w:t>
      </w:r>
      <w:proofErr w:type="spellStart"/>
      <w:r>
        <w:rPr>
          <w:lang w:val="en"/>
        </w:rPr>
        <w:t>Elga</w:t>
      </w:r>
      <w:proofErr w:type="spellEnd"/>
      <w:r>
        <w:rPr>
          <w:lang w:val="en"/>
        </w:rPr>
        <w:t>.</w:t>
      </w:r>
    </w:p>
    <w:p w14:paraId="6E1D41ED" w14:textId="77777777" w:rsidR="00DB0DC2" w:rsidRPr="004D3218" w:rsidRDefault="00C5251D">
      <w:pPr>
        <w:pStyle w:val="BodyText"/>
        <w:spacing w:before="1"/>
        <w:ind w:left="549"/>
        <w:jc w:val="both"/>
        <w:rPr>
          <w:lang w:val="en-US"/>
        </w:rPr>
      </w:pPr>
      <w:r>
        <w:rPr>
          <w:lang w:val="en"/>
        </w:rPr>
        <w:t>If the 'COOL HEAT' button is  not visible, consult  your installer.</w:t>
      </w:r>
    </w:p>
    <w:p w14:paraId="73770127" w14:textId="77777777" w:rsidR="00DB0DC2" w:rsidRPr="004D3218" w:rsidRDefault="00DB0DC2">
      <w:pPr>
        <w:pStyle w:val="BodyText"/>
        <w:spacing w:before="8"/>
        <w:rPr>
          <w:sz w:val="29"/>
          <w:lang w:val="en-US"/>
        </w:rPr>
      </w:pPr>
    </w:p>
    <w:p w14:paraId="37743047" w14:textId="77777777" w:rsidR="00DB0DC2" w:rsidRDefault="00C5251D">
      <w:pPr>
        <w:pStyle w:val="Heading3"/>
        <w:numPr>
          <w:ilvl w:val="1"/>
          <w:numId w:val="1"/>
        </w:numPr>
        <w:tabs>
          <w:tab w:val="left" w:pos="1116"/>
          <w:tab w:val="left" w:pos="1117"/>
        </w:tabs>
        <w:ind w:hanging="568"/>
      </w:pPr>
      <w:bookmarkStart w:id="8" w:name="3.2_Koelen_of_verwarmen_met_thermostaat"/>
      <w:bookmarkStart w:id="9" w:name="_bookmark4"/>
      <w:bookmarkEnd w:id="8"/>
      <w:bookmarkEnd w:id="9"/>
      <w:r>
        <w:rPr>
          <w:lang w:val="en"/>
        </w:rPr>
        <w:t>Cooling or heating with thermostat</w:t>
      </w:r>
    </w:p>
    <w:p w14:paraId="7F6CD80D" w14:textId="77777777" w:rsidR="00DB0DC2" w:rsidRPr="004D3218" w:rsidRDefault="00C5251D">
      <w:pPr>
        <w:pStyle w:val="BodyText"/>
        <w:spacing w:before="69"/>
        <w:ind w:left="549" w:right="107"/>
        <w:jc w:val="both"/>
        <w:rPr>
          <w:lang w:val="en-US"/>
        </w:rPr>
      </w:pPr>
      <w:r>
        <w:rPr>
          <w:spacing w:val="-1"/>
          <w:lang w:val="en"/>
        </w:rPr>
        <w:t>When the settings</w:t>
      </w:r>
      <w:r>
        <w:rPr>
          <w:lang w:val="en"/>
        </w:rPr>
        <w:t xml:space="preserve"> are set correctly by the installer, the user can easily switch between the following functions:</w:t>
      </w:r>
    </w:p>
    <w:p w14:paraId="0DA956C6" w14:textId="77777777" w:rsidR="00DB0DC2" w:rsidRDefault="00C5251D">
      <w:pPr>
        <w:pStyle w:val="ListParagraph"/>
        <w:numPr>
          <w:ilvl w:val="2"/>
          <w:numId w:val="1"/>
        </w:numPr>
        <w:tabs>
          <w:tab w:val="left" w:pos="1117"/>
        </w:tabs>
        <w:spacing w:before="2" w:line="243" w:lineRule="exact"/>
        <w:ind w:hanging="208"/>
        <w:rPr>
          <w:sz w:val="20"/>
        </w:rPr>
      </w:pPr>
      <w:r>
        <w:rPr>
          <w:sz w:val="20"/>
          <w:lang w:val="en"/>
        </w:rPr>
        <w:t>HEATING ONLY</w:t>
      </w:r>
    </w:p>
    <w:p w14:paraId="34729AB6" w14:textId="77777777" w:rsidR="00DB0DC2" w:rsidRDefault="00C5251D">
      <w:pPr>
        <w:pStyle w:val="ListParagraph"/>
        <w:numPr>
          <w:ilvl w:val="2"/>
          <w:numId w:val="1"/>
        </w:numPr>
        <w:tabs>
          <w:tab w:val="left" w:pos="1117"/>
        </w:tabs>
        <w:spacing w:line="242" w:lineRule="exact"/>
        <w:ind w:hanging="208"/>
        <w:rPr>
          <w:sz w:val="20"/>
        </w:rPr>
      </w:pPr>
      <w:r>
        <w:rPr>
          <w:sz w:val="20"/>
          <w:lang w:val="en"/>
        </w:rPr>
        <w:t xml:space="preserve"> COOLING ONLY</w:t>
      </w:r>
    </w:p>
    <w:p w14:paraId="2BA5F51C" w14:textId="77777777" w:rsidR="00DB0DC2" w:rsidRDefault="00C5251D">
      <w:pPr>
        <w:pStyle w:val="ListParagraph"/>
        <w:numPr>
          <w:ilvl w:val="2"/>
          <w:numId w:val="1"/>
        </w:numPr>
        <w:tabs>
          <w:tab w:val="left" w:pos="1117"/>
        </w:tabs>
        <w:spacing w:line="244" w:lineRule="exact"/>
        <w:ind w:hanging="208"/>
        <w:rPr>
          <w:sz w:val="20"/>
        </w:rPr>
      </w:pPr>
      <w:r>
        <w:rPr>
          <w:sz w:val="20"/>
          <w:lang w:val="en"/>
        </w:rPr>
        <w:t>CAR COOL/HEAT</w:t>
      </w:r>
    </w:p>
    <w:p w14:paraId="18B90778" w14:textId="77777777" w:rsidR="00DB0DC2" w:rsidRPr="004D3218" w:rsidRDefault="00C5251D">
      <w:pPr>
        <w:pStyle w:val="BodyText"/>
        <w:ind w:left="549" w:right="108"/>
        <w:jc w:val="both"/>
        <w:rPr>
          <w:lang w:val="en-US"/>
        </w:rPr>
      </w:pPr>
      <w:r>
        <w:rPr>
          <w:lang w:val="en"/>
        </w:rPr>
        <w:t>To do this, press 'SET' from the basic screen. Then press the button 'COOL HEAT' (see figure 4).  Then you  can make  your choice.  Confirm the choice with the 'DONE' button  and the setting will take effect after  7 seconds.</w:t>
      </w:r>
    </w:p>
    <w:p w14:paraId="0D604756" w14:textId="77777777" w:rsidR="00DB0DC2" w:rsidRPr="004D3218" w:rsidRDefault="00DB0DC2">
      <w:pPr>
        <w:jc w:val="both"/>
        <w:rPr>
          <w:lang w:val="en-US"/>
        </w:rPr>
        <w:sectPr w:rsidR="00DB0DC2" w:rsidRPr="004D3218">
          <w:pgSz w:w="11910" w:h="16840"/>
          <w:pgMar w:top="1100" w:right="760" w:bottom="1100" w:left="680" w:header="375" w:footer="906" w:gutter="0"/>
          <w:cols w:space="720"/>
        </w:sectPr>
      </w:pPr>
    </w:p>
    <w:p w14:paraId="419D5F52" w14:textId="77777777" w:rsidR="00DB0DC2" w:rsidRPr="004D3218" w:rsidRDefault="00DB0DC2">
      <w:pPr>
        <w:pStyle w:val="BodyText"/>
        <w:spacing w:before="11"/>
        <w:rPr>
          <w:sz w:val="10"/>
          <w:lang w:val="en-US"/>
        </w:rPr>
      </w:pPr>
    </w:p>
    <w:p w14:paraId="4D5EA5A7" w14:textId="77777777" w:rsidR="00DB0DC2" w:rsidRPr="004D3218" w:rsidRDefault="00DB0DC2">
      <w:pPr>
        <w:rPr>
          <w:sz w:val="10"/>
          <w:lang w:val="en-US"/>
        </w:rPr>
        <w:sectPr w:rsidR="00DB0DC2" w:rsidRPr="004D3218">
          <w:pgSz w:w="11910" w:h="16840"/>
          <w:pgMar w:top="1100" w:right="760" w:bottom="1100" w:left="680" w:header="375" w:footer="906" w:gutter="0"/>
          <w:cols w:space="720"/>
        </w:sectPr>
      </w:pPr>
    </w:p>
    <w:p w14:paraId="4305E1D7" w14:textId="77777777" w:rsidR="00DB0DC2" w:rsidRDefault="00C5251D">
      <w:pPr>
        <w:pStyle w:val="Heading2"/>
        <w:numPr>
          <w:ilvl w:val="2"/>
          <w:numId w:val="2"/>
        </w:numPr>
        <w:tabs>
          <w:tab w:val="left" w:pos="1269"/>
          <w:tab w:val="left" w:pos="1270"/>
        </w:tabs>
        <w:spacing w:before="91"/>
      </w:pPr>
      <w:bookmarkStart w:id="10" w:name="3.2.1_Alleen_verwarmen"/>
      <w:bookmarkStart w:id="11" w:name="_bookmark5"/>
      <w:bookmarkEnd w:id="10"/>
      <w:bookmarkEnd w:id="11"/>
      <w:r>
        <w:rPr>
          <w:lang w:val="en"/>
        </w:rPr>
        <w:t>Heating only</w:t>
      </w:r>
    </w:p>
    <w:p w14:paraId="53B5DDB4" w14:textId="77777777" w:rsidR="00DB0DC2" w:rsidRPr="004D3218" w:rsidRDefault="00C5251D">
      <w:pPr>
        <w:pStyle w:val="BodyText"/>
        <w:spacing w:before="64"/>
        <w:ind w:left="194"/>
        <w:jc w:val="both"/>
        <w:rPr>
          <w:lang w:val="en-US"/>
        </w:rPr>
      </w:pPr>
      <w:r>
        <w:rPr>
          <w:lang w:val="en"/>
        </w:rPr>
        <w:t>In this function, the temperature set (top right "</w:t>
      </w:r>
      <w:r>
        <w:rPr>
          <w:b/>
          <w:i/>
          <w:lang w:val="en"/>
        </w:rPr>
        <w:t>Setting</w:t>
      </w:r>
      <w:r>
        <w:rPr>
          <w:lang w:val="en"/>
        </w:rPr>
        <w:t>") must be equal to or higher than the measured temperature (</w:t>
      </w:r>
      <w:r>
        <w:rPr>
          <w:spacing w:val="-2"/>
          <w:lang w:val="en"/>
        </w:rPr>
        <w:t>top</w:t>
      </w:r>
      <w:r>
        <w:rPr>
          <w:lang w:val="en"/>
        </w:rPr>
        <w:t xml:space="preserve"> left </w:t>
      </w:r>
      <w:r>
        <w:rPr>
          <w:spacing w:val="-2"/>
          <w:lang w:val="en"/>
        </w:rPr>
        <w:t xml:space="preserve"> "</w:t>
      </w:r>
      <w:r>
        <w:rPr>
          <w:b/>
          <w:i/>
          <w:spacing w:val="-2"/>
          <w:lang w:val="en"/>
        </w:rPr>
        <w:t>Measured</w:t>
      </w:r>
      <w:r>
        <w:rPr>
          <w:spacing w:val="-2"/>
          <w:lang w:val="en"/>
        </w:rPr>
        <w:t>")</w:t>
      </w:r>
      <w:r>
        <w:rPr>
          <w:spacing w:val="-1"/>
          <w:lang w:val="en"/>
        </w:rPr>
        <w:t xml:space="preserve"> to</w:t>
      </w:r>
      <w:r>
        <w:rPr>
          <w:lang w:val="en"/>
        </w:rPr>
        <w:t xml:space="preserve"> activate </w:t>
      </w:r>
      <w:r>
        <w:rPr>
          <w:spacing w:val="-1"/>
          <w:lang w:val="en"/>
        </w:rPr>
        <w:t xml:space="preserve"> the </w:t>
      </w:r>
      <w:proofErr w:type="spellStart"/>
      <w:r>
        <w:rPr>
          <w:spacing w:val="-1"/>
          <w:lang w:val="en"/>
        </w:rPr>
        <w:t>Elga</w:t>
      </w:r>
      <w:proofErr w:type="spellEnd"/>
      <w:r>
        <w:rPr>
          <w:spacing w:val="-1"/>
          <w:lang w:val="en"/>
        </w:rPr>
        <w:t xml:space="preserve"> and/or boiler </w:t>
      </w:r>
      <w:r>
        <w:rPr>
          <w:lang w:val="en"/>
        </w:rPr>
        <w:t xml:space="preserve"> . When the set temperature is lower than the measured temperature, the </w:t>
      </w:r>
      <w:proofErr w:type="spellStart"/>
      <w:r>
        <w:rPr>
          <w:lang w:val="en"/>
        </w:rPr>
        <w:t>Elga</w:t>
      </w:r>
      <w:proofErr w:type="spellEnd"/>
      <w:r>
        <w:rPr>
          <w:lang w:val="en"/>
        </w:rPr>
        <w:t xml:space="preserve"> and the central heating boiler will not heat.  On the room thermostat, the term HEATING will appear  at the  set temperature  . When there is heat demand and the </w:t>
      </w:r>
      <w:proofErr w:type="spellStart"/>
      <w:r>
        <w:rPr>
          <w:lang w:val="en"/>
        </w:rPr>
        <w:t>Elga</w:t>
      </w:r>
      <w:proofErr w:type="spellEnd"/>
      <w:r>
        <w:rPr>
          <w:lang w:val="en"/>
        </w:rPr>
        <w:t>/central heating boiler will supply heat, the thermostat indicates  a flame (figure 5).</w:t>
      </w:r>
    </w:p>
    <w:p w14:paraId="0307321D" w14:textId="77777777" w:rsidR="00DB0DC2" w:rsidRPr="004D3218" w:rsidRDefault="00DB0DC2">
      <w:pPr>
        <w:pStyle w:val="BodyText"/>
        <w:spacing w:before="10"/>
        <w:rPr>
          <w:sz w:val="29"/>
          <w:lang w:val="en-US"/>
        </w:rPr>
      </w:pPr>
    </w:p>
    <w:p w14:paraId="461A2F58" w14:textId="77777777" w:rsidR="00DB0DC2" w:rsidRDefault="00C5251D">
      <w:pPr>
        <w:pStyle w:val="Heading2"/>
        <w:numPr>
          <w:ilvl w:val="2"/>
          <w:numId w:val="2"/>
        </w:numPr>
        <w:tabs>
          <w:tab w:val="left" w:pos="1269"/>
          <w:tab w:val="left" w:pos="1270"/>
        </w:tabs>
      </w:pPr>
      <w:bookmarkStart w:id="12" w:name="3.2.2_Alleen_koelen"/>
      <w:bookmarkStart w:id="13" w:name="_bookmark6"/>
      <w:bookmarkEnd w:id="12"/>
      <w:bookmarkEnd w:id="13"/>
      <w:r>
        <w:rPr>
          <w:lang w:val="en"/>
        </w:rPr>
        <w:t>Cooling only</w:t>
      </w:r>
    </w:p>
    <w:p w14:paraId="75970E45" w14:textId="77777777" w:rsidR="00DB0DC2" w:rsidRDefault="00C5251D">
      <w:pPr>
        <w:spacing w:after="25"/>
        <w:rPr>
          <w:b/>
          <w:sz w:val="6"/>
        </w:rPr>
      </w:pPr>
      <w:r>
        <w:br w:type="column"/>
      </w:r>
    </w:p>
    <w:p w14:paraId="3F0B72F7" w14:textId="00A5CFAD" w:rsidR="00DB0DC2" w:rsidRDefault="00BF7AD5">
      <w:pPr>
        <w:pStyle w:val="BodyText"/>
        <w:ind w:left="147"/>
      </w:pPr>
      <w:r>
        <w:rPr>
          <w:noProof/>
          <w:lang w:val="en-US"/>
        </w:rPr>
        <mc:AlternateContent>
          <mc:Choice Requires="wpg">
            <w:drawing>
              <wp:inline distT="0" distB="0" distL="0" distR="0" wp14:anchorId="2F003098" wp14:editId="6DC6D9FE">
                <wp:extent cx="3587750" cy="1959610"/>
                <wp:effectExtent l="0" t="9525" r="5080" b="2540"/>
                <wp:docPr id="66" name="docshapegroup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87750" cy="1959610"/>
                          <a:chOff x="0" y="0"/>
                          <a:chExt cx="5650" cy="3086"/>
                        </a:xfrm>
                      </wpg:grpSpPr>
                      <pic:pic xmlns:pic="http://schemas.openxmlformats.org/drawingml/2006/picture">
                        <pic:nvPicPr>
                          <pic:cNvPr id="67" name="docshape2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558"/>
                            <a:ext cx="3187" cy="214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8" name="docshape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1585" y="1133"/>
                            <a:ext cx="199" cy="17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9" name="docshape2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1781" y="1318"/>
                            <a:ext cx="182" cy="153"/>
                          </a:xfrm>
                          <a:prstGeom prst="rect">
                            <a:avLst/>
                          </a:prstGeom>
                          <a:noFill/>
                          <a:extLst>
                            <a:ext uri="{909E8E84-426E-40DD-AFC4-6F175D3DCCD1}">
                              <a14:hiddenFill xmlns:a14="http://schemas.microsoft.com/office/drawing/2010/main">
                                <a:solidFill>
                                  <a:srgbClr val="FFFFFF"/>
                                </a:solidFill>
                              </a14:hiddenFill>
                            </a:ext>
                          </a:extLst>
                        </pic:spPr>
                      </pic:pic>
                      <wps:wsp>
                        <wps:cNvPr id="70" name="docshape30"/>
                        <wps:cNvSpPr>
                          <a:spLocks/>
                        </wps:cNvSpPr>
                        <wps:spPr bwMode="auto">
                          <a:xfrm>
                            <a:off x="1733" y="187"/>
                            <a:ext cx="2291" cy="1991"/>
                          </a:xfrm>
                          <a:custGeom>
                            <a:avLst/>
                            <a:gdLst>
                              <a:gd name="T0" fmla="+- 0 4023 1733"/>
                              <a:gd name="T1" fmla="*/ T0 w 2291"/>
                              <a:gd name="T2" fmla="+- 0 860 188"/>
                              <a:gd name="T3" fmla="*/ 860 h 1991"/>
                              <a:gd name="T4" fmla="+- 0 2103 1733"/>
                              <a:gd name="T5" fmla="*/ T4 w 2291"/>
                              <a:gd name="T6" fmla="+- 0 860 188"/>
                              <a:gd name="T7" fmla="*/ 860 h 1991"/>
                              <a:gd name="T8" fmla="+- 0 1910 1733"/>
                              <a:gd name="T9" fmla="*/ T8 w 2291"/>
                              <a:gd name="T10" fmla="+- 0 1132 188"/>
                              <a:gd name="T11" fmla="*/ 1132 h 1991"/>
                              <a:gd name="T12" fmla="+- 0 3902 1733"/>
                              <a:gd name="T13" fmla="*/ T12 w 2291"/>
                              <a:gd name="T14" fmla="+- 0 188 188"/>
                              <a:gd name="T15" fmla="*/ 188 h 1991"/>
                              <a:gd name="T16" fmla="+- 0 2378 1733"/>
                              <a:gd name="T17" fmla="*/ T16 w 2291"/>
                              <a:gd name="T18" fmla="+- 0 188 188"/>
                              <a:gd name="T19" fmla="*/ 188 h 1991"/>
                              <a:gd name="T20" fmla="+- 0 1733 1733"/>
                              <a:gd name="T21" fmla="*/ T20 w 2291"/>
                              <a:gd name="T22" fmla="+- 0 1098 188"/>
                              <a:gd name="T23" fmla="*/ 1098 h 1991"/>
                              <a:gd name="T24" fmla="+- 0 3902 1733"/>
                              <a:gd name="T25" fmla="*/ T24 w 2291"/>
                              <a:gd name="T26" fmla="+- 0 2178 188"/>
                              <a:gd name="T27" fmla="*/ 2178 h 1991"/>
                              <a:gd name="T28" fmla="+- 0 3071 1733"/>
                              <a:gd name="T29" fmla="*/ T28 w 2291"/>
                              <a:gd name="T30" fmla="+- 0 2178 188"/>
                              <a:gd name="T31" fmla="*/ 2178 h 1991"/>
                              <a:gd name="T32" fmla="+- 0 1958 1733"/>
                              <a:gd name="T33" fmla="*/ T32 w 2291"/>
                              <a:gd name="T34" fmla="+- 0 1550 188"/>
                              <a:gd name="T35" fmla="*/ 1550 h 19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291" h="1991">
                                <a:moveTo>
                                  <a:pt x="2290" y="672"/>
                                </a:moveTo>
                                <a:lnTo>
                                  <a:pt x="370" y="672"/>
                                </a:lnTo>
                                <a:lnTo>
                                  <a:pt x="177" y="944"/>
                                </a:lnTo>
                                <a:moveTo>
                                  <a:pt x="2169" y="0"/>
                                </a:moveTo>
                                <a:lnTo>
                                  <a:pt x="645" y="0"/>
                                </a:lnTo>
                                <a:lnTo>
                                  <a:pt x="0" y="910"/>
                                </a:lnTo>
                                <a:moveTo>
                                  <a:pt x="2169" y="1990"/>
                                </a:moveTo>
                                <a:lnTo>
                                  <a:pt x="1338" y="1990"/>
                                </a:lnTo>
                                <a:lnTo>
                                  <a:pt x="225" y="1362"/>
                                </a:lnTo>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1" name="docshape31"/>
                        <wps:cNvSpPr txBox="1">
                          <a:spLocks noChangeArrowheads="1"/>
                        </wps:cNvSpPr>
                        <wps:spPr bwMode="auto">
                          <a:xfrm>
                            <a:off x="4021" y="1998"/>
                            <a:ext cx="1620" cy="108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49DBD49" w14:textId="77777777" w:rsidR="00DB0DC2" w:rsidRPr="004D3218" w:rsidRDefault="00C5251D">
                              <w:pPr>
                                <w:spacing w:before="68" w:line="242" w:lineRule="auto"/>
                                <w:ind w:left="147" w:right="132"/>
                                <w:jc w:val="both"/>
                                <w:rPr>
                                  <w:sz w:val="20"/>
                                  <w:lang w:val="en-US"/>
                                </w:rPr>
                              </w:pPr>
                              <w:r>
                                <w:rPr>
                                  <w:sz w:val="20"/>
                                  <w:lang w:val="en"/>
                                </w:rPr>
                                <w:t>Boiler is in tap water supply (OT boilers only)</w:t>
                              </w:r>
                            </w:p>
                          </w:txbxContent>
                        </wps:txbx>
                        <wps:bodyPr rot="0" vert="horz" wrap="square" lIns="0" tIns="0" rIns="0" bIns="0" anchor="t" anchorCtr="0" upright="1">
                          <a:noAutofit/>
                        </wps:bodyPr>
                      </wps:wsp>
                      <wps:wsp>
                        <wps:cNvPr id="72" name="docshape32"/>
                        <wps:cNvSpPr txBox="1">
                          <a:spLocks noChangeArrowheads="1"/>
                        </wps:cNvSpPr>
                        <wps:spPr bwMode="auto">
                          <a:xfrm>
                            <a:off x="4021" y="816"/>
                            <a:ext cx="1620" cy="90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F1DE4A0" w14:textId="77777777" w:rsidR="00DB0DC2" w:rsidRPr="004D3218" w:rsidRDefault="00C5251D">
                              <w:pPr>
                                <w:spacing w:before="71" w:line="237" w:lineRule="auto"/>
                                <w:ind w:left="147" w:right="132"/>
                                <w:rPr>
                                  <w:sz w:val="20"/>
                                  <w:lang w:val="en-US"/>
                                </w:rPr>
                              </w:pPr>
                              <w:r>
                                <w:rPr>
                                  <w:sz w:val="20"/>
                                  <w:lang w:val="en"/>
                                </w:rPr>
                                <w:t xml:space="preserve">Heating | Active with </w:t>
                              </w:r>
                              <w:proofErr w:type="spellStart"/>
                              <w:r>
                                <w:rPr>
                                  <w:sz w:val="20"/>
                                  <w:lang w:val="en"/>
                                </w:rPr>
                                <w:t>Elga</w:t>
                              </w:r>
                              <w:proofErr w:type="spellEnd"/>
                              <w:r>
                                <w:rPr>
                                  <w:sz w:val="20"/>
                                  <w:lang w:val="en"/>
                                </w:rPr>
                                <w:t xml:space="preserve"> And/or boiler</w:t>
                              </w:r>
                            </w:p>
                          </w:txbxContent>
                        </wps:txbx>
                        <wps:bodyPr rot="0" vert="horz" wrap="square" lIns="0" tIns="0" rIns="0" bIns="0" anchor="t" anchorCtr="0" upright="1">
                          <a:noAutofit/>
                        </wps:bodyPr>
                      </wps:wsp>
                      <wps:wsp>
                        <wps:cNvPr id="73" name="docshape33"/>
                        <wps:cNvSpPr txBox="1">
                          <a:spLocks noChangeArrowheads="1"/>
                        </wps:cNvSpPr>
                        <wps:spPr bwMode="auto">
                          <a:xfrm>
                            <a:off x="4021" y="7"/>
                            <a:ext cx="1620" cy="54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8CAB643" w14:textId="77777777" w:rsidR="00DB0DC2" w:rsidRDefault="00C5251D">
                              <w:pPr>
                                <w:spacing w:before="134"/>
                                <w:ind w:left="147"/>
                                <w:rPr>
                                  <w:sz w:val="20"/>
                                </w:rPr>
                              </w:pPr>
                              <w:r>
                                <w:rPr>
                                  <w:sz w:val="20"/>
                                  <w:lang w:val="en"/>
                                </w:rPr>
                                <w:t>Cooling Active</w:t>
                              </w:r>
                            </w:p>
                          </w:txbxContent>
                        </wps:txbx>
                        <wps:bodyPr rot="0" vert="horz" wrap="square" lIns="0" tIns="0" rIns="0" bIns="0" anchor="t" anchorCtr="0" upright="1">
                          <a:no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F003098" id="docshapegroup26" o:spid="_x0000_s1027" style="width:282.5pt;height:154.3pt;mso-position-horizontal-relative:char;mso-position-vertical-relative:line" coordsize="5650,3086"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">
                <v:shape id="docshape27" o:spid="_x0000_s1028" type="#_x0000_t75" style="position:absolute;top:558;width:3187;height:21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">
                  <v:imagedata r:id="rId35" o:title=""/>
                </v:shape>
                <v:shape id="docshape28" o:spid="_x0000_s1029" type="#_x0000_t75" style="position:absolute;left:1585;top:1133;width:199;height: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">
                  <v:imagedata r:id="rId36" o:title=""/>
                </v:shape>
                <v:shape id="docshape29" o:spid="_x0000_s1030" type="#_x0000_t75" style="position:absolute;left:1781;top:1318;width:182;height: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">
                  <v:imagedata r:id="rId37" o:title=""/>
                </v:shape>
                <v:shape id="docshape30" o:spid="_x0000_s1031" style="position:absolute;left:1733;top:187;width:2291;height:1991;visibility:visible;mso-wrap-style:square;v-text-anchor:top" coordsize="2291,1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" path="m2290,672r-1920,l177,944m2169,l645,,,910m2169,1990r-831,l225,1362e" filled="f">
                  <v:path arrowok="t" o:connecttype="custom" o:connectlocs="2290,860;370,860;177,1132;2169,188;645,188;0,1098;2169,2178;1338,2178;225,1550" o:connectangles="0,0,0,0,0,0,0,0,0"/>
                </v:shape>
                <v:shape id="docshape31" o:spid="_x0000_s1032" type="#_x0000_t202" style="position:absolute;left:4021;top:1998;width:1620;height:1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" filled="f">
                  <v:textbox inset="0,0,0,0">
                    <w:txbxContent>
                      <w:p w14:paraId="249DBD49" w14:textId="77777777" w:rsidR="00DB0DC2" w:rsidRDefault="00C5251D">
                        <w:pPr>
                          <w:spacing w:before="68" w:line="242" w:lineRule="auto"/>
                          <w:ind w:left="147" w:right="132"/>
                          <w:jc w:val="both"/>
                          <w:rPr>
                            <w:sz w:val="20"/>
                          </w:rPr>
                        </w:pPr>
                        <w:r>
                          <w:rPr>
                            <w:sz w:val="20"/>
                            <w:lang w:val="en"/>
                          </w:rPr>
                          <w:t>Boiler is in tap water supply (OT boilers only)</w:t>
                        </w:r>
                      </w:p>
                    </w:txbxContent>
                  </v:textbox>
                </v:shape>
                <v:shape id="docshape32" o:spid="_x0000_s1033" type="#_x0000_t202" style="position:absolute;left:4021;top:816;width:1620;height: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" filled="f">
                  <v:textbox inset="0,0,0,0">
                    <w:txbxContent>
                      <w:p w14:paraId="2F1DE4A0" w14:textId="77777777" w:rsidR="00DB0DC2" w:rsidRDefault="00C5251D">
                        <w:pPr>
                          <w:spacing w:before="71" w:line="237" w:lineRule="auto"/>
                          <w:ind w:left="147" w:right="132"/>
                          <w:rPr>
                            <w:sz w:val="20"/>
                          </w:rPr>
                        </w:pPr>
                        <w:r>
                          <w:rPr>
                            <w:sz w:val="20"/>
                            <w:lang w:val="en"/>
                          </w:rPr>
                          <w:t>Heating | Active with Elga And/or boiler</w:t>
                        </w:r>
                      </w:p>
                    </w:txbxContent>
                  </v:textbox>
                </v:shape>
                <v:shape id="docshape33" o:spid="_x0000_s1034" type="#_x0000_t202" style="position:absolute;left:4021;top:7;width:162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" filled="f">
                  <v:textbox inset="0,0,0,0">
                    <w:txbxContent>
                      <w:p w14:paraId="18CAB643" w14:textId="77777777" w:rsidR="00DB0DC2" w:rsidRDefault="00C5251D">
                        <w:pPr>
                          <w:spacing w:before="134"/>
                          <w:ind w:left="147"/>
                          <w:rPr>
                            <w:sz w:val="20"/>
                          </w:rPr>
                        </w:pPr>
                        <w:r>
                          <w:rPr>
                            <w:sz w:val="20"/>
                            <w:lang w:val="en"/>
                          </w:rPr>
                          <w:t>Cooling Active</w:t>
                        </w:r>
                      </w:p>
                    </w:txbxContent>
                  </v:textbox>
                </v:shape>
                <w10:anchorlock/>
              </v:group>
            </w:pict>
          </mc:Fallback>
        </mc:AlternateContent>
      </w:r>
    </w:p>
    <w:p w14:paraId="354637FC" w14:textId="77777777" w:rsidR="00DB0DC2" w:rsidRPr="004D3218" w:rsidRDefault="00C5251D">
      <w:pPr>
        <w:spacing w:before="64"/>
        <w:ind w:left="-2"/>
        <w:rPr>
          <w:b/>
          <w:i/>
          <w:sz w:val="20"/>
          <w:lang w:val="en-US"/>
        </w:rPr>
      </w:pPr>
      <w:r>
        <w:rPr>
          <w:b/>
          <w:i/>
          <w:w w:val="90"/>
          <w:sz w:val="20"/>
          <w:lang w:val="en"/>
        </w:rPr>
        <w:t>Figure 5: Basic screen room thermostat with status indications</w:t>
      </w:r>
    </w:p>
    <w:p w14:paraId="61DE989C" w14:textId="77777777" w:rsidR="00DB0DC2" w:rsidRPr="004D3218" w:rsidRDefault="00DB0DC2">
      <w:pPr>
        <w:rPr>
          <w:sz w:val="20"/>
          <w:lang w:val="en-US"/>
        </w:rPr>
        <w:sectPr w:rsidR="00DB0DC2" w:rsidRPr="004D3218">
          <w:type w:val="continuous"/>
          <w:pgSz w:w="11910" w:h="16840"/>
          <w:pgMar w:top="940" w:right="760" w:bottom="280" w:left="680" w:header="375" w:footer="906" w:gutter="0"/>
          <w:cols w:num="2" w:space="720" w:equalWidth="0">
            <w:col w:w="4185" w:space="40"/>
            <w:col w:w="6245"/>
          </w:cols>
        </w:sectPr>
      </w:pPr>
    </w:p>
    <w:p w14:paraId="33917F40" w14:textId="77777777" w:rsidR="00DB0DC2" w:rsidRPr="004D3218" w:rsidRDefault="00C5251D">
      <w:pPr>
        <w:pStyle w:val="BodyText"/>
        <w:spacing w:before="65" w:line="242" w:lineRule="auto"/>
        <w:ind w:left="194" w:right="463"/>
        <w:jc w:val="both"/>
        <w:rPr>
          <w:lang w:val="en-US"/>
        </w:rPr>
      </w:pPr>
      <w:r>
        <w:rPr>
          <w:spacing w:val="-1"/>
          <w:lang w:val="en"/>
        </w:rPr>
        <w:t>In this function, the set temperature (</w:t>
      </w:r>
      <w:r>
        <w:rPr>
          <w:lang w:val="en"/>
        </w:rPr>
        <w:t>top right  "</w:t>
      </w:r>
      <w:r>
        <w:rPr>
          <w:b/>
          <w:i/>
          <w:lang w:val="en"/>
        </w:rPr>
        <w:t>Setting</w:t>
      </w:r>
      <w:r>
        <w:rPr>
          <w:lang w:val="en"/>
        </w:rPr>
        <w:t>") must  be lower than the measured temperature  (top left  "</w:t>
      </w:r>
      <w:r>
        <w:rPr>
          <w:b/>
          <w:i/>
          <w:lang w:val="en"/>
        </w:rPr>
        <w:t>Measured</w:t>
      </w:r>
      <w:r>
        <w:rPr>
          <w:lang w:val="en"/>
        </w:rPr>
        <w:t xml:space="preserve">").  When the set temperature is higher than the measured temperature, the </w:t>
      </w:r>
      <w:proofErr w:type="spellStart"/>
      <w:r>
        <w:rPr>
          <w:lang w:val="en"/>
        </w:rPr>
        <w:t>Elga</w:t>
      </w:r>
      <w:proofErr w:type="spellEnd"/>
      <w:r>
        <w:rPr>
          <w:lang w:val="en"/>
        </w:rPr>
        <w:t xml:space="preserve"> will  not cool.  Also, the </w:t>
      </w:r>
      <w:proofErr w:type="spellStart"/>
      <w:r>
        <w:rPr>
          <w:lang w:val="en"/>
        </w:rPr>
        <w:t>Elga</w:t>
      </w:r>
      <w:proofErr w:type="spellEnd"/>
      <w:r>
        <w:rPr>
          <w:lang w:val="en"/>
        </w:rPr>
        <w:t xml:space="preserve"> and central heating boiler will  not heat.  The tap water function remains available.</w:t>
      </w:r>
    </w:p>
    <w:p w14:paraId="6FCB8746" w14:textId="77777777" w:rsidR="00DB0DC2" w:rsidRPr="004D3218" w:rsidRDefault="00C5251D">
      <w:pPr>
        <w:pStyle w:val="BodyText"/>
        <w:ind w:left="194" w:right="468"/>
        <w:jc w:val="both"/>
        <w:rPr>
          <w:lang w:val="en-US"/>
        </w:rPr>
      </w:pPr>
      <w:r>
        <w:rPr>
          <w:lang w:val="en"/>
        </w:rPr>
        <w:t xml:space="preserve">On the room thermostat, the term COOLING will appear at the set temperature. When there  is cold demand and the </w:t>
      </w:r>
      <w:proofErr w:type="spellStart"/>
      <w:r>
        <w:rPr>
          <w:lang w:val="en"/>
        </w:rPr>
        <w:t>Elga</w:t>
      </w:r>
      <w:proofErr w:type="spellEnd"/>
      <w:r>
        <w:rPr>
          <w:lang w:val="en"/>
        </w:rPr>
        <w:t xml:space="preserve"> will deliver cold,  the thermostat indicates  an ice crystal  (figure 5).</w:t>
      </w:r>
    </w:p>
    <w:p w14:paraId="6E117E24" w14:textId="77777777" w:rsidR="00DB0DC2" w:rsidRDefault="00C5251D">
      <w:pPr>
        <w:pStyle w:val="Heading2"/>
        <w:numPr>
          <w:ilvl w:val="2"/>
          <w:numId w:val="2"/>
        </w:numPr>
        <w:tabs>
          <w:tab w:val="left" w:pos="1269"/>
          <w:tab w:val="left" w:pos="1270"/>
        </w:tabs>
        <w:spacing w:before="112"/>
      </w:pPr>
      <w:bookmarkStart w:id="14" w:name="3.2.3_Automatisch_koelen_en_verwarmen"/>
      <w:bookmarkStart w:id="15" w:name="_bookmark7"/>
      <w:bookmarkEnd w:id="14"/>
      <w:bookmarkEnd w:id="15"/>
      <w:r>
        <w:rPr>
          <w:lang w:val="en"/>
        </w:rPr>
        <w:t>Automatic cooling and heating</w:t>
      </w:r>
    </w:p>
    <w:p w14:paraId="302112B5" w14:textId="77777777" w:rsidR="00DB0DC2" w:rsidRPr="004D3218" w:rsidRDefault="00C5251D">
      <w:pPr>
        <w:pStyle w:val="BodyText"/>
        <w:spacing w:before="64"/>
        <w:ind w:left="194" w:right="463"/>
        <w:jc w:val="both"/>
        <w:rPr>
          <w:lang w:val="en-US"/>
        </w:rPr>
      </w:pPr>
      <w:r>
        <w:rPr>
          <w:lang w:val="en"/>
        </w:rPr>
        <w:t>In the AUTO COOL/VERWARM mode, the thermostat will determine when cooling or heating is needed</w:t>
      </w:r>
      <w:r>
        <w:rPr>
          <w:spacing w:val="-1"/>
          <w:lang w:val="en"/>
        </w:rPr>
        <w:t>.</w:t>
      </w:r>
      <w:r>
        <w:rPr>
          <w:lang w:val="en"/>
        </w:rPr>
        <w:t xml:space="preserve"> </w:t>
      </w:r>
      <w:r>
        <w:rPr>
          <w:spacing w:val="-1"/>
          <w:lang w:val="en"/>
        </w:rPr>
        <w:t xml:space="preserve"> For this, two temperatures must always</w:t>
      </w:r>
      <w:r>
        <w:rPr>
          <w:lang w:val="en"/>
        </w:rPr>
        <w:t xml:space="preserve"> be set.  The thermostat will try to keep   the room temperature between these two set values.</w:t>
      </w:r>
    </w:p>
    <w:p w14:paraId="7FD76551" w14:textId="77777777" w:rsidR="00DB0DC2" w:rsidRPr="004D3218" w:rsidRDefault="00DB0DC2">
      <w:pPr>
        <w:pStyle w:val="BodyText"/>
        <w:spacing w:before="9"/>
        <w:rPr>
          <w:sz w:val="19"/>
          <w:lang w:val="en-US"/>
        </w:rPr>
      </w:pPr>
    </w:p>
    <w:p w14:paraId="0556E424" w14:textId="77777777" w:rsidR="00DB0DC2" w:rsidRPr="004D3218" w:rsidRDefault="00C5251D">
      <w:pPr>
        <w:pStyle w:val="Heading4"/>
        <w:rPr>
          <w:lang w:val="en-US"/>
        </w:rPr>
      </w:pPr>
      <w:r>
        <w:rPr>
          <w:lang w:val="en"/>
        </w:rPr>
        <w:t>Desired heating (lower limit)</w:t>
      </w:r>
    </w:p>
    <w:p w14:paraId="717AFB89" w14:textId="77777777" w:rsidR="00DB0DC2" w:rsidRPr="004D3218" w:rsidRDefault="00C5251D">
      <w:pPr>
        <w:pStyle w:val="BodyText"/>
        <w:spacing w:before="5"/>
        <w:ind w:left="194" w:right="180"/>
        <w:rPr>
          <w:lang w:val="en-US"/>
        </w:rPr>
      </w:pPr>
      <w:r>
        <w:rPr>
          <w:lang w:val="en"/>
        </w:rPr>
        <w:t xml:space="preserve">If the room temperature drops to or below "Desired heating", the thermostat will  control the </w:t>
      </w:r>
      <w:proofErr w:type="spellStart"/>
      <w:r>
        <w:rPr>
          <w:lang w:val="en"/>
        </w:rPr>
        <w:t>Elga</w:t>
      </w:r>
      <w:proofErr w:type="spellEnd"/>
      <w:r>
        <w:rPr>
          <w:lang w:val="en"/>
        </w:rPr>
        <w:t xml:space="preserve"> for heating so that it does not get colder than the "Desired heating" temperature.</w:t>
      </w:r>
    </w:p>
    <w:p w14:paraId="1610BB65" w14:textId="77777777" w:rsidR="00DB0DC2" w:rsidRPr="004D3218" w:rsidRDefault="00C5251D">
      <w:pPr>
        <w:pStyle w:val="BodyText"/>
        <w:spacing w:before="1"/>
        <w:ind w:left="194"/>
        <w:rPr>
          <w:lang w:val="en-US"/>
        </w:rPr>
      </w:pPr>
      <w:r>
        <w:rPr>
          <w:lang w:val="en"/>
        </w:rPr>
        <w:t>For example, 20°C.</w:t>
      </w:r>
    </w:p>
    <w:p w14:paraId="1AF1D8A7" w14:textId="77777777" w:rsidR="00DB0DC2" w:rsidRPr="004D3218" w:rsidRDefault="00DB0DC2">
      <w:pPr>
        <w:pStyle w:val="BodyText"/>
        <w:spacing w:before="8"/>
        <w:rPr>
          <w:sz w:val="19"/>
          <w:lang w:val="en-US"/>
        </w:rPr>
      </w:pPr>
    </w:p>
    <w:p w14:paraId="4B1132AB" w14:textId="77777777" w:rsidR="00DB0DC2" w:rsidRPr="004D3218" w:rsidRDefault="00C5251D">
      <w:pPr>
        <w:pStyle w:val="Heading4"/>
        <w:rPr>
          <w:lang w:val="en-US"/>
        </w:rPr>
      </w:pPr>
      <w:r>
        <w:rPr>
          <w:lang w:val="en"/>
        </w:rPr>
        <w:t>Desired cooling (upper limit)</w:t>
      </w:r>
    </w:p>
    <w:p w14:paraId="6DD1A635" w14:textId="77777777" w:rsidR="00DB0DC2" w:rsidRPr="004D3218" w:rsidRDefault="00C5251D">
      <w:pPr>
        <w:pStyle w:val="BodyText"/>
        <w:ind w:left="194"/>
        <w:rPr>
          <w:lang w:val="en-US"/>
        </w:rPr>
      </w:pPr>
      <w:r>
        <w:rPr>
          <w:lang w:val="en"/>
        </w:rPr>
        <w:t xml:space="preserve">If the indoor temperature rises above the "Desired cooling  ", the thermostat will control the </w:t>
      </w:r>
      <w:proofErr w:type="spellStart"/>
      <w:r>
        <w:rPr>
          <w:lang w:val="en"/>
        </w:rPr>
        <w:t>Elga</w:t>
      </w:r>
      <w:proofErr w:type="spellEnd"/>
      <w:r>
        <w:rPr>
          <w:lang w:val="en"/>
        </w:rPr>
        <w:t xml:space="preserve"> for cooling.</w:t>
      </w:r>
    </w:p>
    <w:p w14:paraId="1EE22229" w14:textId="77777777" w:rsidR="00DB0DC2" w:rsidRPr="004D3218" w:rsidRDefault="00C5251D">
      <w:pPr>
        <w:pStyle w:val="BodyText"/>
        <w:spacing w:before="1"/>
        <w:ind w:left="194"/>
        <w:rPr>
          <w:lang w:val="en-US"/>
        </w:rPr>
      </w:pPr>
      <w:r>
        <w:rPr>
          <w:lang w:val="en"/>
        </w:rPr>
        <w:t>For example, 24°C.</w:t>
      </w:r>
    </w:p>
    <w:p w14:paraId="64454FBE" w14:textId="77777777" w:rsidR="00DB0DC2" w:rsidRPr="004D3218" w:rsidRDefault="00DB0DC2">
      <w:pPr>
        <w:pStyle w:val="BodyText"/>
        <w:spacing w:before="7"/>
        <w:rPr>
          <w:sz w:val="19"/>
          <w:lang w:val="en-US"/>
        </w:rPr>
      </w:pPr>
    </w:p>
    <w:p w14:paraId="5211057D" w14:textId="6E8414CD" w:rsidR="00DB0DC2" w:rsidRPr="004D3218" w:rsidRDefault="00BF7AD5">
      <w:pPr>
        <w:pStyle w:val="Heading4"/>
        <w:spacing w:before="1"/>
        <w:jc w:val="both"/>
        <w:rPr>
          <w:lang w:val="en-US"/>
        </w:rPr>
      </w:pPr>
      <w:r w:rsidRPr="007A6D42">
        <w:rPr>
          <w:noProof/>
          <w:highlight w:val="yellow"/>
          <w:lang w:val="en-US"/>
        </w:rPr>
        <mc:AlternateContent>
          <mc:Choice Requires="wpg">
            <w:drawing>
              <wp:anchor distT="0" distB="0" distL="114300" distR="114300" simplePos="0" relativeHeight="15732224" behindDoc="0" locked="0" layoutInCell="1" allowOverlap="1" wp14:anchorId="3555109C" wp14:editId="6C9D6DA4">
                <wp:simplePos x="0" y="0"/>
                <wp:positionH relativeFrom="page">
                  <wp:posOffset>3858895</wp:posOffset>
                </wp:positionH>
                <wp:positionV relativeFrom="paragraph">
                  <wp:posOffset>-60960</wp:posOffset>
                </wp:positionV>
                <wp:extent cx="2844800" cy="1972945"/>
                <wp:effectExtent l="0" t="0" r="0" b="0"/>
                <wp:wrapNone/>
                <wp:docPr id="60" name="docshapegroup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44800" cy="1972945"/>
                          <a:chOff x="6077" y="-96"/>
                          <a:chExt cx="4480" cy="3107"/>
                        </a:xfrm>
                      </wpg:grpSpPr>
                      <pic:pic xmlns:pic="http://schemas.openxmlformats.org/drawingml/2006/picture">
                        <pic:nvPicPr>
                          <pic:cNvPr id="61" name="docshape3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6259" y="-97"/>
                            <a:ext cx="4297" cy="31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2" name="docshape3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9240" y="1006"/>
                            <a:ext cx="628" cy="22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63" name="docshape3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6300" y="2342"/>
                            <a:ext cx="658" cy="443"/>
                          </a:xfrm>
                          <a:prstGeom prst="rect">
                            <a:avLst/>
                          </a:prstGeom>
                          <a:noFill/>
                          <a:extLst>
                            <a:ext uri="{909E8E84-426E-40DD-AFC4-6F175D3DCCD1}">
                              <a14:hiddenFill xmlns:a14="http://schemas.microsoft.com/office/drawing/2010/main">
                                <a:solidFill>
                                  <a:srgbClr val="FFFFFF"/>
                                </a:solidFill>
                              </a14:hiddenFill>
                            </a:ext>
                          </a:extLst>
                        </pic:spPr>
                      </pic:pic>
                      <wps:wsp>
                        <wps:cNvPr id="64" name="docshape38"/>
                        <wps:cNvSpPr>
                          <a:spLocks noChangeArrowheads="1"/>
                        </wps:cNvSpPr>
                        <wps:spPr bwMode="auto">
                          <a:xfrm>
                            <a:off x="8604" y="695"/>
                            <a:ext cx="360" cy="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65" name="docshape39"/>
                        <wps:cNvSpPr>
                          <a:spLocks/>
                        </wps:cNvSpPr>
                        <wps:spPr bwMode="auto">
                          <a:xfrm>
                            <a:off x="6084" y="2210"/>
                            <a:ext cx="1080" cy="720"/>
                          </a:xfrm>
                          <a:custGeom>
                            <a:avLst/>
                            <a:gdLst>
                              <a:gd name="T0" fmla="+- 0 6084 6084"/>
                              <a:gd name="T1" fmla="*/ T0 w 1080"/>
                              <a:gd name="T2" fmla="+- 0 2570 2210"/>
                              <a:gd name="T3" fmla="*/ 2570 h 720"/>
                              <a:gd name="T4" fmla="+- 0 6227 6084"/>
                              <a:gd name="T5" fmla="*/ T4 w 1080"/>
                              <a:gd name="T6" fmla="+- 0 2517 2210"/>
                              <a:gd name="T7" fmla="*/ 2517 h 720"/>
                              <a:gd name="T8" fmla="+- 0 6125 6084"/>
                              <a:gd name="T9" fmla="*/ T8 w 1080"/>
                              <a:gd name="T10" fmla="+- 0 2432 2210"/>
                              <a:gd name="T11" fmla="*/ 2432 h 720"/>
                              <a:gd name="T12" fmla="+- 0 6287 6084"/>
                              <a:gd name="T13" fmla="*/ T12 w 1080"/>
                              <a:gd name="T14" fmla="+- 0 2420 2210"/>
                              <a:gd name="T15" fmla="*/ 2420 h 720"/>
                              <a:gd name="T16" fmla="+- 0 6242 6084"/>
                              <a:gd name="T17" fmla="*/ T16 w 1080"/>
                              <a:gd name="T18" fmla="+- 0 2316 2210"/>
                              <a:gd name="T19" fmla="*/ 2316 h 720"/>
                              <a:gd name="T20" fmla="+- 0 6399 6084"/>
                              <a:gd name="T21" fmla="*/ T20 w 1080"/>
                              <a:gd name="T22" fmla="+- 0 2346 2210"/>
                              <a:gd name="T23" fmla="*/ 2346 h 720"/>
                              <a:gd name="T24" fmla="+- 0 6417 6084"/>
                              <a:gd name="T25" fmla="*/ T24 w 1080"/>
                              <a:gd name="T26" fmla="+- 0 2237 2210"/>
                              <a:gd name="T27" fmla="*/ 2237 h 720"/>
                              <a:gd name="T28" fmla="+- 0 6545 6084"/>
                              <a:gd name="T29" fmla="*/ T28 w 1080"/>
                              <a:gd name="T30" fmla="+- 0 2305 2210"/>
                              <a:gd name="T31" fmla="*/ 2305 h 720"/>
                              <a:gd name="T32" fmla="+- 0 6624 6084"/>
                              <a:gd name="T33" fmla="*/ T32 w 1080"/>
                              <a:gd name="T34" fmla="+- 0 2210 2210"/>
                              <a:gd name="T35" fmla="*/ 2210 h 720"/>
                              <a:gd name="T36" fmla="+- 0 6703 6084"/>
                              <a:gd name="T37" fmla="*/ T36 w 1080"/>
                              <a:gd name="T38" fmla="+- 0 2305 2210"/>
                              <a:gd name="T39" fmla="*/ 2305 h 720"/>
                              <a:gd name="T40" fmla="+- 0 6831 6084"/>
                              <a:gd name="T41" fmla="*/ T40 w 1080"/>
                              <a:gd name="T42" fmla="+- 0 2237 2210"/>
                              <a:gd name="T43" fmla="*/ 2237 h 720"/>
                              <a:gd name="T44" fmla="+- 0 6849 6084"/>
                              <a:gd name="T45" fmla="*/ T44 w 1080"/>
                              <a:gd name="T46" fmla="+- 0 2346 2210"/>
                              <a:gd name="T47" fmla="*/ 2346 h 720"/>
                              <a:gd name="T48" fmla="+- 0 7006 6084"/>
                              <a:gd name="T49" fmla="*/ T48 w 1080"/>
                              <a:gd name="T50" fmla="+- 0 2316 2210"/>
                              <a:gd name="T51" fmla="*/ 2316 h 720"/>
                              <a:gd name="T52" fmla="+- 0 6961 6084"/>
                              <a:gd name="T53" fmla="*/ T52 w 1080"/>
                              <a:gd name="T54" fmla="+- 0 2420 2210"/>
                              <a:gd name="T55" fmla="*/ 2420 h 720"/>
                              <a:gd name="T56" fmla="+- 0 7123 6084"/>
                              <a:gd name="T57" fmla="*/ T56 w 1080"/>
                              <a:gd name="T58" fmla="+- 0 2432 2210"/>
                              <a:gd name="T59" fmla="*/ 2432 h 720"/>
                              <a:gd name="T60" fmla="+- 0 7021 6084"/>
                              <a:gd name="T61" fmla="*/ T60 w 1080"/>
                              <a:gd name="T62" fmla="+- 0 2517 2210"/>
                              <a:gd name="T63" fmla="*/ 2517 h 720"/>
                              <a:gd name="T64" fmla="+- 0 7164 6084"/>
                              <a:gd name="T65" fmla="*/ T64 w 1080"/>
                              <a:gd name="T66" fmla="+- 0 2570 2210"/>
                              <a:gd name="T67" fmla="*/ 2570 h 720"/>
                              <a:gd name="T68" fmla="+- 0 7021 6084"/>
                              <a:gd name="T69" fmla="*/ T68 w 1080"/>
                              <a:gd name="T70" fmla="+- 0 2623 2210"/>
                              <a:gd name="T71" fmla="*/ 2623 h 720"/>
                              <a:gd name="T72" fmla="+- 0 7123 6084"/>
                              <a:gd name="T73" fmla="*/ T72 w 1080"/>
                              <a:gd name="T74" fmla="+- 0 2708 2210"/>
                              <a:gd name="T75" fmla="*/ 2708 h 720"/>
                              <a:gd name="T76" fmla="+- 0 6961 6084"/>
                              <a:gd name="T77" fmla="*/ T76 w 1080"/>
                              <a:gd name="T78" fmla="+- 0 2720 2210"/>
                              <a:gd name="T79" fmla="*/ 2720 h 720"/>
                              <a:gd name="T80" fmla="+- 0 7006 6084"/>
                              <a:gd name="T81" fmla="*/ T80 w 1080"/>
                              <a:gd name="T82" fmla="+- 0 2825 2210"/>
                              <a:gd name="T83" fmla="*/ 2825 h 720"/>
                              <a:gd name="T84" fmla="+- 0 6849 6084"/>
                              <a:gd name="T85" fmla="*/ T84 w 1080"/>
                              <a:gd name="T86" fmla="+- 0 2795 2210"/>
                              <a:gd name="T87" fmla="*/ 2795 h 720"/>
                              <a:gd name="T88" fmla="+- 0 6831 6084"/>
                              <a:gd name="T89" fmla="*/ T88 w 1080"/>
                              <a:gd name="T90" fmla="+- 0 2903 2210"/>
                              <a:gd name="T91" fmla="*/ 2903 h 720"/>
                              <a:gd name="T92" fmla="+- 0 6703 6084"/>
                              <a:gd name="T93" fmla="*/ T92 w 1080"/>
                              <a:gd name="T94" fmla="+- 0 2835 2210"/>
                              <a:gd name="T95" fmla="*/ 2835 h 720"/>
                              <a:gd name="T96" fmla="+- 0 6624 6084"/>
                              <a:gd name="T97" fmla="*/ T96 w 1080"/>
                              <a:gd name="T98" fmla="+- 0 2930 2210"/>
                              <a:gd name="T99" fmla="*/ 2930 h 720"/>
                              <a:gd name="T100" fmla="+- 0 6545 6084"/>
                              <a:gd name="T101" fmla="*/ T100 w 1080"/>
                              <a:gd name="T102" fmla="+- 0 2835 2210"/>
                              <a:gd name="T103" fmla="*/ 2835 h 720"/>
                              <a:gd name="T104" fmla="+- 0 6417 6084"/>
                              <a:gd name="T105" fmla="*/ T104 w 1080"/>
                              <a:gd name="T106" fmla="+- 0 2903 2210"/>
                              <a:gd name="T107" fmla="*/ 2903 h 720"/>
                              <a:gd name="T108" fmla="+- 0 6399 6084"/>
                              <a:gd name="T109" fmla="*/ T108 w 1080"/>
                              <a:gd name="T110" fmla="+- 0 2795 2210"/>
                              <a:gd name="T111" fmla="*/ 2795 h 720"/>
                              <a:gd name="T112" fmla="+- 0 6242 6084"/>
                              <a:gd name="T113" fmla="*/ T112 w 1080"/>
                              <a:gd name="T114" fmla="+- 0 2825 2210"/>
                              <a:gd name="T115" fmla="*/ 2825 h 720"/>
                              <a:gd name="T116" fmla="+- 0 6287 6084"/>
                              <a:gd name="T117" fmla="*/ T116 w 1080"/>
                              <a:gd name="T118" fmla="+- 0 2720 2210"/>
                              <a:gd name="T119" fmla="*/ 2720 h 720"/>
                              <a:gd name="T120" fmla="+- 0 6125 6084"/>
                              <a:gd name="T121" fmla="*/ T120 w 1080"/>
                              <a:gd name="T122" fmla="+- 0 2708 2210"/>
                              <a:gd name="T123" fmla="*/ 2708 h 720"/>
                              <a:gd name="T124" fmla="+- 0 6227 6084"/>
                              <a:gd name="T125" fmla="*/ T124 w 1080"/>
                              <a:gd name="T126" fmla="+- 0 2623 2210"/>
                              <a:gd name="T127" fmla="*/ 2623 h 720"/>
                              <a:gd name="T128" fmla="+- 0 6084 6084"/>
                              <a:gd name="T129" fmla="*/ T128 w 1080"/>
                              <a:gd name="T130" fmla="+- 0 2570 2210"/>
                              <a:gd name="T131" fmla="*/ 2570 h 7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1080" h="720">
                                <a:moveTo>
                                  <a:pt x="0" y="360"/>
                                </a:moveTo>
                                <a:lnTo>
                                  <a:pt x="143" y="307"/>
                                </a:lnTo>
                                <a:lnTo>
                                  <a:pt x="41" y="222"/>
                                </a:lnTo>
                                <a:lnTo>
                                  <a:pt x="203" y="210"/>
                                </a:lnTo>
                                <a:lnTo>
                                  <a:pt x="158" y="106"/>
                                </a:lnTo>
                                <a:lnTo>
                                  <a:pt x="315" y="136"/>
                                </a:lnTo>
                                <a:lnTo>
                                  <a:pt x="333" y="27"/>
                                </a:lnTo>
                                <a:lnTo>
                                  <a:pt x="461" y="95"/>
                                </a:lnTo>
                                <a:lnTo>
                                  <a:pt x="540" y="0"/>
                                </a:lnTo>
                                <a:lnTo>
                                  <a:pt x="619" y="95"/>
                                </a:lnTo>
                                <a:lnTo>
                                  <a:pt x="747" y="27"/>
                                </a:lnTo>
                                <a:lnTo>
                                  <a:pt x="765" y="136"/>
                                </a:lnTo>
                                <a:lnTo>
                                  <a:pt x="922" y="106"/>
                                </a:lnTo>
                                <a:lnTo>
                                  <a:pt x="877" y="210"/>
                                </a:lnTo>
                                <a:lnTo>
                                  <a:pt x="1039" y="222"/>
                                </a:lnTo>
                                <a:lnTo>
                                  <a:pt x="937" y="307"/>
                                </a:lnTo>
                                <a:lnTo>
                                  <a:pt x="1080" y="360"/>
                                </a:lnTo>
                                <a:lnTo>
                                  <a:pt x="937" y="413"/>
                                </a:lnTo>
                                <a:lnTo>
                                  <a:pt x="1039" y="498"/>
                                </a:lnTo>
                                <a:lnTo>
                                  <a:pt x="877" y="510"/>
                                </a:lnTo>
                                <a:lnTo>
                                  <a:pt x="922" y="615"/>
                                </a:lnTo>
                                <a:lnTo>
                                  <a:pt x="765" y="585"/>
                                </a:lnTo>
                                <a:lnTo>
                                  <a:pt x="747" y="693"/>
                                </a:lnTo>
                                <a:lnTo>
                                  <a:pt x="619" y="625"/>
                                </a:lnTo>
                                <a:lnTo>
                                  <a:pt x="540" y="720"/>
                                </a:lnTo>
                                <a:lnTo>
                                  <a:pt x="461" y="625"/>
                                </a:lnTo>
                                <a:lnTo>
                                  <a:pt x="333" y="693"/>
                                </a:lnTo>
                                <a:lnTo>
                                  <a:pt x="315" y="585"/>
                                </a:lnTo>
                                <a:lnTo>
                                  <a:pt x="158" y="615"/>
                                </a:lnTo>
                                <a:lnTo>
                                  <a:pt x="203" y="510"/>
                                </a:lnTo>
                                <a:lnTo>
                                  <a:pt x="41" y="498"/>
                                </a:lnTo>
                                <a:lnTo>
                                  <a:pt x="143" y="413"/>
                                </a:lnTo>
                                <a:lnTo>
                                  <a:pt x="0" y="360"/>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35CDDB8" id="docshapegroup34" o:spid="_x0000_s1026" style="position:absolute;margin-left:303.85pt;margin-top:-4.8pt;width:224pt;height:155.35pt;z-index:15732224;mso-position-horizontal-relative:page" coordorigin="6077,-96" coordsize="4480,310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">
                <v:shape id="docshape35" o:spid="_x0000_s1027" type="#_x0000_t75" style="position:absolute;left:6259;top:-97;width:4297;height:3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">
                  <v:imagedata r:id="rId41" o:title=""/>
                </v:shape>
                <v:shape id="docshape36" o:spid="_x0000_s1028" type="#_x0000_t75" style="position:absolute;left:9240;top:1006;width:628;height:2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">
                  <v:imagedata r:id="rId42" o:title=""/>
                </v:shape>
                <v:shape id="docshape37" o:spid="_x0000_s1029" type="#_x0000_t75" style="position:absolute;left:6300;top:2342;width:658;height:4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">
                  <v:imagedata r:id="rId43" o:title=""/>
                </v:shape>
                <v:rect id="docshape38" o:spid="_x0000_s1030" style="position:absolute;left:8604;top:695;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" stroked="f"/>
                <v:shape id="docshape39" o:spid="_x0000_s1031" style="position:absolute;left:6084;top:2210;width:1080;height:720;visibility:visible;mso-wrap-style:square;v-text-anchor:top" coordsize="1080,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" path="m,360l143,307,41,222,203,210,158,106r157,30l333,27,461,95,540,r79,95l747,27r18,109l922,106,877,210r162,12l937,307r143,53l937,413r102,85l877,510r45,105l765,585,747,693,619,625r-79,95l461,625,333,693,315,585,158,615,203,510,41,498,143,413,,360xe" filled="f">
                  <v:path arrowok="t" o:connecttype="custom" o:connectlocs="0,2570;143,2517;41,2432;203,2420;158,2316;315,2346;333,2237;461,2305;540,2210;619,2305;747,2237;765,2346;922,2316;877,2420;1039,2432;937,2517;1080,2570;937,2623;1039,2708;877,2720;922,2825;765,2795;747,2903;619,2835;540,2930;461,2835;333,2903;315,2795;158,2825;203,2720;41,2708;143,2623;0,2570" o:connectangles="0,0,0,0,0,0,0,0,0,0,0,0,0,0,0,0,0,0,0,0,0,0,0,0,0,0,0,0,0,0,0,0,0"/>
                </v:shape>
                <w10:wrap anchorx="page"/>
              </v:group>
            </w:pict>
          </mc:Fallback>
        </mc:AlternateContent>
      </w:r>
      <w:r w:rsidR="00C5251D" w:rsidRPr="007A6D42">
        <w:rPr>
          <w:highlight w:val="yellow"/>
          <w:lang w:val="en"/>
        </w:rPr>
        <w:t>Heating /cooling dead belt</w:t>
      </w:r>
    </w:p>
    <w:p w14:paraId="720C619A" w14:textId="77777777" w:rsidR="00DB0DC2" w:rsidRPr="004D3218" w:rsidRDefault="00C5251D">
      <w:pPr>
        <w:pStyle w:val="BodyText"/>
        <w:spacing w:before="5"/>
        <w:ind w:left="194" w:right="5262"/>
        <w:jc w:val="both"/>
        <w:rPr>
          <w:lang w:val="en-US"/>
        </w:rPr>
      </w:pPr>
      <w:r>
        <w:rPr>
          <w:lang w:val="en"/>
        </w:rPr>
        <w:t xml:space="preserve">The thermostat will automatically maintain a difference of </w:t>
      </w:r>
      <w:r w:rsidRPr="007A6D42">
        <w:rPr>
          <w:highlight w:val="yellow"/>
          <w:lang w:val="en"/>
        </w:rPr>
        <w:t>mini-times 4°C between</w:t>
      </w:r>
      <w:r>
        <w:rPr>
          <w:lang w:val="en"/>
        </w:rPr>
        <w:t xml:space="preserve"> "Desired cooling" and "Desired heating". This bandwidth is fixed. If the desired</w:t>
      </w:r>
      <w:r>
        <w:rPr>
          <w:spacing w:val="-1"/>
          <w:lang w:val="en"/>
        </w:rPr>
        <w:t xml:space="preserve">  room temperature</w:t>
      </w:r>
      <w:r>
        <w:rPr>
          <w:lang w:val="en"/>
        </w:rPr>
        <w:t xml:space="preserve"> for cooling is set  lower,   the desired  temperature for heating automatically drops with it.</w:t>
      </w:r>
    </w:p>
    <w:p w14:paraId="60093EF0" w14:textId="77777777" w:rsidR="00DB0DC2" w:rsidRPr="004D3218" w:rsidRDefault="00DB0DC2">
      <w:pPr>
        <w:pStyle w:val="BodyText"/>
        <w:spacing w:before="2"/>
        <w:rPr>
          <w:sz w:val="11"/>
          <w:lang w:val="en-US"/>
        </w:rPr>
      </w:pPr>
    </w:p>
    <w:p w14:paraId="5DC06FE7" w14:textId="77777777" w:rsidR="00DB0DC2" w:rsidRPr="004D3218" w:rsidRDefault="00DB0DC2">
      <w:pPr>
        <w:rPr>
          <w:sz w:val="11"/>
          <w:lang w:val="en-US"/>
        </w:rPr>
        <w:sectPr w:rsidR="00DB0DC2" w:rsidRPr="004D3218">
          <w:type w:val="continuous"/>
          <w:pgSz w:w="11910" w:h="16840"/>
          <w:pgMar w:top="940" w:right="760" w:bottom="280" w:left="680" w:header="375" w:footer="906" w:gutter="0"/>
          <w:cols w:space="720"/>
        </w:sectPr>
      </w:pPr>
    </w:p>
    <w:p w14:paraId="3A91CE47" w14:textId="77777777" w:rsidR="00DB0DC2" w:rsidRPr="004D3218" w:rsidRDefault="00C5251D">
      <w:pPr>
        <w:pStyle w:val="BodyText"/>
        <w:spacing w:before="95" w:line="242" w:lineRule="auto"/>
        <w:ind w:left="194" w:right="38"/>
        <w:rPr>
          <w:lang w:val="en-US"/>
        </w:rPr>
      </w:pPr>
      <w:r>
        <w:rPr>
          <w:lang w:val="en"/>
        </w:rPr>
        <w:t>If the thermostat is  set to</w:t>
      </w:r>
      <w:r>
        <w:rPr>
          <w:b/>
          <w:lang w:val="en"/>
        </w:rPr>
        <w:t xml:space="preserve"> AUTO COOL / WARM, </w:t>
      </w:r>
      <w:r>
        <w:rPr>
          <w:lang w:val="en"/>
        </w:rPr>
        <w:t xml:space="preserve"> you can set  the lower and upper</w:t>
      </w:r>
      <w:r>
        <w:rPr>
          <w:spacing w:val="-1"/>
          <w:lang w:val="en"/>
        </w:rPr>
        <w:t xml:space="preserve"> limit </w:t>
      </w:r>
      <w:r>
        <w:rPr>
          <w:lang w:val="en"/>
        </w:rPr>
        <w:t xml:space="preserve"> in the base screen by  pressing the 'COOL WARM' button </w:t>
      </w:r>
      <w:r>
        <w:rPr>
          <w:b/>
          <w:lang w:val="en"/>
        </w:rPr>
        <w:t xml:space="preserve">in the basic screen </w:t>
      </w:r>
      <w:r>
        <w:rPr>
          <w:lang w:val="en"/>
        </w:rPr>
        <w:t xml:space="preserve"> (figure 6 ).  The text below the desired  temperature will then switch between  heating and cooling. If it says "Heating", this means that "Desired heating" can be set at that time.</w:t>
      </w:r>
    </w:p>
    <w:p w14:paraId="06A36013" w14:textId="77777777" w:rsidR="00DB0DC2" w:rsidRPr="004D3218" w:rsidRDefault="00C5251D">
      <w:pPr>
        <w:rPr>
          <w:lang w:val="en-US"/>
        </w:rPr>
      </w:pPr>
      <w:r w:rsidRPr="004D3218">
        <w:rPr>
          <w:lang w:val="en-US"/>
        </w:rPr>
        <w:br w:type="column"/>
      </w:r>
    </w:p>
    <w:p w14:paraId="44A96A0E" w14:textId="77777777" w:rsidR="00DB0DC2" w:rsidRPr="004D3218" w:rsidRDefault="00DB0DC2">
      <w:pPr>
        <w:pStyle w:val="BodyText"/>
        <w:rPr>
          <w:sz w:val="22"/>
          <w:lang w:val="en-US"/>
        </w:rPr>
      </w:pPr>
    </w:p>
    <w:p w14:paraId="32567AEC" w14:textId="77777777" w:rsidR="00DB0DC2" w:rsidRPr="004D3218" w:rsidRDefault="00DB0DC2">
      <w:pPr>
        <w:pStyle w:val="BodyText"/>
        <w:rPr>
          <w:sz w:val="22"/>
          <w:lang w:val="en-US"/>
        </w:rPr>
      </w:pPr>
    </w:p>
    <w:p w14:paraId="3AB66F6D" w14:textId="77777777" w:rsidR="00DB0DC2" w:rsidRPr="004D3218" w:rsidRDefault="00DB0DC2">
      <w:pPr>
        <w:pStyle w:val="BodyText"/>
        <w:rPr>
          <w:sz w:val="22"/>
          <w:lang w:val="en-US"/>
        </w:rPr>
      </w:pPr>
    </w:p>
    <w:p w14:paraId="03DD6B37" w14:textId="77777777" w:rsidR="00DB0DC2" w:rsidRPr="004D3218" w:rsidRDefault="00DB0DC2">
      <w:pPr>
        <w:pStyle w:val="BodyText"/>
        <w:rPr>
          <w:sz w:val="30"/>
          <w:lang w:val="en-US"/>
        </w:rPr>
      </w:pPr>
    </w:p>
    <w:p w14:paraId="6066BC73" w14:textId="77777777" w:rsidR="00DB0DC2" w:rsidRDefault="00C5251D">
      <w:pPr>
        <w:spacing w:before="1"/>
        <w:ind w:left="194"/>
        <w:rPr>
          <w:b/>
          <w:i/>
          <w:sz w:val="20"/>
        </w:rPr>
      </w:pPr>
      <w:r>
        <w:rPr>
          <w:b/>
          <w:i/>
          <w:spacing w:val="-2"/>
          <w:w w:val="95"/>
          <w:sz w:val="20"/>
          <w:lang w:val="en"/>
        </w:rPr>
        <w:t>Figure 6: Basic screen room thermostat</w:t>
      </w:r>
    </w:p>
    <w:p w14:paraId="60586CB4" w14:textId="77777777" w:rsidR="00DB0DC2" w:rsidRDefault="00DB0DC2">
      <w:pPr>
        <w:rPr>
          <w:sz w:val="20"/>
        </w:rPr>
        <w:sectPr w:rsidR="00DB0DC2">
          <w:type w:val="continuous"/>
          <w:pgSz w:w="11910" w:h="16840"/>
          <w:pgMar w:top="940" w:right="760" w:bottom="280" w:left="680" w:header="375" w:footer="906" w:gutter="0"/>
          <w:cols w:num="2" w:space="720" w:equalWidth="0">
            <w:col w:w="5462" w:space="94"/>
            <w:col w:w="4914"/>
          </w:cols>
        </w:sectPr>
      </w:pPr>
    </w:p>
    <w:p w14:paraId="3B4F28EE" w14:textId="77777777" w:rsidR="00DB0DC2" w:rsidRDefault="00DB0DC2">
      <w:pPr>
        <w:pStyle w:val="BodyText"/>
        <w:spacing w:before="1"/>
        <w:rPr>
          <w:b/>
          <w:i/>
          <w:sz w:val="11"/>
        </w:rPr>
      </w:pPr>
    </w:p>
    <w:p w14:paraId="66E20FBF" w14:textId="77777777" w:rsidR="00DB0DC2" w:rsidRDefault="00C5251D">
      <w:pPr>
        <w:pStyle w:val="Heading1"/>
        <w:numPr>
          <w:ilvl w:val="0"/>
          <w:numId w:val="1"/>
        </w:numPr>
        <w:tabs>
          <w:tab w:val="left" w:pos="1116"/>
          <w:tab w:val="left" w:pos="1117"/>
        </w:tabs>
        <w:ind w:hanging="568"/>
        <w:jc w:val="left"/>
      </w:pPr>
      <w:bookmarkStart w:id="16" w:name="4__Aanbevelingen_instellingen_thermostaa"/>
      <w:bookmarkStart w:id="17" w:name="_bookmark8"/>
      <w:bookmarkEnd w:id="16"/>
      <w:bookmarkEnd w:id="17"/>
      <w:r>
        <w:rPr>
          <w:lang w:val="en"/>
        </w:rPr>
        <w:t xml:space="preserve">Thermostat settings recommendations </w:t>
      </w:r>
    </w:p>
    <w:p w14:paraId="0982F1B3" w14:textId="77777777" w:rsidR="00DB0DC2" w:rsidRDefault="00C5251D">
      <w:pPr>
        <w:pStyle w:val="Heading3"/>
        <w:numPr>
          <w:ilvl w:val="1"/>
          <w:numId w:val="1"/>
        </w:numPr>
        <w:tabs>
          <w:tab w:val="left" w:pos="1116"/>
          <w:tab w:val="left" w:pos="1117"/>
        </w:tabs>
        <w:spacing w:before="118"/>
        <w:ind w:hanging="568"/>
      </w:pPr>
      <w:bookmarkStart w:id="18" w:name="4.1_Algemeen"/>
      <w:bookmarkStart w:id="19" w:name="_bookmark9"/>
      <w:bookmarkEnd w:id="18"/>
      <w:bookmarkEnd w:id="19"/>
      <w:r>
        <w:rPr>
          <w:lang w:val="en"/>
        </w:rPr>
        <w:t>General</w:t>
      </w:r>
    </w:p>
    <w:p w14:paraId="7F7F154C" w14:textId="77777777" w:rsidR="00DB0DC2" w:rsidRDefault="00C5251D">
      <w:pPr>
        <w:pStyle w:val="BodyText"/>
        <w:spacing w:before="69"/>
        <w:ind w:left="549" w:right="761"/>
      </w:pPr>
      <w:r>
        <w:rPr>
          <w:lang w:val="en"/>
        </w:rPr>
        <w:t xml:space="preserve">The regulation of the </w:t>
      </w:r>
      <w:proofErr w:type="spellStart"/>
      <w:r>
        <w:rPr>
          <w:lang w:val="en"/>
        </w:rPr>
        <w:t>Elga</w:t>
      </w:r>
      <w:proofErr w:type="spellEnd"/>
      <w:r>
        <w:rPr>
          <w:lang w:val="en"/>
        </w:rPr>
        <w:t xml:space="preserve"> has a number of starting points with regard to control of the central heating boiler.  The central heating boiler is only used if:</w:t>
      </w:r>
    </w:p>
    <w:p w14:paraId="49610A6E" w14:textId="77777777" w:rsidR="00DB0DC2" w:rsidRPr="004D3218" w:rsidRDefault="00C5251D">
      <w:pPr>
        <w:pStyle w:val="ListParagraph"/>
        <w:numPr>
          <w:ilvl w:val="3"/>
          <w:numId w:val="2"/>
        </w:numPr>
        <w:tabs>
          <w:tab w:val="left" w:pos="909"/>
          <w:tab w:val="left" w:pos="910"/>
        </w:tabs>
        <w:spacing w:line="242" w:lineRule="exact"/>
        <w:ind w:hanging="361"/>
        <w:rPr>
          <w:sz w:val="20"/>
          <w:highlight w:val="yellow"/>
          <w:lang w:val="en-US"/>
        </w:rPr>
      </w:pPr>
      <w:r w:rsidRPr="007A6D42">
        <w:rPr>
          <w:sz w:val="20"/>
          <w:highlight w:val="yellow"/>
          <w:lang w:val="en"/>
        </w:rPr>
        <w:t>The outside temperature is 4°C or lower or</w:t>
      </w:r>
    </w:p>
    <w:p w14:paraId="2ADA07B0" w14:textId="77777777" w:rsidR="00DB0DC2" w:rsidRPr="004D3218" w:rsidRDefault="00C5251D">
      <w:pPr>
        <w:pStyle w:val="ListParagraph"/>
        <w:numPr>
          <w:ilvl w:val="3"/>
          <w:numId w:val="2"/>
        </w:numPr>
        <w:tabs>
          <w:tab w:val="left" w:pos="909"/>
          <w:tab w:val="left" w:pos="910"/>
        </w:tabs>
        <w:spacing w:line="245" w:lineRule="exact"/>
        <w:ind w:hanging="361"/>
        <w:rPr>
          <w:sz w:val="20"/>
          <w:highlight w:val="yellow"/>
          <w:lang w:val="en-US"/>
        </w:rPr>
      </w:pPr>
      <w:r w:rsidRPr="007A6D42">
        <w:rPr>
          <w:sz w:val="20"/>
          <w:highlight w:val="yellow"/>
          <w:lang w:val="en"/>
        </w:rPr>
        <w:t>The set temperature is 1°C higher  than measured temperature or</w:t>
      </w:r>
    </w:p>
    <w:p w14:paraId="0965A9BB" w14:textId="77777777" w:rsidR="00DB0DC2" w:rsidRPr="004D3218" w:rsidRDefault="00C5251D">
      <w:pPr>
        <w:pStyle w:val="ListParagraph"/>
        <w:numPr>
          <w:ilvl w:val="3"/>
          <w:numId w:val="2"/>
        </w:numPr>
        <w:tabs>
          <w:tab w:val="left" w:pos="909"/>
          <w:tab w:val="left" w:pos="910"/>
        </w:tabs>
        <w:ind w:hanging="361"/>
        <w:rPr>
          <w:sz w:val="20"/>
          <w:highlight w:val="yellow"/>
          <w:lang w:val="en-US"/>
        </w:rPr>
      </w:pPr>
      <w:r w:rsidRPr="007A6D42">
        <w:rPr>
          <w:sz w:val="20"/>
          <w:highlight w:val="yellow"/>
          <w:lang w:val="en"/>
        </w:rPr>
        <w:t>The room temperature for 30 minutes  0.5°C is lower than desired.</w:t>
      </w:r>
    </w:p>
    <w:p w14:paraId="1C2D26A7" w14:textId="77777777" w:rsidR="00DB0DC2" w:rsidRPr="004D3218" w:rsidRDefault="00DB0DC2">
      <w:pPr>
        <w:pStyle w:val="BodyText"/>
        <w:spacing w:before="11"/>
        <w:rPr>
          <w:sz w:val="19"/>
          <w:lang w:val="en-US"/>
        </w:rPr>
      </w:pPr>
    </w:p>
    <w:p w14:paraId="0B30A598" w14:textId="77777777" w:rsidR="00DB0DC2" w:rsidRPr="004D3218" w:rsidRDefault="00C5251D">
      <w:pPr>
        <w:pStyle w:val="BodyText"/>
        <w:spacing w:line="228" w:lineRule="exact"/>
        <w:ind w:left="549"/>
        <w:jc w:val="both"/>
        <w:rPr>
          <w:lang w:val="en-US"/>
        </w:rPr>
      </w:pPr>
      <w:r>
        <w:rPr>
          <w:lang w:val="en"/>
        </w:rPr>
        <w:t xml:space="preserve"> </w:t>
      </w:r>
      <w:r w:rsidRPr="007A6D42">
        <w:rPr>
          <w:highlight w:val="yellow"/>
          <w:lang w:val="en"/>
        </w:rPr>
        <w:t>If night reduction is applied</w:t>
      </w:r>
      <w:r>
        <w:rPr>
          <w:lang w:val="en"/>
        </w:rPr>
        <w:t>, the requested temperature "shoots up" in the  morning.  If this jump</w:t>
      </w:r>
    </w:p>
    <w:p w14:paraId="644D7249" w14:textId="77777777" w:rsidR="00DB0DC2" w:rsidRPr="004D3218" w:rsidRDefault="00C5251D">
      <w:pPr>
        <w:pStyle w:val="BodyText"/>
        <w:spacing w:line="228" w:lineRule="exact"/>
        <w:ind w:left="549"/>
        <w:jc w:val="both"/>
        <w:rPr>
          <w:lang w:val="en-US"/>
        </w:rPr>
      </w:pPr>
      <w:r>
        <w:rPr>
          <w:lang w:val="en"/>
        </w:rPr>
        <w:t>is larger than 1 °C  , the central heating boiler will always be added to bring  the house to temperature  .</w:t>
      </w:r>
    </w:p>
    <w:p w14:paraId="0A2651F5" w14:textId="77777777" w:rsidR="00DB0DC2" w:rsidRPr="004D3218" w:rsidRDefault="00C5251D">
      <w:pPr>
        <w:pStyle w:val="BodyText"/>
        <w:ind w:left="549" w:right="108"/>
        <w:jc w:val="both"/>
        <w:rPr>
          <w:lang w:val="en-US"/>
        </w:rPr>
      </w:pPr>
      <w:r>
        <w:rPr>
          <w:lang w:val="en"/>
        </w:rPr>
        <w:t>To prevent the central heating boiler from recovering in the morning, you can apply a smaller night reduction of 1 °C.  If the indoor temperature threatens to fall below the set value,   the heat pump will start to keep  the temperature above the desired   one.  The</w:t>
      </w:r>
      <w:bookmarkStart w:id="20" w:name="_GoBack"/>
      <w:bookmarkEnd w:id="20"/>
      <w:r>
        <w:rPr>
          <w:lang w:val="en"/>
        </w:rPr>
        <w:t xml:space="preserve"> central heating boiler will then not have to switch on in the morning.</w:t>
      </w:r>
    </w:p>
    <w:p w14:paraId="7B22EC02" w14:textId="77777777" w:rsidR="00DB0DC2" w:rsidRPr="004D3218" w:rsidRDefault="00C5251D">
      <w:pPr>
        <w:pStyle w:val="BodyText"/>
        <w:spacing w:before="2"/>
        <w:ind w:left="549"/>
        <w:jc w:val="both"/>
        <w:rPr>
          <w:lang w:val="en-US"/>
        </w:rPr>
      </w:pPr>
      <w:r>
        <w:rPr>
          <w:lang w:val="en"/>
        </w:rPr>
        <w:t>See also chapter 4.3 on the reduced temperature.</w:t>
      </w:r>
    </w:p>
    <w:p w14:paraId="05C4F7ED" w14:textId="77777777" w:rsidR="00DB0DC2" w:rsidRPr="004D3218" w:rsidRDefault="00C5251D">
      <w:pPr>
        <w:pStyle w:val="Heading3"/>
        <w:numPr>
          <w:ilvl w:val="1"/>
          <w:numId w:val="1"/>
        </w:numPr>
        <w:tabs>
          <w:tab w:val="left" w:pos="1117"/>
        </w:tabs>
        <w:spacing w:before="112"/>
        <w:ind w:hanging="568"/>
        <w:jc w:val="both"/>
        <w:rPr>
          <w:lang w:val="en-US"/>
        </w:rPr>
      </w:pPr>
      <w:bookmarkStart w:id="21" w:name="4.2_Weersafhankelijk_regelen_en_Optimal_"/>
      <w:bookmarkStart w:id="22" w:name="_bookmark10"/>
      <w:bookmarkEnd w:id="21"/>
      <w:bookmarkEnd w:id="22"/>
      <w:r>
        <w:rPr>
          <w:lang w:val="en"/>
        </w:rPr>
        <w:t>Weather-dependent control and Optimal Comfort</w:t>
      </w:r>
    </w:p>
    <w:p w14:paraId="7067E17D" w14:textId="77777777" w:rsidR="00DB0DC2" w:rsidRPr="004D3218" w:rsidRDefault="00C5251D">
      <w:pPr>
        <w:pStyle w:val="BodyText"/>
        <w:spacing w:before="68"/>
        <w:ind w:left="549" w:right="104"/>
        <w:jc w:val="both"/>
        <w:rPr>
          <w:lang w:val="en-US"/>
        </w:rPr>
      </w:pPr>
      <w:r>
        <w:rPr>
          <w:spacing w:val="-1"/>
          <w:lang w:val="en"/>
        </w:rPr>
        <w:t>The included</w:t>
      </w:r>
      <w:r>
        <w:rPr>
          <w:lang w:val="en"/>
        </w:rPr>
        <w:t xml:space="preserve"> room thermostat supports </w:t>
      </w:r>
      <w:r w:rsidRPr="007A6D42">
        <w:rPr>
          <w:highlight w:val="yellow"/>
          <w:lang w:val="en"/>
        </w:rPr>
        <w:t>"weather dependent control" and "Optimal Comfort" control</w:t>
      </w:r>
      <w:r>
        <w:rPr>
          <w:lang w:val="en"/>
        </w:rPr>
        <w:t xml:space="preserve">.  The </w:t>
      </w:r>
      <w:proofErr w:type="spellStart"/>
      <w:r w:rsidRPr="007A6D42">
        <w:rPr>
          <w:highlight w:val="yellow"/>
          <w:lang w:val="en"/>
        </w:rPr>
        <w:t>Elga</w:t>
      </w:r>
      <w:proofErr w:type="spellEnd"/>
      <w:r w:rsidRPr="007A6D42">
        <w:rPr>
          <w:highlight w:val="yellow"/>
          <w:lang w:val="en"/>
        </w:rPr>
        <w:t xml:space="preserve"> heat pump does not support the "Optimal Comfort</w:t>
      </w:r>
      <w:r>
        <w:rPr>
          <w:lang w:val="en"/>
        </w:rPr>
        <w:t xml:space="preserve">", because the </w:t>
      </w:r>
      <w:proofErr w:type="spellStart"/>
      <w:r>
        <w:rPr>
          <w:lang w:val="en"/>
        </w:rPr>
        <w:t>Elga</w:t>
      </w:r>
      <w:proofErr w:type="spellEnd"/>
      <w:r>
        <w:rPr>
          <w:lang w:val="en"/>
        </w:rPr>
        <w:t xml:space="preserve"> regulates based on the difference between measured and desired room temperature. In consultation with the installer, the </w:t>
      </w:r>
      <w:proofErr w:type="spellStart"/>
      <w:r>
        <w:rPr>
          <w:lang w:val="en"/>
        </w:rPr>
        <w:t>Elga</w:t>
      </w:r>
      <w:proofErr w:type="spellEnd"/>
      <w:r>
        <w:rPr>
          <w:lang w:val="en"/>
        </w:rPr>
        <w:t xml:space="preserve"> can be set up  for weather-dependent control.</w:t>
      </w:r>
    </w:p>
    <w:p w14:paraId="5C42608F" w14:textId="77777777" w:rsidR="00DB0DC2" w:rsidRPr="004D3218" w:rsidRDefault="00DB0DC2">
      <w:pPr>
        <w:pStyle w:val="BodyText"/>
        <w:spacing w:before="11"/>
        <w:rPr>
          <w:sz w:val="29"/>
          <w:lang w:val="en-US"/>
        </w:rPr>
      </w:pPr>
    </w:p>
    <w:p w14:paraId="797F3A5E" w14:textId="77777777" w:rsidR="00DB0DC2" w:rsidRDefault="00C5251D">
      <w:pPr>
        <w:pStyle w:val="Heading3"/>
        <w:numPr>
          <w:ilvl w:val="1"/>
          <w:numId w:val="1"/>
        </w:numPr>
        <w:tabs>
          <w:tab w:val="left" w:pos="1117"/>
        </w:tabs>
        <w:ind w:hanging="568"/>
        <w:jc w:val="both"/>
      </w:pPr>
      <w:bookmarkStart w:id="23" w:name="4.3_Verlaagde_temperatuur"/>
      <w:bookmarkStart w:id="24" w:name="_bookmark11"/>
      <w:bookmarkEnd w:id="23"/>
      <w:bookmarkEnd w:id="24"/>
      <w:r>
        <w:rPr>
          <w:lang w:val="en"/>
        </w:rPr>
        <w:t>Reduced temperature</w:t>
      </w:r>
    </w:p>
    <w:p w14:paraId="20EF21FC" w14:textId="77777777" w:rsidR="00DB0DC2" w:rsidRPr="004D3218" w:rsidRDefault="00C5251D">
      <w:pPr>
        <w:pStyle w:val="BodyText"/>
        <w:spacing w:before="70" w:line="237" w:lineRule="auto"/>
        <w:ind w:left="549" w:right="110"/>
        <w:jc w:val="both"/>
        <w:rPr>
          <w:lang w:val="en-US"/>
        </w:rPr>
      </w:pPr>
      <w:r>
        <w:rPr>
          <w:lang w:val="en"/>
        </w:rPr>
        <w:t xml:space="preserve">If the "reduced temperature" function is activated on the </w:t>
      </w:r>
      <w:proofErr w:type="spellStart"/>
      <w:r>
        <w:rPr>
          <w:lang w:val="en"/>
        </w:rPr>
        <w:t>Elga</w:t>
      </w:r>
      <w:proofErr w:type="spellEnd"/>
      <w:r>
        <w:rPr>
          <w:lang w:val="en"/>
        </w:rPr>
        <w:t xml:space="preserve">, the control will recognize a set temperature below 19°C as "reduced temperature". The </w:t>
      </w:r>
      <w:proofErr w:type="spellStart"/>
      <w:r>
        <w:rPr>
          <w:lang w:val="en"/>
        </w:rPr>
        <w:t>Elga</w:t>
      </w:r>
      <w:proofErr w:type="spellEnd"/>
      <w:r>
        <w:rPr>
          <w:lang w:val="en"/>
        </w:rPr>
        <w:t xml:space="preserve"> will then only use the heat pump to maintain this temperature in the house (provided that the outside temperature remains above 4 °C). The reduced temperature function allows you to apply a smaller night reduction without consuming  gas at night. </w:t>
      </w:r>
    </w:p>
    <w:p w14:paraId="10F78183" w14:textId="77777777" w:rsidR="00DB0DC2" w:rsidRPr="004D3218" w:rsidRDefault="00DB0DC2">
      <w:pPr>
        <w:pStyle w:val="BodyText"/>
        <w:spacing w:before="5"/>
        <w:rPr>
          <w:lang w:val="en-US"/>
        </w:rPr>
      </w:pPr>
    </w:p>
    <w:p w14:paraId="02304494" w14:textId="77777777" w:rsidR="00DB0DC2" w:rsidRPr="004D3218" w:rsidRDefault="00C5251D">
      <w:pPr>
        <w:pStyle w:val="BodyText"/>
        <w:ind w:left="549" w:right="104"/>
        <w:jc w:val="both"/>
        <w:rPr>
          <w:lang w:val="en-US"/>
        </w:rPr>
      </w:pPr>
      <w:r>
        <w:rPr>
          <w:lang w:val="en"/>
        </w:rPr>
        <w:t>The usefulness of applying night reduction is very dependent on the insulation value and type of delivery system of the house. In well-insulated homes with underfloor heating, it is generally advisable to apply  little or no night reduction.</w:t>
      </w:r>
    </w:p>
    <w:p w14:paraId="10C387E8" w14:textId="77777777" w:rsidR="00DB0DC2" w:rsidRPr="004D3218" w:rsidRDefault="00C5251D">
      <w:pPr>
        <w:pStyle w:val="BodyText"/>
        <w:spacing w:before="2"/>
        <w:ind w:left="549"/>
        <w:jc w:val="both"/>
        <w:rPr>
          <w:lang w:val="en-US"/>
        </w:rPr>
      </w:pPr>
      <w:r>
        <w:rPr>
          <w:lang w:val="en"/>
        </w:rPr>
        <w:t>For homes with normal or poor insulation and radiators,  the application of night reduction  is advisable.</w:t>
      </w:r>
    </w:p>
    <w:p w14:paraId="38419438" w14:textId="77777777" w:rsidR="00DB0DC2" w:rsidRPr="004D3218" w:rsidRDefault="00DB0DC2">
      <w:pPr>
        <w:jc w:val="both"/>
        <w:rPr>
          <w:lang w:val="en-US"/>
        </w:rPr>
        <w:sectPr w:rsidR="00DB0DC2" w:rsidRPr="004D3218">
          <w:pgSz w:w="11910" w:h="16840"/>
          <w:pgMar w:top="1100" w:right="760" w:bottom="1100" w:left="680" w:header="375" w:footer="906" w:gutter="0"/>
          <w:cols w:space="720"/>
        </w:sectPr>
      </w:pPr>
    </w:p>
    <w:p w14:paraId="46DFF705" w14:textId="77777777" w:rsidR="00DB0DC2" w:rsidRPr="004D3218" w:rsidRDefault="00DB0DC2">
      <w:pPr>
        <w:pStyle w:val="BodyText"/>
        <w:spacing w:before="1"/>
        <w:rPr>
          <w:sz w:val="11"/>
          <w:lang w:val="en-US"/>
        </w:rPr>
      </w:pPr>
    </w:p>
    <w:p w14:paraId="19144A05" w14:textId="77777777" w:rsidR="00DB0DC2" w:rsidRDefault="00C5251D">
      <w:pPr>
        <w:pStyle w:val="Heading1"/>
        <w:numPr>
          <w:ilvl w:val="0"/>
          <w:numId w:val="1"/>
        </w:numPr>
        <w:tabs>
          <w:tab w:val="left" w:pos="760"/>
          <w:tab w:val="left" w:pos="761"/>
        </w:tabs>
        <w:ind w:left="760"/>
        <w:jc w:val="left"/>
      </w:pPr>
      <w:bookmarkStart w:id="25" w:name="5_Mogelijke_storingen"/>
      <w:bookmarkStart w:id="26" w:name="_bookmark12"/>
      <w:bookmarkEnd w:id="25"/>
      <w:bookmarkEnd w:id="26"/>
      <w:r>
        <w:rPr>
          <w:lang w:val="en"/>
        </w:rPr>
        <w:t>Possible malfunctions</w:t>
      </w:r>
    </w:p>
    <w:p w14:paraId="3A685511" w14:textId="77777777" w:rsidR="00DB0DC2" w:rsidRPr="004D3218" w:rsidRDefault="00C5251D">
      <w:pPr>
        <w:pStyle w:val="BodyText"/>
        <w:spacing w:before="65"/>
        <w:ind w:left="194" w:right="458"/>
        <w:jc w:val="both"/>
        <w:rPr>
          <w:lang w:val="en-US"/>
        </w:rPr>
      </w:pPr>
      <w:r>
        <w:rPr>
          <w:lang w:val="en"/>
        </w:rPr>
        <w:t xml:space="preserve">If the </w:t>
      </w:r>
      <w:proofErr w:type="spellStart"/>
      <w:r>
        <w:rPr>
          <w:lang w:val="en"/>
        </w:rPr>
        <w:t>Elga</w:t>
      </w:r>
      <w:proofErr w:type="spellEnd"/>
      <w:r>
        <w:rPr>
          <w:lang w:val="en"/>
        </w:rPr>
        <w:t xml:space="preserve"> has  a malfunction,  the yellow LED on the front of the indoor unit will flash  9 times.  One or more blinks last longer.  This is an indication of which malfunction is occurring.  Between the 9th and </w:t>
      </w:r>
      <w:r>
        <w:rPr>
          <w:vertAlign w:val="superscript"/>
          <w:lang w:val="en"/>
        </w:rPr>
        <w:t>1st</w:t>
      </w:r>
      <w:r>
        <w:rPr>
          <w:lang w:val="en"/>
        </w:rPr>
        <w:t xml:space="preserve"> blink there is a longer pause (there is no LED).</w:t>
      </w:r>
    </w:p>
    <w:p w14:paraId="4F94504E" w14:textId="77777777" w:rsidR="00DB0DC2" w:rsidRPr="004D3218" w:rsidRDefault="00DB0DC2">
      <w:pPr>
        <w:pStyle w:val="BodyText"/>
        <w:spacing w:before="5"/>
        <w:rPr>
          <w:sz w:val="19"/>
          <w:lang w:val="en-US"/>
        </w:rPr>
      </w:pPr>
    </w:p>
    <w:p w14:paraId="07D9A618" w14:textId="77777777" w:rsidR="00DB0DC2" w:rsidRDefault="00C5251D">
      <w:pPr>
        <w:spacing w:before="95"/>
        <w:ind w:left="107"/>
        <w:jc w:val="both"/>
        <w:rPr>
          <w:b/>
          <w:i/>
          <w:sz w:val="20"/>
        </w:rPr>
      </w:pPr>
      <w:r>
        <w:rPr>
          <w:b/>
          <w:i/>
          <w:spacing w:val="-1"/>
          <w:w w:val="95"/>
          <w:sz w:val="20"/>
          <w:lang w:val="en"/>
        </w:rPr>
        <w:t>Table 2: Fault indication</w:t>
      </w:r>
      <w:r>
        <w:rPr>
          <w:b/>
          <w:i/>
          <w:w w:val="95"/>
          <w:sz w:val="20"/>
          <w:lang w:val="en"/>
        </w:rPr>
        <w:t xml:space="preserve"> yellow LED</w:t>
      </w:r>
    </w:p>
    <w:p w14:paraId="43C58D75" w14:textId="77777777" w:rsidR="00DB0DC2" w:rsidRDefault="00DB0DC2">
      <w:pPr>
        <w:pStyle w:val="BodyText"/>
        <w:spacing w:before="10"/>
        <w:rPr>
          <w:b/>
          <w:i/>
          <w:sz w:val="10"/>
        </w:rPr>
      </w:pPr>
    </w:p>
    <w:tbl>
      <w:tblPr>
        <w:tblW w:w="0" w:type="auto"/>
        <w:tblInd w:w="28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515"/>
        <w:gridCol w:w="1109"/>
        <w:gridCol w:w="3400"/>
        <w:gridCol w:w="3835"/>
      </w:tblGrid>
      <w:tr w:rsidR="00DB0DC2" w14:paraId="249BFF33" w14:textId="77777777">
        <w:trPr>
          <w:trHeight w:val="558"/>
        </w:trPr>
        <w:tc>
          <w:tcPr>
            <w:tcW w:w="1515" w:type="dxa"/>
            <w:tcBorders>
              <w:top w:val="nil"/>
              <w:left w:val="nil"/>
              <w:bottom w:val="nil"/>
              <w:right w:val="nil"/>
            </w:tcBorders>
            <w:shd w:val="clear" w:color="auto" w:fill="000000"/>
          </w:tcPr>
          <w:p w14:paraId="0CD097D3" w14:textId="77777777" w:rsidR="00DB0DC2" w:rsidRDefault="00C5251D">
            <w:pPr>
              <w:pStyle w:val="TableParagraph"/>
              <w:spacing w:before="81" w:line="240" w:lineRule="auto"/>
              <w:ind w:left="122" w:right="67"/>
              <w:jc w:val="center"/>
              <w:rPr>
                <w:b/>
                <w:sz w:val="20"/>
              </w:rPr>
            </w:pPr>
            <w:r>
              <w:rPr>
                <w:b/>
                <w:color w:val="FFFFFF"/>
                <w:sz w:val="20"/>
                <w:lang w:val="en"/>
              </w:rPr>
              <w:t xml:space="preserve">Indication </w:t>
            </w:r>
            <w:proofErr w:type="spellStart"/>
            <w:r>
              <w:rPr>
                <w:b/>
                <w:color w:val="FFFFFF"/>
                <w:sz w:val="20"/>
                <w:lang w:val="en"/>
              </w:rPr>
              <w:t>Elga</w:t>
            </w:r>
            <w:proofErr w:type="spellEnd"/>
          </w:p>
        </w:tc>
        <w:tc>
          <w:tcPr>
            <w:tcW w:w="1109" w:type="dxa"/>
            <w:tcBorders>
              <w:top w:val="nil"/>
              <w:left w:val="nil"/>
              <w:bottom w:val="nil"/>
              <w:right w:val="nil"/>
            </w:tcBorders>
            <w:shd w:val="clear" w:color="auto" w:fill="000000"/>
          </w:tcPr>
          <w:p w14:paraId="395D36B8" w14:textId="77777777" w:rsidR="00DB0DC2" w:rsidRDefault="00C5251D">
            <w:pPr>
              <w:pStyle w:val="TableParagraph"/>
              <w:spacing w:before="79" w:line="230" w:lineRule="atLeast"/>
              <w:ind w:left="347" w:right="110" w:hanging="168"/>
              <w:rPr>
                <w:b/>
                <w:sz w:val="20"/>
              </w:rPr>
            </w:pPr>
            <w:r>
              <w:rPr>
                <w:b/>
                <w:color w:val="FFFFFF"/>
                <w:sz w:val="20"/>
                <w:lang w:val="en"/>
              </w:rPr>
              <w:t xml:space="preserve"> Thermo-condition</w:t>
            </w:r>
          </w:p>
        </w:tc>
        <w:tc>
          <w:tcPr>
            <w:tcW w:w="3400" w:type="dxa"/>
            <w:tcBorders>
              <w:top w:val="nil"/>
              <w:left w:val="nil"/>
              <w:bottom w:val="nil"/>
              <w:right w:val="nil"/>
            </w:tcBorders>
            <w:shd w:val="clear" w:color="auto" w:fill="000000"/>
          </w:tcPr>
          <w:p w14:paraId="48090C1B" w14:textId="77777777" w:rsidR="00DB0DC2" w:rsidRDefault="00C5251D">
            <w:pPr>
              <w:pStyle w:val="TableParagraph"/>
              <w:spacing w:before="81" w:line="240" w:lineRule="auto"/>
              <w:ind w:left="723"/>
              <w:rPr>
                <w:b/>
                <w:sz w:val="20"/>
              </w:rPr>
            </w:pPr>
            <w:r>
              <w:rPr>
                <w:b/>
                <w:color w:val="FFFFFF"/>
                <w:sz w:val="20"/>
                <w:lang w:val="en"/>
              </w:rPr>
              <w:t>Fault description</w:t>
            </w:r>
          </w:p>
        </w:tc>
        <w:tc>
          <w:tcPr>
            <w:tcW w:w="3835" w:type="dxa"/>
            <w:tcBorders>
              <w:top w:val="nil"/>
              <w:left w:val="nil"/>
              <w:bottom w:val="nil"/>
              <w:right w:val="nil"/>
            </w:tcBorders>
            <w:shd w:val="clear" w:color="auto" w:fill="000000"/>
          </w:tcPr>
          <w:p w14:paraId="1E224ACB" w14:textId="77777777" w:rsidR="00DB0DC2" w:rsidRDefault="00C5251D">
            <w:pPr>
              <w:pStyle w:val="TableParagraph"/>
              <w:spacing w:before="81" w:line="240" w:lineRule="auto"/>
              <w:ind w:left="991"/>
              <w:rPr>
                <w:b/>
                <w:sz w:val="20"/>
              </w:rPr>
            </w:pPr>
            <w:r>
              <w:rPr>
                <w:b/>
                <w:color w:val="FFFFFF"/>
                <w:sz w:val="20"/>
                <w:lang w:val="en"/>
              </w:rPr>
              <w:t>Possible solution</w:t>
            </w:r>
          </w:p>
        </w:tc>
      </w:tr>
      <w:tr w:rsidR="00DB0DC2" w14:paraId="51F5A14F" w14:textId="77777777">
        <w:trPr>
          <w:trHeight w:val="457"/>
        </w:trPr>
        <w:tc>
          <w:tcPr>
            <w:tcW w:w="1515" w:type="dxa"/>
            <w:tcBorders>
              <w:left w:val="thickThinMediumGap" w:sz="12" w:space="0" w:color="000000"/>
            </w:tcBorders>
          </w:tcPr>
          <w:p w14:paraId="0F9A1CE0" w14:textId="77777777" w:rsidR="00DB0DC2" w:rsidRDefault="00C5251D">
            <w:pPr>
              <w:pStyle w:val="TableParagraph"/>
              <w:spacing w:line="217" w:lineRule="exact"/>
              <w:ind w:left="37" w:right="18"/>
              <w:jc w:val="center"/>
              <w:rPr>
                <w:sz w:val="20"/>
              </w:rPr>
            </w:pPr>
            <w:r>
              <w:rPr>
                <w:sz w:val="20"/>
                <w:lang w:val="en"/>
              </w:rPr>
              <w:t>1st blink long</w:t>
            </w:r>
          </w:p>
        </w:tc>
        <w:tc>
          <w:tcPr>
            <w:tcW w:w="1109" w:type="dxa"/>
          </w:tcPr>
          <w:p w14:paraId="26526C95" w14:textId="77777777" w:rsidR="00DB0DC2" w:rsidRDefault="00C5251D">
            <w:pPr>
              <w:pStyle w:val="TableParagraph"/>
              <w:spacing w:line="217" w:lineRule="exact"/>
              <w:ind w:left="54"/>
              <w:jc w:val="center"/>
              <w:rPr>
                <w:sz w:val="20"/>
              </w:rPr>
            </w:pPr>
            <w:r>
              <w:rPr>
                <w:sz w:val="20"/>
                <w:lang w:val="en"/>
              </w:rPr>
              <w:t>1</w:t>
            </w:r>
          </w:p>
        </w:tc>
        <w:tc>
          <w:tcPr>
            <w:tcW w:w="3400" w:type="dxa"/>
          </w:tcPr>
          <w:p w14:paraId="431C543D" w14:textId="77777777" w:rsidR="00DB0DC2" w:rsidRPr="004D3218" w:rsidRDefault="00C5251D">
            <w:pPr>
              <w:pStyle w:val="TableParagraph"/>
              <w:spacing w:line="217" w:lineRule="exact"/>
              <w:rPr>
                <w:sz w:val="20"/>
                <w:lang w:val="en-US"/>
              </w:rPr>
            </w:pPr>
            <w:r>
              <w:rPr>
                <w:sz w:val="20"/>
                <w:lang w:val="en"/>
              </w:rPr>
              <w:t xml:space="preserve">The central heating boiler reports to the </w:t>
            </w:r>
            <w:proofErr w:type="spellStart"/>
            <w:r>
              <w:rPr>
                <w:sz w:val="20"/>
                <w:lang w:val="en"/>
              </w:rPr>
              <w:t>Elga</w:t>
            </w:r>
            <w:proofErr w:type="spellEnd"/>
            <w:r>
              <w:rPr>
                <w:sz w:val="20"/>
                <w:lang w:val="en"/>
              </w:rPr>
              <w:t xml:space="preserve"> that there is</w:t>
            </w:r>
          </w:p>
          <w:p w14:paraId="30D88645" w14:textId="77777777" w:rsidR="00DB0DC2" w:rsidRPr="004D3218" w:rsidRDefault="00C5251D">
            <w:pPr>
              <w:pStyle w:val="TableParagraph"/>
              <w:spacing w:line="220" w:lineRule="exact"/>
              <w:rPr>
                <w:sz w:val="20"/>
                <w:lang w:val="en-US"/>
              </w:rPr>
            </w:pPr>
            <w:r>
              <w:rPr>
                <w:sz w:val="20"/>
                <w:lang w:val="en"/>
              </w:rPr>
              <w:t>is a malfunction (</w:t>
            </w:r>
            <w:proofErr w:type="spellStart"/>
            <w:r>
              <w:rPr>
                <w:sz w:val="20"/>
                <w:lang w:val="en"/>
              </w:rPr>
              <w:t>ot</w:t>
            </w:r>
            <w:proofErr w:type="spellEnd"/>
            <w:r>
              <w:rPr>
                <w:sz w:val="20"/>
                <w:lang w:val="en"/>
              </w:rPr>
              <w:t xml:space="preserve">  boilers only)</w:t>
            </w:r>
          </w:p>
        </w:tc>
        <w:tc>
          <w:tcPr>
            <w:tcW w:w="3835" w:type="dxa"/>
            <w:tcBorders>
              <w:right w:val="thickThinMediumGap" w:sz="12" w:space="0" w:color="000000"/>
            </w:tcBorders>
          </w:tcPr>
          <w:p w14:paraId="7DA3E44C" w14:textId="77777777" w:rsidR="00DB0DC2" w:rsidRPr="004D3218" w:rsidRDefault="00C5251D">
            <w:pPr>
              <w:pStyle w:val="TableParagraph"/>
              <w:spacing w:line="217" w:lineRule="exact"/>
              <w:ind w:left="95"/>
              <w:rPr>
                <w:sz w:val="20"/>
                <w:lang w:val="en-US"/>
              </w:rPr>
            </w:pPr>
            <w:r>
              <w:rPr>
                <w:sz w:val="20"/>
                <w:lang w:val="en"/>
              </w:rPr>
              <w:t>Look in the manual of your central heating boiler what</w:t>
            </w:r>
          </w:p>
          <w:p w14:paraId="137A32A5" w14:textId="77777777" w:rsidR="00DB0DC2" w:rsidRDefault="00C5251D">
            <w:pPr>
              <w:pStyle w:val="TableParagraph"/>
              <w:spacing w:line="220" w:lineRule="exact"/>
              <w:ind w:left="95"/>
              <w:rPr>
                <w:sz w:val="20"/>
              </w:rPr>
            </w:pPr>
            <w:r>
              <w:rPr>
                <w:sz w:val="20"/>
                <w:lang w:val="en"/>
              </w:rPr>
              <w:t>the malfunction is</w:t>
            </w:r>
          </w:p>
        </w:tc>
      </w:tr>
      <w:tr w:rsidR="00DB0DC2" w14:paraId="1D1FD63C" w14:textId="77777777">
        <w:trPr>
          <w:trHeight w:val="460"/>
        </w:trPr>
        <w:tc>
          <w:tcPr>
            <w:tcW w:w="1515" w:type="dxa"/>
            <w:tcBorders>
              <w:left w:val="thickThinMediumGap" w:sz="12" w:space="0" w:color="000000"/>
            </w:tcBorders>
          </w:tcPr>
          <w:p w14:paraId="573A2479" w14:textId="77777777" w:rsidR="00DB0DC2" w:rsidRDefault="00C5251D">
            <w:pPr>
              <w:pStyle w:val="TableParagraph"/>
              <w:ind w:left="37" w:right="18"/>
              <w:jc w:val="center"/>
              <w:rPr>
                <w:sz w:val="20"/>
              </w:rPr>
            </w:pPr>
            <w:r>
              <w:rPr>
                <w:sz w:val="20"/>
                <w:lang w:val="en"/>
              </w:rPr>
              <w:t>2nd blink long</w:t>
            </w:r>
          </w:p>
        </w:tc>
        <w:tc>
          <w:tcPr>
            <w:tcW w:w="1109" w:type="dxa"/>
          </w:tcPr>
          <w:p w14:paraId="6C960873" w14:textId="77777777" w:rsidR="00DB0DC2" w:rsidRDefault="00C5251D">
            <w:pPr>
              <w:pStyle w:val="TableParagraph"/>
              <w:ind w:left="54"/>
              <w:jc w:val="center"/>
              <w:rPr>
                <w:sz w:val="20"/>
              </w:rPr>
            </w:pPr>
            <w:r>
              <w:rPr>
                <w:sz w:val="20"/>
                <w:lang w:val="en"/>
              </w:rPr>
              <w:t>2</w:t>
            </w:r>
          </w:p>
        </w:tc>
        <w:tc>
          <w:tcPr>
            <w:tcW w:w="3400" w:type="dxa"/>
          </w:tcPr>
          <w:p w14:paraId="52CF2374" w14:textId="77777777" w:rsidR="00DB0DC2" w:rsidRPr="004D3218" w:rsidRDefault="00C5251D">
            <w:pPr>
              <w:pStyle w:val="TableParagraph"/>
              <w:rPr>
                <w:sz w:val="20"/>
                <w:lang w:val="en-US"/>
              </w:rPr>
            </w:pPr>
            <w:r>
              <w:rPr>
                <w:sz w:val="20"/>
                <w:lang w:val="en"/>
              </w:rPr>
              <w:t>Communication problem with</w:t>
            </w:r>
          </w:p>
          <w:p w14:paraId="6F9006C2" w14:textId="77777777" w:rsidR="00DB0DC2" w:rsidRPr="004D3218" w:rsidRDefault="00C5251D">
            <w:pPr>
              <w:pStyle w:val="TableParagraph"/>
              <w:spacing w:before="1" w:line="215" w:lineRule="exact"/>
              <w:rPr>
                <w:sz w:val="20"/>
                <w:lang w:val="en-US"/>
              </w:rPr>
            </w:pPr>
            <w:r>
              <w:rPr>
                <w:sz w:val="20"/>
                <w:lang w:val="en"/>
              </w:rPr>
              <w:t>OT central heating boiler</w:t>
            </w:r>
          </w:p>
        </w:tc>
        <w:tc>
          <w:tcPr>
            <w:tcW w:w="3835" w:type="dxa"/>
            <w:tcBorders>
              <w:right w:val="thickThinMediumGap" w:sz="12" w:space="0" w:color="000000"/>
            </w:tcBorders>
          </w:tcPr>
          <w:p w14:paraId="036036B8" w14:textId="77777777" w:rsidR="00DB0DC2" w:rsidRDefault="00C5251D">
            <w:pPr>
              <w:pStyle w:val="TableParagraph"/>
              <w:ind w:left="95"/>
              <w:rPr>
                <w:sz w:val="20"/>
              </w:rPr>
            </w:pPr>
            <w:r>
              <w:rPr>
                <w:sz w:val="20"/>
                <w:lang w:val="en"/>
              </w:rPr>
              <w:t xml:space="preserve">  Contact  your installer</w:t>
            </w:r>
          </w:p>
        </w:tc>
      </w:tr>
      <w:tr w:rsidR="00DB0DC2" w14:paraId="00D2B717" w14:textId="77777777">
        <w:trPr>
          <w:trHeight w:val="460"/>
        </w:trPr>
        <w:tc>
          <w:tcPr>
            <w:tcW w:w="1515" w:type="dxa"/>
            <w:tcBorders>
              <w:left w:val="thickThinMediumGap" w:sz="12" w:space="0" w:color="000000"/>
            </w:tcBorders>
          </w:tcPr>
          <w:p w14:paraId="696A87C6" w14:textId="77777777" w:rsidR="00DB0DC2" w:rsidRDefault="00C5251D">
            <w:pPr>
              <w:pStyle w:val="TableParagraph"/>
              <w:ind w:left="37" w:right="18"/>
              <w:jc w:val="center"/>
              <w:rPr>
                <w:sz w:val="20"/>
              </w:rPr>
            </w:pPr>
            <w:r>
              <w:rPr>
                <w:sz w:val="20"/>
                <w:lang w:val="en"/>
              </w:rPr>
              <w:t>3rd blink long</w:t>
            </w:r>
          </w:p>
        </w:tc>
        <w:tc>
          <w:tcPr>
            <w:tcW w:w="1109" w:type="dxa"/>
          </w:tcPr>
          <w:p w14:paraId="36E797D0" w14:textId="77777777" w:rsidR="00DB0DC2" w:rsidRDefault="00C5251D">
            <w:pPr>
              <w:pStyle w:val="TableParagraph"/>
              <w:ind w:left="48"/>
              <w:jc w:val="center"/>
              <w:rPr>
                <w:sz w:val="20"/>
              </w:rPr>
            </w:pPr>
            <w:r>
              <w:rPr>
                <w:sz w:val="20"/>
                <w:lang w:val="en"/>
              </w:rPr>
              <w:t>-</w:t>
            </w:r>
          </w:p>
        </w:tc>
        <w:tc>
          <w:tcPr>
            <w:tcW w:w="3400" w:type="dxa"/>
          </w:tcPr>
          <w:p w14:paraId="6DB7DB14" w14:textId="77777777" w:rsidR="00DB0DC2" w:rsidRPr="004D3218" w:rsidRDefault="00C5251D">
            <w:pPr>
              <w:pStyle w:val="TableParagraph"/>
              <w:rPr>
                <w:sz w:val="20"/>
                <w:lang w:val="en-US"/>
              </w:rPr>
            </w:pPr>
            <w:r>
              <w:rPr>
                <w:sz w:val="20"/>
                <w:lang w:val="en"/>
              </w:rPr>
              <w:t>Communication problem with</w:t>
            </w:r>
          </w:p>
          <w:p w14:paraId="415C8A46" w14:textId="77777777" w:rsidR="00DB0DC2" w:rsidRPr="004D3218" w:rsidRDefault="00C5251D">
            <w:pPr>
              <w:pStyle w:val="TableParagraph"/>
              <w:spacing w:line="215" w:lineRule="exact"/>
              <w:rPr>
                <w:sz w:val="20"/>
                <w:lang w:val="en-US"/>
              </w:rPr>
            </w:pPr>
            <w:r>
              <w:rPr>
                <w:sz w:val="20"/>
                <w:lang w:val="en"/>
              </w:rPr>
              <w:t>OT thermostat</w:t>
            </w:r>
          </w:p>
        </w:tc>
        <w:tc>
          <w:tcPr>
            <w:tcW w:w="3835" w:type="dxa"/>
            <w:tcBorders>
              <w:right w:val="thickThinMediumGap" w:sz="12" w:space="0" w:color="000000"/>
            </w:tcBorders>
          </w:tcPr>
          <w:p w14:paraId="16316A96" w14:textId="77777777" w:rsidR="00DB0DC2" w:rsidRDefault="00C5251D">
            <w:pPr>
              <w:pStyle w:val="TableParagraph"/>
              <w:ind w:left="95"/>
              <w:rPr>
                <w:sz w:val="20"/>
              </w:rPr>
            </w:pPr>
            <w:r>
              <w:rPr>
                <w:sz w:val="20"/>
                <w:lang w:val="en"/>
              </w:rPr>
              <w:t xml:space="preserve">  Contact  your installer</w:t>
            </w:r>
          </w:p>
        </w:tc>
      </w:tr>
      <w:tr w:rsidR="00DB0DC2" w14:paraId="622BAD53" w14:textId="77777777">
        <w:trPr>
          <w:trHeight w:val="460"/>
        </w:trPr>
        <w:tc>
          <w:tcPr>
            <w:tcW w:w="1515" w:type="dxa"/>
            <w:tcBorders>
              <w:left w:val="thickThinMediumGap" w:sz="12" w:space="0" w:color="000000"/>
            </w:tcBorders>
          </w:tcPr>
          <w:p w14:paraId="2EC6A27B" w14:textId="77777777" w:rsidR="00DB0DC2" w:rsidRDefault="00C5251D">
            <w:pPr>
              <w:pStyle w:val="TableParagraph"/>
              <w:ind w:left="37" w:right="18"/>
              <w:jc w:val="center"/>
              <w:rPr>
                <w:sz w:val="20"/>
              </w:rPr>
            </w:pPr>
            <w:r>
              <w:rPr>
                <w:sz w:val="20"/>
                <w:lang w:val="en"/>
              </w:rPr>
              <w:t>4th blink long</w:t>
            </w:r>
          </w:p>
        </w:tc>
        <w:tc>
          <w:tcPr>
            <w:tcW w:w="1109" w:type="dxa"/>
          </w:tcPr>
          <w:p w14:paraId="15541A36" w14:textId="77777777" w:rsidR="00DB0DC2" w:rsidRDefault="00C5251D">
            <w:pPr>
              <w:pStyle w:val="TableParagraph"/>
              <w:ind w:left="54"/>
              <w:jc w:val="center"/>
              <w:rPr>
                <w:sz w:val="20"/>
              </w:rPr>
            </w:pPr>
            <w:r>
              <w:rPr>
                <w:sz w:val="20"/>
                <w:lang w:val="en"/>
              </w:rPr>
              <w:t>8</w:t>
            </w:r>
          </w:p>
        </w:tc>
        <w:tc>
          <w:tcPr>
            <w:tcW w:w="3400" w:type="dxa"/>
          </w:tcPr>
          <w:p w14:paraId="567E3A35" w14:textId="77777777" w:rsidR="00DB0DC2" w:rsidRPr="004D3218" w:rsidRDefault="00C5251D">
            <w:pPr>
              <w:pStyle w:val="TableParagraph"/>
              <w:rPr>
                <w:sz w:val="20"/>
                <w:lang w:val="en-US"/>
              </w:rPr>
            </w:pPr>
            <w:r>
              <w:rPr>
                <w:sz w:val="20"/>
                <w:lang w:val="en"/>
              </w:rPr>
              <w:t>Communication problem with</w:t>
            </w:r>
          </w:p>
          <w:p w14:paraId="438BE85F" w14:textId="77777777" w:rsidR="00DB0DC2" w:rsidRPr="004D3218" w:rsidRDefault="00C5251D">
            <w:pPr>
              <w:pStyle w:val="TableParagraph"/>
              <w:spacing w:line="215" w:lineRule="exact"/>
              <w:rPr>
                <w:sz w:val="20"/>
                <w:lang w:val="en-US"/>
              </w:rPr>
            </w:pPr>
            <w:r>
              <w:rPr>
                <w:sz w:val="20"/>
                <w:lang w:val="en"/>
              </w:rPr>
              <w:t>Toshiba Print</w:t>
            </w:r>
          </w:p>
        </w:tc>
        <w:tc>
          <w:tcPr>
            <w:tcW w:w="3835" w:type="dxa"/>
            <w:tcBorders>
              <w:right w:val="thickThinMediumGap" w:sz="12" w:space="0" w:color="000000"/>
            </w:tcBorders>
          </w:tcPr>
          <w:p w14:paraId="695E4FE3" w14:textId="77777777" w:rsidR="00DB0DC2" w:rsidRDefault="00C5251D">
            <w:pPr>
              <w:pStyle w:val="TableParagraph"/>
              <w:ind w:left="95"/>
              <w:rPr>
                <w:sz w:val="20"/>
              </w:rPr>
            </w:pPr>
            <w:r>
              <w:rPr>
                <w:sz w:val="20"/>
                <w:lang w:val="en"/>
              </w:rPr>
              <w:t xml:space="preserve">  Contact  your installer</w:t>
            </w:r>
          </w:p>
        </w:tc>
      </w:tr>
      <w:tr w:rsidR="00DB0DC2" w14:paraId="14D0813A" w14:textId="77777777">
        <w:trPr>
          <w:trHeight w:val="234"/>
        </w:trPr>
        <w:tc>
          <w:tcPr>
            <w:tcW w:w="1515" w:type="dxa"/>
            <w:tcBorders>
              <w:left w:val="thickThinMediumGap" w:sz="12" w:space="0" w:color="000000"/>
            </w:tcBorders>
          </w:tcPr>
          <w:p w14:paraId="40A53EA4" w14:textId="77777777" w:rsidR="00DB0DC2" w:rsidRDefault="00C5251D">
            <w:pPr>
              <w:pStyle w:val="TableParagraph"/>
              <w:spacing w:line="215" w:lineRule="exact"/>
              <w:ind w:left="36" w:right="18"/>
              <w:jc w:val="center"/>
              <w:rPr>
                <w:sz w:val="20"/>
              </w:rPr>
            </w:pPr>
            <w:r>
              <w:rPr>
                <w:sz w:val="20"/>
                <w:lang w:val="en"/>
              </w:rPr>
              <w:t>5th blink long</w:t>
            </w:r>
          </w:p>
        </w:tc>
        <w:tc>
          <w:tcPr>
            <w:tcW w:w="1109" w:type="dxa"/>
          </w:tcPr>
          <w:p w14:paraId="1E60EC3A" w14:textId="77777777" w:rsidR="00DB0DC2" w:rsidRDefault="00C5251D">
            <w:pPr>
              <w:pStyle w:val="TableParagraph"/>
              <w:spacing w:line="215" w:lineRule="exact"/>
              <w:ind w:left="381" w:right="334"/>
              <w:jc w:val="center"/>
              <w:rPr>
                <w:sz w:val="20"/>
              </w:rPr>
            </w:pPr>
            <w:r>
              <w:rPr>
                <w:sz w:val="20"/>
                <w:lang w:val="en"/>
              </w:rPr>
              <w:t>16</w:t>
            </w:r>
          </w:p>
        </w:tc>
        <w:tc>
          <w:tcPr>
            <w:tcW w:w="3400" w:type="dxa"/>
          </w:tcPr>
          <w:p w14:paraId="07532DF6" w14:textId="77777777" w:rsidR="00DB0DC2" w:rsidRPr="004D3218" w:rsidRDefault="00C5251D">
            <w:pPr>
              <w:pStyle w:val="TableParagraph"/>
              <w:spacing w:line="215" w:lineRule="exact"/>
              <w:rPr>
                <w:sz w:val="20"/>
                <w:lang w:val="en-US"/>
              </w:rPr>
            </w:pPr>
            <w:r>
              <w:rPr>
                <w:sz w:val="20"/>
                <w:lang w:val="en"/>
              </w:rPr>
              <w:t>Toshiba print has an error indication</w:t>
            </w:r>
          </w:p>
        </w:tc>
        <w:tc>
          <w:tcPr>
            <w:tcW w:w="3835" w:type="dxa"/>
            <w:tcBorders>
              <w:right w:val="thickThinMediumGap" w:sz="12" w:space="0" w:color="000000"/>
            </w:tcBorders>
          </w:tcPr>
          <w:p w14:paraId="1D16F562" w14:textId="77777777" w:rsidR="00DB0DC2" w:rsidRDefault="00C5251D">
            <w:pPr>
              <w:pStyle w:val="TableParagraph"/>
              <w:spacing w:line="215" w:lineRule="exact"/>
              <w:ind w:left="95"/>
              <w:rPr>
                <w:sz w:val="20"/>
              </w:rPr>
            </w:pPr>
            <w:r>
              <w:rPr>
                <w:sz w:val="20"/>
                <w:lang w:val="en"/>
              </w:rPr>
              <w:t xml:space="preserve">  Contact  your installer</w:t>
            </w:r>
          </w:p>
        </w:tc>
      </w:tr>
      <w:tr w:rsidR="00DB0DC2" w14:paraId="7A690A5B" w14:textId="77777777">
        <w:trPr>
          <w:trHeight w:val="1147"/>
        </w:trPr>
        <w:tc>
          <w:tcPr>
            <w:tcW w:w="1515" w:type="dxa"/>
            <w:tcBorders>
              <w:left w:val="thickThinMediumGap" w:sz="12" w:space="0" w:color="000000"/>
            </w:tcBorders>
          </w:tcPr>
          <w:p w14:paraId="1DFA52A2" w14:textId="77777777" w:rsidR="00DB0DC2" w:rsidRDefault="00C5251D">
            <w:pPr>
              <w:pStyle w:val="TableParagraph"/>
              <w:ind w:left="37" w:right="18"/>
              <w:jc w:val="center"/>
              <w:rPr>
                <w:sz w:val="20"/>
              </w:rPr>
            </w:pPr>
            <w:r>
              <w:rPr>
                <w:sz w:val="20"/>
                <w:lang w:val="en"/>
              </w:rPr>
              <w:t>6th blink long</w:t>
            </w:r>
          </w:p>
        </w:tc>
        <w:tc>
          <w:tcPr>
            <w:tcW w:w="1109" w:type="dxa"/>
          </w:tcPr>
          <w:p w14:paraId="2740CC0C" w14:textId="77777777" w:rsidR="00DB0DC2" w:rsidRDefault="00C5251D">
            <w:pPr>
              <w:pStyle w:val="TableParagraph"/>
              <w:ind w:left="381" w:right="334"/>
              <w:jc w:val="center"/>
              <w:rPr>
                <w:sz w:val="20"/>
              </w:rPr>
            </w:pPr>
            <w:r>
              <w:rPr>
                <w:sz w:val="20"/>
                <w:lang w:val="en"/>
              </w:rPr>
              <w:t>32</w:t>
            </w:r>
          </w:p>
        </w:tc>
        <w:tc>
          <w:tcPr>
            <w:tcW w:w="3400" w:type="dxa"/>
          </w:tcPr>
          <w:p w14:paraId="7BE0AEDD" w14:textId="77777777" w:rsidR="00DB0DC2" w:rsidRDefault="00C5251D">
            <w:pPr>
              <w:pStyle w:val="TableParagraph"/>
              <w:rPr>
                <w:sz w:val="20"/>
              </w:rPr>
            </w:pPr>
            <w:r>
              <w:rPr>
                <w:sz w:val="20"/>
                <w:lang w:val="en"/>
              </w:rPr>
              <w:t xml:space="preserve"> Flow failure </w:t>
            </w:r>
            <w:proofErr w:type="spellStart"/>
            <w:r>
              <w:rPr>
                <w:sz w:val="20"/>
                <w:lang w:val="en"/>
              </w:rPr>
              <w:t>Elga</w:t>
            </w:r>
            <w:proofErr w:type="spellEnd"/>
          </w:p>
        </w:tc>
        <w:tc>
          <w:tcPr>
            <w:tcW w:w="3835" w:type="dxa"/>
            <w:tcBorders>
              <w:right w:val="thickThinMediumGap" w:sz="12" w:space="0" w:color="000000"/>
            </w:tcBorders>
          </w:tcPr>
          <w:p w14:paraId="75A15190" w14:textId="77777777" w:rsidR="00DB0DC2" w:rsidRDefault="00C5251D">
            <w:pPr>
              <w:pStyle w:val="TableParagraph"/>
              <w:spacing w:line="237" w:lineRule="auto"/>
              <w:ind w:left="95" w:right="-15"/>
              <w:jc w:val="both"/>
              <w:rPr>
                <w:sz w:val="20"/>
              </w:rPr>
            </w:pPr>
            <w:r>
              <w:rPr>
                <w:sz w:val="20"/>
                <w:lang w:val="en"/>
              </w:rPr>
              <w:t>Check that all valves are open and the system is pressurized. Open valves  and refill if necessary.</w:t>
            </w:r>
            <w:r>
              <w:rPr>
                <w:lang w:val="en"/>
              </w:rPr>
              <w:t xml:space="preserve"> </w:t>
            </w:r>
            <w:r>
              <w:rPr>
                <w:sz w:val="20"/>
                <w:lang w:val="en"/>
              </w:rPr>
              <w:t xml:space="preserve"> Vent it</w:t>
            </w:r>
          </w:p>
          <w:p w14:paraId="48C2F620" w14:textId="77777777" w:rsidR="00DB0DC2" w:rsidRDefault="00C5251D">
            <w:pPr>
              <w:pStyle w:val="TableParagraph"/>
              <w:spacing w:line="230" w:lineRule="atLeast"/>
              <w:ind w:left="95" w:right="-15"/>
              <w:jc w:val="both"/>
              <w:rPr>
                <w:sz w:val="20"/>
              </w:rPr>
            </w:pPr>
            <w:r>
              <w:rPr>
                <w:spacing w:val="-1"/>
                <w:sz w:val="20"/>
                <w:lang w:val="en"/>
              </w:rPr>
              <w:t xml:space="preserve">system. </w:t>
            </w:r>
            <w:r>
              <w:rPr>
                <w:sz w:val="20"/>
                <w:lang w:val="en"/>
              </w:rPr>
              <w:t xml:space="preserve"> Otherwise ,  contact  your installer.</w:t>
            </w:r>
          </w:p>
        </w:tc>
      </w:tr>
      <w:tr w:rsidR="00DB0DC2" w14:paraId="5C6ECBD0" w14:textId="77777777">
        <w:trPr>
          <w:trHeight w:val="460"/>
        </w:trPr>
        <w:tc>
          <w:tcPr>
            <w:tcW w:w="1515" w:type="dxa"/>
            <w:tcBorders>
              <w:left w:val="thickThinMediumGap" w:sz="12" w:space="0" w:color="000000"/>
            </w:tcBorders>
          </w:tcPr>
          <w:p w14:paraId="2ABF3202" w14:textId="77777777" w:rsidR="00DB0DC2" w:rsidRDefault="00C5251D">
            <w:pPr>
              <w:pStyle w:val="TableParagraph"/>
              <w:ind w:left="37" w:right="18"/>
              <w:jc w:val="center"/>
              <w:rPr>
                <w:sz w:val="20"/>
              </w:rPr>
            </w:pPr>
            <w:r>
              <w:rPr>
                <w:sz w:val="20"/>
                <w:lang w:val="en"/>
              </w:rPr>
              <w:t>7th blink long</w:t>
            </w:r>
          </w:p>
        </w:tc>
        <w:tc>
          <w:tcPr>
            <w:tcW w:w="1109" w:type="dxa"/>
          </w:tcPr>
          <w:p w14:paraId="03EE2E67" w14:textId="77777777" w:rsidR="00DB0DC2" w:rsidRDefault="00C5251D">
            <w:pPr>
              <w:pStyle w:val="TableParagraph"/>
              <w:ind w:left="381" w:right="334"/>
              <w:jc w:val="center"/>
              <w:rPr>
                <w:sz w:val="20"/>
              </w:rPr>
            </w:pPr>
            <w:r>
              <w:rPr>
                <w:sz w:val="20"/>
                <w:lang w:val="en"/>
              </w:rPr>
              <w:t>64</w:t>
            </w:r>
          </w:p>
        </w:tc>
        <w:tc>
          <w:tcPr>
            <w:tcW w:w="3400" w:type="dxa"/>
          </w:tcPr>
          <w:p w14:paraId="6376D752" w14:textId="77777777" w:rsidR="00DB0DC2" w:rsidRPr="004D3218" w:rsidRDefault="00C5251D">
            <w:pPr>
              <w:pStyle w:val="TableParagraph"/>
              <w:tabs>
                <w:tab w:val="left" w:pos="939"/>
                <w:tab w:val="left" w:pos="2826"/>
              </w:tabs>
              <w:rPr>
                <w:sz w:val="20"/>
                <w:lang w:val="en-US"/>
              </w:rPr>
            </w:pPr>
            <w:r>
              <w:rPr>
                <w:sz w:val="20"/>
                <w:lang w:val="en"/>
              </w:rPr>
              <w:t xml:space="preserve">Interference </w:t>
            </w:r>
            <w:r>
              <w:rPr>
                <w:sz w:val="20"/>
                <w:lang w:val="en"/>
              </w:rPr>
              <w:tab/>
              <w:t>temperature sensor</w:t>
            </w:r>
            <w:r>
              <w:rPr>
                <w:lang w:val="en"/>
              </w:rPr>
              <w:t xml:space="preserve"> </w:t>
            </w:r>
            <w:r>
              <w:rPr>
                <w:sz w:val="20"/>
                <w:lang w:val="en"/>
              </w:rPr>
              <w:tab/>
              <w:t>return</w:t>
            </w:r>
          </w:p>
          <w:p w14:paraId="612F3D94" w14:textId="77777777" w:rsidR="00DB0DC2" w:rsidRPr="004D3218" w:rsidRDefault="00C5251D">
            <w:pPr>
              <w:pStyle w:val="TableParagraph"/>
              <w:spacing w:line="215" w:lineRule="exact"/>
              <w:rPr>
                <w:sz w:val="20"/>
                <w:lang w:val="en-US"/>
              </w:rPr>
            </w:pPr>
            <w:r>
              <w:rPr>
                <w:sz w:val="20"/>
                <w:lang w:val="en"/>
              </w:rPr>
              <w:t>(NTC1)</w:t>
            </w:r>
          </w:p>
        </w:tc>
        <w:tc>
          <w:tcPr>
            <w:tcW w:w="3835" w:type="dxa"/>
            <w:tcBorders>
              <w:right w:val="thickThinMediumGap" w:sz="12" w:space="0" w:color="000000"/>
            </w:tcBorders>
          </w:tcPr>
          <w:p w14:paraId="6C5A39F8" w14:textId="77777777" w:rsidR="00DB0DC2" w:rsidRDefault="00C5251D">
            <w:pPr>
              <w:pStyle w:val="TableParagraph"/>
              <w:ind w:left="95"/>
              <w:rPr>
                <w:sz w:val="20"/>
              </w:rPr>
            </w:pPr>
            <w:r>
              <w:rPr>
                <w:sz w:val="20"/>
                <w:lang w:val="en"/>
              </w:rPr>
              <w:t xml:space="preserve">  Contact  your installer</w:t>
            </w:r>
          </w:p>
        </w:tc>
      </w:tr>
      <w:tr w:rsidR="00DB0DC2" w14:paraId="6C69620E" w14:textId="77777777">
        <w:trPr>
          <w:trHeight w:val="229"/>
        </w:trPr>
        <w:tc>
          <w:tcPr>
            <w:tcW w:w="1515" w:type="dxa"/>
            <w:tcBorders>
              <w:left w:val="thickThinMediumGap" w:sz="12" w:space="0" w:color="000000"/>
            </w:tcBorders>
          </w:tcPr>
          <w:p w14:paraId="218DD9FC" w14:textId="77777777" w:rsidR="00DB0DC2" w:rsidRDefault="00C5251D">
            <w:pPr>
              <w:pStyle w:val="TableParagraph"/>
              <w:spacing w:line="210" w:lineRule="exact"/>
              <w:ind w:left="37" w:right="18"/>
              <w:jc w:val="center"/>
              <w:rPr>
                <w:sz w:val="20"/>
              </w:rPr>
            </w:pPr>
            <w:r>
              <w:rPr>
                <w:sz w:val="20"/>
                <w:lang w:val="en"/>
              </w:rPr>
              <w:t>8th blink long</w:t>
            </w:r>
          </w:p>
        </w:tc>
        <w:tc>
          <w:tcPr>
            <w:tcW w:w="1109" w:type="dxa"/>
          </w:tcPr>
          <w:p w14:paraId="59F04FD8" w14:textId="77777777" w:rsidR="00DB0DC2" w:rsidRDefault="00C5251D">
            <w:pPr>
              <w:pStyle w:val="TableParagraph"/>
              <w:spacing w:line="210" w:lineRule="exact"/>
              <w:ind w:left="381" w:right="339"/>
              <w:jc w:val="center"/>
              <w:rPr>
                <w:sz w:val="20"/>
              </w:rPr>
            </w:pPr>
            <w:r>
              <w:rPr>
                <w:sz w:val="20"/>
                <w:lang w:val="en"/>
              </w:rPr>
              <w:t>128</w:t>
            </w:r>
          </w:p>
        </w:tc>
        <w:tc>
          <w:tcPr>
            <w:tcW w:w="3400" w:type="dxa"/>
          </w:tcPr>
          <w:p w14:paraId="7333ED41" w14:textId="77777777" w:rsidR="00DB0DC2" w:rsidRPr="004D3218" w:rsidRDefault="00C5251D">
            <w:pPr>
              <w:pStyle w:val="TableParagraph"/>
              <w:spacing w:line="210" w:lineRule="exact"/>
              <w:rPr>
                <w:sz w:val="20"/>
                <w:lang w:val="en-US"/>
              </w:rPr>
            </w:pPr>
            <w:r>
              <w:rPr>
                <w:sz w:val="20"/>
                <w:lang w:val="en"/>
              </w:rPr>
              <w:t>Interference (extra) outdoor sensor (TRB)</w:t>
            </w:r>
          </w:p>
        </w:tc>
        <w:tc>
          <w:tcPr>
            <w:tcW w:w="3835" w:type="dxa"/>
            <w:tcBorders>
              <w:right w:val="thickThinMediumGap" w:sz="12" w:space="0" w:color="000000"/>
            </w:tcBorders>
          </w:tcPr>
          <w:p w14:paraId="2A21C403" w14:textId="77777777" w:rsidR="00DB0DC2" w:rsidRDefault="00C5251D">
            <w:pPr>
              <w:pStyle w:val="TableParagraph"/>
              <w:spacing w:line="210" w:lineRule="exact"/>
              <w:ind w:left="95"/>
              <w:rPr>
                <w:sz w:val="20"/>
              </w:rPr>
            </w:pPr>
            <w:r>
              <w:rPr>
                <w:sz w:val="20"/>
                <w:lang w:val="en"/>
              </w:rPr>
              <w:t xml:space="preserve">  Contact  your installer</w:t>
            </w:r>
          </w:p>
        </w:tc>
      </w:tr>
      <w:tr w:rsidR="00DB0DC2" w14:paraId="16674E77" w14:textId="77777777">
        <w:trPr>
          <w:trHeight w:val="463"/>
        </w:trPr>
        <w:tc>
          <w:tcPr>
            <w:tcW w:w="1515" w:type="dxa"/>
            <w:tcBorders>
              <w:left w:val="thickThinMediumGap" w:sz="12" w:space="0" w:color="000000"/>
              <w:bottom w:val="thickThinMediumGap" w:sz="12" w:space="0" w:color="000000"/>
            </w:tcBorders>
          </w:tcPr>
          <w:p w14:paraId="21E3B16B" w14:textId="77777777" w:rsidR="00DB0DC2" w:rsidRDefault="00C5251D">
            <w:pPr>
              <w:pStyle w:val="TableParagraph"/>
              <w:ind w:left="37" w:right="18"/>
              <w:jc w:val="center"/>
              <w:rPr>
                <w:sz w:val="20"/>
              </w:rPr>
            </w:pPr>
            <w:r>
              <w:rPr>
                <w:sz w:val="20"/>
                <w:lang w:val="en"/>
              </w:rPr>
              <w:t>9th blink long</w:t>
            </w:r>
          </w:p>
        </w:tc>
        <w:tc>
          <w:tcPr>
            <w:tcW w:w="1109" w:type="dxa"/>
            <w:tcBorders>
              <w:bottom w:val="thickThinMediumGap" w:sz="12" w:space="0" w:color="000000"/>
            </w:tcBorders>
          </w:tcPr>
          <w:p w14:paraId="371A12F0" w14:textId="77777777" w:rsidR="00DB0DC2" w:rsidRDefault="00C5251D">
            <w:pPr>
              <w:pStyle w:val="TableParagraph"/>
              <w:ind w:left="54"/>
              <w:jc w:val="center"/>
              <w:rPr>
                <w:sz w:val="20"/>
              </w:rPr>
            </w:pPr>
            <w:r>
              <w:rPr>
                <w:sz w:val="20"/>
                <w:lang w:val="en"/>
              </w:rPr>
              <w:t>4</w:t>
            </w:r>
          </w:p>
        </w:tc>
        <w:tc>
          <w:tcPr>
            <w:tcW w:w="3400" w:type="dxa"/>
            <w:tcBorders>
              <w:bottom w:val="thickThinMediumGap" w:sz="12" w:space="0" w:color="000000"/>
            </w:tcBorders>
          </w:tcPr>
          <w:p w14:paraId="7E555C72" w14:textId="77777777" w:rsidR="00DB0DC2" w:rsidRPr="004D3218" w:rsidRDefault="00C5251D">
            <w:pPr>
              <w:pStyle w:val="TableParagraph"/>
              <w:rPr>
                <w:sz w:val="20"/>
                <w:lang w:val="en-US"/>
              </w:rPr>
            </w:pPr>
            <w:r>
              <w:rPr>
                <w:sz w:val="20"/>
                <w:lang w:val="en"/>
              </w:rPr>
              <w:t>Failure temperature sensor supply</w:t>
            </w:r>
          </w:p>
          <w:p w14:paraId="2BC88AC2" w14:textId="77777777" w:rsidR="00DB0DC2" w:rsidRPr="004D3218" w:rsidRDefault="00C5251D">
            <w:pPr>
              <w:pStyle w:val="TableParagraph"/>
              <w:spacing w:before="1" w:line="219" w:lineRule="exact"/>
              <w:rPr>
                <w:sz w:val="20"/>
                <w:lang w:val="en-US"/>
              </w:rPr>
            </w:pPr>
            <w:r>
              <w:rPr>
                <w:sz w:val="20"/>
                <w:lang w:val="en"/>
              </w:rPr>
              <w:t>(NTC2)</w:t>
            </w:r>
          </w:p>
        </w:tc>
        <w:tc>
          <w:tcPr>
            <w:tcW w:w="3835" w:type="dxa"/>
            <w:tcBorders>
              <w:bottom w:val="thickThinMediumGap" w:sz="12" w:space="0" w:color="000000"/>
              <w:right w:val="thickThinMediumGap" w:sz="12" w:space="0" w:color="000000"/>
            </w:tcBorders>
          </w:tcPr>
          <w:p w14:paraId="47800C5E" w14:textId="77777777" w:rsidR="00DB0DC2" w:rsidRDefault="00C5251D">
            <w:pPr>
              <w:pStyle w:val="TableParagraph"/>
              <w:ind w:left="95"/>
              <w:rPr>
                <w:sz w:val="20"/>
              </w:rPr>
            </w:pPr>
            <w:r>
              <w:rPr>
                <w:sz w:val="20"/>
                <w:lang w:val="en"/>
              </w:rPr>
              <w:t xml:space="preserve">  Contact  your installer</w:t>
            </w:r>
          </w:p>
        </w:tc>
      </w:tr>
    </w:tbl>
    <w:p w14:paraId="1439D651" w14:textId="77777777" w:rsidR="00DB0DC2" w:rsidRDefault="00DB0DC2">
      <w:pPr>
        <w:pStyle w:val="BodyText"/>
        <w:spacing w:before="10"/>
        <w:rPr>
          <w:b/>
          <w:i/>
          <w:sz w:val="19"/>
        </w:rPr>
      </w:pPr>
    </w:p>
    <w:p w14:paraId="09DFA5EA" w14:textId="77777777" w:rsidR="00DB0DC2" w:rsidRPr="004D3218" w:rsidRDefault="00C5251D">
      <w:pPr>
        <w:pStyle w:val="BodyText"/>
        <w:ind w:left="194" w:right="463"/>
        <w:jc w:val="both"/>
        <w:rPr>
          <w:lang w:val="en-US"/>
        </w:rPr>
      </w:pPr>
      <w:r>
        <w:rPr>
          <w:lang w:val="en"/>
        </w:rPr>
        <w:t xml:space="preserve">If any of the above malfunctions occur, the thermostat will say "BOILER FAILURE" (figure 7).  This means that the </w:t>
      </w:r>
      <w:proofErr w:type="spellStart"/>
      <w:r>
        <w:rPr>
          <w:lang w:val="en"/>
        </w:rPr>
        <w:t>Elga</w:t>
      </w:r>
      <w:proofErr w:type="spellEnd"/>
      <w:r>
        <w:rPr>
          <w:lang w:val="en"/>
        </w:rPr>
        <w:t xml:space="preserve"> scheme registers a malfunction.</w:t>
      </w:r>
    </w:p>
    <w:p w14:paraId="63ECB63B" w14:textId="77777777" w:rsidR="00DB0DC2" w:rsidRPr="004D3218" w:rsidRDefault="00DB0DC2">
      <w:pPr>
        <w:pStyle w:val="BodyText"/>
        <w:spacing w:before="3"/>
        <w:rPr>
          <w:lang w:val="en-US"/>
        </w:rPr>
      </w:pPr>
    </w:p>
    <w:p w14:paraId="0B17E66E" w14:textId="77777777" w:rsidR="00DB0DC2" w:rsidRPr="004D3218" w:rsidRDefault="00C5251D">
      <w:pPr>
        <w:pStyle w:val="BodyText"/>
        <w:spacing w:line="237" w:lineRule="auto"/>
        <w:ind w:left="194" w:right="459"/>
        <w:jc w:val="both"/>
        <w:rPr>
          <w:lang w:val="en-US"/>
        </w:rPr>
      </w:pPr>
      <w:r>
        <w:rPr>
          <w:lang w:val="en"/>
        </w:rPr>
        <w:t>Now press "INFO", the thermostat will display an error code (see second column in table 2). An explanation for the fault code can be found below. If there are multiple failures, the error code displayed will be the sum of error codes .</w:t>
      </w:r>
    </w:p>
    <w:p w14:paraId="2EEFBA24" w14:textId="77777777" w:rsidR="00DB0DC2" w:rsidRPr="004D3218" w:rsidRDefault="00C5251D">
      <w:pPr>
        <w:pStyle w:val="BodyText"/>
        <w:spacing w:before="2"/>
        <w:ind w:left="194"/>
        <w:jc w:val="both"/>
        <w:rPr>
          <w:lang w:val="en-US"/>
        </w:rPr>
      </w:pPr>
      <w:r>
        <w:rPr>
          <w:lang w:val="en"/>
        </w:rPr>
        <w:t>For other thermostat notifications  , refer to the thermostat's manual  .</w:t>
      </w:r>
    </w:p>
    <w:p w14:paraId="3DC4C90D" w14:textId="77777777" w:rsidR="00DB0DC2" w:rsidRPr="004D3218" w:rsidRDefault="00DB0DC2">
      <w:pPr>
        <w:pStyle w:val="BodyText"/>
        <w:spacing w:before="1"/>
        <w:rPr>
          <w:lang w:val="en-US"/>
        </w:rPr>
      </w:pPr>
    </w:p>
    <w:p w14:paraId="4161C69F" w14:textId="77777777" w:rsidR="00DB0DC2" w:rsidRPr="004D3218" w:rsidRDefault="00C5251D">
      <w:pPr>
        <w:pStyle w:val="BodyText"/>
        <w:ind w:left="194" w:right="465"/>
        <w:jc w:val="both"/>
        <w:rPr>
          <w:lang w:val="en-US"/>
        </w:rPr>
      </w:pPr>
      <w:r>
        <w:rPr>
          <w:spacing w:val="-1"/>
          <w:lang w:val="en"/>
        </w:rPr>
        <w:t xml:space="preserve"> If a malfunction occurs, the</w:t>
      </w:r>
      <w:r>
        <w:rPr>
          <w:lang w:val="en"/>
        </w:rPr>
        <w:t xml:space="preserve"> </w:t>
      </w:r>
      <w:proofErr w:type="spellStart"/>
      <w:r>
        <w:rPr>
          <w:lang w:val="en"/>
        </w:rPr>
        <w:t>Elga</w:t>
      </w:r>
      <w:proofErr w:type="spellEnd"/>
      <w:r>
        <w:rPr>
          <w:spacing w:val="-1"/>
          <w:lang w:val="en"/>
        </w:rPr>
        <w:t xml:space="preserve"> will</w:t>
      </w:r>
      <w:r>
        <w:rPr>
          <w:lang w:val="en"/>
        </w:rPr>
        <w:t xml:space="preserve"> stop  heating.  By turning  off the  </w:t>
      </w:r>
      <w:proofErr w:type="spellStart"/>
      <w:r>
        <w:rPr>
          <w:lang w:val="en"/>
        </w:rPr>
        <w:t>Elga</w:t>
      </w:r>
      <w:proofErr w:type="spellEnd"/>
      <w:r>
        <w:rPr>
          <w:lang w:val="en"/>
        </w:rPr>
        <w:t xml:space="preserve">  with the on/off button, only the central heating boiler will be used for heating.</w:t>
      </w:r>
    </w:p>
    <w:p w14:paraId="5F0DA5DD" w14:textId="77777777" w:rsidR="00DB0DC2" w:rsidRPr="004D3218" w:rsidRDefault="00C5251D">
      <w:pPr>
        <w:pStyle w:val="BodyText"/>
        <w:spacing w:before="2"/>
        <w:rPr>
          <w:sz w:val="18"/>
          <w:lang w:val="en-US"/>
        </w:rPr>
      </w:pPr>
      <w:r>
        <w:rPr>
          <w:noProof/>
          <w:lang w:val="en-US"/>
        </w:rPr>
        <w:drawing>
          <wp:anchor distT="0" distB="0" distL="0" distR="0" simplePos="0" relativeHeight="8" behindDoc="0" locked="0" layoutInCell="1" allowOverlap="1" wp14:anchorId="1B6AFEE6" wp14:editId="72C1894E">
            <wp:simplePos x="0" y="0"/>
            <wp:positionH relativeFrom="page">
              <wp:posOffset>2514219</wp:posOffset>
            </wp:positionH>
            <wp:positionV relativeFrom="paragraph">
              <wp:posOffset>148471</wp:posOffset>
            </wp:positionV>
            <wp:extent cx="2314870" cy="1747647"/>
            <wp:effectExtent l="0" t="0" r="0" b="0"/>
            <wp:wrapTopAndBottom/>
            <wp:docPr id="21"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9.jpeg"/>
                    <pic:cNvPicPr/>
                  </pic:nvPicPr>
                  <pic:blipFill>
                    <a:blip r:embed="rId44" cstate="print"/>
                    <a:stretch>
                      <a:fillRect/>
                    </a:stretch>
                  </pic:blipFill>
                  <pic:spPr>
                    <a:xfrm>
                      <a:off x="0" y="0"/>
                      <a:ext cx="2314870" cy="1747647"/>
                    </a:xfrm>
                    <a:prstGeom prst="rect">
                      <a:avLst/>
                    </a:prstGeom>
                  </pic:spPr>
                </pic:pic>
              </a:graphicData>
            </a:graphic>
          </wp:anchor>
        </w:drawing>
      </w:r>
    </w:p>
    <w:p w14:paraId="29A102E7" w14:textId="77777777" w:rsidR="00DB0DC2" w:rsidRPr="004D3218" w:rsidRDefault="00C5251D">
      <w:pPr>
        <w:spacing w:before="93"/>
        <w:ind w:left="4275" w:right="3509" w:hanging="990"/>
        <w:rPr>
          <w:b/>
          <w:i/>
          <w:sz w:val="20"/>
          <w:lang w:val="en-US"/>
        </w:rPr>
      </w:pPr>
      <w:r>
        <w:rPr>
          <w:b/>
          <w:i/>
          <w:spacing w:val="-2"/>
          <w:w w:val="95"/>
          <w:sz w:val="20"/>
          <w:lang w:val="en"/>
        </w:rPr>
        <w:t>Figure 7: Basic screen room thermostat</w:t>
      </w:r>
      <w:r>
        <w:rPr>
          <w:b/>
          <w:i/>
          <w:sz w:val="20"/>
          <w:lang w:val="en"/>
        </w:rPr>
        <w:t xml:space="preserve"> with fault indication</w:t>
      </w:r>
    </w:p>
    <w:p w14:paraId="20F915D0" w14:textId="77777777" w:rsidR="00DB0DC2" w:rsidRPr="004D3218" w:rsidRDefault="00DB0DC2">
      <w:pPr>
        <w:rPr>
          <w:sz w:val="20"/>
          <w:lang w:val="en-US"/>
        </w:rPr>
        <w:sectPr w:rsidR="00DB0DC2" w:rsidRPr="004D3218">
          <w:pgSz w:w="11910" w:h="16840"/>
          <w:pgMar w:top="1100" w:right="760" w:bottom="1100" w:left="680" w:header="375" w:footer="906" w:gutter="0"/>
          <w:cols w:space="720"/>
        </w:sectPr>
      </w:pPr>
    </w:p>
    <w:p w14:paraId="0EC68164" w14:textId="77777777" w:rsidR="00DB0DC2" w:rsidRPr="004D3218" w:rsidRDefault="00DB0DC2">
      <w:pPr>
        <w:pStyle w:val="BodyText"/>
        <w:spacing w:before="6"/>
        <w:rPr>
          <w:b/>
          <w:i/>
          <w:sz w:val="11"/>
          <w:lang w:val="en-US"/>
        </w:rPr>
      </w:pPr>
    </w:p>
    <w:p w14:paraId="705E8EF9" w14:textId="77777777" w:rsidR="00DB0DC2" w:rsidRPr="004D3218" w:rsidRDefault="00C5251D">
      <w:pPr>
        <w:pStyle w:val="Heading1"/>
        <w:spacing w:before="89"/>
        <w:ind w:left="549"/>
        <w:rPr>
          <w:lang w:val="en-US"/>
        </w:rPr>
      </w:pPr>
      <w:r>
        <w:rPr>
          <w:lang w:val="en"/>
        </w:rPr>
        <w:t>Installer data</w:t>
      </w:r>
    </w:p>
    <w:p w14:paraId="769FE8C1" w14:textId="77777777" w:rsidR="00DB0DC2" w:rsidRPr="004D3218" w:rsidRDefault="00DB0DC2">
      <w:pPr>
        <w:pStyle w:val="BodyText"/>
        <w:rPr>
          <w:b/>
          <w:sz w:val="30"/>
          <w:lang w:val="en-US"/>
        </w:rPr>
      </w:pPr>
    </w:p>
    <w:p w14:paraId="6FB12F85" w14:textId="77777777" w:rsidR="00DB0DC2" w:rsidRPr="004D3218" w:rsidRDefault="00DB0DC2">
      <w:pPr>
        <w:pStyle w:val="BodyText"/>
        <w:spacing w:before="9"/>
        <w:rPr>
          <w:b/>
          <w:sz w:val="30"/>
          <w:lang w:val="en-US"/>
        </w:rPr>
      </w:pPr>
    </w:p>
    <w:p w14:paraId="7B78E172" w14:textId="77777777" w:rsidR="00DB0DC2" w:rsidRPr="004D3218" w:rsidRDefault="00C5251D">
      <w:pPr>
        <w:pStyle w:val="BodyText"/>
        <w:tabs>
          <w:tab w:val="left" w:pos="4929"/>
        </w:tabs>
        <w:ind w:left="549"/>
        <w:rPr>
          <w:lang w:val="en-US"/>
        </w:rPr>
      </w:pPr>
      <w:r>
        <w:rPr>
          <w:lang w:val="en"/>
        </w:rPr>
        <w:t>Company:</w:t>
      </w:r>
      <w:r>
        <w:rPr>
          <w:u w:val="single"/>
          <w:lang w:val="en"/>
        </w:rPr>
        <w:tab/>
      </w:r>
    </w:p>
    <w:p w14:paraId="676DD46A" w14:textId="77777777" w:rsidR="00DB0DC2" w:rsidRPr="004D3218" w:rsidRDefault="00DB0DC2">
      <w:pPr>
        <w:pStyle w:val="BodyText"/>
        <w:rPr>
          <w:lang w:val="en-US"/>
        </w:rPr>
      </w:pPr>
    </w:p>
    <w:p w14:paraId="7B7AC60A" w14:textId="77777777" w:rsidR="00DB0DC2" w:rsidRPr="004D3218" w:rsidRDefault="00DB0DC2">
      <w:pPr>
        <w:pStyle w:val="BodyText"/>
        <w:rPr>
          <w:sz w:val="21"/>
          <w:lang w:val="en-US"/>
        </w:rPr>
      </w:pPr>
    </w:p>
    <w:p w14:paraId="300C5E2D" w14:textId="77777777" w:rsidR="00DB0DC2" w:rsidRPr="004D3218" w:rsidRDefault="00C5251D">
      <w:pPr>
        <w:pStyle w:val="BodyText"/>
        <w:tabs>
          <w:tab w:val="left" w:pos="4962"/>
        </w:tabs>
        <w:ind w:left="549"/>
        <w:rPr>
          <w:lang w:val="en-US"/>
        </w:rPr>
      </w:pPr>
      <w:r>
        <w:rPr>
          <w:lang w:val="en"/>
        </w:rPr>
        <w:t>Installer:</w:t>
      </w:r>
      <w:r>
        <w:rPr>
          <w:u w:val="single"/>
          <w:lang w:val="en"/>
        </w:rPr>
        <w:tab/>
      </w:r>
    </w:p>
    <w:p w14:paraId="6585B797" w14:textId="77777777" w:rsidR="00DB0DC2" w:rsidRPr="004D3218" w:rsidRDefault="00DB0DC2">
      <w:pPr>
        <w:pStyle w:val="BodyText"/>
        <w:rPr>
          <w:lang w:val="en-US"/>
        </w:rPr>
      </w:pPr>
    </w:p>
    <w:p w14:paraId="55E1147D" w14:textId="77777777" w:rsidR="00DB0DC2" w:rsidRPr="004D3218" w:rsidRDefault="00DB0DC2">
      <w:pPr>
        <w:pStyle w:val="BodyText"/>
        <w:spacing w:before="11"/>
        <w:rPr>
          <w:lang w:val="en-US"/>
        </w:rPr>
      </w:pPr>
    </w:p>
    <w:p w14:paraId="36DBEA2F" w14:textId="77777777" w:rsidR="00DB0DC2" w:rsidRPr="004D3218" w:rsidRDefault="00C5251D">
      <w:pPr>
        <w:pStyle w:val="BodyText"/>
        <w:tabs>
          <w:tab w:val="left" w:pos="4956"/>
        </w:tabs>
        <w:ind w:left="549"/>
        <w:rPr>
          <w:lang w:val="en-US"/>
        </w:rPr>
      </w:pPr>
      <w:r>
        <w:rPr>
          <w:lang w:val="en"/>
        </w:rPr>
        <w:t>Address:</w:t>
      </w:r>
      <w:r>
        <w:rPr>
          <w:u w:val="single"/>
          <w:lang w:val="en"/>
        </w:rPr>
        <w:tab/>
      </w:r>
    </w:p>
    <w:p w14:paraId="2DB3E0B2" w14:textId="77777777" w:rsidR="00DB0DC2" w:rsidRPr="004D3218" w:rsidRDefault="00DB0DC2">
      <w:pPr>
        <w:pStyle w:val="BodyText"/>
        <w:rPr>
          <w:lang w:val="en-US"/>
        </w:rPr>
      </w:pPr>
    </w:p>
    <w:p w14:paraId="68BFDB69" w14:textId="77777777" w:rsidR="00DB0DC2" w:rsidRPr="004D3218" w:rsidRDefault="00DB0DC2">
      <w:pPr>
        <w:pStyle w:val="BodyText"/>
        <w:spacing w:before="6"/>
        <w:rPr>
          <w:lang w:val="en-US"/>
        </w:rPr>
      </w:pPr>
    </w:p>
    <w:p w14:paraId="235147AD" w14:textId="77777777" w:rsidR="00DB0DC2" w:rsidRPr="004D3218" w:rsidRDefault="00C5251D">
      <w:pPr>
        <w:pStyle w:val="BodyText"/>
        <w:tabs>
          <w:tab w:val="left" w:pos="4986"/>
        </w:tabs>
        <w:ind w:left="549"/>
        <w:rPr>
          <w:lang w:val="en-US"/>
        </w:rPr>
      </w:pPr>
      <w:r>
        <w:rPr>
          <w:lang w:val="en"/>
        </w:rPr>
        <w:t>Place:</w:t>
      </w:r>
      <w:r>
        <w:rPr>
          <w:u w:val="single"/>
          <w:lang w:val="en"/>
        </w:rPr>
        <w:tab/>
      </w:r>
    </w:p>
    <w:p w14:paraId="00378D58" w14:textId="77777777" w:rsidR="00DB0DC2" w:rsidRPr="004D3218" w:rsidRDefault="00DB0DC2">
      <w:pPr>
        <w:pStyle w:val="BodyText"/>
        <w:rPr>
          <w:lang w:val="en-US"/>
        </w:rPr>
      </w:pPr>
    </w:p>
    <w:p w14:paraId="6E36261C" w14:textId="77777777" w:rsidR="00DB0DC2" w:rsidRPr="004D3218" w:rsidRDefault="00DB0DC2">
      <w:pPr>
        <w:pStyle w:val="BodyText"/>
        <w:rPr>
          <w:sz w:val="21"/>
          <w:lang w:val="en-US"/>
        </w:rPr>
      </w:pPr>
    </w:p>
    <w:p w14:paraId="2E60E268" w14:textId="77777777" w:rsidR="00DB0DC2" w:rsidRPr="004D3218" w:rsidRDefault="00C5251D">
      <w:pPr>
        <w:pStyle w:val="BodyText"/>
        <w:tabs>
          <w:tab w:val="left" w:pos="4943"/>
        </w:tabs>
        <w:ind w:left="549"/>
        <w:rPr>
          <w:lang w:val="en-US"/>
        </w:rPr>
      </w:pPr>
      <w:r>
        <w:rPr>
          <w:lang w:val="en"/>
        </w:rPr>
        <w:t>Telephone number:</w:t>
      </w:r>
      <w:r>
        <w:rPr>
          <w:u w:val="single"/>
          <w:lang w:val="en"/>
        </w:rPr>
        <w:tab/>
      </w:r>
    </w:p>
    <w:p w14:paraId="55DA76BD" w14:textId="77777777" w:rsidR="00DB0DC2" w:rsidRPr="004D3218" w:rsidRDefault="00DB0DC2">
      <w:pPr>
        <w:pStyle w:val="BodyText"/>
        <w:rPr>
          <w:lang w:val="en-US"/>
        </w:rPr>
      </w:pPr>
    </w:p>
    <w:p w14:paraId="390A0B06" w14:textId="77777777" w:rsidR="00DB0DC2" w:rsidRPr="004D3218" w:rsidRDefault="00DB0DC2">
      <w:pPr>
        <w:pStyle w:val="BodyText"/>
        <w:spacing w:before="10"/>
        <w:rPr>
          <w:lang w:val="en-US"/>
        </w:rPr>
      </w:pPr>
    </w:p>
    <w:p w14:paraId="5155C144" w14:textId="77777777" w:rsidR="00DB0DC2" w:rsidRPr="004D3218" w:rsidRDefault="00C5251D">
      <w:pPr>
        <w:pStyle w:val="BodyText"/>
        <w:tabs>
          <w:tab w:val="left" w:pos="4943"/>
        </w:tabs>
        <w:spacing w:before="1"/>
        <w:ind w:left="549"/>
        <w:rPr>
          <w:lang w:val="en-US"/>
        </w:rPr>
      </w:pPr>
      <w:r>
        <w:rPr>
          <w:lang w:val="en"/>
        </w:rPr>
        <w:t>Fax:</w:t>
      </w:r>
      <w:r>
        <w:rPr>
          <w:u w:val="single"/>
          <w:lang w:val="en"/>
        </w:rPr>
        <w:tab/>
      </w:r>
    </w:p>
    <w:p w14:paraId="61E4309B" w14:textId="77777777" w:rsidR="00DB0DC2" w:rsidRPr="004D3218" w:rsidRDefault="00DB0DC2">
      <w:pPr>
        <w:pStyle w:val="BodyText"/>
        <w:rPr>
          <w:lang w:val="en-US"/>
        </w:rPr>
      </w:pPr>
    </w:p>
    <w:p w14:paraId="0A29A186" w14:textId="77777777" w:rsidR="00DB0DC2" w:rsidRPr="004D3218" w:rsidRDefault="00DB0DC2">
      <w:pPr>
        <w:pStyle w:val="BodyText"/>
        <w:spacing w:before="11"/>
        <w:rPr>
          <w:lang w:val="en-US"/>
        </w:rPr>
      </w:pPr>
    </w:p>
    <w:p w14:paraId="7A2644C7" w14:textId="77777777" w:rsidR="00DB0DC2" w:rsidRPr="004D3218" w:rsidRDefault="00C5251D">
      <w:pPr>
        <w:pStyle w:val="BodyText"/>
        <w:tabs>
          <w:tab w:val="left" w:pos="4996"/>
        </w:tabs>
        <w:ind w:left="549"/>
        <w:rPr>
          <w:lang w:val="en-US"/>
        </w:rPr>
      </w:pPr>
      <w:r>
        <w:rPr>
          <w:lang w:val="en"/>
        </w:rPr>
        <w:t>Email:</w:t>
      </w:r>
      <w:r>
        <w:rPr>
          <w:u w:val="single"/>
          <w:lang w:val="en"/>
        </w:rPr>
        <w:tab/>
      </w:r>
    </w:p>
    <w:p w14:paraId="292981DA" w14:textId="77777777" w:rsidR="00DB0DC2" w:rsidRPr="004D3218" w:rsidRDefault="00DB0DC2">
      <w:pPr>
        <w:rPr>
          <w:lang w:val="en-US"/>
        </w:rPr>
        <w:sectPr w:rsidR="00DB0DC2" w:rsidRPr="004D3218">
          <w:pgSz w:w="11910" w:h="16840"/>
          <w:pgMar w:top="1100" w:right="760" w:bottom="1100" w:left="680" w:header="375" w:footer="906" w:gutter="0"/>
          <w:cols w:space="720"/>
        </w:sectPr>
      </w:pPr>
    </w:p>
    <w:p w14:paraId="38674FE7" w14:textId="77777777" w:rsidR="00DB0DC2" w:rsidRPr="004D3218" w:rsidRDefault="00DB0DC2">
      <w:pPr>
        <w:pStyle w:val="BodyText"/>
        <w:spacing w:before="6"/>
        <w:rPr>
          <w:sz w:val="11"/>
          <w:lang w:val="en-US"/>
        </w:rPr>
      </w:pPr>
    </w:p>
    <w:p w14:paraId="6E71243C" w14:textId="77777777" w:rsidR="00DB0DC2" w:rsidRDefault="00C5251D">
      <w:pPr>
        <w:spacing w:before="89"/>
        <w:ind w:left="194"/>
        <w:rPr>
          <w:b/>
          <w:sz w:val="28"/>
        </w:rPr>
      </w:pPr>
      <w:r>
        <w:rPr>
          <w:b/>
          <w:sz w:val="28"/>
          <w:lang w:val="en"/>
        </w:rPr>
        <w:t>Space for notes</w:t>
      </w:r>
    </w:p>
    <w:p w14:paraId="05881167" w14:textId="53DB1E69" w:rsidR="00DB0DC2" w:rsidRDefault="00BF7AD5">
      <w:pPr>
        <w:pStyle w:val="BodyText"/>
        <w:spacing w:before="1"/>
        <w:rPr>
          <w:b/>
          <w:sz w:val="19"/>
        </w:rPr>
      </w:pPr>
      <w:r>
        <w:rPr>
          <w:noProof/>
          <w:lang w:val="en-US"/>
        </w:rPr>
        <mc:AlternateContent>
          <mc:Choice Requires="wps">
            <w:drawing>
              <wp:anchor distT="0" distB="0" distL="0" distR="0" simplePos="0" relativeHeight="487592448" behindDoc="1" locked="0" layoutInCell="1" allowOverlap="1" wp14:anchorId="05BD67AE" wp14:editId="54942EFA">
                <wp:simplePos x="0" y="0"/>
                <wp:positionH relativeFrom="page">
                  <wp:posOffset>554990</wp:posOffset>
                </wp:positionH>
                <wp:positionV relativeFrom="paragraph">
                  <wp:posOffset>154940</wp:posOffset>
                </wp:positionV>
                <wp:extent cx="6250940" cy="1270"/>
                <wp:effectExtent l="0" t="0" r="0" b="0"/>
                <wp:wrapTopAndBottom/>
                <wp:docPr id="59" name="docshape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2F104E6" id="docshape40" o:spid="_x0000_s1026" style="position:absolute;margin-left:43.7pt;margin-top:12.2pt;width:492.2pt;height:.1pt;z-index:-157240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" path="m,l9844,e" filled="f" strokeweight=".48pt">
                <v:stroke dashstyle="1 1"/>
                <v:path arrowok="t" o:connecttype="custom" o:connectlocs="0,0;6250940,0" o:connectangles="0,0"/>
                <w10:wrap type="topAndBottom" anchorx="page"/>
              </v:shape>
            </w:pict>
          </mc:Fallback>
        </mc:AlternateContent>
      </w:r>
    </w:p>
    <w:p w14:paraId="50105CC8" w14:textId="77777777" w:rsidR="00DB0DC2" w:rsidRDefault="00DB0DC2">
      <w:pPr>
        <w:pStyle w:val="BodyText"/>
        <w:rPr>
          <w:b/>
        </w:rPr>
      </w:pPr>
    </w:p>
    <w:p w14:paraId="1EC43F9F" w14:textId="6203A531" w:rsidR="00DB0DC2" w:rsidRDefault="00BF7AD5">
      <w:pPr>
        <w:pStyle w:val="BodyText"/>
        <w:spacing w:before="8"/>
        <w:rPr>
          <w:b/>
          <w:sz w:val="11"/>
        </w:rPr>
      </w:pPr>
      <w:r>
        <w:rPr>
          <w:noProof/>
          <w:lang w:val="en-US"/>
        </w:rPr>
        <mc:AlternateContent>
          <mc:Choice Requires="wps">
            <w:drawing>
              <wp:anchor distT="0" distB="0" distL="0" distR="0" simplePos="0" relativeHeight="487592960" behindDoc="1" locked="0" layoutInCell="1" allowOverlap="1" wp14:anchorId="4E3F38E1" wp14:editId="3953E1A1">
                <wp:simplePos x="0" y="0"/>
                <wp:positionH relativeFrom="page">
                  <wp:posOffset>554990</wp:posOffset>
                </wp:positionH>
                <wp:positionV relativeFrom="paragraph">
                  <wp:posOffset>100965</wp:posOffset>
                </wp:positionV>
                <wp:extent cx="6250940" cy="1270"/>
                <wp:effectExtent l="0" t="0" r="0" b="0"/>
                <wp:wrapTopAndBottom/>
                <wp:docPr id="58" name="docshape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DA3D6CB" id="docshape41" o:spid="_x0000_s1026" style="position:absolute;margin-left:43.7pt;margin-top:7.95pt;width:492.2pt;height:.1pt;z-index:-15723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" path="m,l9844,e" filled="f" strokeweight=".48pt">
                <v:stroke dashstyle="1 1"/>
                <v:path arrowok="t" o:connecttype="custom" o:connectlocs="0,0;6250940,0" o:connectangles="0,0"/>
                <w10:wrap type="topAndBottom" anchorx="page"/>
              </v:shape>
            </w:pict>
          </mc:Fallback>
        </mc:AlternateContent>
      </w:r>
    </w:p>
    <w:p w14:paraId="69C97DDE" w14:textId="77777777" w:rsidR="00DB0DC2" w:rsidRDefault="00DB0DC2">
      <w:pPr>
        <w:pStyle w:val="BodyText"/>
        <w:rPr>
          <w:b/>
        </w:rPr>
      </w:pPr>
    </w:p>
    <w:p w14:paraId="71EE95F2" w14:textId="24958F04" w:rsidR="00DB0DC2" w:rsidRDefault="00BF7AD5">
      <w:pPr>
        <w:pStyle w:val="BodyText"/>
        <w:spacing w:before="2"/>
        <w:rPr>
          <w:b/>
          <w:sz w:val="12"/>
        </w:rPr>
      </w:pPr>
      <w:r>
        <w:rPr>
          <w:noProof/>
          <w:lang w:val="en-US"/>
        </w:rPr>
        <mc:AlternateContent>
          <mc:Choice Requires="wps">
            <w:drawing>
              <wp:anchor distT="0" distB="0" distL="0" distR="0" simplePos="0" relativeHeight="487593472" behindDoc="1" locked="0" layoutInCell="1" allowOverlap="1" wp14:anchorId="6A75F231" wp14:editId="7D64F19A">
                <wp:simplePos x="0" y="0"/>
                <wp:positionH relativeFrom="page">
                  <wp:posOffset>554990</wp:posOffset>
                </wp:positionH>
                <wp:positionV relativeFrom="paragraph">
                  <wp:posOffset>104140</wp:posOffset>
                </wp:positionV>
                <wp:extent cx="6250940" cy="1270"/>
                <wp:effectExtent l="0" t="0" r="0" b="0"/>
                <wp:wrapTopAndBottom/>
                <wp:docPr id="57" name="docshape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F54BEC2" id="docshape42" o:spid="_x0000_s1026" style="position:absolute;margin-left:43.7pt;margin-top:8.2pt;width:492.2pt;height:.1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" path="m,l9844,e" filled="f" strokeweight=".48pt">
                <v:stroke dashstyle="1 1"/>
                <v:path arrowok="t" o:connecttype="custom" o:connectlocs="0,0;6250940,0" o:connectangles="0,0"/>
                <w10:wrap type="topAndBottom" anchorx="page"/>
              </v:shape>
            </w:pict>
          </mc:Fallback>
        </mc:AlternateContent>
      </w:r>
    </w:p>
    <w:p w14:paraId="68FB5F1F" w14:textId="77777777" w:rsidR="00DB0DC2" w:rsidRDefault="00DB0DC2">
      <w:pPr>
        <w:pStyle w:val="BodyText"/>
        <w:rPr>
          <w:b/>
        </w:rPr>
      </w:pPr>
    </w:p>
    <w:p w14:paraId="0E7D0BFF" w14:textId="3BD5B7DE" w:rsidR="00DB0DC2" w:rsidRDefault="00BF7AD5">
      <w:pPr>
        <w:pStyle w:val="BodyText"/>
        <w:spacing w:before="1"/>
        <w:rPr>
          <w:b/>
          <w:sz w:val="12"/>
        </w:rPr>
      </w:pPr>
      <w:r>
        <w:rPr>
          <w:noProof/>
          <w:lang w:val="en-US"/>
        </w:rPr>
        <mc:AlternateContent>
          <mc:Choice Requires="wps">
            <w:drawing>
              <wp:anchor distT="0" distB="0" distL="0" distR="0" simplePos="0" relativeHeight="487593984" behindDoc="1" locked="0" layoutInCell="1" allowOverlap="1" wp14:anchorId="49D93591" wp14:editId="59D42D2B">
                <wp:simplePos x="0" y="0"/>
                <wp:positionH relativeFrom="page">
                  <wp:posOffset>554990</wp:posOffset>
                </wp:positionH>
                <wp:positionV relativeFrom="paragraph">
                  <wp:posOffset>104140</wp:posOffset>
                </wp:positionV>
                <wp:extent cx="6250940" cy="1270"/>
                <wp:effectExtent l="0" t="0" r="0" b="0"/>
                <wp:wrapTopAndBottom/>
                <wp:docPr id="56" name="docshape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6FE615" id="docshape43" o:spid="_x0000_s1026" style="position:absolute;margin-left:43.7pt;margin-top:8.2pt;width:492.2pt;height:.1pt;z-index:-157224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" path="m,l9844,e" filled="f" strokeweight=".48pt">
                <v:stroke dashstyle="1 1"/>
                <v:path arrowok="t" o:connecttype="custom" o:connectlocs="0,0;6250940,0" o:connectangles="0,0"/>
                <w10:wrap type="topAndBottom" anchorx="page"/>
              </v:shape>
            </w:pict>
          </mc:Fallback>
        </mc:AlternateContent>
      </w:r>
    </w:p>
    <w:p w14:paraId="6E41E00B" w14:textId="77777777" w:rsidR="00DB0DC2" w:rsidRDefault="00DB0DC2">
      <w:pPr>
        <w:pStyle w:val="BodyText"/>
        <w:rPr>
          <w:b/>
        </w:rPr>
      </w:pPr>
    </w:p>
    <w:p w14:paraId="703CFEDA" w14:textId="39266D60" w:rsidR="00DB0DC2" w:rsidRDefault="00BF7AD5">
      <w:pPr>
        <w:pStyle w:val="BodyText"/>
        <w:spacing w:before="1"/>
        <w:rPr>
          <w:b/>
          <w:sz w:val="12"/>
        </w:rPr>
      </w:pPr>
      <w:r>
        <w:rPr>
          <w:noProof/>
          <w:lang w:val="en-US"/>
        </w:rPr>
        <mc:AlternateContent>
          <mc:Choice Requires="wps">
            <w:drawing>
              <wp:anchor distT="0" distB="0" distL="0" distR="0" simplePos="0" relativeHeight="487594496" behindDoc="1" locked="0" layoutInCell="1" allowOverlap="1" wp14:anchorId="2CE8C781" wp14:editId="1689A25C">
                <wp:simplePos x="0" y="0"/>
                <wp:positionH relativeFrom="page">
                  <wp:posOffset>554990</wp:posOffset>
                </wp:positionH>
                <wp:positionV relativeFrom="paragraph">
                  <wp:posOffset>104140</wp:posOffset>
                </wp:positionV>
                <wp:extent cx="6250940" cy="1270"/>
                <wp:effectExtent l="0" t="0" r="0" b="0"/>
                <wp:wrapTopAndBottom/>
                <wp:docPr id="55" name="docshape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BB593A7" id="docshape44" o:spid="_x0000_s1026" style="position:absolute;margin-left:43.7pt;margin-top:8.2pt;width:492.2pt;height:.1pt;z-index:-1572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" path="m,l9844,e" filled="f" strokeweight=".48pt">
                <v:stroke dashstyle="1 1"/>
                <v:path arrowok="t" o:connecttype="custom" o:connectlocs="0,0;6250940,0" o:connectangles="0,0"/>
                <w10:wrap type="topAndBottom" anchorx="page"/>
              </v:shape>
            </w:pict>
          </mc:Fallback>
        </mc:AlternateContent>
      </w:r>
    </w:p>
    <w:p w14:paraId="6F09F0F2" w14:textId="77777777" w:rsidR="00DB0DC2" w:rsidRDefault="00DB0DC2">
      <w:pPr>
        <w:pStyle w:val="BodyText"/>
        <w:rPr>
          <w:b/>
        </w:rPr>
      </w:pPr>
    </w:p>
    <w:p w14:paraId="6B6D6893" w14:textId="321ACF91" w:rsidR="00DB0DC2" w:rsidRDefault="00BF7AD5">
      <w:pPr>
        <w:pStyle w:val="BodyText"/>
        <w:spacing w:before="1"/>
        <w:rPr>
          <w:b/>
          <w:sz w:val="12"/>
        </w:rPr>
      </w:pPr>
      <w:r>
        <w:rPr>
          <w:noProof/>
          <w:lang w:val="en-US"/>
        </w:rPr>
        <mc:AlternateContent>
          <mc:Choice Requires="wps">
            <w:drawing>
              <wp:anchor distT="0" distB="0" distL="0" distR="0" simplePos="0" relativeHeight="487595008" behindDoc="1" locked="0" layoutInCell="1" allowOverlap="1" wp14:anchorId="793A72CE" wp14:editId="7BEC44DD">
                <wp:simplePos x="0" y="0"/>
                <wp:positionH relativeFrom="page">
                  <wp:posOffset>554990</wp:posOffset>
                </wp:positionH>
                <wp:positionV relativeFrom="paragraph">
                  <wp:posOffset>104140</wp:posOffset>
                </wp:positionV>
                <wp:extent cx="6250940" cy="1270"/>
                <wp:effectExtent l="0" t="0" r="0" b="0"/>
                <wp:wrapTopAndBottom/>
                <wp:docPr id="54" name="docshape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F50A5C3" id="docshape45" o:spid="_x0000_s1026" style="position:absolute;margin-left:43.7pt;margin-top:8.2pt;width:492.2pt;height:.1pt;z-index:-15721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" path="m,l9844,e" filled="f" strokeweight=".48pt">
                <v:stroke dashstyle="1 1"/>
                <v:path arrowok="t" o:connecttype="custom" o:connectlocs="0,0;6250940,0" o:connectangles="0,0"/>
                <w10:wrap type="topAndBottom" anchorx="page"/>
              </v:shape>
            </w:pict>
          </mc:Fallback>
        </mc:AlternateContent>
      </w:r>
    </w:p>
    <w:p w14:paraId="5F51C88F" w14:textId="77777777" w:rsidR="00DB0DC2" w:rsidRDefault="00DB0DC2">
      <w:pPr>
        <w:pStyle w:val="BodyText"/>
        <w:rPr>
          <w:b/>
        </w:rPr>
      </w:pPr>
    </w:p>
    <w:p w14:paraId="5F880B36" w14:textId="0BC4AB63" w:rsidR="00DB0DC2" w:rsidRDefault="00BF7AD5">
      <w:pPr>
        <w:pStyle w:val="BodyText"/>
        <w:spacing w:before="1"/>
        <w:rPr>
          <w:b/>
          <w:sz w:val="12"/>
        </w:rPr>
      </w:pPr>
      <w:r>
        <w:rPr>
          <w:noProof/>
          <w:lang w:val="en-US"/>
        </w:rPr>
        <mc:AlternateContent>
          <mc:Choice Requires="wps">
            <w:drawing>
              <wp:anchor distT="0" distB="0" distL="0" distR="0" simplePos="0" relativeHeight="487595520" behindDoc="1" locked="0" layoutInCell="1" allowOverlap="1" wp14:anchorId="52534BF6" wp14:editId="5FB05BF5">
                <wp:simplePos x="0" y="0"/>
                <wp:positionH relativeFrom="page">
                  <wp:posOffset>554990</wp:posOffset>
                </wp:positionH>
                <wp:positionV relativeFrom="paragraph">
                  <wp:posOffset>104140</wp:posOffset>
                </wp:positionV>
                <wp:extent cx="6250940" cy="1270"/>
                <wp:effectExtent l="0" t="0" r="0" b="0"/>
                <wp:wrapTopAndBottom/>
                <wp:docPr id="53" name="docshape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3500053" id="docshape46" o:spid="_x0000_s1026" style="position:absolute;margin-left:43.7pt;margin-top:8.2pt;width:492.2pt;height:.1pt;z-index:-15720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" path="m,l9844,e" filled="f" strokeweight=".48pt">
                <v:stroke dashstyle="1 1"/>
                <v:path arrowok="t" o:connecttype="custom" o:connectlocs="0,0;6250940,0" o:connectangles="0,0"/>
                <w10:wrap type="topAndBottom" anchorx="page"/>
              </v:shape>
            </w:pict>
          </mc:Fallback>
        </mc:AlternateContent>
      </w:r>
    </w:p>
    <w:p w14:paraId="0122FABA" w14:textId="77777777" w:rsidR="00DB0DC2" w:rsidRDefault="00DB0DC2">
      <w:pPr>
        <w:pStyle w:val="BodyText"/>
        <w:rPr>
          <w:b/>
        </w:rPr>
      </w:pPr>
    </w:p>
    <w:p w14:paraId="35F95876" w14:textId="54B11F10" w:rsidR="00DB0DC2" w:rsidRDefault="00BF7AD5">
      <w:pPr>
        <w:pStyle w:val="BodyText"/>
        <w:spacing w:before="2"/>
        <w:rPr>
          <w:b/>
          <w:sz w:val="12"/>
        </w:rPr>
      </w:pPr>
      <w:r>
        <w:rPr>
          <w:noProof/>
          <w:lang w:val="en-US"/>
        </w:rPr>
        <mc:AlternateContent>
          <mc:Choice Requires="wps">
            <w:drawing>
              <wp:anchor distT="0" distB="0" distL="0" distR="0" simplePos="0" relativeHeight="487596032" behindDoc="1" locked="0" layoutInCell="1" allowOverlap="1" wp14:anchorId="6095F169" wp14:editId="016682B6">
                <wp:simplePos x="0" y="0"/>
                <wp:positionH relativeFrom="page">
                  <wp:posOffset>554990</wp:posOffset>
                </wp:positionH>
                <wp:positionV relativeFrom="paragraph">
                  <wp:posOffset>104140</wp:posOffset>
                </wp:positionV>
                <wp:extent cx="6250940" cy="1270"/>
                <wp:effectExtent l="0" t="0" r="0" b="0"/>
                <wp:wrapTopAndBottom/>
                <wp:docPr id="52" name="docshape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21EE554" id="docshape47" o:spid="_x0000_s1026" style="position:absolute;margin-left:43.7pt;margin-top:8.2pt;width:492.2pt;height:.1pt;z-index:-15720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" path="m,l9844,e" filled="f" strokeweight=".48pt">
                <v:stroke dashstyle="1 1"/>
                <v:path arrowok="t" o:connecttype="custom" o:connectlocs="0,0;6250940,0" o:connectangles="0,0"/>
                <w10:wrap type="topAndBottom" anchorx="page"/>
              </v:shape>
            </w:pict>
          </mc:Fallback>
        </mc:AlternateContent>
      </w:r>
    </w:p>
    <w:p w14:paraId="39C364C3" w14:textId="77777777" w:rsidR="00DB0DC2" w:rsidRDefault="00DB0DC2">
      <w:pPr>
        <w:pStyle w:val="BodyText"/>
        <w:rPr>
          <w:b/>
        </w:rPr>
      </w:pPr>
    </w:p>
    <w:p w14:paraId="17FD4D22" w14:textId="3C4982C5" w:rsidR="00DB0DC2" w:rsidRDefault="00BF7AD5">
      <w:pPr>
        <w:pStyle w:val="BodyText"/>
        <w:spacing w:before="1"/>
        <w:rPr>
          <w:b/>
          <w:sz w:val="12"/>
        </w:rPr>
      </w:pPr>
      <w:r>
        <w:rPr>
          <w:noProof/>
          <w:lang w:val="en-US"/>
        </w:rPr>
        <mc:AlternateContent>
          <mc:Choice Requires="wps">
            <w:drawing>
              <wp:anchor distT="0" distB="0" distL="0" distR="0" simplePos="0" relativeHeight="487596544" behindDoc="1" locked="0" layoutInCell="1" allowOverlap="1" wp14:anchorId="735B2933" wp14:editId="706DB870">
                <wp:simplePos x="0" y="0"/>
                <wp:positionH relativeFrom="page">
                  <wp:posOffset>554990</wp:posOffset>
                </wp:positionH>
                <wp:positionV relativeFrom="paragraph">
                  <wp:posOffset>104140</wp:posOffset>
                </wp:positionV>
                <wp:extent cx="6250940" cy="1270"/>
                <wp:effectExtent l="0" t="0" r="0" b="0"/>
                <wp:wrapTopAndBottom/>
                <wp:docPr id="51" name="docshape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A27236C" id="docshape48" o:spid="_x0000_s1026" style="position:absolute;margin-left:43.7pt;margin-top:8.2pt;width:492.2pt;height:.1pt;z-index:-157199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" path="m,l9844,e" filled="f" strokeweight=".48pt">
                <v:stroke dashstyle="1 1"/>
                <v:path arrowok="t" o:connecttype="custom" o:connectlocs="0,0;6250940,0" o:connectangles="0,0"/>
                <w10:wrap type="topAndBottom" anchorx="page"/>
              </v:shape>
            </w:pict>
          </mc:Fallback>
        </mc:AlternateContent>
      </w:r>
    </w:p>
    <w:p w14:paraId="6B84BEFB" w14:textId="77777777" w:rsidR="00DB0DC2" w:rsidRDefault="00DB0DC2">
      <w:pPr>
        <w:pStyle w:val="BodyText"/>
        <w:rPr>
          <w:b/>
        </w:rPr>
      </w:pPr>
    </w:p>
    <w:p w14:paraId="5E9F94C6" w14:textId="493AE5FE" w:rsidR="00DB0DC2" w:rsidRDefault="00BF7AD5">
      <w:pPr>
        <w:pStyle w:val="BodyText"/>
        <w:spacing w:before="1"/>
        <w:rPr>
          <w:b/>
          <w:sz w:val="12"/>
        </w:rPr>
      </w:pPr>
      <w:r>
        <w:rPr>
          <w:noProof/>
          <w:lang w:val="en-US"/>
        </w:rPr>
        <mc:AlternateContent>
          <mc:Choice Requires="wps">
            <w:drawing>
              <wp:anchor distT="0" distB="0" distL="0" distR="0" simplePos="0" relativeHeight="487597056" behindDoc="1" locked="0" layoutInCell="1" allowOverlap="1" wp14:anchorId="0B48847D" wp14:editId="29735970">
                <wp:simplePos x="0" y="0"/>
                <wp:positionH relativeFrom="page">
                  <wp:posOffset>554990</wp:posOffset>
                </wp:positionH>
                <wp:positionV relativeFrom="paragraph">
                  <wp:posOffset>104140</wp:posOffset>
                </wp:positionV>
                <wp:extent cx="6250940" cy="1270"/>
                <wp:effectExtent l="0" t="0" r="0" b="0"/>
                <wp:wrapTopAndBottom/>
                <wp:docPr id="50" name="docshape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FD5CADF" id="docshape49" o:spid="_x0000_s1026" style="position:absolute;margin-left:43.7pt;margin-top:8.2pt;width:492.2pt;height:.1pt;z-index:-15719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" path="m,l9844,e" filled="f" strokeweight=".48pt">
                <v:stroke dashstyle="1 1"/>
                <v:path arrowok="t" o:connecttype="custom" o:connectlocs="0,0;6250940,0" o:connectangles="0,0"/>
                <w10:wrap type="topAndBottom" anchorx="page"/>
              </v:shape>
            </w:pict>
          </mc:Fallback>
        </mc:AlternateContent>
      </w:r>
    </w:p>
    <w:p w14:paraId="2B1B57DB" w14:textId="77777777" w:rsidR="00DB0DC2" w:rsidRDefault="00DB0DC2">
      <w:pPr>
        <w:pStyle w:val="BodyText"/>
        <w:rPr>
          <w:b/>
        </w:rPr>
      </w:pPr>
    </w:p>
    <w:p w14:paraId="530643ED" w14:textId="29F509E8" w:rsidR="00DB0DC2" w:rsidRDefault="00BF7AD5">
      <w:pPr>
        <w:pStyle w:val="BodyText"/>
        <w:spacing w:before="1"/>
        <w:rPr>
          <w:b/>
          <w:sz w:val="12"/>
        </w:rPr>
      </w:pPr>
      <w:r>
        <w:rPr>
          <w:noProof/>
          <w:lang w:val="en-US"/>
        </w:rPr>
        <mc:AlternateContent>
          <mc:Choice Requires="wps">
            <w:drawing>
              <wp:anchor distT="0" distB="0" distL="0" distR="0" simplePos="0" relativeHeight="487597568" behindDoc="1" locked="0" layoutInCell="1" allowOverlap="1" wp14:anchorId="780F65BB" wp14:editId="24C162B9">
                <wp:simplePos x="0" y="0"/>
                <wp:positionH relativeFrom="page">
                  <wp:posOffset>554990</wp:posOffset>
                </wp:positionH>
                <wp:positionV relativeFrom="paragraph">
                  <wp:posOffset>104140</wp:posOffset>
                </wp:positionV>
                <wp:extent cx="6250940" cy="1270"/>
                <wp:effectExtent l="0" t="0" r="0" b="0"/>
                <wp:wrapTopAndBottom/>
                <wp:docPr id="49" name="docshape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197240B" id="docshape50" o:spid="_x0000_s1026" style="position:absolute;margin-left:43.7pt;margin-top:8.2pt;width:492.2pt;height:.1pt;z-index:-157189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" path="m,l9844,e" filled="f" strokeweight=".48pt">
                <v:stroke dashstyle="1 1"/>
                <v:path arrowok="t" o:connecttype="custom" o:connectlocs="0,0;6250940,0" o:connectangles="0,0"/>
                <w10:wrap type="topAndBottom" anchorx="page"/>
              </v:shape>
            </w:pict>
          </mc:Fallback>
        </mc:AlternateContent>
      </w:r>
    </w:p>
    <w:p w14:paraId="3268ACFF" w14:textId="77777777" w:rsidR="00DB0DC2" w:rsidRDefault="00DB0DC2">
      <w:pPr>
        <w:pStyle w:val="BodyText"/>
        <w:rPr>
          <w:b/>
        </w:rPr>
      </w:pPr>
    </w:p>
    <w:p w14:paraId="74C17A91" w14:textId="02681E71" w:rsidR="00DB0DC2" w:rsidRDefault="00BF7AD5">
      <w:pPr>
        <w:pStyle w:val="BodyText"/>
        <w:spacing w:before="2"/>
        <w:rPr>
          <w:b/>
          <w:sz w:val="12"/>
        </w:rPr>
      </w:pPr>
      <w:r>
        <w:rPr>
          <w:noProof/>
          <w:lang w:val="en-US"/>
        </w:rPr>
        <mc:AlternateContent>
          <mc:Choice Requires="wps">
            <w:drawing>
              <wp:anchor distT="0" distB="0" distL="0" distR="0" simplePos="0" relativeHeight="487598080" behindDoc="1" locked="0" layoutInCell="1" allowOverlap="1" wp14:anchorId="01BEAB3A" wp14:editId="42E5BBF3">
                <wp:simplePos x="0" y="0"/>
                <wp:positionH relativeFrom="page">
                  <wp:posOffset>554990</wp:posOffset>
                </wp:positionH>
                <wp:positionV relativeFrom="paragraph">
                  <wp:posOffset>104140</wp:posOffset>
                </wp:positionV>
                <wp:extent cx="6250940" cy="1270"/>
                <wp:effectExtent l="0" t="0" r="0" b="0"/>
                <wp:wrapTopAndBottom/>
                <wp:docPr id="48" name="docshape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C5AF3E9" id="docshape51" o:spid="_x0000_s1026" style="position:absolute;margin-left:43.7pt;margin-top:8.2pt;width:492.2pt;height:.1pt;z-index:-15718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" path="m,l9844,e" filled="f" strokeweight=".48pt">
                <v:stroke dashstyle="1 1"/>
                <v:path arrowok="t" o:connecttype="custom" o:connectlocs="0,0;6250940,0" o:connectangles="0,0"/>
                <w10:wrap type="topAndBottom" anchorx="page"/>
              </v:shape>
            </w:pict>
          </mc:Fallback>
        </mc:AlternateContent>
      </w:r>
    </w:p>
    <w:p w14:paraId="3D87F4E7" w14:textId="77777777" w:rsidR="00DB0DC2" w:rsidRDefault="00DB0DC2">
      <w:pPr>
        <w:pStyle w:val="BodyText"/>
        <w:rPr>
          <w:b/>
        </w:rPr>
      </w:pPr>
    </w:p>
    <w:p w14:paraId="23CB0EDF" w14:textId="3E780F00" w:rsidR="00DB0DC2" w:rsidRDefault="00BF7AD5">
      <w:pPr>
        <w:pStyle w:val="BodyText"/>
        <w:spacing w:before="1"/>
        <w:rPr>
          <w:b/>
          <w:sz w:val="12"/>
        </w:rPr>
      </w:pPr>
      <w:r>
        <w:rPr>
          <w:noProof/>
          <w:lang w:val="en-US"/>
        </w:rPr>
        <mc:AlternateContent>
          <mc:Choice Requires="wps">
            <w:drawing>
              <wp:anchor distT="0" distB="0" distL="0" distR="0" simplePos="0" relativeHeight="487598592" behindDoc="1" locked="0" layoutInCell="1" allowOverlap="1" wp14:anchorId="0ABB7FF4" wp14:editId="7EA942E4">
                <wp:simplePos x="0" y="0"/>
                <wp:positionH relativeFrom="page">
                  <wp:posOffset>554990</wp:posOffset>
                </wp:positionH>
                <wp:positionV relativeFrom="paragraph">
                  <wp:posOffset>104140</wp:posOffset>
                </wp:positionV>
                <wp:extent cx="6250940" cy="1270"/>
                <wp:effectExtent l="0" t="0" r="0" b="0"/>
                <wp:wrapTopAndBottom/>
                <wp:docPr id="47" name="docshape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5BE7609" id="docshape52" o:spid="_x0000_s1026" style="position:absolute;margin-left:43.7pt;margin-top:8.2pt;width:492.2pt;height:.1pt;z-index:-157178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" path="m,l9844,e" filled="f" strokeweight=".48pt">
                <v:stroke dashstyle="1 1"/>
                <v:path arrowok="t" o:connecttype="custom" o:connectlocs="0,0;6250940,0" o:connectangles="0,0"/>
                <w10:wrap type="topAndBottom" anchorx="page"/>
              </v:shape>
            </w:pict>
          </mc:Fallback>
        </mc:AlternateContent>
      </w:r>
    </w:p>
    <w:p w14:paraId="40064965" w14:textId="77777777" w:rsidR="00DB0DC2" w:rsidRDefault="00DB0DC2">
      <w:pPr>
        <w:pStyle w:val="BodyText"/>
        <w:rPr>
          <w:b/>
        </w:rPr>
      </w:pPr>
    </w:p>
    <w:p w14:paraId="4C3A6D00" w14:textId="4B655AC9" w:rsidR="00DB0DC2" w:rsidRDefault="00BF7AD5">
      <w:pPr>
        <w:pStyle w:val="BodyText"/>
        <w:spacing w:before="8"/>
        <w:rPr>
          <w:b/>
          <w:sz w:val="11"/>
        </w:rPr>
      </w:pPr>
      <w:r>
        <w:rPr>
          <w:noProof/>
          <w:lang w:val="en-US"/>
        </w:rPr>
        <mc:AlternateContent>
          <mc:Choice Requires="wps">
            <w:drawing>
              <wp:anchor distT="0" distB="0" distL="0" distR="0" simplePos="0" relativeHeight="487599104" behindDoc="1" locked="0" layoutInCell="1" allowOverlap="1" wp14:anchorId="562869BD" wp14:editId="45724246">
                <wp:simplePos x="0" y="0"/>
                <wp:positionH relativeFrom="page">
                  <wp:posOffset>554990</wp:posOffset>
                </wp:positionH>
                <wp:positionV relativeFrom="paragraph">
                  <wp:posOffset>100965</wp:posOffset>
                </wp:positionV>
                <wp:extent cx="6250940" cy="1270"/>
                <wp:effectExtent l="0" t="0" r="0" b="0"/>
                <wp:wrapTopAndBottom/>
                <wp:docPr id="46" name="docshape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87D679" id="docshape53" o:spid="_x0000_s1026" style="position:absolute;margin-left:43.7pt;margin-top:7.95pt;width:492.2pt;height:.1pt;z-index:-15717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" path="m,l9844,e" filled="f" strokeweight=".48pt">
                <v:stroke dashstyle="1 1"/>
                <v:path arrowok="t" o:connecttype="custom" o:connectlocs="0,0;6250940,0" o:connectangles="0,0"/>
                <w10:wrap type="topAndBottom" anchorx="page"/>
              </v:shape>
            </w:pict>
          </mc:Fallback>
        </mc:AlternateContent>
      </w:r>
    </w:p>
    <w:p w14:paraId="78747383" w14:textId="77777777" w:rsidR="00DB0DC2" w:rsidRDefault="00DB0DC2">
      <w:pPr>
        <w:pStyle w:val="BodyText"/>
        <w:rPr>
          <w:b/>
        </w:rPr>
      </w:pPr>
    </w:p>
    <w:p w14:paraId="2680529E" w14:textId="7CF403F9" w:rsidR="00DB0DC2" w:rsidRDefault="00BF7AD5">
      <w:pPr>
        <w:pStyle w:val="BodyText"/>
        <w:spacing w:before="1"/>
        <w:rPr>
          <w:b/>
          <w:sz w:val="12"/>
        </w:rPr>
      </w:pPr>
      <w:r>
        <w:rPr>
          <w:noProof/>
          <w:lang w:val="en-US"/>
        </w:rPr>
        <mc:AlternateContent>
          <mc:Choice Requires="wps">
            <w:drawing>
              <wp:anchor distT="0" distB="0" distL="0" distR="0" simplePos="0" relativeHeight="487599616" behindDoc="1" locked="0" layoutInCell="1" allowOverlap="1" wp14:anchorId="676D6E09" wp14:editId="47E37B0A">
                <wp:simplePos x="0" y="0"/>
                <wp:positionH relativeFrom="page">
                  <wp:posOffset>554990</wp:posOffset>
                </wp:positionH>
                <wp:positionV relativeFrom="paragraph">
                  <wp:posOffset>104140</wp:posOffset>
                </wp:positionV>
                <wp:extent cx="6250940" cy="1270"/>
                <wp:effectExtent l="0" t="0" r="0" b="0"/>
                <wp:wrapTopAndBottom/>
                <wp:docPr id="45" name="docshape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4D7BCB0" id="docshape54" o:spid="_x0000_s1026" style="position:absolute;margin-left:43.7pt;margin-top:8.2pt;width:492.2pt;height:.1pt;z-index:-157168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" path="m,l9844,e" filled="f" strokeweight=".48pt">
                <v:stroke dashstyle="1 1"/>
                <v:path arrowok="t" o:connecttype="custom" o:connectlocs="0,0;6250940,0" o:connectangles="0,0"/>
                <w10:wrap type="topAndBottom" anchorx="page"/>
              </v:shape>
            </w:pict>
          </mc:Fallback>
        </mc:AlternateContent>
      </w:r>
    </w:p>
    <w:p w14:paraId="23EE2BC6" w14:textId="77777777" w:rsidR="00DB0DC2" w:rsidRDefault="00DB0DC2">
      <w:pPr>
        <w:pStyle w:val="BodyText"/>
        <w:rPr>
          <w:b/>
        </w:rPr>
      </w:pPr>
    </w:p>
    <w:p w14:paraId="03122380" w14:textId="363352F9" w:rsidR="00DB0DC2" w:rsidRDefault="00BF7AD5">
      <w:pPr>
        <w:pStyle w:val="BodyText"/>
        <w:spacing w:before="1"/>
        <w:rPr>
          <w:b/>
          <w:sz w:val="12"/>
        </w:rPr>
      </w:pPr>
      <w:r>
        <w:rPr>
          <w:noProof/>
          <w:lang w:val="en-US"/>
        </w:rPr>
        <mc:AlternateContent>
          <mc:Choice Requires="wps">
            <w:drawing>
              <wp:anchor distT="0" distB="0" distL="0" distR="0" simplePos="0" relativeHeight="487600128" behindDoc="1" locked="0" layoutInCell="1" allowOverlap="1" wp14:anchorId="6C233FE2" wp14:editId="76C672E9">
                <wp:simplePos x="0" y="0"/>
                <wp:positionH relativeFrom="page">
                  <wp:posOffset>554990</wp:posOffset>
                </wp:positionH>
                <wp:positionV relativeFrom="paragraph">
                  <wp:posOffset>104140</wp:posOffset>
                </wp:positionV>
                <wp:extent cx="6250940" cy="1270"/>
                <wp:effectExtent l="0" t="0" r="0" b="0"/>
                <wp:wrapTopAndBottom/>
                <wp:docPr id="44" name="docshape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622642" id="docshape55" o:spid="_x0000_s1026" style="position:absolute;margin-left:43.7pt;margin-top:8.2pt;width:492.2pt;height:.1pt;z-index:-157163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" path="m,l9844,e" filled="f" strokeweight=".48pt">
                <v:stroke dashstyle="1 1"/>
                <v:path arrowok="t" o:connecttype="custom" o:connectlocs="0,0;6250940,0" o:connectangles="0,0"/>
                <w10:wrap type="topAndBottom" anchorx="page"/>
              </v:shape>
            </w:pict>
          </mc:Fallback>
        </mc:AlternateContent>
      </w:r>
    </w:p>
    <w:p w14:paraId="69E88D6F" w14:textId="77777777" w:rsidR="00DB0DC2" w:rsidRDefault="00DB0DC2">
      <w:pPr>
        <w:pStyle w:val="BodyText"/>
        <w:rPr>
          <w:b/>
        </w:rPr>
      </w:pPr>
    </w:p>
    <w:p w14:paraId="1986D46A" w14:textId="1F563E04" w:rsidR="00DB0DC2" w:rsidRDefault="00BF7AD5">
      <w:pPr>
        <w:pStyle w:val="BodyText"/>
        <w:spacing w:before="2"/>
        <w:rPr>
          <w:b/>
          <w:sz w:val="12"/>
        </w:rPr>
      </w:pPr>
      <w:r>
        <w:rPr>
          <w:noProof/>
          <w:lang w:val="en-US"/>
        </w:rPr>
        <mc:AlternateContent>
          <mc:Choice Requires="wps">
            <w:drawing>
              <wp:anchor distT="0" distB="0" distL="0" distR="0" simplePos="0" relativeHeight="487600640" behindDoc="1" locked="0" layoutInCell="1" allowOverlap="1" wp14:anchorId="1F56C188" wp14:editId="69E55E0E">
                <wp:simplePos x="0" y="0"/>
                <wp:positionH relativeFrom="page">
                  <wp:posOffset>554990</wp:posOffset>
                </wp:positionH>
                <wp:positionV relativeFrom="paragraph">
                  <wp:posOffset>104140</wp:posOffset>
                </wp:positionV>
                <wp:extent cx="6250940" cy="1270"/>
                <wp:effectExtent l="0" t="0" r="0" b="0"/>
                <wp:wrapTopAndBottom/>
                <wp:docPr id="43" name="docshape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69EDB8D" id="docshape56" o:spid="_x0000_s1026" style="position:absolute;margin-left:43.7pt;margin-top:8.2pt;width:492.2pt;height:.1pt;z-index:-15715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" path="m,l9844,e" filled="f" strokeweight=".48pt">
                <v:stroke dashstyle="1 1"/>
                <v:path arrowok="t" o:connecttype="custom" o:connectlocs="0,0;6250940,0" o:connectangles="0,0"/>
                <w10:wrap type="topAndBottom" anchorx="page"/>
              </v:shape>
            </w:pict>
          </mc:Fallback>
        </mc:AlternateContent>
      </w:r>
    </w:p>
    <w:p w14:paraId="648F9F00" w14:textId="77777777" w:rsidR="00DB0DC2" w:rsidRDefault="00DB0DC2">
      <w:pPr>
        <w:pStyle w:val="BodyText"/>
        <w:rPr>
          <w:b/>
        </w:rPr>
      </w:pPr>
    </w:p>
    <w:p w14:paraId="74D3C18D" w14:textId="02C95D78" w:rsidR="00DB0DC2" w:rsidRDefault="00BF7AD5">
      <w:pPr>
        <w:pStyle w:val="BodyText"/>
        <w:spacing w:before="1"/>
        <w:rPr>
          <w:b/>
          <w:sz w:val="12"/>
        </w:rPr>
      </w:pPr>
      <w:r>
        <w:rPr>
          <w:noProof/>
          <w:lang w:val="en-US"/>
        </w:rPr>
        <mc:AlternateContent>
          <mc:Choice Requires="wps">
            <w:drawing>
              <wp:anchor distT="0" distB="0" distL="0" distR="0" simplePos="0" relativeHeight="487601152" behindDoc="1" locked="0" layoutInCell="1" allowOverlap="1" wp14:anchorId="5E4B3EC5" wp14:editId="444E16B1">
                <wp:simplePos x="0" y="0"/>
                <wp:positionH relativeFrom="page">
                  <wp:posOffset>554990</wp:posOffset>
                </wp:positionH>
                <wp:positionV relativeFrom="paragraph">
                  <wp:posOffset>104140</wp:posOffset>
                </wp:positionV>
                <wp:extent cx="6250940" cy="1270"/>
                <wp:effectExtent l="0" t="0" r="0" b="0"/>
                <wp:wrapTopAndBottom/>
                <wp:docPr id="42" name="docshape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1F0288" id="docshape57" o:spid="_x0000_s1026" style="position:absolute;margin-left:43.7pt;margin-top:8.2pt;width:492.2pt;height:.1pt;z-index:-157153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" path="m,l9844,e" filled="f" strokeweight=".48pt">
                <v:stroke dashstyle="1 1"/>
                <v:path arrowok="t" o:connecttype="custom" o:connectlocs="0,0;6250940,0" o:connectangles="0,0"/>
                <w10:wrap type="topAndBottom" anchorx="page"/>
              </v:shape>
            </w:pict>
          </mc:Fallback>
        </mc:AlternateContent>
      </w:r>
    </w:p>
    <w:p w14:paraId="7AB53668" w14:textId="77777777" w:rsidR="00DB0DC2" w:rsidRDefault="00DB0DC2">
      <w:pPr>
        <w:pStyle w:val="BodyText"/>
        <w:rPr>
          <w:b/>
        </w:rPr>
      </w:pPr>
    </w:p>
    <w:p w14:paraId="14F51B1C" w14:textId="2AB48DB8" w:rsidR="00DB0DC2" w:rsidRDefault="00BF7AD5">
      <w:pPr>
        <w:pStyle w:val="BodyText"/>
        <w:spacing w:before="1"/>
        <w:rPr>
          <w:b/>
          <w:sz w:val="12"/>
        </w:rPr>
      </w:pPr>
      <w:r>
        <w:rPr>
          <w:noProof/>
          <w:lang w:val="en-US"/>
        </w:rPr>
        <mc:AlternateContent>
          <mc:Choice Requires="wps">
            <w:drawing>
              <wp:anchor distT="0" distB="0" distL="0" distR="0" simplePos="0" relativeHeight="487601664" behindDoc="1" locked="0" layoutInCell="1" allowOverlap="1" wp14:anchorId="07B3E688" wp14:editId="77C06376">
                <wp:simplePos x="0" y="0"/>
                <wp:positionH relativeFrom="page">
                  <wp:posOffset>554990</wp:posOffset>
                </wp:positionH>
                <wp:positionV relativeFrom="paragraph">
                  <wp:posOffset>104140</wp:posOffset>
                </wp:positionV>
                <wp:extent cx="6250940" cy="1270"/>
                <wp:effectExtent l="0" t="0" r="0" b="0"/>
                <wp:wrapTopAndBottom/>
                <wp:docPr id="41" name="docshape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B9EC43" id="docshape58" o:spid="_x0000_s1026" style="position:absolute;margin-left:43.7pt;margin-top:8.2pt;width:492.2pt;height:.1pt;z-index:-15714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" path="m,l9844,e" filled="f" strokeweight=".48pt">
                <v:stroke dashstyle="1 1"/>
                <v:path arrowok="t" o:connecttype="custom" o:connectlocs="0,0;6250940,0" o:connectangles="0,0"/>
                <w10:wrap type="topAndBottom" anchorx="page"/>
              </v:shape>
            </w:pict>
          </mc:Fallback>
        </mc:AlternateContent>
      </w:r>
    </w:p>
    <w:p w14:paraId="1A1DC73C" w14:textId="77777777" w:rsidR="00DB0DC2" w:rsidRDefault="00DB0DC2">
      <w:pPr>
        <w:pStyle w:val="BodyText"/>
        <w:rPr>
          <w:b/>
        </w:rPr>
      </w:pPr>
    </w:p>
    <w:p w14:paraId="0370F5E8" w14:textId="1A471551" w:rsidR="00DB0DC2" w:rsidRDefault="00BF7AD5">
      <w:pPr>
        <w:pStyle w:val="BodyText"/>
        <w:spacing w:before="1"/>
        <w:rPr>
          <w:b/>
          <w:sz w:val="12"/>
        </w:rPr>
      </w:pPr>
      <w:r>
        <w:rPr>
          <w:noProof/>
          <w:lang w:val="en-US"/>
        </w:rPr>
        <mc:AlternateContent>
          <mc:Choice Requires="wps">
            <w:drawing>
              <wp:anchor distT="0" distB="0" distL="0" distR="0" simplePos="0" relativeHeight="487602176" behindDoc="1" locked="0" layoutInCell="1" allowOverlap="1" wp14:anchorId="1B9FB684" wp14:editId="56E13F52">
                <wp:simplePos x="0" y="0"/>
                <wp:positionH relativeFrom="page">
                  <wp:posOffset>554990</wp:posOffset>
                </wp:positionH>
                <wp:positionV relativeFrom="paragraph">
                  <wp:posOffset>104140</wp:posOffset>
                </wp:positionV>
                <wp:extent cx="6250940" cy="1270"/>
                <wp:effectExtent l="0" t="0" r="0" b="0"/>
                <wp:wrapTopAndBottom/>
                <wp:docPr id="40" name="docshape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293D8C8" id="docshape59" o:spid="_x0000_s1026" style="position:absolute;margin-left:43.7pt;margin-top:8.2pt;width:492.2pt;height:.1pt;z-index:-157143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" path="m,l9844,e" filled="f" strokeweight=".48pt">
                <v:stroke dashstyle="1 1"/>
                <v:path arrowok="t" o:connecttype="custom" o:connectlocs="0,0;6250940,0" o:connectangles="0,0"/>
                <w10:wrap type="topAndBottom" anchorx="page"/>
              </v:shape>
            </w:pict>
          </mc:Fallback>
        </mc:AlternateContent>
      </w:r>
    </w:p>
    <w:p w14:paraId="1F968619" w14:textId="77777777" w:rsidR="00DB0DC2" w:rsidRDefault="00DB0DC2">
      <w:pPr>
        <w:pStyle w:val="BodyText"/>
        <w:rPr>
          <w:b/>
        </w:rPr>
      </w:pPr>
    </w:p>
    <w:p w14:paraId="6CA32520" w14:textId="08B9D3B2" w:rsidR="00DB0DC2" w:rsidRDefault="00BF7AD5">
      <w:pPr>
        <w:pStyle w:val="BodyText"/>
        <w:spacing w:before="2"/>
        <w:rPr>
          <w:b/>
          <w:sz w:val="12"/>
        </w:rPr>
      </w:pPr>
      <w:r>
        <w:rPr>
          <w:noProof/>
          <w:lang w:val="en-US"/>
        </w:rPr>
        <mc:AlternateContent>
          <mc:Choice Requires="wps">
            <w:drawing>
              <wp:anchor distT="0" distB="0" distL="0" distR="0" simplePos="0" relativeHeight="487602688" behindDoc="1" locked="0" layoutInCell="1" allowOverlap="1" wp14:anchorId="5929A7E4" wp14:editId="63A33F21">
                <wp:simplePos x="0" y="0"/>
                <wp:positionH relativeFrom="page">
                  <wp:posOffset>554990</wp:posOffset>
                </wp:positionH>
                <wp:positionV relativeFrom="paragraph">
                  <wp:posOffset>104140</wp:posOffset>
                </wp:positionV>
                <wp:extent cx="6250940" cy="1270"/>
                <wp:effectExtent l="0" t="0" r="0" b="0"/>
                <wp:wrapTopAndBottom/>
                <wp:docPr id="39" name="docshape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A528098" id="docshape60" o:spid="_x0000_s1026" style="position:absolute;margin-left:43.7pt;margin-top:8.2pt;width:492.2pt;height:.1pt;z-index:-157137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" path="m,l9844,e" filled="f" strokeweight=".48pt">
                <v:stroke dashstyle="1 1"/>
                <v:path arrowok="t" o:connecttype="custom" o:connectlocs="0,0;6250940,0" o:connectangles="0,0"/>
                <w10:wrap type="topAndBottom" anchorx="page"/>
              </v:shape>
            </w:pict>
          </mc:Fallback>
        </mc:AlternateContent>
      </w:r>
    </w:p>
    <w:p w14:paraId="49D437BB" w14:textId="77777777" w:rsidR="00DB0DC2" w:rsidRDefault="00DB0DC2">
      <w:pPr>
        <w:pStyle w:val="BodyText"/>
        <w:rPr>
          <w:b/>
        </w:rPr>
      </w:pPr>
    </w:p>
    <w:p w14:paraId="6D6AEB8E" w14:textId="0B4FB5EA" w:rsidR="00DB0DC2" w:rsidRDefault="00BF7AD5">
      <w:pPr>
        <w:pStyle w:val="BodyText"/>
        <w:spacing w:before="1"/>
        <w:rPr>
          <w:b/>
          <w:sz w:val="12"/>
        </w:rPr>
      </w:pPr>
      <w:r>
        <w:rPr>
          <w:noProof/>
          <w:lang w:val="en-US"/>
        </w:rPr>
        <mc:AlternateContent>
          <mc:Choice Requires="wps">
            <w:drawing>
              <wp:anchor distT="0" distB="0" distL="0" distR="0" simplePos="0" relativeHeight="487603200" behindDoc="1" locked="0" layoutInCell="1" allowOverlap="1" wp14:anchorId="2E1AA9AD" wp14:editId="61336251">
                <wp:simplePos x="0" y="0"/>
                <wp:positionH relativeFrom="page">
                  <wp:posOffset>554990</wp:posOffset>
                </wp:positionH>
                <wp:positionV relativeFrom="paragraph">
                  <wp:posOffset>104140</wp:posOffset>
                </wp:positionV>
                <wp:extent cx="6250940" cy="1270"/>
                <wp:effectExtent l="0" t="0" r="0" b="0"/>
                <wp:wrapTopAndBottom/>
                <wp:docPr id="38" name="docshape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345C65" id="docshape61" o:spid="_x0000_s1026" style="position:absolute;margin-left:43.7pt;margin-top:8.2pt;width:492.2pt;height:.1pt;z-index:-157132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" path="m,l9844,e" filled="f" strokeweight=".48pt">
                <v:stroke dashstyle="1 1"/>
                <v:path arrowok="t" o:connecttype="custom" o:connectlocs="0,0;6250940,0" o:connectangles="0,0"/>
                <w10:wrap type="topAndBottom" anchorx="page"/>
              </v:shape>
            </w:pict>
          </mc:Fallback>
        </mc:AlternateContent>
      </w:r>
    </w:p>
    <w:p w14:paraId="39DB92A2" w14:textId="77777777" w:rsidR="00DB0DC2" w:rsidRDefault="00DB0DC2">
      <w:pPr>
        <w:pStyle w:val="BodyText"/>
        <w:rPr>
          <w:b/>
        </w:rPr>
      </w:pPr>
    </w:p>
    <w:p w14:paraId="379527FE" w14:textId="77C4A780" w:rsidR="00DB0DC2" w:rsidRDefault="00BF7AD5">
      <w:pPr>
        <w:pStyle w:val="BodyText"/>
        <w:spacing w:before="1"/>
        <w:rPr>
          <w:b/>
          <w:sz w:val="12"/>
        </w:rPr>
      </w:pPr>
      <w:r>
        <w:rPr>
          <w:noProof/>
          <w:lang w:val="en-US"/>
        </w:rPr>
        <mc:AlternateContent>
          <mc:Choice Requires="wps">
            <w:drawing>
              <wp:anchor distT="0" distB="0" distL="0" distR="0" simplePos="0" relativeHeight="487603712" behindDoc="1" locked="0" layoutInCell="1" allowOverlap="1" wp14:anchorId="4FEC0F23" wp14:editId="71B99637">
                <wp:simplePos x="0" y="0"/>
                <wp:positionH relativeFrom="page">
                  <wp:posOffset>554990</wp:posOffset>
                </wp:positionH>
                <wp:positionV relativeFrom="paragraph">
                  <wp:posOffset>104140</wp:posOffset>
                </wp:positionV>
                <wp:extent cx="6250940" cy="1270"/>
                <wp:effectExtent l="0" t="0" r="0" b="0"/>
                <wp:wrapTopAndBottom/>
                <wp:docPr id="37" name="docshape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30CA30D" id="docshape62" o:spid="_x0000_s1026" style="position:absolute;margin-left:43.7pt;margin-top:8.2pt;width:492.2pt;height:.1pt;z-index:-157127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" path="m,l9844,e" filled="f" strokeweight=".48pt">
                <v:stroke dashstyle="1 1"/>
                <v:path arrowok="t" o:connecttype="custom" o:connectlocs="0,0;6250940,0" o:connectangles="0,0"/>
                <w10:wrap type="topAndBottom" anchorx="page"/>
              </v:shape>
            </w:pict>
          </mc:Fallback>
        </mc:AlternateContent>
      </w:r>
    </w:p>
    <w:p w14:paraId="702C1EA0" w14:textId="77777777" w:rsidR="00DB0DC2" w:rsidRDefault="00DB0DC2">
      <w:pPr>
        <w:pStyle w:val="BodyText"/>
        <w:rPr>
          <w:b/>
        </w:rPr>
      </w:pPr>
    </w:p>
    <w:p w14:paraId="679FDAC8" w14:textId="69E4AE86" w:rsidR="00DB0DC2" w:rsidRDefault="00BF7AD5">
      <w:pPr>
        <w:pStyle w:val="BodyText"/>
        <w:spacing w:before="1"/>
        <w:rPr>
          <w:b/>
          <w:sz w:val="12"/>
        </w:rPr>
      </w:pPr>
      <w:r>
        <w:rPr>
          <w:noProof/>
          <w:lang w:val="en-US"/>
        </w:rPr>
        <mc:AlternateContent>
          <mc:Choice Requires="wps">
            <w:drawing>
              <wp:anchor distT="0" distB="0" distL="0" distR="0" simplePos="0" relativeHeight="487604224" behindDoc="1" locked="0" layoutInCell="1" allowOverlap="1" wp14:anchorId="2E0DA1E2" wp14:editId="7028D79E">
                <wp:simplePos x="0" y="0"/>
                <wp:positionH relativeFrom="page">
                  <wp:posOffset>554990</wp:posOffset>
                </wp:positionH>
                <wp:positionV relativeFrom="paragraph">
                  <wp:posOffset>104140</wp:posOffset>
                </wp:positionV>
                <wp:extent cx="6250940" cy="1270"/>
                <wp:effectExtent l="0" t="0" r="0" b="0"/>
                <wp:wrapTopAndBottom/>
                <wp:docPr id="36" name="docshape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BD5A5C" id="docshape63" o:spid="_x0000_s1026" style="position:absolute;margin-left:43.7pt;margin-top:8.2pt;width:492.2pt;height:.1pt;z-index:-157122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" path="m,l9844,e" filled="f" strokeweight=".48pt">
                <v:stroke dashstyle="1 1"/>
                <v:path arrowok="t" o:connecttype="custom" o:connectlocs="0,0;6250940,0" o:connectangles="0,0"/>
                <w10:wrap type="topAndBottom" anchorx="page"/>
              </v:shape>
            </w:pict>
          </mc:Fallback>
        </mc:AlternateContent>
      </w:r>
    </w:p>
    <w:p w14:paraId="7A9911D4" w14:textId="77777777" w:rsidR="00DB0DC2" w:rsidRDefault="00DB0DC2">
      <w:pPr>
        <w:pStyle w:val="BodyText"/>
        <w:rPr>
          <w:b/>
        </w:rPr>
      </w:pPr>
    </w:p>
    <w:p w14:paraId="5D4DF6C9" w14:textId="135CFEA2" w:rsidR="00DB0DC2" w:rsidRDefault="00BF7AD5">
      <w:pPr>
        <w:pStyle w:val="BodyText"/>
        <w:spacing w:before="1"/>
        <w:rPr>
          <w:b/>
          <w:sz w:val="12"/>
        </w:rPr>
      </w:pPr>
      <w:r>
        <w:rPr>
          <w:noProof/>
          <w:lang w:val="en-US"/>
        </w:rPr>
        <mc:AlternateContent>
          <mc:Choice Requires="wps">
            <w:drawing>
              <wp:anchor distT="0" distB="0" distL="0" distR="0" simplePos="0" relativeHeight="487604736" behindDoc="1" locked="0" layoutInCell="1" allowOverlap="1" wp14:anchorId="5C0831B8" wp14:editId="0C4A243D">
                <wp:simplePos x="0" y="0"/>
                <wp:positionH relativeFrom="page">
                  <wp:posOffset>554990</wp:posOffset>
                </wp:positionH>
                <wp:positionV relativeFrom="paragraph">
                  <wp:posOffset>104140</wp:posOffset>
                </wp:positionV>
                <wp:extent cx="6250940" cy="1270"/>
                <wp:effectExtent l="0" t="0" r="0" b="0"/>
                <wp:wrapTopAndBottom/>
                <wp:docPr id="35" name="docshape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3C44B6F" id="docshape64" o:spid="_x0000_s1026" style="position:absolute;margin-left:43.7pt;margin-top:8.2pt;width:492.2pt;height:.1pt;z-index:-157117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" path="m,l9844,e" filled="f" strokeweight=".48pt">
                <v:stroke dashstyle="1 1"/>
                <v:path arrowok="t" o:connecttype="custom" o:connectlocs="0,0;6250940,0" o:connectangles="0,0"/>
                <w10:wrap type="topAndBottom" anchorx="page"/>
              </v:shape>
            </w:pict>
          </mc:Fallback>
        </mc:AlternateContent>
      </w:r>
    </w:p>
    <w:p w14:paraId="13017821" w14:textId="77777777" w:rsidR="00DB0DC2" w:rsidRDefault="00DB0DC2">
      <w:pPr>
        <w:pStyle w:val="BodyText"/>
        <w:rPr>
          <w:b/>
        </w:rPr>
      </w:pPr>
    </w:p>
    <w:p w14:paraId="3A6A4E2C" w14:textId="622353FA" w:rsidR="00DB0DC2" w:rsidRDefault="00BF7AD5">
      <w:pPr>
        <w:pStyle w:val="BodyText"/>
        <w:spacing w:before="8"/>
        <w:rPr>
          <w:b/>
          <w:sz w:val="11"/>
        </w:rPr>
      </w:pPr>
      <w:r>
        <w:rPr>
          <w:noProof/>
          <w:lang w:val="en-US"/>
        </w:rPr>
        <mc:AlternateContent>
          <mc:Choice Requires="wps">
            <w:drawing>
              <wp:anchor distT="0" distB="0" distL="0" distR="0" simplePos="0" relativeHeight="487605248" behindDoc="1" locked="0" layoutInCell="1" allowOverlap="1" wp14:anchorId="416838C9" wp14:editId="353C3754">
                <wp:simplePos x="0" y="0"/>
                <wp:positionH relativeFrom="page">
                  <wp:posOffset>554990</wp:posOffset>
                </wp:positionH>
                <wp:positionV relativeFrom="paragraph">
                  <wp:posOffset>100965</wp:posOffset>
                </wp:positionV>
                <wp:extent cx="6250940" cy="1270"/>
                <wp:effectExtent l="0" t="0" r="0" b="0"/>
                <wp:wrapTopAndBottom/>
                <wp:docPr id="34" name="docshape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76C2C69" id="docshape65" o:spid="_x0000_s1026" style="position:absolute;margin-left:43.7pt;margin-top:7.95pt;width:492.2pt;height:.1pt;z-index:-1571123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" path="m,l9844,e" filled="f" strokeweight=".48pt">
                <v:stroke dashstyle="1 1"/>
                <v:path arrowok="t" o:connecttype="custom" o:connectlocs="0,0;6250940,0" o:connectangles="0,0"/>
                <w10:wrap type="topAndBottom" anchorx="page"/>
              </v:shape>
            </w:pict>
          </mc:Fallback>
        </mc:AlternateContent>
      </w:r>
    </w:p>
    <w:p w14:paraId="1B45D311" w14:textId="77777777" w:rsidR="00DB0DC2" w:rsidRDefault="00DB0DC2">
      <w:pPr>
        <w:pStyle w:val="BodyText"/>
        <w:rPr>
          <w:b/>
        </w:rPr>
      </w:pPr>
    </w:p>
    <w:p w14:paraId="60BEE7EC" w14:textId="6821252D" w:rsidR="00DB0DC2" w:rsidRDefault="00BF7AD5">
      <w:pPr>
        <w:pStyle w:val="BodyText"/>
        <w:spacing w:before="1"/>
        <w:rPr>
          <w:b/>
          <w:sz w:val="12"/>
        </w:rPr>
      </w:pPr>
      <w:r>
        <w:rPr>
          <w:noProof/>
          <w:lang w:val="en-US"/>
        </w:rPr>
        <mc:AlternateContent>
          <mc:Choice Requires="wps">
            <w:drawing>
              <wp:anchor distT="0" distB="0" distL="0" distR="0" simplePos="0" relativeHeight="487605760" behindDoc="1" locked="0" layoutInCell="1" allowOverlap="1" wp14:anchorId="565741CC" wp14:editId="6BB70AAB">
                <wp:simplePos x="0" y="0"/>
                <wp:positionH relativeFrom="page">
                  <wp:posOffset>554990</wp:posOffset>
                </wp:positionH>
                <wp:positionV relativeFrom="paragraph">
                  <wp:posOffset>104140</wp:posOffset>
                </wp:positionV>
                <wp:extent cx="6250940" cy="1270"/>
                <wp:effectExtent l="0" t="0" r="0" b="0"/>
                <wp:wrapTopAndBottom/>
                <wp:docPr id="33" name="docshape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13A4684" id="docshape66" o:spid="_x0000_s1026" style="position:absolute;margin-left:43.7pt;margin-top:8.2pt;width:492.2pt;height:.1pt;z-index:-157107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" path="m,l9844,e" filled="f" strokeweight=".48pt">
                <v:stroke dashstyle="1 1"/>
                <v:path arrowok="t" o:connecttype="custom" o:connectlocs="0,0;6250940,0" o:connectangles="0,0"/>
                <w10:wrap type="topAndBottom" anchorx="page"/>
              </v:shape>
            </w:pict>
          </mc:Fallback>
        </mc:AlternateContent>
      </w:r>
    </w:p>
    <w:p w14:paraId="16D44425" w14:textId="77777777" w:rsidR="00DB0DC2" w:rsidRDefault="00DB0DC2">
      <w:pPr>
        <w:pStyle w:val="BodyText"/>
        <w:rPr>
          <w:b/>
        </w:rPr>
      </w:pPr>
    </w:p>
    <w:p w14:paraId="6846F922" w14:textId="66072F8A" w:rsidR="00DB0DC2" w:rsidRDefault="00BF7AD5">
      <w:pPr>
        <w:pStyle w:val="BodyText"/>
        <w:spacing w:before="1"/>
        <w:rPr>
          <w:b/>
          <w:sz w:val="12"/>
        </w:rPr>
      </w:pPr>
      <w:r>
        <w:rPr>
          <w:noProof/>
          <w:lang w:val="en-US"/>
        </w:rPr>
        <mc:AlternateContent>
          <mc:Choice Requires="wps">
            <w:drawing>
              <wp:anchor distT="0" distB="0" distL="0" distR="0" simplePos="0" relativeHeight="487606272" behindDoc="1" locked="0" layoutInCell="1" allowOverlap="1" wp14:anchorId="6C841396" wp14:editId="3F922E4E">
                <wp:simplePos x="0" y="0"/>
                <wp:positionH relativeFrom="page">
                  <wp:posOffset>554990</wp:posOffset>
                </wp:positionH>
                <wp:positionV relativeFrom="paragraph">
                  <wp:posOffset>104140</wp:posOffset>
                </wp:positionV>
                <wp:extent cx="6250940" cy="1270"/>
                <wp:effectExtent l="0" t="0" r="0" b="0"/>
                <wp:wrapTopAndBottom/>
                <wp:docPr id="32" name="docshape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778B3BF" id="docshape67" o:spid="_x0000_s1026" style="position:absolute;margin-left:43.7pt;margin-top:8.2pt;width:492.2pt;height:.1pt;z-index:-157102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" path="m,l9844,e" filled="f" strokeweight=".48pt">
                <v:stroke dashstyle="1 1"/>
                <v:path arrowok="t" o:connecttype="custom" o:connectlocs="0,0;6250940,0" o:connectangles="0,0"/>
                <w10:wrap type="topAndBottom" anchorx="page"/>
              </v:shape>
            </w:pict>
          </mc:Fallback>
        </mc:AlternateContent>
      </w:r>
    </w:p>
    <w:p w14:paraId="05D08850" w14:textId="77777777" w:rsidR="00DB0DC2" w:rsidRDefault="00DB0DC2">
      <w:pPr>
        <w:pStyle w:val="BodyText"/>
        <w:rPr>
          <w:b/>
        </w:rPr>
      </w:pPr>
    </w:p>
    <w:p w14:paraId="2C0A1B50" w14:textId="690EFF60" w:rsidR="00DB0DC2" w:rsidRDefault="00BF7AD5">
      <w:pPr>
        <w:pStyle w:val="BodyText"/>
        <w:spacing w:before="1"/>
        <w:rPr>
          <w:b/>
          <w:sz w:val="12"/>
        </w:rPr>
      </w:pPr>
      <w:r>
        <w:rPr>
          <w:noProof/>
          <w:lang w:val="en-US"/>
        </w:rPr>
        <mc:AlternateContent>
          <mc:Choice Requires="wps">
            <w:drawing>
              <wp:anchor distT="0" distB="0" distL="0" distR="0" simplePos="0" relativeHeight="487606784" behindDoc="1" locked="0" layoutInCell="1" allowOverlap="1" wp14:anchorId="21F05196" wp14:editId="7B7F989F">
                <wp:simplePos x="0" y="0"/>
                <wp:positionH relativeFrom="page">
                  <wp:posOffset>554990</wp:posOffset>
                </wp:positionH>
                <wp:positionV relativeFrom="paragraph">
                  <wp:posOffset>104140</wp:posOffset>
                </wp:positionV>
                <wp:extent cx="6250940" cy="1270"/>
                <wp:effectExtent l="0" t="0" r="0" b="0"/>
                <wp:wrapTopAndBottom/>
                <wp:docPr id="31" name="docshape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44D9C6" id="docshape68" o:spid="_x0000_s1026" style="position:absolute;margin-left:43.7pt;margin-top:8.2pt;width:492.2pt;height:.1pt;z-index:-15709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" path="m,l9844,e" filled="f" strokeweight=".48pt">
                <v:stroke dashstyle="1 1"/>
                <v:path arrowok="t" o:connecttype="custom" o:connectlocs="0,0;6250940,0" o:connectangles="0,0"/>
                <w10:wrap type="topAndBottom" anchorx="page"/>
              </v:shape>
            </w:pict>
          </mc:Fallback>
        </mc:AlternateContent>
      </w:r>
    </w:p>
    <w:p w14:paraId="1AC69306" w14:textId="77777777" w:rsidR="00DB0DC2" w:rsidRDefault="00DB0DC2">
      <w:pPr>
        <w:pStyle w:val="BodyText"/>
        <w:rPr>
          <w:b/>
        </w:rPr>
      </w:pPr>
    </w:p>
    <w:p w14:paraId="4F03012E" w14:textId="24FCBF8F" w:rsidR="00DB0DC2" w:rsidRDefault="00BF7AD5">
      <w:pPr>
        <w:pStyle w:val="BodyText"/>
        <w:spacing w:before="2"/>
        <w:rPr>
          <w:b/>
          <w:sz w:val="12"/>
        </w:rPr>
      </w:pPr>
      <w:r>
        <w:rPr>
          <w:noProof/>
          <w:lang w:val="en-US"/>
        </w:rPr>
        <mc:AlternateContent>
          <mc:Choice Requires="wps">
            <w:drawing>
              <wp:anchor distT="0" distB="0" distL="0" distR="0" simplePos="0" relativeHeight="487607296" behindDoc="1" locked="0" layoutInCell="1" allowOverlap="1" wp14:anchorId="1B76B725" wp14:editId="751AECD6">
                <wp:simplePos x="0" y="0"/>
                <wp:positionH relativeFrom="page">
                  <wp:posOffset>554990</wp:posOffset>
                </wp:positionH>
                <wp:positionV relativeFrom="paragraph">
                  <wp:posOffset>104140</wp:posOffset>
                </wp:positionV>
                <wp:extent cx="6250940" cy="1270"/>
                <wp:effectExtent l="0" t="0" r="0" b="0"/>
                <wp:wrapTopAndBottom/>
                <wp:docPr id="30" name="docshape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BCADCAC" id="docshape69" o:spid="_x0000_s1026" style="position:absolute;margin-left:43.7pt;margin-top:8.2pt;width:492.2pt;height:.1pt;z-index:-157091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" path="m,l9844,e" filled="f" strokeweight=".48pt">
                <v:stroke dashstyle="1 1"/>
                <v:path arrowok="t" o:connecttype="custom" o:connectlocs="0,0;6250940,0" o:connectangles="0,0"/>
                <w10:wrap type="topAndBottom" anchorx="page"/>
              </v:shape>
            </w:pict>
          </mc:Fallback>
        </mc:AlternateContent>
      </w:r>
    </w:p>
    <w:p w14:paraId="41511DCC" w14:textId="77777777" w:rsidR="00DB0DC2" w:rsidRDefault="00DB0DC2">
      <w:pPr>
        <w:pStyle w:val="BodyText"/>
        <w:rPr>
          <w:b/>
        </w:rPr>
      </w:pPr>
    </w:p>
    <w:p w14:paraId="5FF0FE03" w14:textId="2C759B9F" w:rsidR="00DB0DC2" w:rsidRDefault="00BF7AD5">
      <w:pPr>
        <w:pStyle w:val="BodyText"/>
        <w:spacing w:before="1"/>
        <w:rPr>
          <w:b/>
          <w:sz w:val="12"/>
        </w:rPr>
      </w:pPr>
      <w:r>
        <w:rPr>
          <w:noProof/>
          <w:lang w:val="en-US"/>
        </w:rPr>
        <mc:AlternateContent>
          <mc:Choice Requires="wps">
            <w:drawing>
              <wp:anchor distT="0" distB="0" distL="0" distR="0" simplePos="0" relativeHeight="487607808" behindDoc="1" locked="0" layoutInCell="1" allowOverlap="1" wp14:anchorId="345CBD24" wp14:editId="3CFC0C6E">
                <wp:simplePos x="0" y="0"/>
                <wp:positionH relativeFrom="page">
                  <wp:posOffset>554990</wp:posOffset>
                </wp:positionH>
                <wp:positionV relativeFrom="paragraph">
                  <wp:posOffset>104140</wp:posOffset>
                </wp:positionV>
                <wp:extent cx="6250940" cy="1270"/>
                <wp:effectExtent l="0" t="0" r="0" b="0"/>
                <wp:wrapTopAndBottom/>
                <wp:docPr id="29" name="docshape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5E955A2" id="docshape70" o:spid="_x0000_s1026" style="position:absolute;margin-left:43.7pt;margin-top:8.2pt;width:492.2pt;height:.1pt;z-index:-157086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" path="m,l9844,e" filled="f" strokeweight=".48pt">
                <v:stroke dashstyle="1 1"/>
                <v:path arrowok="t" o:connecttype="custom" o:connectlocs="0,0;6250940,0" o:connectangles="0,0"/>
                <w10:wrap type="topAndBottom" anchorx="page"/>
              </v:shape>
            </w:pict>
          </mc:Fallback>
        </mc:AlternateContent>
      </w:r>
    </w:p>
    <w:p w14:paraId="3B4DB04D" w14:textId="77777777" w:rsidR="00DB0DC2" w:rsidRDefault="00DB0DC2">
      <w:pPr>
        <w:pStyle w:val="BodyText"/>
        <w:rPr>
          <w:b/>
        </w:rPr>
      </w:pPr>
    </w:p>
    <w:p w14:paraId="2E715370" w14:textId="1E9B4060" w:rsidR="00DB0DC2" w:rsidRDefault="00BF7AD5">
      <w:pPr>
        <w:pStyle w:val="BodyText"/>
        <w:spacing w:before="1"/>
        <w:rPr>
          <w:b/>
          <w:sz w:val="12"/>
        </w:rPr>
      </w:pPr>
      <w:r>
        <w:rPr>
          <w:noProof/>
          <w:lang w:val="en-US"/>
        </w:rPr>
        <mc:AlternateContent>
          <mc:Choice Requires="wps">
            <w:drawing>
              <wp:anchor distT="0" distB="0" distL="0" distR="0" simplePos="0" relativeHeight="487608320" behindDoc="1" locked="0" layoutInCell="1" allowOverlap="1" wp14:anchorId="64D0D87B" wp14:editId="41D4DFD2">
                <wp:simplePos x="0" y="0"/>
                <wp:positionH relativeFrom="page">
                  <wp:posOffset>554990</wp:posOffset>
                </wp:positionH>
                <wp:positionV relativeFrom="paragraph">
                  <wp:posOffset>104140</wp:posOffset>
                </wp:positionV>
                <wp:extent cx="6250940" cy="1270"/>
                <wp:effectExtent l="0" t="0" r="0" b="0"/>
                <wp:wrapTopAndBottom/>
                <wp:docPr id="28" name="docshape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E8353FB" id="docshape71" o:spid="_x0000_s1026" style="position:absolute;margin-left:43.7pt;margin-top:8.2pt;width:492.2pt;height:.1pt;z-index:-157081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" path="m,l9844,e" filled="f" strokeweight=".48pt">
                <v:stroke dashstyle="1 1"/>
                <v:path arrowok="t" o:connecttype="custom" o:connectlocs="0,0;6250940,0" o:connectangles="0,0"/>
                <w10:wrap type="topAndBottom" anchorx="page"/>
              </v:shape>
            </w:pict>
          </mc:Fallback>
        </mc:AlternateContent>
      </w:r>
    </w:p>
    <w:p w14:paraId="4C9AC4E1" w14:textId="77777777" w:rsidR="00DB0DC2" w:rsidRDefault="00DB0DC2">
      <w:pPr>
        <w:pStyle w:val="BodyText"/>
        <w:rPr>
          <w:b/>
        </w:rPr>
      </w:pPr>
    </w:p>
    <w:p w14:paraId="687FD9BB" w14:textId="6FD8BB93" w:rsidR="00DB0DC2" w:rsidRDefault="00BF7AD5">
      <w:pPr>
        <w:pStyle w:val="BodyText"/>
        <w:spacing w:before="1"/>
        <w:rPr>
          <w:b/>
          <w:sz w:val="12"/>
        </w:rPr>
      </w:pPr>
      <w:r>
        <w:rPr>
          <w:noProof/>
          <w:lang w:val="en-US"/>
        </w:rPr>
        <mc:AlternateContent>
          <mc:Choice Requires="wps">
            <w:drawing>
              <wp:anchor distT="0" distB="0" distL="0" distR="0" simplePos="0" relativeHeight="487608832" behindDoc="1" locked="0" layoutInCell="1" allowOverlap="1" wp14:anchorId="3B0DCEAF" wp14:editId="4252717E">
                <wp:simplePos x="0" y="0"/>
                <wp:positionH relativeFrom="page">
                  <wp:posOffset>554990</wp:posOffset>
                </wp:positionH>
                <wp:positionV relativeFrom="paragraph">
                  <wp:posOffset>104140</wp:posOffset>
                </wp:positionV>
                <wp:extent cx="6250940" cy="1270"/>
                <wp:effectExtent l="0" t="0" r="0" b="0"/>
                <wp:wrapTopAndBottom/>
                <wp:docPr id="27" name="docshape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50940" cy="1270"/>
                        </a:xfrm>
                        <a:custGeom>
                          <a:avLst/>
                          <a:gdLst>
                            <a:gd name="T0" fmla="+- 0 874 874"/>
                            <a:gd name="T1" fmla="*/ T0 w 9844"/>
                            <a:gd name="T2" fmla="+- 0 10718 874"/>
                            <a:gd name="T3" fmla="*/ T2 w 9844"/>
                          </a:gdLst>
                          <a:ahLst/>
                          <a:cxnLst>
                            <a:cxn ang="0">
                              <a:pos x="T1" y="0"/>
                            </a:cxn>
                            <a:cxn ang="0">
                              <a:pos x="T3" y="0"/>
                            </a:cxn>
                          </a:cxnLst>
                          <a:rect l="0" t="0" r="r" b="b"/>
                          <a:pathLst>
                            <a:path w="9844">
                              <a:moveTo>
                                <a:pt x="0" y="0"/>
                              </a:moveTo>
                              <a:lnTo>
                                <a:pt x="9844"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669AC7C" id="docshape72" o:spid="_x0000_s1026" style="position:absolute;margin-left:43.7pt;margin-top:8.2pt;width:492.2pt;height:.1pt;z-index:-157076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4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" path="m,l9844,e" filled="f" strokeweight=".48pt">
                <v:stroke dashstyle="1 1"/>
                <v:path arrowok="t" o:connecttype="custom" o:connectlocs="0,0;6250940,0" o:connectangles="0,0"/>
                <w10:wrap type="topAndBottom" anchorx="page"/>
              </v:shape>
            </w:pict>
          </mc:Fallback>
        </mc:AlternateContent>
      </w:r>
    </w:p>
    <w:p w14:paraId="0BD0CDA7" w14:textId="77777777" w:rsidR="00DB0DC2" w:rsidRDefault="00DB0DC2">
      <w:pPr>
        <w:pStyle w:val="BodyText"/>
        <w:rPr>
          <w:b/>
        </w:rPr>
      </w:pPr>
    </w:p>
    <w:p w14:paraId="646E36AA" w14:textId="2F29E8A3" w:rsidR="00DB0DC2" w:rsidRDefault="00BF7AD5">
      <w:pPr>
        <w:pStyle w:val="BodyText"/>
        <w:spacing w:before="1"/>
        <w:rPr>
          <w:b/>
          <w:sz w:val="12"/>
        </w:rPr>
      </w:pPr>
      <w:r>
        <w:rPr>
          <w:noProof/>
          <w:lang w:val="en-US"/>
        </w:rPr>
        <mc:AlternateContent>
          <mc:Choice Requires="wps">
            <w:drawing>
              <wp:anchor distT="0" distB="0" distL="0" distR="0" simplePos="0" relativeHeight="487609344" behindDoc="1" locked="0" layoutInCell="1" allowOverlap="1" wp14:anchorId="1BBEEDE9" wp14:editId="3B6BBC77">
                <wp:simplePos x="0" y="0"/>
                <wp:positionH relativeFrom="page">
                  <wp:posOffset>546100</wp:posOffset>
                </wp:positionH>
                <wp:positionV relativeFrom="paragraph">
                  <wp:posOffset>103505</wp:posOffset>
                </wp:positionV>
                <wp:extent cx="6260465" cy="1270"/>
                <wp:effectExtent l="0" t="0" r="0" b="0"/>
                <wp:wrapTopAndBottom/>
                <wp:docPr id="26" name="docshape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60465" cy="1270"/>
                        </a:xfrm>
                        <a:custGeom>
                          <a:avLst/>
                          <a:gdLst>
                            <a:gd name="T0" fmla="+- 0 860 860"/>
                            <a:gd name="T1" fmla="*/ T0 w 9859"/>
                            <a:gd name="T2" fmla="+- 0 10718 860"/>
                            <a:gd name="T3" fmla="*/ T2 w 9859"/>
                          </a:gdLst>
                          <a:ahLst/>
                          <a:cxnLst>
                            <a:cxn ang="0">
                              <a:pos x="T1" y="0"/>
                            </a:cxn>
                            <a:cxn ang="0">
                              <a:pos x="T3" y="0"/>
                            </a:cxn>
                          </a:cxnLst>
                          <a:rect l="0" t="0" r="r" b="b"/>
                          <a:pathLst>
                            <a:path w="9859">
                              <a:moveTo>
                                <a:pt x="0" y="0"/>
                              </a:moveTo>
                              <a:lnTo>
                                <a:pt x="9858" y="0"/>
                              </a:lnTo>
                            </a:path>
                          </a:pathLst>
                        </a:custGeom>
                        <a:noFill/>
                        <a:ln w="6096">
                          <a:solidFill>
                            <a:srgbClr val="000000"/>
                          </a:solidFill>
                          <a:prstDash val="sysDot"/>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4283458" id="docshape73" o:spid="_x0000_s1026" style="position:absolute;margin-left:43pt;margin-top:8.15pt;width:492.95pt;height:.1pt;z-index:-157071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859,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" path="m,l9858,e" filled="f" strokeweight=".48pt">
                <v:stroke dashstyle="1 1"/>
                <v:path arrowok="t" o:connecttype="custom" o:connectlocs="0,0;6259830,0" o:connectangles="0,0"/>
                <w10:wrap type="topAndBottom" anchorx="page"/>
              </v:shape>
            </w:pict>
          </mc:Fallback>
        </mc:AlternateContent>
      </w:r>
    </w:p>
    <w:sectPr w:rsidR="00DB0DC2">
      <w:pgSz w:w="11910" w:h="16840"/>
      <w:pgMar w:top="1100" w:right="760" w:bottom="1100" w:left="680" w:header="375" w:footer="90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C48831" w14:textId="77777777" w:rsidR="008C69A9" w:rsidRDefault="008C69A9">
      <w:r>
        <w:rPr>
          <w:lang w:val="en"/>
        </w:rPr>
        <w:separator/>
      </w:r>
    </w:p>
  </w:endnote>
  <w:endnote w:type="continuationSeparator" w:id="0">
    <w:p w14:paraId="69D65386" w14:textId="77777777" w:rsidR="008C69A9" w:rsidRDefault="008C69A9">
      <w:r>
        <w:rPr>
          <w:lang w:val="e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17CA5D" w14:textId="77777777" w:rsidR="00DB0DC2" w:rsidRDefault="00DB0DC2">
    <w:pPr>
      <w:pStyle w:val="BodyText"/>
      <w:spacing w:line="14" w:lineRule="auto"/>
      <w:rPr>
        <w:sz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FD9224" w14:textId="77E9FDC2" w:rsidR="00DB0DC2" w:rsidRDefault="00BF7AD5">
    <w:pPr>
      <w:pStyle w:val="BodyText"/>
      <w:spacing w:line="14" w:lineRule="auto"/>
    </w:pPr>
    <w:r>
      <w:rPr>
        <w:noProof/>
        <w:lang w:val="en-US"/>
      </w:rPr>
      <mc:AlternateContent>
        <mc:Choice Requires="wps">
          <w:drawing>
            <wp:anchor distT="0" distB="0" distL="114300" distR="114300" simplePos="0" relativeHeight="487205888" behindDoc="1" locked="0" layoutInCell="1" allowOverlap="1" wp14:anchorId="4523BC46" wp14:editId="5181B42D">
              <wp:simplePos x="0" y="0"/>
              <wp:positionH relativeFrom="page">
                <wp:posOffset>536575</wp:posOffset>
              </wp:positionH>
              <wp:positionV relativeFrom="page">
                <wp:posOffset>9939020</wp:posOffset>
              </wp:positionV>
              <wp:extent cx="6263005" cy="6350"/>
              <wp:effectExtent l="0" t="0" r="0" b="0"/>
              <wp:wrapNone/>
              <wp:docPr id="12"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3005"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655BBA6" id="docshape13" o:spid="_x0000_s1026" style="position:absolute;margin-left:42.25pt;margin-top:782.6pt;width:493.15pt;height:.5pt;z-index:-1611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" fillcolor="black" stroked="f">
              <w10:wrap anchorx="page" anchory="page"/>
            </v:rect>
          </w:pict>
        </mc:Fallback>
      </mc:AlternateContent>
    </w:r>
    <w:r>
      <w:rPr>
        <w:noProof/>
        <w:lang w:val="en-US"/>
      </w:rPr>
      <mc:AlternateContent>
        <mc:Choice Requires="wps">
          <w:drawing>
            <wp:anchor distT="0" distB="0" distL="114300" distR="114300" simplePos="0" relativeHeight="487206400" behindDoc="1" locked="0" layoutInCell="1" allowOverlap="1" wp14:anchorId="06FAAA8A" wp14:editId="68A246B1">
              <wp:simplePos x="0" y="0"/>
              <wp:positionH relativeFrom="page">
                <wp:posOffset>5939155</wp:posOffset>
              </wp:positionH>
              <wp:positionV relativeFrom="page">
                <wp:posOffset>9948545</wp:posOffset>
              </wp:positionV>
              <wp:extent cx="843915" cy="254000"/>
              <wp:effectExtent l="0" t="0" r="0" b="0"/>
              <wp:wrapNone/>
              <wp:docPr id="10" name="docshape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3915"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247BB8" w14:textId="77777777" w:rsidR="00DB0DC2" w:rsidRDefault="00C5251D">
                          <w:pPr>
                            <w:spacing w:before="13" w:line="183" w:lineRule="exact"/>
                            <w:ind w:left="20"/>
                            <w:rPr>
                              <w:sz w:val="16"/>
                            </w:rPr>
                          </w:pPr>
                          <w:r>
                            <w:rPr>
                              <w:sz w:val="16"/>
                              <w:lang w:val="en"/>
                            </w:rPr>
                            <w:t>Version:</w:t>
                          </w:r>
                          <w:r>
                            <w:rPr>
                              <w:spacing w:val="-1"/>
                              <w:sz w:val="16"/>
                              <w:lang w:val="en"/>
                            </w:rPr>
                            <w:t xml:space="preserve"> </w:t>
                          </w:r>
                          <w:r>
                            <w:rPr>
                              <w:sz w:val="16"/>
                              <w:lang w:val="en"/>
                            </w:rPr>
                            <w:t>15.3</w:t>
                          </w:r>
                        </w:p>
                        <w:p w14:paraId="45AB1743" w14:textId="77777777" w:rsidR="00DB0DC2" w:rsidRDefault="00C5251D">
                          <w:pPr>
                            <w:spacing w:line="183" w:lineRule="exact"/>
                            <w:ind w:left="20"/>
                            <w:rPr>
                              <w:sz w:val="16"/>
                            </w:rPr>
                          </w:pPr>
                          <w:r>
                            <w:rPr>
                              <w:sz w:val="16"/>
                              <w:lang w:val="en"/>
                            </w:rPr>
                            <w:t>Date:</w:t>
                          </w:r>
                          <w:r>
                            <w:rPr>
                              <w:spacing w:val="-5"/>
                              <w:sz w:val="16"/>
                              <w:lang w:val="en"/>
                            </w:rPr>
                            <w:t xml:space="preserve"> </w:t>
                          </w:r>
                          <w:r>
                            <w:rPr>
                              <w:sz w:val="16"/>
                              <w:lang w:val="en"/>
                            </w:rPr>
                            <w:t>28-7-20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6FAAA8A" id="_x0000_t202" coordsize="21600,21600" o:spt="202" path="m,l,21600r21600,l21600,xe">
              <v:stroke joinstyle="miter"/>
              <v:path gradientshapeok="t" o:connecttype="rect"/>
            </v:shapetype>
            <v:shape id="docshape14" o:spid="_x0000_s1037" type="#_x0000_t202" style="position:absolute;margin-left:467.65pt;margin-top:783.35pt;width:66.45pt;height:20pt;z-index:-16110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" filled="f" stroked="f">
              <v:textbox inset="0,0,0,0">
                <w:txbxContent>
                  <w:p w14:paraId="4F247BB8" w14:textId="77777777" w:rsidR="00DB0DC2" w:rsidRDefault="00C5251D">
                    <w:pPr>
                      <w:spacing w:before="13" w:line="183" w:lineRule="exact"/>
                      <w:ind w:left="20"/>
                      <w:rPr>
                        <w:sz w:val="16"/>
                      </w:rPr>
                    </w:pPr>
                    <w:r>
                      <w:rPr>
                        <w:sz w:val="16"/>
                        <w:lang w:val="en"/>
                      </w:rPr>
                      <w:t>Version:</w:t>
                    </w:r>
                    <w:r>
                      <w:rPr>
                        <w:spacing w:val="-1"/>
                        <w:sz w:val="16"/>
                        <w:lang w:val="en"/>
                      </w:rPr>
                      <w:t xml:space="preserve"> </w:t>
                    </w:r>
                    <w:r>
                      <w:rPr>
                        <w:sz w:val="16"/>
                        <w:lang w:val="en"/>
                      </w:rPr>
                      <w:t>15.3</w:t>
                    </w:r>
                  </w:p>
                  <w:p w14:paraId="45AB1743" w14:textId="77777777" w:rsidR="00DB0DC2" w:rsidRDefault="00C5251D">
                    <w:pPr>
                      <w:spacing w:line="183" w:lineRule="exact"/>
                      <w:ind w:left="20"/>
                      <w:rPr>
                        <w:sz w:val="16"/>
                      </w:rPr>
                    </w:pPr>
                    <w:r>
                      <w:rPr>
                        <w:sz w:val="16"/>
                        <w:lang w:val="en"/>
                      </w:rPr>
                      <w:t>Date:</w:t>
                    </w:r>
                    <w:r>
                      <w:rPr>
                        <w:spacing w:val="-5"/>
                        <w:sz w:val="16"/>
                        <w:lang w:val="en"/>
                      </w:rPr>
                      <w:t xml:space="preserve"> </w:t>
                    </w:r>
                    <w:r>
                      <w:rPr>
                        <w:sz w:val="16"/>
                        <w:lang w:val="en"/>
                      </w:rPr>
                      <w:t>28-7-2017</w:t>
                    </w:r>
                  </w:p>
                </w:txbxContent>
              </v:textbox>
              <w10:wrap anchorx="page" anchory="page"/>
            </v:shape>
          </w:pict>
        </mc:Fallback>
      </mc:AlternateContent>
    </w:r>
    <w:r>
      <w:rPr>
        <w:noProof/>
        <w:lang w:val="en-US"/>
      </w:rPr>
      <mc:AlternateContent>
        <mc:Choice Requires="wps">
          <w:drawing>
            <wp:anchor distT="0" distB="0" distL="114300" distR="114300" simplePos="0" relativeHeight="487206912" behindDoc="1" locked="0" layoutInCell="1" allowOverlap="1" wp14:anchorId="596D3331" wp14:editId="643BCD37">
              <wp:simplePos x="0" y="0"/>
              <wp:positionH relativeFrom="page">
                <wp:posOffset>516890</wp:posOffset>
              </wp:positionH>
              <wp:positionV relativeFrom="page">
                <wp:posOffset>10064115</wp:posOffset>
              </wp:positionV>
              <wp:extent cx="145415" cy="137795"/>
              <wp:effectExtent l="0" t="0" r="0" b="0"/>
              <wp:wrapNone/>
              <wp:docPr id="8" name="docshape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415" cy="137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F414BB" w14:textId="77777777" w:rsidR="00DB0DC2" w:rsidRDefault="00C5251D">
                          <w:pPr>
                            <w:spacing w:before="13"/>
                            <w:ind w:left="60"/>
                            <w:rPr>
                              <w:sz w:val="16"/>
                            </w:rPr>
                          </w:pPr>
                          <w:r>
                            <w:rPr>
                              <w:lang w:val="en"/>
                            </w:rPr>
                            <w:fldChar w:fldCharType="begin"/>
                          </w:r>
                          <w:r>
                            <w:rPr>
                              <w:w w:val="99"/>
                              <w:sz w:val="16"/>
                              <w:lang w:val="en"/>
                            </w:rPr>
                            <w:instrText xml:space="preserve"> PAGE </w:instrText>
                          </w:r>
                          <w:r>
                            <w:rPr>
                              <w:lang w:val="en"/>
                            </w:rPr>
                            <w:fldChar w:fldCharType="separate"/>
                          </w:r>
                          <w:r w:rsidR="004D3218">
                            <w:rPr>
                              <w:noProof/>
                              <w:w w:val="99"/>
                              <w:sz w:val="16"/>
                              <w:lang w:val="en"/>
                            </w:rPr>
                            <w:t>8</w:t>
                          </w:r>
                          <w:r>
                            <w:rPr>
                              <w:lang w:val="en"/>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6D3331" id="_x0000_t202" coordsize="21600,21600" o:spt="202" path="m,l,21600r21600,l21600,xe">
              <v:stroke joinstyle="miter"/>
              <v:path gradientshapeok="t" o:connecttype="rect"/>
            </v:shapetype>
            <v:shape id="docshape15" o:spid="_x0000_s1038" type="#_x0000_t202" style="position:absolute;margin-left:40.7pt;margin-top:792.45pt;width:11.45pt;height:10.85pt;z-index:-1610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" filled="f" stroked="f">
              <v:textbox inset="0,0,0,0">
                <w:txbxContent>
                  <w:p w14:paraId="04F414BB" w14:textId="77777777" w:rsidR="00DB0DC2" w:rsidRDefault="00C5251D">
                    <w:pPr>
                      <w:spacing w:before="13"/>
                      <w:ind w:left="60"/>
                      <w:rPr>
                        <w:sz w:val="16"/>
                      </w:rPr>
                    </w:pPr>
                    <w:r>
                      <w:rPr>
                        <w:lang w:val="en"/>
                      </w:rPr>
                      <w:fldChar w:fldCharType="begin"/>
                    </w:r>
                    <w:r>
                      <w:rPr>
                        <w:w w:val="99"/>
                        <w:sz w:val="16"/>
                        <w:lang w:val="en"/>
                      </w:rPr>
                      <w:instrText xml:space="preserve"> PAGE </w:instrText>
                    </w:r>
                    <w:r>
                      <w:rPr>
                        <w:lang w:val="en"/>
                      </w:rPr>
                      <w:fldChar w:fldCharType="separate"/>
                    </w:r>
                    <w:r w:rsidR="004D3218">
                      <w:rPr>
                        <w:noProof/>
                        <w:w w:val="99"/>
                        <w:sz w:val="16"/>
                        <w:lang w:val="en"/>
                      </w:rPr>
                      <w:t>8</w:t>
                    </w:r>
                    <w:r>
                      <w:rPr>
                        <w:lang w:val="en"/>
                      </w:rPr>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AC5C9D" w14:textId="2B328F60" w:rsidR="00DB0DC2" w:rsidRDefault="00BF7AD5">
    <w:pPr>
      <w:pStyle w:val="BodyText"/>
      <w:spacing w:line="14" w:lineRule="auto"/>
    </w:pPr>
    <w:r>
      <w:rPr>
        <w:noProof/>
        <w:lang w:val="en-US"/>
      </w:rPr>
      <mc:AlternateContent>
        <mc:Choice Requires="wps">
          <w:drawing>
            <wp:anchor distT="0" distB="0" distL="114300" distR="114300" simplePos="0" relativeHeight="487204352" behindDoc="1" locked="0" layoutInCell="1" allowOverlap="1" wp14:anchorId="4D51CE72" wp14:editId="50175C08">
              <wp:simplePos x="0" y="0"/>
              <wp:positionH relativeFrom="page">
                <wp:posOffset>762000</wp:posOffset>
              </wp:positionH>
              <wp:positionV relativeFrom="page">
                <wp:posOffset>9939020</wp:posOffset>
              </wp:positionV>
              <wp:extent cx="6263640" cy="6350"/>
              <wp:effectExtent l="0" t="0" r="0" b="0"/>
              <wp:wrapNone/>
              <wp:docPr id="6" name="docshape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6364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464ACF5" id="docshape10" o:spid="_x0000_s1026" style="position:absolute;margin-left:60pt;margin-top:782.6pt;width:493.2pt;height:.5pt;z-index:-16112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" fillcolor="black" stroked="f">
              <w10:wrap anchorx="page" anchory="page"/>
            </v:rect>
          </w:pict>
        </mc:Fallback>
      </mc:AlternateContent>
    </w:r>
    <w:r>
      <w:rPr>
        <w:noProof/>
        <w:lang w:val="en-US"/>
      </w:rPr>
      <mc:AlternateContent>
        <mc:Choice Requires="wps">
          <w:drawing>
            <wp:anchor distT="0" distB="0" distL="114300" distR="114300" simplePos="0" relativeHeight="487204864" behindDoc="1" locked="0" layoutInCell="1" allowOverlap="1" wp14:anchorId="5669B79D" wp14:editId="5338B1A0">
              <wp:simplePos x="0" y="0"/>
              <wp:positionH relativeFrom="page">
                <wp:posOffset>767715</wp:posOffset>
              </wp:positionH>
              <wp:positionV relativeFrom="page">
                <wp:posOffset>9948545</wp:posOffset>
              </wp:positionV>
              <wp:extent cx="843915" cy="254000"/>
              <wp:effectExtent l="0" t="0" r="0" b="0"/>
              <wp:wrapNone/>
              <wp:docPr id="4" name="docshape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3915" cy="254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901AEF" w14:textId="77777777" w:rsidR="00DB0DC2" w:rsidRDefault="00C5251D">
                          <w:pPr>
                            <w:spacing w:before="13" w:line="183" w:lineRule="exact"/>
                            <w:ind w:left="20"/>
                            <w:rPr>
                              <w:sz w:val="16"/>
                            </w:rPr>
                          </w:pPr>
                          <w:r>
                            <w:rPr>
                              <w:sz w:val="16"/>
                              <w:lang w:val="en"/>
                            </w:rPr>
                            <w:t>Version:</w:t>
                          </w:r>
                          <w:r>
                            <w:rPr>
                              <w:spacing w:val="-2"/>
                              <w:sz w:val="16"/>
                              <w:lang w:val="en"/>
                            </w:rPr>
                            <w:t xml:space="preserve"> </w:t>
                          </w:r>
                          <w:r>
                            <w:rPr>
                              <w:sz w:val="16"/>
                              <w:lang w:val="en"/>
                            </w:rPr>
                            <w:t>15.3</w:t>
                          </w:r>
                        </w:p>
                        <w:p w14:paraId="476603F0" w14:textId="77777777" w:rsidR="00DB0DC2" w:rsidRDefault="00C5251D">
                          <w:pPr>
                            <w:spacing w:line="183" w:lineRule="exact"/>
                            <w:ind w:left="20"/>
                            <w:rPr>
                              <w:sz w:val="16"/>
                            </w:rPr>
                          </w:pPr>
                          <w:r>
                            <w:rPr>
                              <w:sz w:val="16"/>
                              <w:lang w:val="en"/>
                            </w:rPr>
                            <w:t>Date:</w:t>
                          </w:r>
                          <w:r>
                            <w:rPr>
                              <w:spacing w:val="-5"/>
                              <w:sz w:val="16"/>
                              <w:lang w:val="en"/>
                            </w:rPr>
                            <w:t xml:space="preserve"> </w:t>
                          </w:r>
                          <w:r>
                            <w:rPr>
                              <w:sz w:val="16"/>
                              <w:lang w:val="en"/>
                            </w:rPr>
                            <w:t>28-7-2017</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669B79D" id="_x0000_t202" coordsize="21600,21600" o:spt="202" path="m,l,21600r21600,l21600,xe">
              <v:stroke joinstyle="miter"/>
              <v:path gradientshapeok="t" o:connecttype="rect"/>
            </v:shapetype>
            <v:shape id="docshape11" o:spid="_x0000_s1039" type="#_x0000_t202" style="position:absolute;margin-left:60.45pt;margin-top:783.35pt;width:66.45pt;height:20pt;z-index:-1611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" filled="f" stroked="f">
              <v:textbox inset="0,0,0,0">
                <w:txbxContent>
                  <w:p w14:paraId="24901AEF" w14:textId="77777777" w:rsidR="00DB0DC2" w:rsidRDefault="00C5251D">
                    <w:pPr>
                      <w:spacing w:before="13" w:line="183" w:lineRule="exact"/>
                      <w:ind w:left="20"/>
                      <w:rPr>
                        <w:sz w:val="16"/>
                      </w:rPr>
                    </w:pPr>
                    <w:r>
                      <w:rPr>
                        <w:sz w:val="16"/>
                        <w:lang w:val="en"/>
                      </w:rPr>
                      <w:t>Version:</w:t>
                    </w:r>
                    <w:r>
                      <w:rPr>
                        <w:spacing w:val="-2"/>
                        <w:sz w:val="16"/>
                        <w:lang w:val="en"/>
                      </w:rPr>
                      <w:t xml:space="preserve"> </w:t>
                    </w:r>
                    <w:r>
                      <w:rPr>
                        <w:sz w:val="16"/>
                        <w:lang w:val="en"/>
                      </w:rPr>
                      <w:t>15.3</w:t>
                    </w:r>
                  </w:p>
                  <w:p w14:paraId="476603F0" w14:textId="77777777" w:rsidR="00DB0DC2" w:rsidRDefault="00C5251D">
                    <w:pPr>
                      <w:spacing w:line="183" w:lineRule="exact"/>
                      <w:ind w:left="20"/>
                      <w:rPr>
                        <w:sz w:val="16"/>
                      </w:rPr>
                    </w:pPr>
                    <w:r>
                      <w:rPr>
                        <w:sz w:val="16"/>
                        <w:lang w:val="en"/>
                      </w:rPr>
                      <w:t>Date:</w:t>
                    </w:r>
                    <w:r>
                      <w:rPr>
                        <w:spacing w:val="-5"/>
                        <w:sz w:val="16"/>
                        <w:lang w:val="en"/>
                      </w:rPr>
                      <w:t xml:space="preserve"> </w:t>
                    </w:r>
                    <w:r>
                      <w:rPr>
                        <w:sz w:val="16"/>
                        <w:lang w:val="en"/>
                      </w:rPr>
                      <w:t>28-7-2017</w:t>
                    </w:r>
                  </w:p>
                </w:txbxContent>
              </v:textbox>
              <w10:wrap anchorx="page" anchory="page"/>
            </v:shape>
          </w:pict>
        </mc:Fallback>
      </mc:AlternateContent>
    </w:r>
    <w:r>
      <w:rPr>
        <w:noProof/>
        <w:lang w:val="en-US"/>
      </w:rPr>
      <mc:AlternateContent>
        <mc:Choice Requires="wps">
          <w:drawing>
            <wp:anchor distT="0" distB="0" distL="114300" distR="114300" simplePos="0" relativeHeight="487205376" behindDoc="1" locked="0" layoutInCell="1" allowOverlap="1" wp14:anchorId="30B5F7D3" wp14:editId="4B010718">
              <wp:simplePos x="0" y="0"/>
              <wp:positionH relativeFrom="page">
                <wp:posOffset>6840855</wp:posOffset>
              </wp:positionH>
              <wp:positionV relativeFrom="page">
                <wp:posOffset>10064115</wp:posOffset>
              </wp:positionV>
              <wp:extent cx="145415" cy="137795"/>
              <wp:effectExtent l="0" t="0" r="0" b="0"/>
              <wp:wrapNone/>
              <wp:docPr id="2" name="docshape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415" cy="137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3C106E" w14:textId="77777777" w:rsidR="00DB0DC2" w:rsidRDefault="00C5251D">
                          <w:pPr>
                            <w:spacing w:before="13"/>
                            <w:ind w:left="60"/>
                            <w:rPr>
                              <w:sz w:val="16"/>
                            </w:rPr>
                          </w:pPr>
                          <w:r>
                            <w:rPr>
                              <w:lang w:val="en"/>
                            </w:rPr>
                            <w:fldChar w:fldCharType="begin"/>
                          </w:r>
                          <w:r>
                            <w:rPr>
                              <w:w w:val="99"/>
                              <w:sz w:val="16"/>
                              <w:lang w:val="en"/>
                            </w:rPr>
                            <w:instrText xml:space="preserve"> PAGE </w:instrText>
                          </w:r>
                          <w:r>
                            <w:rPr>
                              <w:lang w:val="en"/>
                            </w:rPr>
                            <w:fldChar w:fldCharType="separate"/>
                          </w:r>
                          <w:r w:rsidR="004D3218">
                            <w:rPr>
                              <w:noProof/>
                              <w:w w:val="99"/>
                              <w:sz w:val="16"/>
                              <w:lang w:val="en"/>
                            </w:rPr>
                            <w:t>5</w:t>
                          </w:r>
                          <w:r>
                            <w:rPr>
                              <w:lang w:val="en"/>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B5F7D3" id="_x0000_t202" coordsize="21600,21600" o:spt="202" path="m,l,21600r21600,l21600,xe">
              <v:stroke joinstyle="miter"/>
              <v:path gradientshapeok="t" o:connecttype="rect"/>
            </v:shapetype>
            <v:shape id="docshape12" o:spid="_x0000_s1040" type="#_x0000_t202" style="position:absolute;margin-left:538.65pt;margin-top:792.45pt;width:11.45pt;height:10.85pt;z-index:-16111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" filled="f" stroked="f">
              <v:textbox inset="0,0,0,0">
                <w:txbxContent>
                  <w:p w14:paraId="563C106E" w14:textId="77777777" w:rsidR="00DB0DC2" w:rsidRDefault="00C5251D">
                    <w:pPr>
                      <w:spacing w:before="13"/>
                      <w:ind w:left="60"/>
                      <w:rPr>
                        <w:sz w:val="16"/>
                      </w:rPr>
                    </w:pPr>
                    <w:r>
                      <w:rPr>
                        <w:lang w:val="en"/>
                      </w:rPr>
                      <w:fldChar w:fldCharType="begin"/>
                    </w:r>
                    <w:r>
                      <w:rPr>
                        <w:w w:val="99"/>
                        <w:sz w:val="16"/>
                        <w:lang w:val="en"/>
                      </w:rPr>
                      <w:instrText xml:space="preserve"> PAGE </w:instrText>
                    </w:r>
                    <w:r>
                      <w:rPr>
                        <w:lang w:val="en"/>
                      </w:rPr>
                      <w:fldChar w:fldCharType="separate"/>
                    </w:r>
                    <w:r w:rsidR="004D3218">
                      <w:rPr>
                        <w:noProof/>
                        <w:w w:val="99"/>
                        <w:sz w:val="16"/>
                        <w:lang w:val="en"/>
                      </w:rPr>
                      <w:t>5</w:t>
                    </w:r>
                    <w:r>
                      <w:rPr>
                        <w:lang w:val="en"/>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9B8387" w14:textId="77777777" w:rsidR="008C69A9" w:rsidRDefault="008C69A9">
      <w:r>
        <w:rPr>
          <w:lang w:val="en"/>
        </w:rPr>
        <w:separator/>
      </w:r>
    </w:p>
  </w:footnote>
  <w:footnote w:type="continuationSeparator" w:id="0">
    <w:p w14:paraId="3846E26F" w14:textId="77777777" w:rsidR="008C69A9" w:rsidRDefault="008C69A9">
      <w:r>
        <w:rPr>
          <w:lang w:val="en"/>
        </w:rP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3D6286" w14:textId="5F639FAE" w:rsidR="00DB0DC2" w:rsidRDefault="00BF7AD5">
    <w:pPr>
      <w:pStyle w:val="BodyText"/>
      <w:spacing w:line="14" w:lineRule="auto"/>
    </w:pPr>
    <w:r>
      <w:rPr>
        <w:noProof/>
        <w:lang w:val="en-US"/>
      </w:rPr>
      <mc:AlternateContent>
        <mc:Choice Requires="wpg">
          <w:drawing>
            <wp:anchor distT="0" distB="0" distL="114300" distR="114300" simplePos="0" relativeHeight="487203328" behindDoc="1" locked="0" layoutInCell="1" allowOverlap="1" wp14:anchorId="0EA74FDC" wp14:editId="6640CF75">
              <wp:simplePos x="0" y="0"/>
              <wp:positionH relativeFrom="page">
                <wp:posOffset>536575</wp:posOffset>
              </wp:positionH>
              <wp:positionV relativeFrom="page">
                <wp:posOffset>238125</wp:posOffset>
              </wp:positionV>
              <wp:extent cx="6263005" cy="466725"/>
              <wp:effectExtent l="0" t="0" r="0" b="0"/>
              <wp:wrapNone/>
              <wp:docPr id="23" name="docshapegroup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63005" cy="466725"/>
                        <a:chOff x="845" y="375"/>
                        <a:chExt cx="9863" cy="735"/>
                      </a:xfrm>
                    </wpg:grpSpPr>
                    <pic:pic xmlns:pic="http://schemas.openxmlformats.org/drawingml/2006/picture">
                      <pic:nvPicPr>
                        <pic:cNvPr id="24" name="docshape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885" y="375"/>
                          <a:ext cx="2959" cy="714"/>
                        </a:xfrm>
                        <a:prstGeom prst="rect">
                          <a:avLst/>
                        </a:prstGeom>
                        <a:noFill/>
                        <a:extLst>
                          <a:ext uri="{909E8E84-426E-40DD-AFC4-6F175D3DCCD1}">
                            <a14:hiddenFill xmlns:a14="http://schemas.microsoft.com/office/drawing/2010/main">
                              <a:solidFill>
                                <a:srgbClr val="FFFFFF"/>
                              </a:solidFill>
                            </a14:hiddenFill>
                          </a:ext>
                        </a:extLst>
                      </pic:spPr>
                    </pic:pic>
                    <wps:wsp>
                      <wps:cNvPr id="25" name="docshape8"/>
                      <wps:cNvSpPr>
                        <a:spLocks noChangeArrowheads="1"/>
                      </wps:cNvSpPr>
                      <wps:spPr bwMode="auto">
                        <a:xfrm>
                          <a:off x="845" y="1099"/>
                          <a:ext cx="9863"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00D418C8" id="docshapegroup6" o:spid="_x0000_s1026" style="position:absolute;margin-left:42.25pt;margin-top:18.75pt;width:493.15pt;height:36.75pt;z-index:-16113152;mso-position-horizontal-relative:page;mso-position-vertical-relative:page" coordorigin="845,375" coordsize="9863,7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7" o:spid="_x0000_s1027" type="#_x0000_t75" style="position:absolute;left:885;top:375;width:2959;height: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">
                <v:imagedata r:id="rId2" o:title=""/>
              </v:shape>
              <v:rect id="docshape8" o:spid="_x0000_s1028" style="position:absolute;left:845;top:1099;width:986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" fillcolor="black" stroked="f"/>
              <w10:wrap anchorx="page" anchory="page"/>
            </v:group>
          </w:pict>
        </mc:Fallback>
      </mc:AlternateContent>
    </w:r>
    <w:r>
      <w:rPr>
        <w:noProof/>
        <w:lang w:val="en-US"/>
      </w:rPr>
      <mc:AlternateContent>
        <mc:Choice Requires="wps">
          <w:drawing>
            <wp:anchor distT="0" distB="0" distL="114300" distR="114300" simplePos="0" relativeHeight="487203840" behindDoc="1" locked="0" layoutInCell="1" allowOverlap="1" wp14:anchorId="43AF55C8" wp14:editId="44FAB7D7">
              <wp:simplePos x="0" y="0"/>
              <wp:positionH relativeFrom="page">
                <wp:posOffset>5521960</wp:posOffset>
              </wp:positionH>
              <wp:positionV relativeFrom="page">
                <wp:posOffset>441960</wp:posOffset>
              </wp:positionV>
              <wp:extent cx="1273810" cy="137795"/>
              <wp:effectExtent l="0" t="0" r="0" b="0"/>
              <wp:wrapNone/>
              <wp:docPr id="22" name="docshape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3810" cy="137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144544" w14:textId="77777777" w:rsidR="00DB0DC2" w:rsidRDefault="00C5251D">
                          <w:pPr>
                            <w:spacing w:before="13"/>
                            <w:ind w:left="20"/>
                            <w:rPr>
                              <w:sz w:val="16"/>
                            </w:rPr>
                          </w:pPr>
                          <w:r>
                            <w:rPr>
                              <w:sz w:val="16"/>
                              <w:lang w:val="en"/>
                            </w:rPr>
                            <w:t>User manual</w:t>
                          </w:r>
                          <w:r>
                            <w:rPr>
                              <w:spacing w:val="-6"/>
                              <w:sz w:val="16"/>
                              <w:lang w:val="en"/>
                            </w:rPr>
                            <w:t xml:space="preserve"> </w:t>
                          </w:r>
                          <w:proofErr w:type="spellStart"/>
                          <w:r>
                            <w:rPr>
                              <w:sz w:val="16"/>
                              <w:lang w:val="en"/>
                            </w:rPr>
                            <w:t>Elga</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3AF55C8" id="_x0000_t202" coordsize="21600,21600" o:spt="202" path="m,l,21600r21600,l21600,xe">
              <v:stroke joinstyle="miter"/>
              <v:path gradientshapeok="t" o:connecttype="rect"/>
            </v:shapetype>
            <v:shape id="docshape9" o:spid="_x0000_s1035" type="#_x0000_t202" style="position:absolute;margin-left:434.8pt;margin-top:34.8pt;width:100.3pt;height:10.85pt;z-index:-1611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" filled="f" stroked="f">
              <v:textbox inset="0,0,0,0">
                <w:txbxContent>
                  <w:p w14:paraId="08144544" w14:textId="77777777" w:rsidR="00DB0DC2" w:rsidRDefault="00C5251D">
                    <w:pPr>
                      <w:spacing w:before="13"/>
                      <w:ind w:left="20"/>
                      <w:rPr>
                        <w:sz w:val="16"/>
                      </w:rPr>
                    </w:pPr>
                    <w:r>
                      <w:rPr>
                        <w:sz w:val="16"/>
                        <w:lang w:val="en"/>
                      </w:rPr>
                      <w:t>User manual</w:t>
                    </w:r>
                    <w:r>
                      <w:rPr>
                        <w:spacing w:val="-6"/>
                        <w:sz w:val="16"/>
                        <w:lang w:val="en"/>
                      </w:rPr>
                      <w:t xml:space="preserve"> </w:t>
                    </w:r>
                    <w:r>
                      <w:rPr>
                        <w:sz w:val="16"/>
                        <w:lang w:val="en"/>
                      </w:rPr>
                      <w:t>Elga</w:t>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DE22B4" w14:textId="02107D74" w:rsidR="00DB0DC2" w:rsidRDefault="00BF7AD5">
    <w:pPr>
      <w:pStyle w:val="BodyText"/>
      <w:spacing w:line="14" w:lineRule="auto"/>
    </w:pPr>
    <w:r>
      <w:rPr>
        <w:noProof/>
        <w:lang w:val="en-US"/>
      </w:rPr>
      <mc:AlternateContent>
        <mc:Choice Requires="wpg">
          <w:drawing>
            <wp:anchor distT="0" distB="0" distL="114300" distR="114300" simplePos="0" relativeHeight="487202304" behindDoc="1" locked="0" layoutInCell="1" allowOverlap="1" wp14:anchorId="387AAF9A" wp14:editId="0F426B06">
              <wp:simplePos x="0" y="0"/>
              <wp:positionH relativeFrom="page">
                <wp:posOffset>762000</wp:posOffset>
              </wp:positionH>
              <wp:positionV relativeFrom="page">
                <wp:posOffset>238125</wp:posOffset>
              </wp:positionV>
              <wp:extent cx="6263640" cy="466725"/>
              <wp:effectExtent l="0" t="0" r="0" b="0"/>
              <wp:wrapNone/>
              <wp:docPr id="16" name="docshapegroup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63640" cy="466725"/>
                        <a:chOff x="1200" y="375"/>
                        <a:chExt cx="9864" cy="735"/>
                      </a:xfrm>
                    </wpg:grpSpPr>
                    <pic:pic xmlns:pic="http://schemas.openxmlformats.org/drawingml/2006/picture">
                      <pic:nvPicPr>
                        <pic:cNvPr id="18" name="docshape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8055" y="375"/>
                          <a:ext cx="2959" cy="714"/>
                        </a:xfrm>
                        <a:prstGeom prst="rect">
                          <a:avLst/>
                        </a:prstGeom>
                        <a:noFill/>
                        <a:extLst>
                          <a:ext uri="{909E8E84-426E-40DD-AFC4-6F175D3DCCD1}">
                            <a14:hiddenFill xmlns:a14="http://schemas.microsoft.com/office/drawing/2010/main">
                              <a:solidFill>
                                <a:srgbClr val="FFFFFF"/>
                              </a:solidFill>
                            </a14:hiddenFill>
                          </a:ext>
                        </a:extLst>
                      </pic:spPr>
                    </pic:pic>
                    <wps:wsp>
                      <wps:cNvPr id="20" name="docshape4"/>
                      <wps:cNvSpPr>
                        <a:spLocks noChangeArrowheads="1"/>
                      </wps:cNvSpPr>
                      <wps:spPr bwMode="auto">
                        <a:xfrm>
                          <a:off x="1200" y="1099"/>
                          <a:ext cx="9864"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4479B1C" id="docshapegroup2" o:spid="_x0000_s1026" style="position:absolute;margin-left:60pt;margin-top:18.75pt;width:493.2pt;height:36.75pt;z-index:-16114176;mso-position-horizontal-relative:page;mso-position-vertical-relative:page" coordorigin="1200,375" coordsize="9864,7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&#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3" o:spid="_x0000_s1027" type="#_x0000_t75" style="position:absolute;left:8055;top:375;width:2959;height: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">
                <v:imagedata r:id="rId2" o:title=""/>
              </v:shape>
              <v:rect id="docshape4" o:spid="_x0000_s1028" style="position:absolute;left:1200;top:1099;width:9864;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" fillcolor="black" stroked="f"/>
              <w10:wrap anchorx="page" anchory="page"/>
            </v:group>
          </w:pict>
        </mc:Fallback>
      </mc:AlternateContent>
    </w:r>
    <w:r>
      <w:rPr>
        <w:noProof/>
        <w:lang w:val="en-US"/>
      </w:rPr>
      <mc:AlternateContent>
        <mc:Choice Requires="wps">
          <w:drawing>
            <wp:anchor distT="0" distB="0" distL="114300" distR="114300" simplePos="0" relativeHeight="487202816" behindDoc="1" locked="0" layoutInCell="1" allowOverlap="1" wp14:anchorId="55AF6788" wp14:editId="424A9686">
              <wp:simplePos x="0" y="0"/>
              <wp:positionH relativeFrom="page">
                <wp:posOffset>767715</wp:posOffset>
              </wp:positionH>
              <wp:positionV relativeFrom="page">
                <wp:posOffset>441960</wp:posOffset>
              </wp:positionV>
              <wp:extent cx="1273810" cy="137795"/>
              <wp:effectExtent l="0" t="0" r="0" b="0"/>
              <wp:wrapNone/>
              <wp:docPr id="14"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3810" cy="137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FBA2FD" w14:textId="77777777" w:rsidR="00DB0DC2" w:rsidRDefault="00C5251D">
                          <w:pPr>
                            <w:spacing w:before="13"/>
                            <w:ind w:left="20"/>
                            <w:rPr>
                              <w:sz w:val="16"/>
                            </w:rPr>
                          </w:pPr>
                          <w:r>
                            <w:rPr>
                              <w:sz w:val="16"/>
                              <w:lang w:val="en"/>
                            </w:rPr>
                            <w:t>User manual</w:t>
                          </w:r>
                          <w:r>
                            <w:rPr>
                              <w:spacing w:val="-6"/>
                              <w:sz w:val="16"/>
                              <w:lang w:val="en"/>
                            </w:rPr>
                            <w:t xml:space="preserve"> </w:t>
                          </w:r>
                          <w:proofErr w:type="spellStart"/>
                          <w:r>
                            <w:rPr>
                              <w:sz w:val="16"/>
                              <w:lang w:val="en"/>
                            </w:rPr>
                            <w:t>Elga</w:t>
                          </w:r>
                          <w:proofErr w:type="spellEnd"/>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5AF6788" id="_x0000_t202" coordsize="21600,21600" o:spt="202" path="m,l,21600r21600,l21600,xe">
              <v:stroke joinstyle="miter"/>
              <v:path gradientshapeok="t" o:connecttype="rect"/>
            </v:shapetype>
            <v:shape id="docshape5" o:spid="_x0000_s1036" type="#_x0000_t202" style="position:absolute;margin-left:60.45pt;margin-top:34.8pt;width:100.3pt;height:10.85pt;z-index:-1611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" filled="f" stroked="f">
              <v:textbox inset="0,0,0,0">
                <w:txbxContent>
                  <w:p w14:paraId="66FBA2FD" w14:textId="77777777" w:rsidR="00DB0DC2" w:rsidRDefault="00C5251D">
                    <w:pPr>
                      <w:spacing w:before="13"/>
                      <w:ind w:left="20"/>
                      <w:rPr>
                        <w:sz w:val="16"/>
                      </w:rPr>
                    </w:pPr>
                    <w:r>
                      <w:rPr>
                        <w:sz w:val="16"/>
                        <w:lang w:val="en"/>
                      </w:rPr>
                      <w:t>User manual</w:t>
                    </w:r>
                    <w:r>
                      <w:rPr>
                        <w:spacing w:val="-6"/>
                        <w:sz w:val="16"/>
                        <w:lang w:val="en"/>
                      </w:rPr>
                      <w:t xml:space="preserve"> </w:t>
                    </w:r>
                    <w:r>
                      <w:rPr>
                        <w:sz w:val="16"/>
                        <w:lang w:val="en"/>
                      </w:rPr>
                      <w:t>Elga</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B9556A"/>
    <w:multiLevelType w:val="multilevel"/>
    <w:tmpl w:val="121C0B1E"/>
    <w:lvl w:ilvl="0">
      <w:start w:val="3"/>
      <w:numFmt w:val="decimal"/>
      <w:lvlText w:val="%1"/>
      <w:lvlJc w:val="left"/>
      <w:pPr>
        <w:ind w:left="1269" w:hanging="1076"/>
        <w:jc w:val="left"/>
      </w:pPr>
      <w:rPr>
        <w:rFonts w:hint="default"/>
        <w:lang w:val="nl-NL" w:eastAsia="en-US" w:bidi="ar-SA"/>
      </w:rPr>
    </w:lvl>
    <w:lvl w:ilvl="1">
      <w:start w:val="2"/>
      <w:numFmt w:val="decimal"/>
      <w:lvlText w:val="%1.%2"/>
      <w:lvlJc w:val="left"/>
      <w:pPr>
        <w:ind w:left="1269" w:hanging="1076"/>
        <w:jc w:val="left"/>
      </w:pPr>
      <w:rPr>
        <w:rFonts w:hint="default"/>
        <w:lang w:val="nl-NL" w:eastAsia="en-US" w:bidi="ar-SA"/>
      </w:rPr>
    </w:lvl>
    <w:lvl w:ilvl="2">
      <w:start w:val="1"/>
      <w:numFmt w:val="decimal"/>
      <w:lvlText w:val="%1.%2.%3"/>
      <w:lvlJc w:val="left"/>
      <w:pPr>
        <w:ind w:left="1269" w:hanging="1076"/>
        <w:jc w:val="left"/>
      </w:pPr>
      <w:rPr>
        <w:rFonts w:ascii="Arial" w:eastAsia="Arial" w:hAnsi="Arial" w:cs="Arial" w:hint="default"/>
        <w:b/>
        <w:bCs/>
        <w:i w:val="0"/>
        <w:iCs w:val="0"/>
        <w:spacing w:val="-1"/>
        <w:w w:val="99"/>
        <w:sz w:val="26"/>
        <w:szCs w:val="26"/>
        <w:lang w:val="nl-NL" w:eastAsia="en-US" w:bidi="ar-SA"/>
      </w:rPr>
    </w:lvl>
    <w:lvl w:ilvl="3">
      <w:numFmt w:val="bullet"/>
      <w:lvlText w:val=""/>
      <w:lvlJc w:val="left"/>
      <w:pPr>
        <w:ind w:left="909" w:hanging="360"/>
      </w:pPr>
      <w:rPr>
        <w:rFonts w:ascii="Symbol" w:eastAsia="Symbol" w:hAnsi="Symbol" w:cs="Symbol" w:hint="default"/>
        <w:b w:val="0"/>
        <w:bCs w:val="0"/>
        <w:i w:val="0"/>
        <w:iCs w:val="0"/>
        <w:w w:val="100"/>
        <w:sz w:val="20"/>
        <w:szCs w:val="20"/>
        <w:lang w:val="nl-NL" w:eastAsia="en-US" w:bidi="ar-SA"/>
      </w:rPr>
    </w:lvl>
    <w:lvl w:ilvl="4">
      <w:numFmt w:val="bullet"/>
      <w:lvlText w:val="•"/>
      <w:lvlJc w:val="left"/>
      <w:pPr>
        <w:ind w:left="2234" w:hanging="360"/>
      </w:pPr>
      <w:rPr>
        <w:rFonts w:hint="default"/>
        <w:lang w:val="nl-NL" w:eastAsia="en-US" w:bidi="ar-SA"/>
      </w:rPr>
    </w:lvl>
    <w:lvl w:ilvl="5">
      <w:numFmt w:val="bullet"/>
      <w:lvlText w:val="•"/>
      <w:lvlJc w:val="left"/>
      <w:pPr>
        <w:ind w:left="2559" w:hanging="360"/>
      </w:pPr>
      <w:rPr>
        <w:rFonts w:hint="default"/>
        <w:lang w:val="nl-NL" w:eastAsia="en-US" w:bidi="ar-SA"/>
      </w:rPr>
    </w:lvl>
    <w:lvl w:ilvl="6">
      <w:numFmt w:val="bullet"/>
      <w:lvlText w:val="•"/>
      <w:lvlJc w:val="left"/>
      <w:pPr>
        <w:ind w:left="2884" w:hanging="360"/>
      </w:pPr>
      <w:rPr>
        <w:rFonts w:hint="default"/>
        <w:lang w:val="nl-NL" w:eastAsia="en-US" w:bidi="ar-SA"/>
      </w:rPr>
    </w:lvl>
    <w:lvl w:ilvl="7">
      <w:numFmt w:val="bullet"/>
      <w:lvlText w:val="•"/>
      <w:lvlJc w:val="left"/>
      <w:pPr>
        <w:ind w:left="3209" w:hanging="360"/>
      </w:pPr>
      <w:rPr>
        <w:rFonts w:hint="default"/>
        <w:lang w:val="nl-NL" w:eastAsia="en-US" w:bidi="ar-SA"/>
      </w:rPr>
    </w:lvl>
    <w:lvl w:ilvl="8">
      <w:numFmt w:val="bullet"/>
      <w:lvlText w:val="•"/>
      <w:lvlJc w:val="left"/>
      <w:pPr>
        <w:ind w:left="3534" w:hanging="360"/>
      </w:pPr>
      <w:rPr>
        <w:rFonts w:hint="default"/>
        <w:lang w:val="nl-NL" w:eastAsia="en-US" w:bidi="ar-SA"/>
      </w:rPr>
    </w:lvl>
  </w:abstractNum>
  <w:abstractNum w:abstractNumId="1" w15:restartNumberingAfterBreak="0">
    <w:nsid w:val="2C8772A9"/>
    <w:multiLevelType w:val="hybridMultilevel"/>
    <w:tmpl w:val="28A471FA"/>
    <w:lvl w:ilvl="0" w:tplc="0CCE82DC">
      <w:numFmt w:val="bullet"/>
      <w:lvlText w:val=""/>
      <w:lvlJc w:val="left"/>
      <w:pPr>
        <w:ind w:left="909" w:hanging="360"/>
      </w:pPr>
      <w:rPr>
        <w:rFonts w:ascii="Symbol" w:eastAsia="Symbol" w:hAnsi="Symbol" w:cs="Symbol" w:hint="default"/>
        <w:b w:val="0"/>
        <w:bCs w:val="0"/>
        <w:i w:val="0"/>
        <w:iCs w:val="0"/>
        <w:w w:val="100"/>
        <w:sz w:val="20"/>
        <w:szCs w:val="20"/>
        <w:lang w:val="nl-NL" w:eastAsia="en-US" w:bidi="ar-SA"/>
      </w:rPr>
    </w:lvl>
    <w:lvl w:ilvl="1" w:tplc="DB1E97A6">
      <w:numFmt w:val="bullet"/>
      <w:lvlText w:val="•"/>
      <w:lvlJc w:val="left"/>
      <w:pPr>
        <w:ind w:left="1856" w:hanging="360"/>
      </w:pPr>
      <w:rPr>
        <w:rFonts w:hint="default"/>
        <w:lang w:val="nl-NL" w:eastAsia="en-US" w:bidi="ar-SA"/>
      </w:rPr>
    </w:lvl>
    <w:lvl w:ilvl="2" w:tplc="63F2C1EA">
      <w:numFmt w:val="bullet"/>
      <w:lvlText w:val="•"/>
      <w:lvlJc w:val="left"/>
      <w:pPr>
        <w:ind w:left="2812" w:hanging="360"/>
      </w:pPr>
      <w:rPr>
        <w:rFonts w:hint="default"/>
        <w:lang w:val="nl-NL" w:eastAsia="en-US" w:bidi="ar-SA"/>
      </w:rPr>
    </w:lvl>
    <w:lvl w:ilvl="3" w:tplc="E87C7910">
      <w:numFmt w:val="bullet"/>
      <w:lvlText w:val="•"/>
      <w:lvlJc w:val="left"/>
      <w:pPr>
        <w:ind w:left="3769" w:hanging="360"/>
      </w:pPr>
      <w:rPr>
        <w:rFonts w:hint="default"/>
        <w:lang w:val="nl-NL" w:eastAsia="en-US" w:bidi="ar-SA"/>
      </w:rPr>
    </w:lvl>
    <w:lvl w:ilvl="4" w:tplc="BB88E052">
      <w:numFmt w:val="bullet"/>
      <w:lvlText w:val="•"/>
      <w:lvlJc w:val="left"/>
      <w:pPr>
        <w:ind w:left="4725" w:hanging="360"/>
      </w:pPr>
      <w:rPr>
        <w:rFonts w:hint="default"/>
        <w:lang w:val="nl-NL" w:eastAsia="en-US" w:bidi="ar-SA"/>
      </w:rPr>
    </w:lvl>
    <w:lvl w:ilvl="5" w:tplc="42B22768">
      <w:numFmt w:val="bullet"/>
      <w:lvlText w:val="•"/>
      <w:lvlJc w:val="left"/>
      <w:pPr>
        <w:ind w:left="5682" w:hanging="360"/>
      </w:pPr>
      <w:rPr>
        <w:rFonts w:hint="default"/>
        <w:lang w:val="nl-NL" w:eastAsia="en-US" w:bidi="ar-SA"/>
      </w:rPr>
    </w:lvl>
    <w:lvl w:ilvl="6" w:tplc="453A4060">
      <w:numFmt w:val="bullet"/>
      <w:lvlText w:val="•"/>
      <w:lvlJc w:val="left"/>
      <w:pPr>
        <w:ind w:left="6638" w:hanging="360"/>
      </w:pPr>
      <w:rPr>
        <w:rFonts w:hint="default"/>
        <w:lang w:val="nl-NL" w:eastAsia="en-US" w:bidi="ar-SA"/>
      </w:rPr>
    </w:lvl>
    <w:lvl w:ilvl="7" w:tplc="05AACA6A">
      <w:numFmt w:val="bullet"/>
      <w:lvlText w:val="•"/>
      <w:lvlJc w:val="left"/>
      <w:pPr>
        <w:ind w:left="7594" w:hanging="360"/>
      </w:pPr>
      <w:rPr>
        <w:rFonts w:hint="default"/>
        <w:lang w:val="nl-NL" w:eastAsia="en-US" w:bidi="ar-SA"/>
      </w:rPr>
    </w:lvl>
    <w:lvl w:ilvl="8" w:tplc="BEE046C8">
      <w:numFmt w:val="bullet"/>
      <w:lvlText w:val="•"/>
      <w:lvlJc w:val="left"/>
      <w:pPr>
        <w:ind w:left="8551" w:hanging="360"/>
      </w:pPr>
      <w:rPr>
        <w:rFonts w:hint="default"/>
        <w:lang w:val="nl-NL" w:eastAsia="en-US" w:bidi="ar-SA"/>
      </w:rPr>
    </w:lvl>
  </w:abstractNum>
  <w:abstractNum w:abstractNumId="2" w15:restartNumberingAfterBreak="0">
    <w:nsid w:val="569568BB"/>
    <w:multiLevelType w:val="multilevel"/>
    <w:tmpl w:val="3F563DDA"/>
    <w:lvl w:ilvl="0">
      <w:start w:val="3"/>
      <w:numFmt w:val="decimal"/>
      <w:lvlText w:val="%1"/>
      <w:lvlJc w:val="left"/>
      <w:pPr>
        <w:ind w:left="1116" w:hanging="567"/>
        <w:jc w:val="right"/>
      </w:pPr>
      <w:rPr>
        <w:rFonts w:ascii="Arial" w:eastAsia="Arial" w:hAnsi="Arial" w:cs="Arial" w:hint="default"/>
        <w:b/>
        <w:bCs/>
        <w:i w:val="0"/>
        <w:iCs w:val="0"/>
        <w:w w:val="99"/>
        <w:sz w:val="28"/>
        <w:szCs w:val="28"/>
        <w:lang w:val="nl-NL" w:eastAsia="en-US" w:bidi="ar-SA"/>
      </w:rPr>
    </w:lvl>
    <w:lvl w:ilvl="1">
      <w:start w:val="1"/>
      <w:numFmt w:val="decimal"/>
      <w:lvlText w:val="%1.%2"/>
      <w:lvlJc w:val="left"/>
      <w:pPr>
        <w:ind w:left="1116" w:hanging="567"/>
        <w:jc w:val="left"/>
      </w:pPr>
      <w:rPr>
        <w:rFonts w:ascii="Arial" w:eastAsia="Arial" w:hAnsi="Arial" w:cs="Arial" w:hint="default"/>
        <w:b/>
        <w:bCs/>
        <w:i w:val="0"/>
        <w:iCs w:val="0"/>
        <w:w w:val="100"/>
        <w:sz w:val="24"/>
        <w:szCs w:val="24"/>
        <w:lang w:val="nl-NL" w:eastAsia="en-US" w:bidi="ar-SA"/>
      </w:rPr>
    </w:lvl>
    <w:lvl w:ilvl="2">
      <w:numFmt w:val="bullet"/>
      <w:lvlText w:val=""/>
      <w:lvlJc w:val="left"/>
      <w:pPr>
        <w:ind w:left="1116" w:hanging="207"/>
      </w:pPr>
      <w:rPr>
        <w:rFonts w:ascii="Symbol" w:eastAsia="Symbol" w:hAnsi="Symbol" w:cs="Symbol" w:hint="default"/>
        <w:b w:val="0"/>
        <w:bCs w:val="0"/>
        <w:i w:val="0"/>
        <w:iCs w:val="0"/>
        <w:w w:val="100"/>
        <w:sz w:val="20"/>
        <w:szCs w:val="20"/>
        <w:lang w:val="nl-NL" w:eastAsia="en-US" w:bidi="ar-SA"/>
      </w:rPr>
    </w:lvl>
    <w:lvl w:ilvl="3">
      <w:numFmt w:val="bullet"/>
      <w:lvlText w:val="•"/>
      <w:lvlJc w:val="left"/>
      <w:pPr>
        <w:ind w:left="3923" w:hanging="207"/>
      </w:pPr>
      <w:rPr>
        <w:rFonts w:hint="default"/>
        <w:lang w:val="nl-NL" w:eastAsia="en-US" w:bidi="ar-SA"/>
      </w:rPr>
    </w:lvl>
    <w:lvl w:ilvl="4">
      <w:numFmt w:val="bullet"/>
      <w:lvlText w:val="•"/>
      <w:lvlJc w:val="left"/>
      <w:pPr>
        <w:ind w:left="4857" w:hanging="207"/>
      </w:pPr>
      <w:rPr>
        <w:rFonts w:hint="default"/>
        <w:lang w:val="nl-NL" w:eastAsia="en-US" w:bidi="ar-SA"/>
      </w:rPr>
    </w:lvl>
    <w:lvl w:ilvl="5">
      <w:numFmt w:val="bullet"/>
      <w:lvlText w:val="•"/>
      <w:lvlJc w:val="left"/>
      <w:pPr>
        <w:ind w:left="5792" w:hanging="207"/>
      </w:pPr>
      <w:rPr>
        <w:rFonts w:hint="default"/>
        <w:lang w:val="nl-NL" w:eastAsia="en-US" w:bidi="ar-SA"/>
      </w:rPr>
    </w:lvl>
    <w:lvl w:ilvl="6">
      <w:numFmt w:val="bullet"/>
      <w:lvlText w:val="•"/>
      <w:lvlJc w:val="left"/>
      <w:pPr>
        <w:ind w:left="6726" w:hanging="207"/>
      </w:pPr>
      <w:rPr>
        <w:rFonts w:hint="default"/>
        <w:lang w:val="nl-NL" w:eastAsia="en-US" w:bidi="ar-SA"/>
      </w:rPr>
    </w:lvl>
    <w:lvl w:ilvl="7">
      <w:numFmt w:val="bullet"/>
      <w:lvlText w:val="•"/>
      <w:lvlJc w:val="left"/>
      <w:pPr>
        <w:ind w:left="7660" w:hanging="207"/>
      </w:pPr>
      <w:rPr>
        <w:rFonts w:hint="default"/>
        <w:lang w:val="nl-NL" w:eastAsia="en-US" w:bidi="ar-SA"/>
      </w:rPr>
    </w:lvl>
    <w:lvl w:ilvl="8">
      <w:numFmt w:val="bullet"/>
      <w:lvlText w:val="•"/>
      <w:lvlJc w:val="left"/>
      <w:pPr>
        <w:ind w:left="8595" w:hanging="207"/>
      </w:pPr>
      <w:rPr>
        <w:rFonts w:hint="default"/>
        <w:lang w:val="nl-NL" w:eastAsia="en-US" w:bidi="ar-SA"/>
      </w:rPr>
    </w:lvl>
  </w:abstractNum>
  <w:abstractNum w:abstractNumId="3" w15:restartNumberingAfterBreak="0">
    <w:nsid w:val="657627CC"/>
    <w:multiLevelType w:val="multilevel"/>
    <w:tmpl w:val="F83844FC"/>
    <w:lvl w:ilvl="0">
      <w:start w:val="1"/>
      <w:numFmt w:val="decimal"/>
      <w:lvlText w:val="%1"/>
      <w:lvlJc w:val="left"/>
      <w:pPr>
        <w:ind w:left="1135" w:hanging="399"/>
        <w:jc w:val="left"/>
      </w:pPr>
      <w:rPr>
        <w:rFonts w:ascii="Arial" w:eastAsia="Arial" w:hAnsi="Arial" w:cs="Arial" w:hint="default"/>
        <w:b/>
        <w:bCs/>
        <w:i w:val="0"/>
        <w:iCs w:val="0"/>
        <w:w w:val="100"/>
        <w:sz w:val="20"/>
        <w:szCs w:val="20"/>
        <w:lang w:val="nl-NL" w:eastAsia="en-US" w:bidi="ar-SA"/>
      </w:rPr>
    </w:lvl>
    <w:lvl w:ilvl="1">
      <w:start w:val="1"/>
      <w:numFmt w:val="decimal"/>
      <w:lvlText w:val="%1.%2"/>
      <w:lvlJc w:val="left"/>
      <w:pPr>
        <w:ind w:left="1615" w:hanging="678"/>
        <w:jc w:val="left"/>
      </w:pPr>
      <w:rPr>
        <w:rFonts w:ascii="Arial" w:eastAsia="Arial" w:hAnsi="Arial" w:cs="Arial" w:hint="default"/>
        <w:b w:val="0"/>
        <w:bCs w:val="0"/>
        <w:i w:val="0"/>
        <w:iCs w:val="0"/>
        <w:spacing w:val="-2"/>
        <w:w w:val="100"/>
        <w:sz w:val="20"/>
        <w:szCs w:val="20"/>
        <w:lang w:val="nl-NL" w:eastAsia="en-US" w:bidi="ar-SA"/>
      </w:rPr>
    </w:lvl>
    <w:lvl w:ilvl="2">
      <w:start w:val="1"/>
      <w:numFmt w:val="decimal"/>
      <w:lvlText w:val="%1.%2.%3"/>
      <w:lvlJc w:val="left"/>
      <w:pPr>
        <w:ind w:left="1836" w:hanging="701"/>
        <w:jc w:val="left"/>
      </w:pPr>
      <w:rPr>
        <w:rFonts w:ascii="Arial" w:eastAsia="Arial" w:hAnsi="Arial" w:cs="Arial" w:hint="default"/>
        <w:b w:val="0"/>
        <w:bCs w:val="0"/>
        <w:i w:val="0"/>
        <w:iCs w:val="0"/>
        <w:spacing w:val="-2"/>
        <w:w w:val="100"/>
        <w:sz w:val="20"/>
        <w:szCs w:val="20"/>
        <w:lang w:val="nl-NL" w:eastAsia="en-US" w:bidi="ar-SA"/>
      </w:rPr>
    </w:lvl>
    <w:lvl w:ilvl="3">
      <w:numFmt w:val="bullet"/>
      <w:lvlText w:val="•"/>
      <w:lvlJc w:val="left"/>
      <w:pPr>
        <w:ind w:left="2918" w:hanging="701"/>
      </w:pPr>
      <w:rPr>
        <w:rFonts w:hint="default"/>
        <w:lang w:val="nl-NL" w:eastAsia="en-US" w:bidi="ar-SA"/>
      </w:rPr>
    </w:lvl>
    <w:lvl w:ilvl="4">
      <w:numFmt w:val="bullet"/>
      <w:lvlText w:val="•"/>
      <w:lvlJc w:val="left"/>
      <w:pPr>
        <w:ind w:left="3996" w:hanging="701"/>
      </w:pPr>
      <w:rPr>
        <w:rFonts w:hint="default"/>
        <w:lang w:val="nl-NL" w:eastAsia="en-US" w:bidi="ar-SA"/>
      </w:rPr>
    </w:lvl>
    <w:lvl w:ilvl="5">
      <w:numFmt w:val="bullet"/>
      <w:lvlText w:val="•"/>
      <w:lvlJc w:val="left"/>
      <w:pPr>
        <w:ind w:left="5074" w:hanging="701"/>
      </w:pPr>
      <w:rPr>
        <w:rFonts w:hint="default"/>
        <w:lang w:val="nl-NL" w:eastAsia="en-US" w:bidi="ar-SA"/>
      </w:rPr>
    </w:lvl>
    <w:lvl w:ilvl="6">
      <w:numFmt w:val="bullet"/>
      <w:lvlText w:val="•"/>
      <w:lvlJc w:val="left"/>
      <w:pPr>
        <w:ind w:left="6152" w:hanging="701"/>
      </w:pPr>
      <w:rPr>
        <w:rFonts w:hint="default"/>
        <w:lang w:val="nl-NL" w:eastAsia="en-US" w:bidi="ar-SA"/>
      </w:rPr>
    </w:lvl>
    <w:lvl w:ilvl="7">
      <w:numFmt w:val="bullet"/>
      <w:lvlText w:val="•"/>
      <w:lvlJc w:val="left"/>
      <w:pPr>
        <w:ind w:left="7230" w:hanging="701"/>
      </w:pPr>
      <w:rPr>
        <w:rFonts w:hint="default"/>
        <w:lang w:val="nl-NL" w:eastAsia="en-US" w:bidi="ar-SA"/>
      </w:rPr>
    </w:lvl>
    <w:lvl w:ilvl="8">
      <w:numFmt w:val="bullet"/>
      <w:lvlText w:val="•"/>
      <w:lvlJc w:val="left"/>
      <w:pPr>
        <w:ind w:left="8308" w:hanging="701"/>
      </w:pPr>
      <w:rPr>
        <w:rFonts w:hint="default"/>
        <w:lang w:val="nl-NL" w:eastAsia="en-US" w:bidi="ar-SA"/>
      </w:r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xtzAxNzU0MDazNDBU0lEKTi0uzszPAykwqgUARqTuMywAAAA="/>
  </w:docVars>
  <w:rsids>
    <w:rsidRoot w:val="00DB0DC2"/>
    <w:rsid w:val="004D3218"/>
    <w:rsid w:val="007A6D42"/>
    <w:rsid w:val="008C69A9"/>
    <w:rsid w:val="00A81925"/>
    <w:rsid w:val="00BF7AD5"/>
    <w:rsid w:val="00C5251D"/>
    <w:rsid w:val="00DB0DC2"/>
    <w:rsid w:val="00EC6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29A338"/>
  <w15:docId w15:val="{1BC9E956-883C-41F5-A25D-2D5FD6A14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Arial" w:eastAsia="Arial" w:hAnsi="Arial" w:cs="Arial"/>
      <w:lang w:val="nl-NL"/>
    </w:rPr>
  </w:style>
  <w:style w:type="paragraph" w:styleId="Heading1">
    <w:name w:val="heading 1"/>
    <w:basedOn w:val="Normal"/>
    <w:uiPriority w:val="9"/>
    <w:qFormat/>
    <w:pPr>
      <w:spacing w:before="90"/>
      <w:ind w:left="194"/>
      <w:outlineLvl w:val="0"/>
    </w:pPr>
    <w:rPr>
      <w:b/>
      <w:bCs/>
      <w:sz w:val="28"/>
      <w:szCs w:val="28"/>
    </w:rPr>
  </w:style>
  <w:style w:type="paragraph" w:styleId="Heading2">
    <w:name w:val="heading 2"/>
    <w:basedOn w:val="Normal"/>
    <w:uiPriority w:val="9"/>
    <w:unhideWhenUsed/>
    <w:qFormat/>
    <w:pPr>
      <w:ind w:left="1269" w:hanging="1076"/>
      <w:outlineLvl w:val="1"/>
    </w:pPr>
    <w:rPr>
      <w:b/>
      <w:bCs/>
      <w:sz w:val="26"/>
      <w:szCs w:val="26"/>
    </w:rPr>
  </w:style>
  <w:style w:type="paragraph" w:styleId="Heading3">
    <w:name w:val="heading 3"/>
    <w:basedOn w:val="Normal"/>
    <w:uiPriority w:val="9"/>
    <w:unhideWhenUsed/>
    <w:qFormat/>
    <w:pPr>
      <w:ind w:left="1116" w:hanging="568"/>
      <w:outlineLvl w:val="2"/>
    </w:pPr>
    <w:rPr>
      <w:b/>
      <w:bCs/>
      <w:sz w:val="24"/>
      <w:szCs w:val="24"/>
    </w:rPr>
  </w:style>
  <w:style w:type="paragraph" w:styleId="Heading4">
    <w:name w:val="heading 4"/>
    <w:basedOn w:val="Normal"/>
    <w:uiPriority w:val="9"/>
    <w:unhideWhenUsed/>
    <w:qFormat/>
    <w:pPr>
      <w:ind w:left="194"/>
      <w:outlineLvl w:val="3"/>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ind w:left="1135" w:hanging="400"/>
    </w:pPr>
    <w:rPr>
      <w:b/>
      <w:bCs/>
      <w:sz w:val="20"/>
      <w:szCs w:val="20"/>
    </w:rPr>
  </w:style>
  <w:style w:type="paragraph" w:styleId="TOC2">
    <w:name w:val="toc 2"/>
    <w:basedOn w:val="Normal"/>
    <w:uiPriority w:val="1"/>
    <w:qFormat/>
    <w:pPr>
      <w:spacing w:before="1"/>
      <w:ind w:left="1615" w:hanging="678"/>
    </w:pPr>
    <w:rPr>
      <w:sz w:val="20"/>
      <w:szCs w:val="20"/>
    </w:rPr>
  </w:style>
  <w:style w:type="paragraph" w:styleId="TOC3">
    <w:name w:val="toc 3"/>
    <w:basedOn w:val="Normal"/>
    <w:uiPriority w:val="1"/>
    <w:qFormat/>
    <w:pPr>
      <w:ind w:left="1836" w:hanging="702"/>
    </w:pPr>
    <w:rPr>
      <w:sz w:val="20"/>
      <w:szCs w:val="20"/>
    </w:rPr>
  </w:style>
  <w:style w:type="paragraph" w:styleId="BodyText">
    <w:name w:val="Body Text"/>
    <w:basedOn w:val="Normal"/>
    <w:uiPriority w:val="1"/>
    <w:qFormat/>
    <w:rPr>
      <w:sz w:val="20"/>
      <w:szCs w:val="20"/>
    </w:rPr>
  </w:style>
  <w:style w:type="paragraph" w:styleId="Title">
    <w:name w:val="Title"/>
    <w:basedOn w:val="Normal"/>
    <w:uiPriority w:val="10"/>
    <w:qFormat/>
    <w:pPr>
      <w:spacing w:before="84"/>
      <w:ind w:left="1466" w:right="1381"/>
      <w:jc w:val="center"/>
    </w:pPr>
    <w:rPr>
      <w:b/>
      <w:bCs/>
      <w:sz w:val="56"/>
      <w:szCs w:val="56"/>
    </w:rPr>
  </w:style>
  <w:style w:type="paragraph" w:styleId="ListParagraph">
    <w:name w:val="List Paragraph"/>
    <w:basedOn w:val="Normal"/>
    <w:uiPriority w:val="1"/>
    <w:qFormat/>
    <w:pPr>
      <w:ind w:left="1116" w:hanging="361"/>
    </w:pPr>
  </w:style>
  <w:style w:type="paragraph" w:customStyle="1" w:styleId="TableParagraph">
    <w:name w:val="Table Paragraph"/>
    <w:basedOn w:val="Normal"/>
    <w:uiPriority w:val="1"/>
    <w:qFormat/>
    <w:pPr>
      <w:spacing w:line="224" w:lineRule="exact"/>
      <w:ind w:left="91"/>
    </w:pPr>
  </w:style>
  <w:style w:type="character" w:styleId="PlaceholderText">
    <w:name w:val="Placeholder Text"/>
    <w:basedOn w:val="DefaultParagraphFont"/>
    <w:uiPriority w:val="99"/>
    <w:semiHidden/>
    <w:rsid w:val="00A8192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techneco.nl/" TargetMode="External"/><Relationship Id="rId18" Type="http://schemas.openxmlformats.org/officeDocument/2006/relationships/footer" Target="footer3.xml"/><Relationship Id="rId26" Type="http://schemas.openxmlformats.org/officeDocument/2006/relationships/image" Target="media/image11.jpeg"/><Relationship Id="rId39" Type="http://schemas.openxmlformats.org/officeDocument/2006/relationships/image" Target="media/image22.jpeg"/><Relationship Id="rId3" Type="http://schemas.openxmlformats.org/officeDocument/2006/relationships/customXml" Target="../customXml/item3.xml"/><Relationship Id="rId21" Type="http://schemas.openxmlformats.org/officeDocument/2006/relationships/image" Target="media/image6.jpeg"/><Relationship Id="rId34" Type="http://schemas.openxmlformats.org/officeDocument/2006/relationships/image" Target="media/image19.png"/><Relationship Id="rId42" Type="http://schemas.openxmlformats.org/officeDocument/2006/relationships/image" Target="media/image27.jpeg"/><Relationship Id="rId7" Type="http://schemas.openxmlformats.org/officeDocument/2006/relationships/webSettings" Target="webSettings.xml"/><Relationship Id="rId12" Type="http://schemas.openxmlformats.org/officeDocument/2006/relationships/hyperlink" Target="mailto:info@techneco.nl" TargetMode="External"/><Relationship Id="rId17" Type="http://schemas.openxmlformats.org/officeDocument/2006/relationships/footer" Target="footer2.xml"/><Relationship Id="rId25" Type="http://schemas.openxmlformats.org/officeDocument/2006/relationships/image" Target="media/image10.jpeg"/><Relationship Id="rId33" Type="http://schemas.openxmlformats.org/officeDocument/2006/relationships/image" Target="media/image18.png"/><Relationship Id="rId38" Type="http://schemas.openxmlformats.org/officeDocument/2006/relationships/image" Target="media/image21.jpeg"/><Relationship Id="rId46"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5.jpeg"/><Relationship Id="rId29" Type="http://schemas.openxmlformats.org/officeDocument/2006/relationships/image" Target="media/image14.jpeg"/><Relationship Id="rId41"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9.jpeg"/><Relationship Id="rId32" Type="http://schemas.openxmlformats.org/officeDocument/2006/relationships/image" Target="media/image17.jpeg"/><Relationship Id="rId37" Type="http://schemas.openxmlformats.org/officeDocument/2006/relationships/image" Target="media/image22.png"/><Relationship Id="rId40" Type="http://schemas.openxmlformats.org/officeDocument/2006/relationships/image" Target="media/image23.jpeg"/><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eader" Target="header1.xml"/><Relationship Id="rId23" Type="http://schemas.openxmlformats.org/officeDocument/2006/relationships/image" Target="media/image8.png"/><Relationship Id="rId28" Type="http://schemas.openxmlformats.org/officeDocument/2006/relationships/image" Target="media/image13.jpeg"/><Relationship Id="rId36" Type="http://schemas.openxmlformats.org/officeDocument/2006/relationships/image" Target="media/image21.png"/><Relationship Id="rId10" Type="http://schemas.openxmlformats.org/officeDocument/2006/relationships/image" Target="media/image1.jpeg"/><Relationship Id="rId19" Type="http://schemas.openxmlformats.org/officeDocument/2006/relationships/image" Target="media/image4.jpeg"/><Relationship Id="rId31" Type="http://schemas.openxmlformats.org/officeDocument/2006/relationships/image" Target="media/image16.jpeg"/><Relationship Id="rId44" Type="http://schemas.openxmlformats.org/officeDocument/2006/relationships/image" Target="media/image24.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eg"/><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image" Target="media/image20.jpeg"/><Relationship Id="rId43" Type="http://schemas.openxmlformats.org/officeDocument/2006/relationships/image" Target="media/image28.jpeg"/></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AC84F92271D9B428D1786F7C334BBFE" ma:contentTypeVersion="12" ma:contentTypeDescription="Een nieuw document maken." ma:contentTypeScope="" ma:versionID="bacde8697b075bf81ce2618982045c37">
  <xsd:schema xmlns:xsd="http://www.w3.org/2001/XMLSchema" xmlns:xs="http://www.w3.org/2001/XMLSchema" xmlns:p="http://schemas.microsoft.com/office/2006/metadata/properties" xmlns:ns3="1a50fb5e-227d-4bcd-acd7-cafa8b6f9a31" xmlns:ns4="012fc1f4-e3a8-415c-b940-e9fd077e8d4f" targetNamespace="http://schemas.microsoft.com/office/2006/metadata/properties" ma:root="true" ma:fieldsID="24fdf3c74bce6c546dfcfaac90f44bd8" ns3:_="" ns4:_="">
    <xsd:import namespace="1a50fb5e-227d-4bcd-acd7-cafa8b6f9a31"/>
    <xsd:import namespace="012fc1f4-e3a8-415c-b940-e9fd077e8d4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50fb5e-227d-4bcd-acd7-cafa8b6f9a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2fc1f4-e3a8-415c-b940-e9fd077e8d4f"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element name="SharingHintHash" ma:index="12"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44D42C-7394-491B-85F5-8B991B54B05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699923-E74B-4463-A71E-A0BD48F86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50fb5e-227d-4bcd-acd7-cafa8b6f9a31"/>
    <ds:schemaRef ds:uri="012fc1f4-e3a8-415c-b940-e9fd077e8d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B414652-1575-437D-8802-C7AC9054B60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37</Words>
  <Characters>1218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Gebruikershandleiding</vt:lpstr>
    </vt:vector>
  </TitlesOfParts>
  <Company>Hogeschool van Arnhem en Nijmegen</Company>
  <LinksUpToDate>false</LinksUpToDate>
  <CharactersWithSpaces>142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bruikershandleiding</dc:title>
  <dc:subject>Elga</dc:subject>
  <dc:creator>Otto</dc:creator>
  <cp:lastModifiedBy>Nguyen Trung</cp:lastModifiedBy>
  <cp:revision>4</cp:revision>
  <dcterms:created xsi:type="dcterms:W3CDTF">2022-02-16T09:48:00Z</dcterms:created>
  <dcterms:modified xsi:type="dcterms:W3CDTF">2022-02-17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31T00:00:00Z</vt:filetime>
  </property>
  <property fmtid="{D5CDD505-2E9C-101B-9397-08002B2CF9AE}" pid="3" name="Creator">
    <vt:lpwstr>Microsoft® Word 2016</vt:lpwstr>
  </property>
  <property fmtid="{D5CDD505-2E9C-101B-9397-08002B2CF9AE}" pid="4" name="LastSaved">
    <vt:filetime>2022-02-16T00:00:00Z</vt:filetime>
  </property>
  <property fmtid="{D5CDD505-2E9C-101B-9397-08002B2CF9AE}" pid="5" name="ContentTypeId">
    <vt:lpwstr>0x010100DAC84F92271D9B428D1786F7C334BBFE</vt:lpwstr>
  </property>
</Properties>
</file>